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5D27EB" w14:textId="02EDBF76" w:rsidR="00B87D22" w:rsidRPr="00220238" w:rsidRDefault="00B87D22" w:rsidP="00B87D22">
      <w:pPr>
        <w:widowControl w:val="0"/>
        <w:pBdr>
          <w:top w:val="single" w:sz="4" w:space="1" w:color="auto"/>
          <w:left w:val="single" w:sz="4" w:space="4" w:color="auto"/>
          <w:bottom w:val="single" w:sz="4" w:space="1" w:color="auto"/>
          <w:right w:val="single" w:sz="4" w:space="4" w:color="auto"/>
        </w:pBdr>
      </w:pPr>
      <w:r w:rsidRPr="00220238">
        <w:t xml:space="preserve">Þetta skjal inniheldur samþykktar lyfjaupplýsingar fyrir </w:t>
      </w:r>
      <w:r w:rsidRPr="004B3258">
        <w:t>Sugammadex Amomed</w:t>
      </w:r>
      <w:r w:rsidRPr="00220238">
        <w:t>, þar sem breytingar frá fyrra ferli sem hafa áhrif á lyfjaupplýsingarnar (&lt;</w:t>
      </w:r>
      <w:r w:rsidRPr="00E86850">
        <w:rPr>
          <w:lang w:val="en-US"/>
        </w:rPr>
        <w:t>EMA/VR/</w:t>
      </w:r>
      <w:r w:rsidR="00BA246A" w:rsidRPr="00BA246A">
        <w:rPr>
          <w:lang w:val="en-US"/>
        </w:rPr>
        <w:t>0000267132</w:t>
      </w:r>
      <w:r w:rsidRPr="00220238">
        <w:t>&gt;) eru auðkenndar.</w:t>
      </w:r>
    </w:p>
    <w:p w14:paraId="78D106C8" w14:textId="77777777" w:rsidR="00B87D22" w:rsidRPr="00220238" w:rsidRDefault="00B87D22" w:rsidP="00B87D22">
      <w:pPr>
        <w:widowControl w:val="0"/>
        <w:pBdr>
          <w:top w:val="single" w:sz="4" w:space="1" w:color="auto"/>
          <w:left w:val="single" w:sz="4" w:space="4" w:color="auto"/>
          <w:bottom w:val="single" w:sz="4" w:space="1" w:color="auto"/>
          <w:right w:val="single" w:sz="4" w:space="4" w:color="auto"/>
        </w:pBdr>
        <w:rPr>
          <w:lang w:val="en-GB"/>
        </w:rPr>
      </w:pPr>
    </w:p>
    <w:p w14:paraId="05FE3181" w14:textId="77777777" w:rsidR="00B87D22" w:rsidRDefault="00B87D22" w:rsidP="00B87D22">
      <w:pPr>
        <w:pBdr>
          <w:top w:val="single" w:sz="4" w:space="1" w:color="auto"/>
          <w:left w:val="single" w:sz="4" w:space="4" w:color="auto"/>
          <w:bottom w:val="single" w:sz="4" w:space="1" w:color="auto"/>
          <w:right w:val="single" w:sz="4" w:space="4" w:color="auto"/>
        </w:pBdr>
      </w:pPr>
      <w:r w:rsidRPr="00220238">
        <w:t xml:space="preserve">Nánari upplýsingar er að finna á vefsíðu Lyfjastofnunar Evrópu: </w:t>
      </w:r>
      <w:hyperlink r:id="rId11" w:history="1">
        <w:r w:rsidRPr="00C64FD0">
          <w:rPr>
            <w:rStyle w:val="Hyperlink"/>
          </w:rPr>
          <w:t>https://www.ema.europa.eu/en/medicines/human/EPAR/sugammadex-amomed</w:t>
        </w:r>
      </w:hyperlink>
    </w:p>
    <w:p w14:paraId="3750A0B2" w14:textId="77777777" w:rsidR="00123EE4" w:rsidRDefault="00123EE4" w:rsidP="000B4D1B">
      <w:pPr>
        <w:jc w:val="center"/>
      </w:pPr>
    </w:p>
    <w:p w14:paraId="2B318E61" w14:textId="77777777" w:rsidR="00123EE4" w:rsidRDefault="00123EE4" w:rsidP="000B4D1B">
      <w:pPr>
        <w:jc w:val="center"/>
      </w:pPr>
    </w:p>
    <w:p w14:paraId="272FDE2E" w14:textId="77777777" w:rsidR="00123EE4" w:rsidRDefault="00123EE4" w:rsidP="000B4D1B">
      <w:pPr>
        <w:jc w:val="center"/>
      </w:pPr>
    </w:p>
    <w:p w14:paraId="726B545D" w14:textId="77777777" w:rsidR="00123EE4" w:rsidRDefault="00123EE4" w:rsidP="000B4D1B">
      <w:pPr>
        <w:jc w:val="center"/>
      </w:pPr>
    </w:p>
    <w:p w14:paraId="1A9062D5" w14:textId="77777777" w:rsidR="00123EE4" w:rsidRDefault="00123EE4" w:rsidP="000B4D1B">
      <w:pPr>
        <w:jc w:val="center"/>
      </w:pPr>
    </w:p>
    <w:p w14:paraId="302C4059" w14:textId="77777777" w:rsidR="00123EE4" w:rsidRDefault="00123EE4" w:rsidP="000B4D1B">
      <w:pPr>
        <w:jc w:val="center"/>
      </w:pPr>
    </w:p>
    <w:p w14:paraId="2CAD6E4D" w14:textId="77777777" w:rsidR="00123EE4" w:rsidRDefault="00123EE4" w:rsidP="000B4D1B">
      <w:pPr>
        <w:jc w:val="center"/>
      </w:pPr>
    </w:p>
    <w:p w14:paraId="146D3CE4" w14:textId="77777777" w:rsidR="00123EE4" w:rsidRDefault="00123EE4" w:rsidP="000B4D1B">
      <w:pPr>
        <w:jc w:val="center"/>
      </w:pPr>
    </w:p>
    <w:p w14:paraId="3DC5C428" w14:textId="77777777" w:rsidR="00123EE4" w:rsidRDefault="00123EE4" w:rsidP="000B4D1B">
      <w:pPr>
        <w:jc w:val="center"/>
      </w:pPr>
    </w:p>
    <w:p w14:paraId="6702F763" w14:textId="77777777" w:rsidR="00123EE4" w:rsidRDefault="00123EE4" w:rsidP="000B4D1B">
      <w:pPr>
        <w:jc w:val="center"/>
      </w:pPr>
    </w:p>
    <w:p w14:paraId="77D98E64" w14:textId="77777777" w:rsidR="00123EE4" w:rsidRDefault="00123EE4" w:rsidP="000B4D1B">
      <w:pPr>
        <w:jc w:val="center"/>
      </w:pPr>
    </w:p>
    <w:p w14:paraId="70389513" w14:textId="77777777" w:rsidR="00123EE4" w:rsidRDefault="00123EE4" w:rsidP="000B4D1B">
      <w:pPr>
        <w:jc w:val="center"/>
      </w:pPr>
    </w:p>
    <w:p w14:paraId="45BBF8C2" w14:textId="77777777" w:rsidR="00123EE4" w:rsidRDefault="00123EE4" w:rsidP="000B4D1B">
      <w:pPr>
        <w:jc w:val="center"/>
      </w:pPr>
    </w:p>
    <w:p w14:paraId="5742F1E2" w14:textId="77777777" w:rsidR="00123EE4" w:rsidRDefault="00123EE4" w:rsidP="000B4D1B">
      <w:pPr>
        <w:jc w:val="center"/>
      </w:pPr>
    </w:p>
    <w:p w14:paraId="3E4648EA" w14:textId="77777777" w:rsidR="00123EE4" w:rsidRDefault="00123EE4" w:rsidP="000B4D1B">
      <w:pPr>
        <w:jc w:val="center"/>
      </w:pPr>
    </w:p>
    <w:p w14:paraId="2967FC5F" w14:textId="77777777" w:rsidR="00123EE4" w:rsidRDefault="00123EE4" w:rsidP="000B4D1B">
      <w:pPr>
        <w:jc w:val="center"/>
      </w:pPr>
    </w:p>
    <w:p w14:paraId="1549874E" w14:textId="77777777" w:rsidR="00123EE4" w:rsidRDefault="00123EE4" w:rsidP="000B4D1B">
      <w:pPr>
        <w:jc w:val="center"/>
      </w:pPr>
    </w:p>
    <w:p w14:paraId="40D8770E" w14:textId="77777777" w:rsidR="00123EE4" w:rsidRDefault="00123EE4" w:rsidP="000B4D1B">
      <w:pPr>
        <w:jc w:val="center"/>
      </w:pPr>
    </w:p>
    <w:p w14:paraId="4B5C2502" w14:textId="77777777" w:rsidR="00123EE4" w:rsidRDefault="00123EE4" w:rsidP="000B4D1B">
      <w:pPr>
        <w:jc w:val="center"/>
      </w:pPr>
    </w:p>
    <w:p w14:paraId="29049E29" w14:textId="77777777" w:rsidR="00123EE4" w:rsidRDefault="00123EE4" w:rsidP="000B4D1B">
      <w:pPr>
        <w:jc w:val="center"/>
      </w:pPr>
    </w:p>
    <w:p w14:paraId="31345BF8" w14:textId="77777777" w:rsidR="00123EE4" w:rsidRDefault="00123EE4" w:rsidP="000B4D1B">
      <w:pPr>
        <w:jc w:val="center"/>
      </w:pPr>
    </w:p>
    <w:p w14:paraId="40B9011A" w14:textId="77777777" w:rsidR="00123EE4" w:rsidRDefault="00123EE4" w:rsidP="000B4D1B">
      <w:pPr>
        <w:jc w:val="center"/>
      </w:pPr>
    </w:p>
    <w:p w14:paraId="146C0B47" w14:textId="77777777" w:rsidR="00123EE4" w:rsidRDefault="00123EE4" w:rsidP="000B4D1B">
      <w:pPr>
        <w:jc w:val="center"/>
      </w:pPr>
    </w:p>
    <w:p w14:paraId="0FF96B8D" w14:textId="77777777" w:rsidR="00123EE4" w:rsidRPr="000B4D1B" w:rsidRDefault="009D5181">
      <w:pPr>
        <w:jc w:val="center"/>
        <w:rPr>
          <w:rFonts w:eastAsia="Times New Roman" w:cs="Times New Roman"/>
          <w:b/>
          <w:bCs/>
        </w:rPr>
      </w:pPr>
      <w:r w:rsidRPr="000B4D1B">
        <w:rPr>
          <w:b/>
          <w:bCs/>
        </w:rPr>
        <w:t>VIÐAUKI I</w:t>
      </w:r>
    </w:p>
    <w:p w14:paraId="6E9FC202" w14:textId="77777777" w:rsidR="00123EE4" w:rsidRPr="000B4D1B" w:rsidRDefault="00123EE4">
      <w:pPr>
        <w:jc w:val="center"/>
        <w:rPr>
          <w:b/>
          <w:bCs/>
        </w:rPr>
      </w:pPr>
    </w:p>
    <w:p w14:paraId="01E2B301" w14:textId="77777777" w:rsidR="00123EE4" w:rsidRPr="000B4D1B" w:rsidRDefault="009D5181">
      <w:pPr>
        <w:pStyle w:val="TitleA"/>
        <w:rPr>
          <w:w w:val="100"/>
        </w:rPr>
      </w:pPr>
      <w:r w:rsidRPr="000B4D1B">
        <w:rPr>
          <w:w w:val="100"/>
        </w:rPr>
        <w:t>SAMANTEKT Á EIGINLEIKUM LYFS</w:t>
      </w:r>
    </w:p>
    <w:p w14:paraId="70F9CC9B" w14:textId="77777777" w:rsidR="00123EE4" w:rsidRDefault="009D5181" w:rsidP="000B4D1B">
      <w:r>
        <w:br w:type="page"/>
      </w:r>
    </w:p>
    <w:p w14:paraId="3A2B4CB3" w14:textId="77777777" w:rsidR="00123EE4" w:rsidRDefault="009D5181" w:rsidP="000B4D1B">
      <w:pPr>
        <w:ind w:left="567" w:hanging="567"/>
      </w:pPr>
      <w:r>
        <w:rPr>
          <w:b/>
          <w:bCs/>
        </w:rPr>
        <w:lastRenderedPageBreak/>
        <w:t>1.</w:t>
      </w:r>
      <w:r>
        <w:rPr>
          <w:b/>
          <w:bCs/>
        </w:rPr>
        <w:tab/>
        <w:t>HEITI LYFS</w:t>
      </w:r>
    </w:p>
    <w:p w14:paraId="2A2A3948" w14:textId="77777777" w:rsidR="00123EE4" w:rsidRDefault="00123EE4" w:rsidP="000B4D1B"/>
    <w:p w14:paraId="30E45939" w14:textId="77777777" w:rsidR="00123EE4" w:rsidRDefault="009D5181">
      <w:r>
        <w:t>Sugammadex Amomed 100 mg/ml stungulyf, lausn.</w:t>
      </w:r>
    </w:p>
    <w:p w14:paraId="433F9FEC" w14:textId="77777777" w:rsidR="00123EE4" w:rsidRDefault="00123EE4" w:rsidP="000B4D1B"/>
    <w:p w14:paraId="7AE6EDC2" w14:textId="77777777" w:rsidR="00123EE4" w:rsidRDefault="00123EE4" w:rsidP="000B4D1B"/>
    <w:p w14:paraId="083C2131" w14:textId="77777777" w:rsidR="00123EE4" w:rsidRDefault="009D5181" w:rsidP="000B4D1B">
      <w:pPr>
        <w:ind w:left="567" w:hanging="567"/>
      </w:pPr>
      <w:r w:rsidRPr="000B4D1B">
        <w:rPr>
          <w:b/>
          <w:bCs/>
        </w:rPr>
        <w:t>2.</w:t>
      </w:r>
      <w:r w:rsidRPr="000B4D1B">
        <w:rPr>
          <w:b/>
          <w:bCs/>
        </w:rPr>
        <w:tab/>
        <w:t>INNIHALDSLÝSING</w:t>
      </w:r>
    </w:p>
    <w:p w14:paraId="05D21611" w14:textId="77777777" w:rsidR="00123EE4" w:rsidRDefault="00123EE4" w:rsidP="000B4D1B"/>
    <w:p w14:paraId="67A545AB" w14:textId="77777777" w:rsidR="00123EE4" w:rsidRDefault="009D5181">
      <w:r>
        <w:t>1 ml af lausn inniheldur súgammadex natríum samsvarandi 100 mg af súgammadexi.</w:t>
      </w:r>
    </w:p>
    <w:p w14:paraId="4A6E9380" w14:textId="77777777" w:rsidR="00123EE4" w:rsidRDefault="009D5181">
      <w:r>
        <w:t>Hvert hettuglas af 2 ml lausn inniheldur súgammadex natríum samsvarandi 200 mg af súgammadexi.</w:t>
      </w:r>
    </w:p>
    <w:p w14:paraId="0F1D824D" w14:textId="77777777" w:rsidR="00123EE4" w:rsidRDefault="00123EE4"/>
    <w:p w14:paraId="7A1C6D8E" w14:textId="77777777" w:rsidR="00123EE4" w:rsidRDefault="009D5181" w:rsidP="000B4D1B">
      <w:pPr>
        <w:keepNext/>
        <w:ind w:left="-5"/>
        <w:rPr>
          <w:u w:val="single" w:color="000000"/>
        </w:rPr>
      </w:pPr>
      <w:r>
        <w:rPr>
          <w:u w:val="single" w:color="000000"/>
        </w:rPr>
        <w:t>Hjálparefni með þekkta verkun</w:t>
      </w:r>
    </w:p>
    <w:p w14:paraId="2FA3D986" w14:textId="77777777" w:rsidR="00123EE4" w:rsidRDefault="009D5181" w:rsidP="000B4D1B">
      <w:pPr>
        <w:ind w:left="-5"/>
      </w:pPr>
      <w:r>
        <w:t>Inniheldur allt að 9,4 mg/ml af natríum (sjá kafla 4.4).</w:t>
      </w:r>
    </w:p>
    <w:p w14:paraId="3BDCA3C0" w14:textId="77777777" w:rsidR="00123EE4" w:rsidRDefault="00123EE4" w:rsidP="000B4D1B"/>
    <w:p w14:paraId="1A82CDD3" w14:textId="77777777" w:rsidR="00123EE4" w:rsidRDefault="009D5181">
      <w:r>
        <w:t>Sjá lista yfir öll hjálparefni í kafla 6.1.</w:t>
      </w:r>
    </w:p>
    <w:p w14:paraId="271EDFA9" w14:textId="77777777" w:rsidR="00123EE4" w:rsidRDefault="00123EE4" w:rsidP="000B4D1B"/>
    <w:p w14:paraId="66771F39" w14:textId="77777777" w:rsidR="00123EE4" w:rsidRDefault="00123EE4" w:rsidP="000B4D1B"/>
    <w:p w14:paraId="02F5BCD4" w14:textId="77777777" w:rsidR="00123EE4" w:rsidRPr="009D5181" w:rsidRDefault="009D5181" w:rsidP="000B4D1B">
      <w:pPr>
        <w:ind w:left="567" w:hanging="567"/>
        <w:rPr>
          <w:bCs/>
        </w:rPr>
      </w:pPr>
      <w:r w:rsidRPr="000B4D1B">
        <w:rPr>
          <w:b/>
          <w:bCs/>
        </w:rPr>
        <w:t>3.</w:t>
      </w:r>
      <w:r w:rsidRPr="000B4D1B">
        <w:rPr>
          <w:b/>
          <w:bCs/>
        </w:rPr>
        <w:tab/>
        <w:t>LYFJAFORM</w:t>
      </w:r>
    </w:p>
    <w:p w14:paraId="2859D2CE" w14:textId="77777777" w:rsidR="00123EE4" w:rsidRDefault="00123EE4" w:rsidP="000B4D1B"/>
    <w:p w14:paraId="18F8EEC0" w14:textId="77777777" w:rsidR="00123EE4" w:rsidRDefault="009D5181">
      <w:r>
        <w:t>Stungulyf, lausn (stungulyf).</w:t>
      </w:r>
    </w:p>
    <w:p w14:paraId="20EBF1ED" w14:textId="77777777" w:rsidR="00123EE4" w:rsidRDefault="009D5181">
      <w:r>
        <w:t>Tær og aðeins gulleit lausn.</w:t>
      </w:r>
    </w:p>
    <w:p w14:paraId="16ACD117" w14:textId="77777777" w:rsidR="00123EE4" w:rsidRDefault="009D5181">
      <w:r>
        <w:t>Sýrustigið er 7 til 8 og ósmólalstyrkur er 300 til 400 mOsm/kg.</w:t>
      </w:r>
    </w:p>
    <w:p w14:paraId="7EDE1779" w14:textId="77777777" w:rsidR="00123EE4" w:rsidRDefault="00123EE4" w:rsidP="000B4D1B"/>
    <w:p w14:paraId="29377F09" w14:textId="77777777" w:rsidR="00123EE4" w:rsidRDefault="00123EE4" w:rsidP="000B4D1B"/>
    <w:p w14:paraId="51113C55" w14:textId="77777777" w:rsidR="00123EE4" w:rsidRDefault="009D5181" w:rsidP="000B4D1B">
      <w:pPr>
        <w:ind w:left="567" w:hanging="567"/>
      </w:pPr>
      <w:r w:rsidRPr="000B4D1B">
        <w:rPr>
          <w:b/>
          <w:bCs/>
        </w:rPr>
        <w:t>4.</w:t>
      </w:r>
      <w:r w:rsidRPr="000B4D1B">
        <w:rPr>
          <w:b/>
          <w:bCs/>
        </w:rPr>
        <w:tab/>
        <w:t>KLÍNÍSKAR UPPLÝSINGAR</w:t>
      </w:r>
    </w:p>
    <w:p w14:paraId="1D446E56" w14:textId="77777777" w:rsidR="00123EE4" w:rsidRDefault="00123EE4" w:rsidP="000B4D1B"/>
    <w:p w14:paraId="65498A78" w14:textId="77777777" w:rsidR="00123EE4" w:rsidRPr="009D5181" w:rsidRDefault="009D5181" w:rsidP="000B4D1B">
      <w:pPr>
        <w:ind w:left="567" w:hanging="567"/>
        <w:rPr>
          <w:bCs/>
        </w:rPr>
      </w:pPr>
      <w:r w:rsidRPr="000B4D1B">
        <w:rPr>
          <w:b/>
          <w:bCs/>
        </w:rPr>
        <w:t xml:space="preserve">4.1 </w:t>
      </w:r>
      <w:r w:rsidRPr="000B4D1B">
        <w:rPr>
          <w:b/>
          <w:bCs/>
        </w:rPr>
        <w:tab/>
        <w:t>Ábendingar</w:t>
      </w:r>
    </w:p>
    <w:p w14:paraId="51520465" w14:textId="77777777" w:rsidR="00123EE4" w:rsidRDefault="00123EE4" w:rsidP="000B4D1B"/>
    <w:p w14:paraId="527F789F" w14:textId="77777777" w:rsidR="00123EE4" w:rsidRDefault="009D5181">
      <w:r>
        <w:t>Til að upphefja taugavöðvablokkun af völdum rókúróníums eða vekúróníums hjá fullorðnum.</w:t>
      </w:r>
    </w:p>
    <w:p w14:paraId="7F43551B" w14:textId="77777777" w:rsidR="00123EE4" w:rsidRDefault="00123EE4" w:rsidP="000B4D1B"/>
    <w:p w14:paraId="5524FBD9" w14:textId="77777777" w:rsidR="00123EE4" w:rsidRDefault="009D5181">
      <w:r>
        <w:t>Börn: Einungis er mælt með súgammadexi þegar blokkun með rókúróníum er upphafin á vanalegan hátt hjá börnum frá fæðingu til 17 ára.</w:t>
      </w:r>
    </w:p>
    <w:p w14:paraId="06DE843C" w14:textId="77777777" w:rsidR="00123EE4" w:rsidRDefault="00123EE4" w:rsidP="000B4D1B"/>
    <w:p w14:paraId="2183A174" w14:textId="77777777" w:rsidR="00123EE4" w:rsidRPr="009D5181" w:rsidRDefault="009D5181" w:rsidP="000B4D1B">
      <w:pPr>
        <w:ind w:left="567" w:hanging="567"/>
        <w:rPr>
          <w:bCs/>
        </w:rPr>
      </w:pPr>
      <w:r w:rsidRPr="000B4D1B">
        <w:rPr>
          <w:b/>
          <w:bCs/>
        </w:rPr>
        <w:t>4.2</w:t>
      </w:r>
      <w:r w:rsidRPr="000B4D1B">
        <w:rPr>
          <w:b/>
          <w:bCs/>
        </w:rPr>
        <w:tab/>
        <w:t>Skammtar og lyfjagjöf</w:t>
      </w:r>
    </w:p>
    <w:p w14:paraId="51D5A6B2" w14:textId="77777777" w:rsidR="00123EE4" w:rsidRDefault="00123EE4" w:rsidP="000B4D1B"/>
    <w:p w14:paraId="0C68E66A" w14:textId="77777777" w:rsidR="00123EE4" w:rsidRDefault="009D5181">
      <w:r>
        <w:t>Ávísun súgammadex er háð sérstökum takmörkunum.</w:t>
      </w:r>
    </w:p>
    <w:p w14:paraId="2F5C2BA1" w14:textId="77777777" w:rsidR="00123EE4" w:rsidRDefault="00123EE4"/>
    <w:p w14:paraId="7E027F06" w14:textId="77777777" w:rsidR="00123EE4" w:rsidRDefault="009D5181">
      <w:pPr>
        <w:keepNext/>
        <w:ind w:left="-5"/>
      </w:pPr>
      <w:r>
        <w:rPr>
          <w:u w:val="single" w:color="000000"/>
        </w:rPr>
        <w:t>Skammtar</w:t>
      </w:r>
    </w:p>
    <w:p w14:paraId="40D00A95" w14:textId="77777777" w:rsidR="00123EE4" w:rsidRDefault="00123EE4" w:rsidP="000B4D1B">
      <w:pPr>
        <w:keepNext/>
      </w:pPr>
    </w:p>
    <w:p w14:paraId="0832C448" w14:textId="77777777" w:rsidR="00123EE4" w:rsidRDefault="009D5181" w:rsidP="000B4D1B">
      <w:r>
        <w:t>Súgammadex skal einungis gefa af svæfingalækni eða undir eftirliti hans. Mælt er með að beita viðeigandi tækni til eftirlits með taugum og vöðvum til að fylgjast með því þegar taugavöðvablokkuninni er aflétt (sjá kafla 4.4).</w:t>
      </w:r>
    </w:p>
    <w:p w14:paraId="1EA0C2F1" w14:textId="77777777" w:rsidR="00123EE4" w:rsidRDefault="009D5181" w:rsidP="000B4D1B">
      <w:r>
        <w:t>Ráðlagður skammtur af súgammadexi fer eftir því hve mikil sú taugavöðvablokkun er sem upphefja á. Ráðlagður skammtur fer ekki eftir svæfingaráætluninni.</w:t>
      </w:r>
    </w:p>
    <w:p w14:paraId="186367A7" w14:textId="77777777" w:rsidR="00123EE4" w:rsidRDefault="009D5181" w:rsidP="000B4D1B">
      <w:r>
        <w:t>Nota má súgammadex til að upphefja áhrif taugavöðvablokkunar af völdum rókúróníums og vekúróníums á mismunandi stigum.</w:t>
      </w:r>
    </w:p>
    <w:p w14:paraId="388C2BD0" w14:textId="77777777" w:rsidR="00123EE4" w:rsidRDefault="00123EE4" w:rsidP="000B4D1B"/>
    <w:p w14:paraId="7479A29A" w14:textId="77777777" w:rsidR="00123EE4" w:rsidRPr="000B4D1B" w:rsidRDefault="009D5181" w:rsidP="000B4D1B">
      <w:pPr>
        <w:keepNext/>
        <w:rPr>
          <w:rFonts w:eastAsia="Times New Roman" w:cs="Times New Roman"/>
          <w:i/>
          <w:iCs/>
        </w:rPr>
      </w:pPr>
      <w:r w:rsidRPr="000B4D1B">
        <w:rPr>
          <w:i/>
          <w:iCs/>
        </w:rPr>
        <w:t>Fullorðnir</w:t>
      </w:r>
    </w:p>
    <w:p w14:paraId="795FD831" w14:textId="77777777" w:rsidR="00123EE4" w:rsidRDefault="00123EE4" w:rsidP="000B4D1B"/>
    <w:p w14:paraId="6CF5BF84" w14:textId="77777777" w:rsidR="00123EE4" w:rsidRPr="000B4D1B" w:rsidRDefault="009D5181" w:rsidP="000B4D1B">
      <w:pPr>
        <w:keepNext/>
        <w:rPr>
          <w:rFonts w:eastAsia="Times New Roman" w:cs="Times New Roman"/>
          <w:u w:val="single"/>
        </w:rPr>
      </w:pPr>
      <w:r w:rsidRPr="000B4D1B">
        <w:rPr>
          <w:u w:val="single"/>
        </w:rPr>
        <w:t>Blokkun upphafin á vanalegan hátt</w:t>
      </w:r>
    </w:p>
    <w:p w14:paraId="2AC12490" w14:textId="77777777" w:rsidR="00123EE4" w:rsidRDefault="009D5181">
      <w:r>
        <w:t>Skammtur sem nemur 4 mg/kg af súgammadexi er ráðlagður ef aflétting blokkunar er komin í a.m.k. 1-2 talningar eftir stjarfa (PTC, post-tetanic counts) eftir blokkun af völdum rókúróníums eða vekúróníums. Miðgildistími fram að því að T</w:t>
      </w:r>
      <w:r>
        <w:rPr>
          <w:vertAlign w:val="subscript"/>
        </w:rPr>
        <w:t>4</w:t>
      </w:r>
      <w:r>
        <w:t>/T</w:t>
      </w:r>
      <w:r>
        <w:rPr>
          <w:vertAlign w:val="subscript"/>
        </w:rPr>
        <w:t>1</w:t>
      </w:r>
      <w:r>
        <w:t xml:space="preserve"> hlutfallið er aftur komið í 0,9 er um 3 mínútur (sjá kafla 5.1).</w:t>
      </w:r>
    </w:p>
    <w:p w14:paraId="4EA47AA8" w14:textId="77777777" w:rsidR="00123EE4" w:rsidRDefault="009D5181">
      <w:r>
        <w:t>Skammtur sem nemur 2 mg/kg af súgammadexi er ráðlagður, ef svo mikil aflétting blokkunar hafi orðið af sjálfu sér að a.m.k. T</w:t>
      </w:r>
      <w:r>
        <w:rPr>
          <w:vertAlign w:val="subscript"/>
        </w:rPr>
        <w:t>2</w:t>
      </w:r>
      <w:r>
        <w:t xml:space="preserve"> hafi komið fram aftur eftir blokkun af völdum rókúróníums eða vekúróníums. Miðgildistími fram að því að T</w:t>
      </w:r>
      <w:r>
        <w:rPr>
          <w:vertAlign w:val="subscript"/>
        </w:rPr>
        <w:t>4</w:t>
      </w:r>
      <w:r>
        <w:t>/T</w:t>
      </w:r>
      <w:r>
        <w:rPr>
          <w:vertAlign w:val="subscript"/>
        </w:rPr>
        <w:t>1</w:t>
      </w:r>
      <w:r>
        <w:t xml:space="preserve"> hlutfallið er aftur komið í 0,9 er um 2 mínútur (sjá kafla 5.1).</w:t>
      </w:r>
    </w:p>
    <w:p w14:paraId="170270C6" w14:textId="77777777" w:rsidR="00123EE4" w:rsidRDefault="00123EE4" w:rsidP="000B4D1B"/>
    <w:p w14:paraId="53AD2B6D" w14:textId="77777777" w:rsidR="00123EE4" w:rsidRDefault="009D5181">
      <w:r>
        <w:t>Ef ráðlagðir skammtar til að upphefja blokkun á vanalegan hátt eru notaðir verður miðgildistími taugavöðvablokkunar með rókúróníum fram að því að T</w:t>
      </w:r>
      <w:r>
        <w:rPr>
          <w:vertAlign w:val="subscript"/>
        </w:rPr>
        <w:t>4</w:t>
      </w:r>
      <w:r>
        <w:t>/T</w:t>
      </w:r>
      <w:r>
        <w:rPr>
          <w:vertAlign w:val="subscript"/>
        </w:rPr>
        <w:t>1</w:t>
      </w:r>
      <w:r>
        <w:t xml:space="preserve"> hlutfallið er aftur komið í 0,9 örlítið styttri en miðgildistími með vekúróníum (sjá kafla 5.1).</w:t>
      </w:r>
    </w:p>
    <w:p w14:paraId="3567EA16" w14:textId="77777777" w:rsidR="00123EE4" w:rsidRDefault="00123EE4" w:rsidP="000B4D1B"/>
    <w:p w14:paraId="6E8C20A3" w14:textId="77777777" w:rsidR="00123EE4" w:rsidRPr="000B4D1B" w:rsidRDefault="009D5181" w:rsidP="000B4D1B">
      <w:pPr>
        <w:keepNext/>
        <w:rPr>
          <w:rFonts w:eastAsia="Times New Roman" w:cs="Times New Roman"/>
          <w:u w:val="single"/>
        </w:rPr>
      </w:pPr>
      <w:r w:rsidRPr="000B4D1B">
        <w:rPr>
          <w:u w:val="single"/>
        </w:rPr>
        <w:t>Blokkun vegna rókúróníums upphafin tafarlaust</w:t>
      </w:r>
    </w:p>
    <w:p w14:paraId="10CCF478" w14:textId="77777777" w:rsidR="00123EE4" w:rsidRDefault="009D5181" w:rsidP="000B4D1B">
      <w:r>
        <w:t>Ef klínísk þörf er fyrir að upphefja blokkun tafarlaust eftir að rókúróníum hefur verið gefið er 16 mg/kg skammtur af súgammadexi ráðlagður. Þegar 16 mg/kg af súgammadexi eru gefin 3 mínútum eftir hleðsluskammt (bolus) sem nemur 1,2 mg/kg af rókúróníum brómíði, má búast við því að miðgildistími fram að því að T</w:t>
      </w:r>
      <w:r>
        <w:rPr>
          <w:vertAlign w:val="subscript"/>
        </w:rPr>
        <w:t>4</w:t>
      </w:r>
      <w:r>
        <w:t>/T</w:t>
      </w:r>
      <w:r>
        <w:rPr>
          <w:vertAlign w:val="subscript"/>
        </w:rPr>
        <w:t>1</w:t>
      </w:r>
      <w:r>
        <w:t xml:space="preserve"> hlutfallið sé aftur komið í 0,9 sé um 1,5 mínútur (sjá kafla 5.1). Ekki liggja fyrir neinar upplýsingar þar sem mælt er með notkun súgammadex til að upphefja tafarlaust blokkun með vekúróníum.</w:t>
      </w:r>
    </w:p>
    <w:p w14:paraId="21CB5EC3" w14:textId="77777777" w:rsidR="00123EE4" w:rsidRDefault="00123EE4" w:rsidP="000B4D1B"/>
    <w:p w14:paraId="11FF170A" w14:textId="77777777" w:rsidR="00123EE4" w:rsidRPr="000B4D1B" w:rsidRDefault="009D5181" w:rsidP="000B4D1B">
      <w:pPr>
        <w:keepNext/>
        <w:rPr>
          <w:rFonts w:eastAsia="Times New Roman" w:cs="Times New Roman"/>
          <w:u w:val="single"/>
        </w:rPr>
      </w:pPr>
      <w:r w:rsidRPr="000B4D1B">
        <w:rPr>
          <w:u w:val="single"/>
        </w:rPr>
        <w:t>Súgammadex gefið aftur</w:t>
      </w:r>
    </w:p>
    <w:p w14:paraId="022396F4" w14:textId="77777777" w:rsidR="00123EE4" w:rsidRDefault="009D5181">
      <w:r>
        <w:t>Í þeim undantekningartilvikum þegar taugavöðvablokkun kemur fram að nýju eftir skurðaðgerð (sjá kafla 4.4) eftir upphafsskammt sem nemur 2 mg/kg eða 4 mg/kg af súgammadexi er mælt með endurteknum skammti af súgammadexi sem nemur 4 mg/kg. Eftir annan skammt af súgammadexi ætti að fylgjast náið með sjúklingnum til að greina með vissu hvort virkni tauga og vöðva sé viðvarandi.</w:t>
      </w:r>
    </w:p>
    <w:p w14:paraId="2A62CA96" w14:textId="77777777" w:rsidR="00123EE4" w:rsidRDefault="00123EE4" w:rsidP="000B4D1B"/>
    <w:p w14:paraId="2B029BF6" w14:textId="77777777" w:rsidR="00123EE4" w:rsidRPr="000B4D1B" w:rsidRDefault="009D5181" w:rsidP="000B4D1B">
      <w:pPr>
        <w:keepNext/>
        <w:rPr>
          <w:rFonts w:eastAsia="Times New Roman" w:cs="Times New Roman"/>
          <w:u w:val="single"/>
        </w:rPr>
      </w:pPr>
      <w:r w:rsidRPr="000B4D1B">
        <w:rPr>
          <w:u w:val="single"/>
        </w:rPr>
        <w:t>Endurtekin gjöf rókúróníums eða vekúróníums eftir gjöf súgammadex</w:t>
      </w:r>
    </w:p>
    <w:p w14:paraId="1E25F114" w14:textId="77777777" w:rsidR="00123EE4" w:rsidRDefault="009D5181">
      <w:r>
        <w:t>Varðandi biðtíma þar til gefa má aftur rókúróníum eða vekúróníum eftir að blokkun hefur verið upphafin með súgammadexi, sjá kafla 4.4.</w:t>
      </w:r>
    </w:p>
    <w:p w14:paraId="309E5566" w14:textId="77777777" w:rsidR="00123EE4" w:rsidRDefault="00123EE4" w:rsidP="000B4D1B"/>
    <w:p w14:paraId="453EE852" w14:textId="77777777" w:rsidR="00123EE4" w:rsidRPr="000B4D1B" w:rsidRDefault="009D5181" w:rsidP="000B4D1B">
      <w:pPr>
        <w:keepNext/>
        <w:rPr>
          <w:rFonts w:eastAsia="Times New Roman" w:cs="Times New Roman"/>
          <w:i/>
          <w:iCs/>
        </w:rPr>
      </w:pPr>
      <w:r w:rsidRPr="000B4D1B">
        <w:rPr>
          <w:i/>
          <w:iCs/>
        </w:rPr>
        <w:t>Frekari upplýsingar um sérstaka sjúklingahópa</w:t>
      </w:r>
    </w:p>
    <w:p w14:paraId="19636975" w14:textId="77777777" w:rsidR="00123EE4" w:rsidRDefault="00123EE4" w:rsidP="000B4D1B"/>
    <w:p w14:paraId="15D174EA" w14:textId="77777777" w:rsidR="00123EE4" w:rsidRDefault="009D5181">
      <w:pPr>
        <w:keepNext/>
        <w:rPr>
          <w:u w:val="single"/>
        </w:rPr>
      </w:pPr>
      <w:r>
        <w:rPr>
          <w:u w:val="single"/>
        </w:rPr>
        <w:t>Skert nýrnastarfsemi</w:t>
      </w:r>
    </w:p>
    <w:p w14:paraId="1F7EEC75" w14:textId="77777777" w:rsidR="00123EE4" w:rsidRDefault="009D5181">
      <w:pPr>
        <w:ind w:left="-5" w:right="409"/>
      </w:pPr>
      <w:r>
        <w:t>Ekki er mælt með notkun súgammadex hjá sjúklingum með verulega skerta nýrnastarfsemi (að meðtöldum sjúklingum sem þurfa skilun (CrCl &lt; 30 ml/mín.)) (sjá kafla 4.4).</w:t>
      </w:r>
    </w:p>
    <w:p w14:paraId="634207DD" w14:textId="77777777" w:rsidR="00123EE4" w:rsidRDefault="009D5181">
      <w:pPr>
        <w:ind w:left="-5" w:right="409"/>
      </w:pPr>
      <w:r>
        <w:t>Rannsóknir á sjúklingum með verulega skerta nýrnastarfsemi veita ekki upplýsingar um öryggi sem nægja til að styðja notkun súgammadex hjá þessum sjúklingum (sjá einnig kafla 5.1).</w:t>
      </w:r>
    </w:p>
    <w:p w14:paraId="77348E6F" w14:textId="77777777" w:rsidR="00123EE4" w:rsidRDefault="009D5181">
      <w:pPr>
        <w:ind w:left="-5" w:right="409"/>
      </w:pPr>
      <w:r>
        <w:t>Væg og miðlungi skert nýrnastarfsemi (kreatínínúthreinsun ≥ 30 og &lt; 80 ml/mín.): Sömu skammtaráðleggingar og fyrir fullorðna sem ekki eru með skerta nýrnastarfsemi.</w:t>
      </w:r>
    </w:p>
    <w:p w14:paraId="364940C5" w14:textId="77777777" w:rsidR="00123EE4" w:rsidRDefault="00123EE4"/>
    <w:p w14:paraId="33469691" w14:textId="77777777" w:rsidR="00123EE4" w:rsidRPr="000B4D1B" w:rsidRDefault="009D5181" w:rsidP="000B4D1B">
      <w:pPr>
        <w:keepNext/>
        <w:rPr>
          <w:rFonts w:eastAsia="Times New Roman" w:cs="Times New Roman"/>
          <w:u w:val="single"/>
        </w:rPr>
      </w:pPr>
      <w:r w:rsidRPr="000B4D1B">
        <w:rPr>
          <w:u w:val="single"/>
        </w:rPr>
        <w:t>Aldraðir sjúklingar</w:t>
      </w:r>
    </w:p>
    <w:p w14:paraId="360AF9B7" w14:textId="77777777" w:rsidR="00123EE4" w:rsidRDefault="009D5181">
      <w:pPr>
        <w:ind w:left="-5" w:right="208"/>
      </w:pPr>
      <w:r>
        <w:t>Eftir gjöf súgammadex þegar T</w:t>
      </w:r>
      <w:r>
        <w:rPr>
          <w:vertAlign w:val="subscript"/>
        </w:rPr>
        <w:t>2</w:t>
      </w:r>
      <w:r>
        <w:t xml:space="preserve"> er komið fram aftur eftir blokkun með rókúróníum var miðgildistími fram að því að T</w:t>
      </w:r>
      <w:r>
        <w:rPr>
          <w:vertAlign w:val="subscript"/>
        </w:rPr>
        <w:t>4</w:t>
      </w:r>
      <w:r>
        <w:t>/T</w:t>
      </w:r>
      <w:r>
        <w:rPr>
          <w:vertAlign w:val="subscript"/>
        </w:rPr>
        <w:t>1</w:t>
      </w:r>
      <w:r>
        <w:t xml:space="preserve"> hlutfallið var aftur komið í 0,9 hjá fullorðnum (18-64 ára) 2,2 mínútur, hjá öldruðum (65-74 ára) var hann 2,6 mínútur og hjá mjög öldruðum (75 ára og eldri) var hann 3,6 mínútur. Jafnvel þótt tilhneiging sé til að það taki lengri tíma að aflétta blokkun hjá öldruðum, á að fylgja sömu skammtaráðleggingu og fyrir fullorðna (sjá kafla 4.4).</w:t>
      </w:r>
    </w:p>
    <w:p w14:paraId="5E1AAE6E" w14:textId="77777777" w:rsidR="00123EE4" w:rsidRDefault="00123EE4" w:rsidP="000B4D1B"/>
    <w:p w14:paraId="40A2A0B5" w14:textId="77777777" w:rsidR="00123EE4" w:rsidRDefault="009D5181">
      <w:pPr>
        <w:keepNext/>
        <w:rPr>
          <w:u w:val="single"/>
        </w:rPr>
      </w:pPr>
      <w:r>
        <w:rPr>
          <w:u w:val="single"/>
        </w:rPr>
        <w:t>Offitusjúklingar</w:t>
      </w:r>
    </w:p>
    <w:p w14:paraId="39FC0510" w14:textId="77777777" w:rsidR="00123EE4" w:rsidRDefault="009D5181">
      <w:r>
        <w:t>Hjá offitusjúklingum, þ.m.t. sjúklingum í sjúklegri ofþyngd (líkamsþyngdarstuðull ≥ 40 kg/m</w:t>
      </w:r>
      <w:r>
        <w:rPr>
          <w:vertAlign w:val="superscript"/>
        </w:rPr>
        <w:t>2</w:t>
      </w:r>
      <w:r>
        <w:t>), á að byggja súgammadexskammtinn á raunlíkamsþyngd sjúklings (actual body weight). Fylgja á sömu skammtaráðleggingum og fyrir fullorðna.</w:t>
      </w:r>
    </w:p>
    <w:p w14:paraId="145B1154" w14:textId="77777777" w:rsidR="00123EE4" w:rsidRDefault="00123EE4"/>
    <w:p w14:paraId="04B4872E" w14:textId="77777777" w:rsidR="00123EE4" w:rsidRPr="000B4D1B" w:rsidRDefault="009D5181" w:rsidP="000B4D1B">
      <w:pPr>
        <w:keepNext/>
        <w:rPr>
          <w:rFonts w:eastAsia="Times New Roman" w:cs="Times New Roman"/>
          <w:i/>
          <w:iCs/>
          <w:u w:val="single"/>
        </w:rPr>
      </w:pPr>
      <w:r w:rsidRPr="000B4D1B">
        <w:rPr>
          <w:i/>
          <w:iCs/>
          <w:u w:val="single"/>
        </w:rPr>
        <w:t>Skert lifrarstarfsemi</w:t>
      </w:r>
    </w:p>
    <w:p w14:paraId="1CB2A403" w14:textId="77777777" w:rsidR="00123EE4" w:rsidRDefault="009D5181">
      <w:r>
        <w:t>Ekki hafa verið gerðar rannsóknir á sjúklingum með skerta lifrarstarfsemi. Gæta skal varúðar þegar íhugað er að nota súgammadex hjá sjúklingum með verulega skerta lifrarstarfsemi eða þegar storkukvilli fylgir skertri lifrarstarfsemi (sjá kafla 4.4).</w:t>
      </w:r>
    </w:p>
    <w:p w14:paraId="0C4AD8B1" w14:textId="77777777" w:rsidR="00123EE4" w:rsidRDefault="009D5181">
      <w:r>
        <w:t>Væg eða miðlungi skert lifrarstarfsemi: Þar sem súgammadex útskilst aðallega um nýru er ekki þörf á neinum skammtaaðlögun.</w:t>
      </w:r>
    </w:p>
    <w:p w14:paraId="2E67AA5C" w14:textId="77777777" w:rsidR="00123EE4" w:rsidRDefault="00123EE4" w:rsidP="000B4D1B"/>
    <w:p w14:paraId="59FF5DC4" w14:textId="77777777" w:rsidR="00123EE4" w:rsidRPr="000B4D1B" w:rsidRDefault="009D5181" w:rsidP="000B4D1B">
      <w:pPr>
        <w:keepNext/>
        <w:rPr>
          <w:i/>
          <w:iCs/>
        </w:rPr>
      </w:pPr>
      <w:r>
        <w:rPr>
          <w:i/>
          <w:iCs/>
        </w:rPr>
        <w:t>Börn (frá fæðingu til 17 ára)</w:t>
      </w:r>
    </w:p>
    <w:p w14:paraId="34BD19F2" w14:textId="77777777" w:rsidR="00123EE4" w:rsidRDefault="00123EE4" w:rsidP="000B4D1B">
      <w:pPr>
        <w:keepNext/>
      </w:pPr>
    </w:p>
    <w:p w14:paraId="55992869" w14:textId="77777777" w:rsidR="00123EE4" w:rsidRDefault="009D5181">
      <w:r>
        <w:t>Súgammadex má þynna í 10 mg/ml til að auka nákvæmni við skömmtun hjá börnum (sjá kafla 6.6).</w:t>
      </w:r>
    </w:p>
    <w:p w14:paraId="6FB039A1" w14:textId="77777777" w:rsidR="00123EE4" w:rsidRDefault="00123EE4" w:rsidP="000B4D1B">
      <w:pPr>
        <w:rPr>
          <w:u w:val="single"/>
        </w:rPr>
      </w:pPr>
    </w:p>
    <w:p w14:paraId="569FCE7F" w14:textId="77777777" w:rsidR="00123EE4" w:rsidRPr="000B4D1B" w:rsidRDefault="009D5181" w:rsidP="000B4D1B">
      <w:pPr>
        <w:keepNext/>
        <w:rPr>
          <w:rFonts w:eastAsia="Times New Roman" w:cs="Times New Roman"/>
          <w:u w:val="single"/>
        </w:rPr>
      </w:pPr>
      <w:r w:rsidRPr="000B4D1B">
        <w:rPr>
          <w:u w:val="single"/>
        </w:rPr>
        <w:lastRenderedPageBreak/>
        <w:t>Blokkun upphafin á vanalegan hátt</w:t>
      </w:r>
    </w:p>
    <w:p w14:paraId="4BC1C576" w14:textId="77777777" w:rsidR="00123EE4" w:rsidRDefault="009D5181" w:rsidP="000B4D1B">
      <w:r>
        <w:t>Skammtur sem nemur 4 mg/kg af súgammadexi er ráðlagður til að upphefja blokkun af völdum rókúróníums ef aflétting er komin í a.m.k. 1-2 talningar eftir stjarfa (PTC, post-tetanic counts).</w:t>
      </w:r>
    </w:p>
    <w:p w14:paraId="63C12C36" w14:textId="77777777" w:rsidR="00123EE4" w:rsidRDefault="009D5181" w:rsidP="000B4D1B">
      <w:r>
        <w:t>Skammtur sem nemur 2 mg/kg af súgammadexi er ráðlagður þegar T</w:t>
      </w:r>
      <w:r>
        <w:rPr>
          <w:vertAlign w:val="subscript"/>
        </w:rPr>
        <w:t>2</w:t>
      </w:r>
      <w:r>
        <w:t xml:space="preserve"> er komið fram aftur eftir blokkun af völdum rókúróníums (sjá kafla 5.1).</w:t>
      </w:r>
    </w:p>
    <w:p w14:paraId="04CA067C" w14:textId="77777777" w:rsidR="00123EE4" w:rsidRDefault="00123EE4" w:rsidP="000B4D1B"/>
    <w:p w14:paraId="556787FB" w14:textId="77777777" w:rsidR="00123EE4" w:rsidRPr="000B4D1B" w:rsidRDefault="009D5181" w:rsidP="000B4D1B">
      <w:pPr>
        <w:keepNext/>
        <w:rPr>
          <w:rFonts w:eastAsia="Times New Roman" w:cs="Times New Roman"/>
          <w:u w:val="single"/>
        </w:rPr>
      </w:pPr>
      <w:r w:rsidRPr="000B4D1B">
        <w:rPr>
          <w:u w:val="single"/>
        </w:rPr>
        <w:t>Blokkun upphafin tafarlaust</w:t>
      </w:r>
    </w:p>
    <w:p w14:paraId="7FD88637" w14:textId="77777777" w:rsidR="00123EE4" w:rsidRDefault="009D5181" w:rsidP="000B4D1B">
      <w:r>
        <w:t>Tafarlaus upphafning blokkunar hefur ekki verið rannsökuð hjá börnum og unglingum.</w:t>
      </w:r>
    </w:p>
    <w:p w14:paraId="30A1EA9C" w14:textId="77777777" w:rsidR="00123EE4" w:rsidRDefault="00123EE4" w:rsidP="000B4D1B">
      <w:pPr>
        <w:rPr>
          <w:u w:val="single" w:color="000000"/>
        </w:rPr>
      </w:pPr>
    </w:p>
    <w:p w14:paraId="4EB23B9C" w14:textId="77777777" w:rsidR="00123EE4" w:rsidRDefault="009D5181" w:rsidP="000B4D1B">
      <w:pPr>
        <w:keepNext/>
        <w:ind w:left="-5"/>
      </w:pPr>
      <w:r>
        <w:rPr>
          <w:u w:val="single" w:color="000000"/>
        </w:rPr>
        <w:t>Lyfjagjöf</w:t>
      </w:r>
    </w:p>
    <w:p w14:paraId="26A5C0D1" w14:textId="77777777" w:rsidR="00123EE4" w:rsidRDefault="009D5181" w:rsidP="000B4D1B">
      <w:r>
        <w:t>Súgammadex á að gefa í bláæð sem stakan hleðsluskammt. Dæla á hleðsluskammtinum hratt í fyrirliggjandi bláæðarlegg á innan við 10 sekúndum (sjá kafla 6.6).</w:t>
      </w:r>
    </w:p>
    <w:p w14:paraId="3FE2D00B" w14:textId="77777777" w:rsidR="00123EE4" w:rsidRDefault="009D5181">
      <w:r>
        <w:t>Súgammadex hefur einungis verið gefið með inndælingu sem stakur hleðsluskammtur í klínískum rannsóknum.</w:t>
      </w:r>
    </w:p>
    <w:p w14:paraId="7B53FFB9" w14:textId="77777777" w:rsidR="00123EE4" w:rsidRDefault="00123EE4" w:rsidP="000B4D1B"/>
    <w:p w14:paraId="60865238" w14:textId="77777777" w:rsidR="00123EE4" w:rsidRPr="000B4D1B" w:rsidRDefault="009D5181" w:rsidP="000B4D1B">
      <w:pPr>
        <w:ind w:left="567" w:hanging="567"/>
        <w:rPr>
          <w:b/>
          <w:bCs/>
        </w:rPr>
      </w:pPr>
      <w:r>
        <w:rPr>
          <w:b/>
          <w:bCs/>
        </w:rPr>
        <w:t>4.3</w:t>
      </w:r>
      <w:r>
        <w:rPr>
          <w:b/>
          <w:bCs/>
        </w:rPr>
        <w:tab/>
        <w:t>Frábendingar</w:t>
      </w:r>
    </w:p>
    <w:p w14:paraId="1C0D0B7B" w14:textId="77777777" w:rsidR="00123EE4" w:rsidRDefault="00123EE4" w:rsidP="000B4D1B"/>
    <w:p w14:paraId="3B7E3F0E" w14:textId="77777777" w:rsidR="00123EE4" w:rsidRDefault="009D5181">
      <w:r>
        <w:t>Ofnæmi fyrir virka efninu eða einhverju hjálparefnanna sem talin eru upp í kafla 6.1.</w:t>
      </w:r>
    </w:p>
    <w:p w14:paraId="7545DFF6" w14:textId="77777777" w:rsidR="00123EE4" w:rsidRDefault="00123EE4" w:rsidP="000B4D1B"/>
    <w:p w14:paraId="14ADE571" w14:textId="77777777" w:rsidR="00123EE4" w:rsidRPr="000B4D1B" w:rsidRDefault="009D5181" w:rsidP="000B4D1B">
      <w:pPr>
        <w:ind w:left="567" w:hanging="567"/>
        <w:rPr>
          <w:bCs/>
        </w:rPr>
      </w:pPr>
      <w:r w:rsidRPr="000B4D1B">
        <w:rPr>
          <w:b/>
          <w:bCs/>
        </w:rPr>
        <w:t>4.4</w:t>
      </w:r>
      <w:r w:rsidRPr="000B4D1B">
        <w:rPr>
          <w:b/>
          <w:bCs/>
        </w:rPr>
        <w:tab/>
        <w:t>Sérstök varnaðarorð og varúðarreglur við notkun</w:t>
      </w:r>
    </w:p>
    <w:p w14:paraId="6E47EA4D" w14:textId="77777777" w:rsidR="00123EE4" w:rsidRDefault="00123EE4" w:rsidP="000B4D1B"/>
    <w:p w14:paraId="57F48C66" w14:textId="77777777" w:rsidR="00123EE4" w:rsidRDefault="009D5181">
      <w:r>
        <w:t>Mælt er með að fylgst sé með hvort upp koma aukaverkanir hjá sjúklingi fyrst eftir skurðaðgerð, þar á meðal að taugavöðvablokkun komi fram að nýju, eins og venja er eftir svæfingu þegar notaðir eru taugavöðvablokkar.</w:t>
      </w:r>
    </w:p>
    <w:p w14:paraId="5BBB0BC8" w14:textId="77777777" w:rsidR="00123EE4" w:rsidRDefault="00123EE4" w:rsidP="000B4D1B"/>
    <w:p w14:paraId="31BFD29F" w14:textId="77777777" w:rsidR="00123EE4" w:rsidRDefault="009D5181" w:rsidP="000B4D1B">
      <w:pPr>
        <w:keepNext/>
        <w:ind w:left="-5" w:right="119"/>
        <w:rPr>
          <w:u w:val="single" w:color="000000"/>
        </w:rPr>
      </w:pPr>
      <w:r>
        <w:rPr>
          <w:u w:val="single" w:color="000000"/>
        </w:rPr>
        <w:t>Fylgst með öndunarstarfsemi meðan verið er að aflétta blokkun</w:t>
      </w:r>
    </w:p>
    <w:p w14:paraId="26FFE4DF" w14:textId="77777777" w:rsidR="00123EE4" w:rsidRDefault="009D5181">
      <w:r>
        <w:t>Áskilið er að sjúklingum sé veitt öndunaraðstoð þar til sjálfkrafa öndun er aftur orðin nægilega góð eftir að taugavöðvablokkun hefur verið upphafin. Jafnvel þótt taugavöðvablokkun hafi verið að fullu aflétt, geta önnur lyf sem notuð eru á meðan og eftir aðgerð bælt öndunarstarfsemi og því getur áfram verið þörf á öndunaraðstoð.</w:t>
      </w:r>
    </w:p>
    <w:p w14:paraId="41FC00F3" w14:textId="77777777" w:rsidR="00123EE4" w:rsidRDefault="009D5181">
      <w:r>
        <w:t>Komi taugavöðvablokkun fram að nýju eftir að barkaslanga hefur verið fjarlægð, á að sjá til þess að öndunarstarfsemi sé nægileg.</w:t>
      </w:r>
    </w:p>
    <w:p w14:paraId="7BBD3E1E" w14:textId="77777777" w:rsidR="00123EE4" w:rsidRDefault="00123EE4">
      <w:pPr>
        <w:ind w:left="-5" w:right="119"/>
        <w:rPr>
          <w:u w:val="single" w:color="000000"/>
        </w:rPr>
      </w:pPr>
    </w:p>
    <w:p w14:paraId="26050EEB" w14:textId="77777777" w:rsidR="00123EE4" w:rsidRDefault="009D5181" w:rsidP="000B4D1B">
      <w:pPr>
        <w:keepNext/>
        <w:ind w:left="-5" w:right="119"/>
        <w:rPr>
          <w:u w:val="single" w:color="000000"/>
        </w:rPr>
      </w:pPr>
      <w:r>
        <w:rPr>
          <w:u w:val="single" w:color="000000"/>
        </w:rPr>
        <w:t>Taugavöðvablokkun kemur fram að nýju</w:t>
      </w:r>
    </w:p>
    <w:p w14:paraId="2B1A1754" w14:textId="77777777" w:rsidR="00123EE4" w:rsidRDefault="009D5181">
      <w:r>
        <w:t>Í klínískum rannsóknum hjá sjúklingum sem fengu rókúróníum eða vekúróníum þar sem súgammadex var gefið með skammti sem miðaðist við dýpt taugablokkunar var tíðni endurkomu taugablokkunar samkvæmt eftirliti með taugum og vöðvum eða klínískum einkennum 0,20%. Notkun minni skammta en ráðlagðra getur leitt til aukinnar hættu á endurkomu taugablokkunar eftir upphafningu í byrjun og er ekki ráðlögð (sjá kafla 4.2 og kafla 4.8).</w:t>
      </w:r>
    </w:p>
    <w:p w14:paraId="22FDAFB5" w14:textId="77777777" w:rsidR="00123EE4" w:rsidRDefault="00123EE4">
      <w:pPr>
        <w:ind w:left="-5" w:right="119"/>
        <w:rPr>
          <w:u w:val="single" w:color="000000"/>
        </w:rPr>
      </w:pPr>
    </w:p>
    <w:p w14:paraId="794A8373" w14:textId="77777777" w:rsidR="00123EE4" w:rsidRDefault="009D5181" w:rsidP="000B4D1B">
      <w:pPr>
        <w:keepNext/>
        <w:ind w:left="-5" w:right="119"/>
        <w:rPr>
          <w:u w:val="single" w:color="000000"/>
        </w:rPr>
      </w:pPr>
      <w:r>
        <w:rPr>
          <w:u w:val="single" w:color="000000"/>
        </w:rPr>
        <w:t>Áhrif á blæðingarstöðvun</w:t>
      </w:r>
    </w:p>
    <w:p w14:paraId="3AA1C4AB" w14:textId="77777777" w:rsidR="00123EE4" w:rsidRDefault="009D5181">
      <w:r>
        <w:t>Í rannsókn á sjálfboðaliðum leiddi súgammadex í 4 mg/kg og 16 mg/kg skömmtum til lengingar á virkjuðum trombóplasmíntíma (activated partial thromboplastin time (aPTT)), annars vegar um 17% og hins vegar um 22% og prótrombíntíma INR (international normalized ratio) [PT(INR)], annars vegar um 11% og hins vegar um 22%. Þessi óverulega lenging á meðal aPTT og PT(INR) var skammvinn (≤ 30 mínútur). Byggt á klínískum gagnagrunni (N = 3.519) og á sértækri rannsókn hjá 1.184 sjúklingum sem fóru í aðgerð vegna mjaðmarbrots/stóra liðskiptaaðgerð voru engin klínísk mikilvæg áhrif af súgammadexi 4 mg/kg einu sér eða ásamt segavarnarlyfjum, á tíðni blæðingarfylgikvilla, hvorki fyrir né eftir aðgerð.</w:t>
      </w:r>
    </w:p>
    <w:p w14:paraId="6B02B18E" w14:textId="77777777" w:rsidR="00123EE4" w:rsidRDefault="00123EE4" w:rsidP="000B4D1B"/>
    <w:p w14:paraId="616281D4" w14:textId="77777777" w:rsidR="00123EE4" w:rsidRDefault="009D5181">
      <w:r>
        <w:t xml:space="preserve">Í </w:t>
      </w:r>
      <w:r>
        <w:rPr>
          <w:i/>
          <w:iCs/>
        </w:rPr>
        <w:t>in vitro</w:t>
      </w:r>
      <w:r>
        <w:t xml:space="preserve"> rannsóknum kom lyfhrifa milliverkun (aPTT og PT lenging) í ljós með K vítamín hemlum, ósundurgreindu (unfractionated) heparíni, heparínóíðum með lágan sameindaþunga, rivaroxabani og dabigatrani. Hjá sjúklingum sem fá venjubundna fyrirbyggjandi segavarnarmeðferð eftir aðgerð er þessi lyfhrifa milliverkun ekki klínískt mikilvæg. Gæta skal varúðar þegar hugleidd er notkun á súgammadexi hjá sjúklingum sem fá segavarnarlyf við sjúkdómi sem þeir voru með áður eða öðrum sjúkdómi.</w:t>
      </w:r>
    </w:p>
    <w:p w14:paraId="1B1B9BED" w14:textId="77777777" w:rsidR="00123EE4" w:rsidRDefault="00123EE4" w:rsidP="000B4D1B"/>
    <w:p w14:paraId="0D399AE2" w14:textId="77777777" w:rsidR="00123EE4" w:rsidRDefault="009D5181" w:rsidP="000B4D1B">
      <w:pPr>
        <w:keepNext/>
      </w:pPr>
      <w:r>
        <w:lastRenderedPageBreak/>
        <w:t>Ekki er hægt að útiloka aukna blæðingarhættu hjá sjúklingum:</w:t>
      </w:r>
    </w:p>
    <w:p w14:paraId="75F78406" w14:textId="77777777" w:rsidR="00123EE4" w:rsidRDefault="009D5181" w:rsidP="000B4D1B">
      <w:pPr>
        <w:ind w:left="567" w:hanging="567"/>
      </w:pPr>
      <w:r>
        <w:t>•</w:t>
      </w:r>
      <w:r>
        <w:tab/>
        <w:t>með arfgengan skort á K-vítamínháðum storkuþætti;</w:t>
      </w:r>
    </w:p>
    <w:p w14:paraId="3390D5AA" w14:textId="77777777" w:rsidR="00123EE4" w:rsidRDefault="009D5181" w:rsidP="000B4D1B">
      <w:pPr>
        <w:ind w:left="567" w:hanging="567"/>
      </w:pPr>
      <w:r>
        <w:t>•</w:t>
      </w:r>
      <w:r>
        <w:tab/>
        <w:t>með undirliggjandi storkukvilla;</w:t>
      </w:r>
    </w:p>
    <w:p w14:paraId="56619B6B" w14:textId="77777777" w:rsidR="00123EE4" w:rsidRDefault="009D5181" w:rsidP="000B4D1B">
      <w:pPr>
        <w:ind w:left="567" w:hanging="567"/>
      </w:pPr>
      <w:r>
        <w:t>•</w:t>
      </w:r>
      <w:r>
        <w:tab/>
        <w:t>sem meðhöndlaðir eru með kúmarínafleiðum og sem eru með INR hærra en 3,5;</w:t>
      </w:r>
    </w:p>
    <w:p w14:paraId="79944EB4" w14:textId="77777777" w:rsidR="00123EE4" w:rsidRDefault="009D5181" w:rsidP="000B4D1B">
      <w:pPr>
        <w:ind w:left="567" w:hanging="567"/>
      </w:pPr>
      <w:r>
        <w:t>•</w:t>
      </w:r>
      <w:r>
        <w:tab/>
        <w:t>sem nota segavarnarlyf og fá súgammadex 16 mg/kg.</w:t>
      </w:r>
    </w:p>
    <w:p w14:paraId="499C52BD" w14:textId="77777777" w:rsidR="00123EE4" w:rsidRDefault="009D5181">
      <w:r>
        <w:t>Ef nauðsynlegt er að gefa þessum sjúklingum súgammadex verður svæfingalæknirinn að meta hvort kostir vegi þyngra en hugsanleg hætta á blæðingarfylgikvillum, að teknu tilliti til blæðingarsögu sjúklings og tegund fyrirhugaðrar skurðaðgerðar. Ráðlagt er að fylgjast með blæðingarstöðvun og storkuþáttum ef þessum sjúklingum er gefið súgammadex.</w:t>
      </w:r>
    </w:p>
    <w:p w14:paraId="0D1F068A" w14:textId="77777777" w:rsidR="00123EE4" w:rsidRPr="000B4D1B" w:rsidRDefault="00123EE4" w:rsidP="000B4D1B"/>
    <w:p w14:paraId="7A4A827E" w14:textId="77777777" w:rsidR="00123EE4" w:rsidRPr="000B4D1B" w:rsidRDefault="009D5181" w:rsidP="000B4D1B">
      <w:pPr>
        <w:keepNext/>
        <w:rPr>
          <w:rFonts w:eastAsia="Times New Roman"/>
          <w:u w:val="single"/>
        </w:rPr>
      </w:pPr>
      <w:r w:rsidRPr="000B4D1B">
        <w:rPr>
          <w:u w:val="single"/>
        </w:rPr>
        <w:t>Biðtímar þar til gefa má aftur taugavöðvablokkandi lyf eftir að blokkun hefur verið upphafin með súgammadexi</w:t>
      </w:r>
    </w:p>
    <w:p w14:paraId="177D1BFB" w14:textId="77777777" w:rsidR="00123EE4" w:rsidRPr="000B4D1B" w:rsidRDefault="00123EE4" w:rsidP="000B4D1B">
      <w:pPr>
        <w:keepNext/>
      </w:pPr>
    </w:p>
    <w:p w14:paraId="35A71791" w14:textId="77777777" w:rsidR="00123EE4" w:rsidRPr="000B4D1B" w:rsidRDefault="009D5181" w:rsidP="000B4D1B">
      <w:pPr>
        <w:keepNext/>
        <w:rPr>
          <w:rFonts w:eastAsia="Times New Roman"/>
          <w:b/>
          <w:bCs/>
        </w:rPr>
      </w:pPr>
      <w:r w:rsidRPr="000B4D1B">
        <w:rPr>
          <w:b/>
          <w:bCs/>
        </w:rPr>
        <w:t>Tafla 1: Rókúróníum eða vekúróníum gefið aftur eftir að blokkun hefur verið upphafin á hefðbundinn hátt (allt að 4 mg/kg af súgammadexi)</w:t>
      </w:r>
    </w:p>
    <w:tbl>
      <w:tblPr>
        <w:tblStyle w:val="TableGrid"/>
        <w:tblW w:w="5008" w:type="pct"/>
        <w:tblInd w:w="-5" w:type="dxa"/>
        <w:tblLayout w:type="fixed"/>
        <w:tblCellMar>
          <w:left w:w="108" w:type="dxa"/>
          <w:right w:w="108" w:type="dxa"/>
        </w:tblCellMar>
        <w:tblLook w:val="04A0" w:firstRow="1" w:lastRow="0" w:firstColumn="1" w:lastColumn="0" w:noHBand="0" w:noVBand="1"/>
      </w:tblPr>
      <w:tblGrid>
        <w:gridCol w:w="3583"/>
        <w:gridCol w:w="5491"/>
      </w:tblGrid>
      <w:tr w:rsidR="00123EE4" w14:paraId="13460C01" w14:textId="77777777" w:rsidTr="000B4D1B">
        <w:tc>
          <w:tcPr>
            <w:tcW w:w="3583" w:type="dxa"/>
            <w:tcBorders>
              <w:top w:val="single" w:sz="4" w:space="0" w:color="000000"/>
              <w:left w:val="single" w:sz="4" w:space="0" w:color="000000"/>
              <w:bottom w:val="single" w:sz="4" w:space="0" w:color="000000"/>
              <w:right w:val="single" w:sz="4" w:space="0" w:color="000000"/>
            </w:tcBorders>
          </w:tcPr>
          <w:p w14:paraId="663FF608" w14:textId="77777777" w:rsidR="00123EE4" w:rsidRDefault="009D5181" w:rsidP="000B4D1B">
            <w:pPr>
              <w:ind w:right="42"/>
              <w:jc w:val="center"/>
              <w:rPr>
                <w:b/>
                <w:bCs/>
              </w:rPr>
            </w:pPr>
            <w:r>
              <w:rPr>
                <w:b/>
                <w:bCs/>
              </w:rPr>
              <w:t>Lágmarksbiðtími</w:t>
            </w:r>
          </w:p>
        </w:tc>
        <w:tc>
          <w:tcPr>
            <w:tcW w:w="5491" w:type="dxa"/>
            <w:tcBorders>
              <w:top w:val="single" w:sz="4" w:space="0" w:color="000000"/>
              <w:left w:val="single" w:sz="4" w:space="0" w:color="000000"/>
              <w:bottom w:val="single" w:sz="4" w:space="0" w:color="000000"/>
              <w:right w:val="single" w:sz="4" w:space="0" w:color="000000"/>
            </w:tcBorders>
          </w:tcPr>
          <w:p w14:paraId="3ECE8160" w14:textId="77777777" w:rsidR="00123EE4" w:rsidRDefault="009D5181" w:rsidP="000B4D1B">
            <w:pPr>
              <w:jc w:val="center"/>
              <w:rPr>
                <w:b/>
                <w:bCs/>
              </w:rPr>
            </w:pPr>
            <w:r>
              <w:rPr>
                <w:b/>
                <w:bCs/>
              </w:rPr>
              <w:t>Taugavöðvablokkandi lyf og skammtur sem á að gefa</w:t>
            </w:r>
          </w:p>
        </w:tc>
      </w:tr>
      <w:tr w:rsidR="00123EE4" w14:paraId="64EA5F11" w14:textId="77777777" w:rsidTr="000B4D1B">
        <w:tc>
          <w:tcPr>
            <w:tcW w:w="3583" w:type="dxa"/>
            <w:tcBorders>
              <w:top w:val="single" w:sz="4" w:space="0" w:color="000000"/>
              <w:left w:val="single" w:sz="4" w:space="0" w:color="000000"/>
              <w:bottom w:val="single" w:sz="4" w:space="0" w:color="000000"/>
              <w:right w:val="single" w:sz="4" w:space="0" w:color="000000"/>
            </w:tcBorders>
          </w:tcPr>
          <w:p w14:paraId="01474AD3" w14:textId="77777777" w:rsidR="00123EE4" w:rsidRDefault="009D5181" w:rsidP="000B4D1B">
            <w:pPr>
              <w:ind w:right="41"/>
              <w:jc w:val="center"/>
            </w:pPr>
            <w:r>
              <w:t>5 mínútur</w:t>
            </w:r>
          </w:p>
        </w:tc>
        <w:tc>
          <w:tcPr>
            <w:tcW w:w="5491" w:type="dxa"/>
            <w:tcBorders>
              <w:top w:val="single" w:sz="4" w:space="0" w:color="000000"/>
              <w:left w:val="single" w:sz="4" w:space="0" w:color="000000"/>
              <w:bottom w:val="single" w:sz="4" w:space="0" w:color="000000"/>
              <w:right w:val="single" w:sz="4" w:space="0" w:color="000000"/>
            </w:tcBorders>
          </w:tcPr>
          <w:p w14:paraId="270E2691" w14:textId="77777777" w:rsidR="00123EE4" w:rsidRDefault="009D5181" w:rsidP="000B4D1B">
            <w:pPr>
              <w:ind w:right="46"/>
              <w:jc w:val="center"/>
            </w:pPr>
            <w:r>
              <w:t>1,2 mg/kg rókúróníum</w:t>
            </w:r>
          </w:p>
        </w:tc>
      </w:tr>
      <w:tr w:rsidR="00123EE4" w14:paraId="160A07AC" w14:textId="77777777" w:rsidTr="000B4D1B">
        <w:tc>
          <w:tcPr>
            <w:tcW w:w="3583" w:type="dxa"/>
            <w:tcBorders>
              <w:top w:val="single" w:sz="4" w:space="0" w:color="000000"/>
              <w:left w:val="single" w:sz="4" w:space="0" w:color="000000"/>
              <w:bottom w:val="single" w:sz="4" w:space="0" w:color="000000"/>
              <w:right w:val="single" w:sz="4" w:space="0" w:color="000000"/>
            </w:tcBorders>
          </w:tcPr>
          <w:p w14:paraId="0E4E0514" w14:textId="77777777" w:rsidR="00123EE4" w:rsidRDefault="009D5181" w:rsidP="000B4D1B">
            <w:pPr>
              <w:ind w:right="39"/>
              <w:jc w:val="center"/>
            </w:pPr>
            <w:r>
              <w:t>4 klukkustundir</w:t>
            </w:r>
          </w:p>
        </w:tc>
        <w:tc>
          <w:tcPr>
            <w:tcW w:w="5491" w:type="dxa"/>
            <w:tcBorders>
              <w:top w:val="single" w:sz="4" w:space="0" w:color="000000"/>
              <w:left w:val="single" w:sz="4" w:space="0" w:color="000000"/>
              <w:bottom w:val="single" w:sz="4" w:space="0" w:color="000000"/>
              <w:right w:val="single" w:sz="4" w:space="0" w:color="000000"/>
            </w:tcBorders>
          </w:tcPr>
          <w:p w14:paraId="62258FA7" w14:textId="77777777" w:rsidR="00123EE4" w:rsidRDefault="009D5181" w:rsidP="000B4D1B">
            <w:pPr>
              <w:ind w:left="640" w:right="631"/>
              <w:jc w:val="center"/>
            </w:pPr>
            <w:r>
              <w:t>0,6 mg/kg rókúróníum eða</w:t>
            </w:r>
          </w:p>
          <w:p w14:paraId="5604ED22" w14:textId="77777777" w:rsidR="00123EE4" w:rsidRDefault="009D5181" w:rsidP="000B4D1B">
            <w:pPr>
              <w:ind w:left="640" w:right="631"/>
              <w:jc w:val="center"/>
            </w:pPr>
            <w:r>
              <w:t>0,1 mg/kg vekúróníum</w:t>
            </w:r>
          </w:p>
        </w:tc>
      </w:tr>
    </w:tbl>
    <w:p w14:paraId="19D50E8E" w14:textId="77777777" w:rsidR="00123EE4" w:rsidRDefault="00123EE4" w:rsidP="000B4D1B"/>
    <w:p w14:paraId="1D9C127D" w14:textId="77777777" w:rsidR="00123EE4" w:rsidRDefault="009D5181">
      <w:r>
        <w:t>Tími fram að því að taugavöðvablokkun kemur fram getur lengst um u.þ.b. 4 mínútur og tímalengd taugavöðvablokkunar getur styst allt niður í u.þ.b. 15 mínútur eftir endurtekna gjöf 1,2 mg/kg af rókúróníum innan 30 mínútna eftir gjöf súgammadex.</w:t>
      </w:r>
    </w:p>
    <w:p w14:paraId="077E0208" w14:textId="77777777" w:rsidR="00123EE4" w:rsidRDefault="00123EE4"/>
    <w:p w14:paraId="08209E5D" w14:textId="77777777" w:rsidR="00123EE4" w:rsidRDefault="009D5181">
      <w:r>
        <w:t>Byggt á lyfjahvarfalíkani er ráðlagður biðtími 24 klukkustundir, hjá sjúklingum með vægt eða miðlungi skerta nýrnastarfsemi, þar til gefa má aftur 0,6 mg/kg af rókúróníum eða 0,1 mg/kg af vekúróníum, eftir að blokkun hefur verið upphafin á hefðbundinn hátt með súgammadexi. Ef þörf er á styttri biðtíma, á rókúróníum skammtur til taugavöðvablokkunar á ný að vera 1,2 mg/kg.</w:t>
      </w:r>
    </w:p>
    <w:p w14:paraId="666804C3" w14:textId="77777777" w:rsidR="00123EE4" w:rsidRDefault="00123EE4"/>
    <w:p w14:paraId="3F8BA8C6" w14:textId="77777777" w:rsidR="00123EE4" w:rsidRDefault="009D5181">
      <w:r>
        <w:t>Rókúróníum eða vekúróníum gefið aftur eftir tafarlausa upphafningu blokkunar (16 mg/kg af súgammadexi): Í þeim örsjaldgæfum tilvikum sem þetta gæti verið nauðsynlegt er lagt til að biðtími sé 24 klukkustundir.</w:t>
      </w:r>
    </w:p>
    <w:p w14:paraId="6BD6780A" w14:textId="77777777" w:rsidR="00123EE4" w:rsidRDefault="00123EE4"/>
    <w:p w14:paraId="1DC7F5BF" w14:textId="77777777" w:rsidR="00123EE4" w:rsidRDefault="009D5181">
      <w:r>
        <w:t xml:space="preserve">Ef þörf er á taugavöðvablokkun áður en ráðlagður biðtími er liðinn, á að nota </w:t>
      </w:r>
      <w:r>
        <w:rPr>
          <w:b/>
          <w:bCs/>
        </w:rPr>
        <w:t>taugavöðvablokkandi lyf sem er ekki steri</w:t>
      </w:r>
      <w:r>
        <w:t>. Verkun afskautandi taugavöðvablokkandi lyfs gæti komið seinna fram en búast má við, vegna þess að verulegur hluti nikótínviðtaka aftan taugamóta gæti enn verið setinn taugavöðvablokkandi lyfinu.</w:t>
      </w:r>
    </w:p>
    <w:p w14:paraId="1B2B5943" w14:textId="77777777" w:rsidR="00123EE4" w:rsidRDefault="00123EE4"/>
    <w:p w14:paraId="690C0DA5" w14:textId="77777777" w:rsidR="00123EE4" w:rsidRDefault="009D5181" w:rsidP="000B4D1B">
      <w:pPr>
        <w:keepNext/>
        <w:ind w:left="-5" w:right="119"/>
        <w:rPr>
          <w:u w:val="single"/>
        </w:rPr>
      </w:pPr>
      <w:r>
        <w:rPr>
          <w:u w:val="single"/>
        </w:rPr>
        <w:t>Skert nýrnastarfsemi</w:t>
      </w:r>
    </w:p>
    <w:p w14:paraId="0E745686" w14:textId="77777777" w:rsidR="00123EE4" w:rsidRDefault="009D5181">
      <w:r>
        <w:t>Ekki er mælt með notkun súgammadex hjá sjúklingum með verulega skerta nýrnastarfsemi, þar með taldir þeir sem þurfa á skilun að halda (sjá kafla 5.1).</w:t>
      </w:r>
    </w:p>
    <w:p w14:paraId="20281585" w14:textId="77777777" w:rsidR="00123EE4" w:rsidRDefault="00123EE4"/>
    <w:p w14:paraId="3CCE43B1" w14:textId="77777777" w:rsidR="00123EE4" w:rsidRDefault="009D5181" w:rsidP="000B4D1B">
      <w:pPr>
        <w:keepNext/>
        <w:ind w:left="-5" w:right="119"/>
        <w:rPr>
          <w:u w:val="single"/>
        </w:rPr>
      </w:pPr>
      <w:r>
        <w:rPr>
          <w:u w:val="single"/>
        </w:rPr>
        <w:t>Létt svæfing</w:t>
      </w:r>
    </w:p>
    <w:p w14:paraId="5007B5DE" w14:textId="77777777" w:rsidR="00123EE4" w:rsidRDefault="009D5181">
      <w:r>
        <w:t>Þegar taugavöðvablokkun var upphafin viljandi í miðri svæfingu í klínískum rannsóknum, varð stundum vart við merki um léttari svæfingu (hreyfingu, hósta, grettur og sog á barkaslöngu).</w:t>
      </w:r>
    </w:p>
    <w:p w14:paraId="52D8D3F3" w14:textId="77777777" w:rsidR="00123EE4" w:rsidRDefault="009D5181">
      <w:r>
        <w:t>Sé taugavöðvablokkun upphafin en svæfingu haldið áfram, á að gefa viðbótarskammta af svæfingarlyfi og/eða ópíóíða í samræmi við klíníska þörf.</w:t>
      </w:r>
    </w:p>
    <w:p w14:paraId="6347E3FF" w14:textId="77777777" w:rsidR="00123EE4" w:rsidRDefault="00123EE4" w:rsidP="000B4D1B"/>
    <w:p w14:paraId="58029BDB" w14:textId="77777777" w:rsidR="00123EE4" w:rsidRDefault="009D5181" w:rsidP="000B4D1B">
      <w:pPr>
        <w:ind w:left="-5"/>
        <w:rPr>
          <w:u w:val="single" w:color="000000"/>
        </w:rPr>
      </w:pPr>
      <w:r>
        <w:rPr>
          <w:u w:val="single" w:color="000000"/>
        </w:rPr>
        <w:t>Verulegur hægsláttur</w:t>
      </w:r>
    </w:p>
    <w:p w14:paraId="772201D0" w14:textId="77777777" w:rsidR="00123EE4" w:rsidRDefault="00123EE4" w:rsidP="000B4D1B">
      <w:pPr>
        <w:ind w:left="-5"/>
      </w:pPr>
    </w:p>
    <w:p w14:paraId="6EAC7FEC" w14:textId="77777777" w:rsidR="00123EE4" w:rsidRDefault="009D5181" w:rsidP="000B4D1B">
      <w:r>
        <w:t>Í mjög sjaldgæfum tilvikum hefur komið fram verulegur hægsláttur innan fárra mínútna eftir gjöf súgammadex til að upphefja taugavöðvablokkun. Hægsláttur getur stundum leitt til hjartastopps (sjá kafla 4.8). Fylgjast á náið með sjúklingum m.t.t. breytinga á blóðflæði meðan og eftir að taugavöðvablokkun hefur verið upphafin. Veita á meðferð með and-kólínvirkum lyfjum svo sem atrópíni ef klínískt marktækur hægsláttur kemur fram.</w:t>
      </w:r>
    </w:p>
    <w:p w14:paraId="6AB46835" w14:textId="77777777" w:rsidR="00123EE4" w:rsidRDefault="00123EE4" w:rsidP="000B4D1B"/>
    <w:p w14:paraId="260EB39D" w14:textId="77777777" w:rsidR="00123EE4" w:rsidRDefault="009D5181" w:rsidP="000B4D1B">
      <w:pPr>
        <w:keepNext/>
        <w:ind w:left="-5"/>
      </w:pPr>
      <w:r>
        <w:rPr>
          <w:u w:val="single" w:color="000000"/>
        </w:rPr>
        <w:lastRenderedPageBreak/>
        <w:t>Skert lifrarstarfsemi</w:t>
      </w:r>
    </w:p>
    <w:p w14:paraId="1D0D5944" w14:textId="77777777" w:rsidR="00123EE4" w:rsidRDefault="009D5181">
      <w:r>
        <w:t>Súgammadex umbrotnar hvorki né útskilst í lifur; því hafa ekki verið gerðar sértækar rannsóknir á sjúklingum með skerta lifrarstarfsemi. Gæta skal ýtrustu varkárni við meðferð hjá sjúklingum með verulega skerðingu á lifrarstarfsemi (sjá kafla 4.2). Sjá kafla um áhrif á blæðingarstöðvun ef storkukvilli fylgir skertri lifrarstarfsemi.</w:t>
      </w:r>
    </w:p>
    <w:p w14:paraId="24264744" w14:textId="77777777" w:rsidR="00123EE4" w:rsidRDefault="00123EE4" w:rsidP="000B4D1B"/>
    <w:p w14:paraId="6B88D311" w14:textId="77777777" w:rsidR="00123EE4" w:rsidRDefault="009D5181" w:rsidP="000B4D1B">
      <w:pPr>
        <w:keepNext/>
        <w:ind w:left="-5"/>
      </w:pPr>
      <w:r>
        <w:rPr>
          <w:u w:val="single" w:color="000000"/>
        </w:rPr>
        <w:t>Notkun á gjörgæsludeild</w:t>
      </w:r>
    </w:p>
    <w:p w14:paraId="7B162B6F" w14:textId="77777777" w:rsidR="00123EE4" w:rsidRDefault="009D5181" w:rsidP="000B4D1B">
      <w:r>
        <w:t>Súgammadex hefur ekki verið rannsakað hjá sjúklingum sem fengu rókúróníum eða vekúróníum á gjörgæsludeildum.</w:t>
      </w:r>
    </w:p>
    <w:p w14:paraId="1C8D2FB2" w14:textId="77777777" w:rsidR="00123EE4" w:rsidRDefault="00123EE4" w:rsidP="000B4D1B"/>
    <w:p w14:paraId="6F6B8891" w14:textId="77777777" w:rsidR="00123EE4" w:rsidRDefault="009D5181" w:rsidP="000B4D1B">
      <w:pPr>
        <w:keepNext/>
        <w:ind w:left="-5"/>
      </w:pPr>
      <w:r>
        <w:rPr>
          <w:u w:val="single" w:color="000000"/>
        </w:rPr>
        <w:t>Notkun til að upphefja önnur taugavöðvablokkandi lyf en rókúróníum eða vekúróníum</w:t>
      </w:r>
    </w:p>
    <w:p w14:paraId="0B6318C4" w14:textId="77777777" w:rsidR="00123EE4" w:rsidRDefault="009D5181" w:rsidP="000B4D1B">
      <w:r>
        <w:t xml:space="preserve">Súgammadex má ekki nota til að upphefja blokkun af völdum taugavöðvablokkandi lyfja </w:t>
      </w:r>
      <w:r>
        <w:rPr>
          <w:b/>
          <w:bCs/>
        </w:rPr>
        <w:t>sem eru ekki sterar</w:t>
      </w:r>
      <w:r>
        <w:t>, svo sem súccínýlkólín- eða benzýlísókínólínum-efnasambönd.</w:t>
      </w:r>
    </w:p>
    <w:p w14:paraId="73B9D4DE" w14:textId="77777777" w:rsidR="00123EE4" w:rsidRDefault="009D5181" w:rsidP="000B4D1B">
      <w:r>
        <w:t xml:space="preserve">Súgammadex má ekki nota til að upphefja taugavöðvablokkun af völdum annarra taugavöðvablokkandi </w:t>
      </w:r>
      <w:r>
        <w:rPr>
          <w:b/>
          <w:bCs/>
        </w:rPr>
        <w:t>stera</w:t>
      </w:r>
      <w:r>
        <w:t>lyfja en rókúróníum eða vekúróníum þar sem ekki liggja fyrir upplýsingar um öryggi og verkun við slíkar aðstæður. Takmarkaðar upplýsingar liggja fyrir um hvernig upphefja má blokkun af völdum pankúróníum, en ráðlagt er að nota ekki súgammadex við þær aðstæður.</w:t>
      </w:r>
    </w:p>
    <w:p w14:paraId="3B28354C" w14:textId="77777777" w:rsidR="00123EE4" w:rsidRDefault="00123EE4" w:rsidP="000B4D1B"/>
    <w:p w14:paraId="109166C6" w14:textId="77777777" w:rsidR="00123EE4" w:rsidRDefault="009D5181" w:rsidP="000B4D1B">
      <w:pPr>
        <w:keepNext/>
        <w:ind w:left="-5"/>
      </w:pPr>
      <w:r>
        <w:rPr>
          <w:u w:val="single" w:color="000000"/>
        </w:rPr>
        <w:t>Seinkun á að blokkun sé aflétt</w:t>
      </w:r>
    </w:p>
    <w:p w14:paraId="35207C51" w14:textId="77777777" w:rsidR="00123EE4" w:rsidRDefault="009D5181" w:rsidP="000B4D1B">
      <w:r>
        <w:t>Ástand sem tengist hægari hringrásartíma blóðs svo sem hjarta- og æðasjúkdómur, elli (sjá kafla 4.2 varðandi tímann þar til blokkun er aflétt hjá öldruðum) eða bjúgástand (t.d. verulega skert lifrarstarfsemi) geta tengst því að lengri tími líði þar til blokkun er aflétt.</w:t>
      </w:r>
    </w:p>
    <w:p w14:paraId="3A4E06B8" w14:textId="77777777" w:rsidR="00123EE4" w:rsidRDefault="00123EE4" w:rsidP="000B4D1B"/>
    <w:p w14:paraId="5E648BC5" w14:textId="77777777" w:rsidR="00123EE4" w:rsidRDefault="009D5181" w:rsidP="000B4D1B">
      <w:pPr>
        <w:keepNext/>
        <w:ind w:left="-5"/>
      </w:pPr>
      <w:r>
        <w:rPr>
          <w:u w:val="single" w:color="000000"/>
        </w:rPr>
        <w:t>Lyfjaofnæmisviðbrögð</w:t>
      </w:r>
    </w:p>
    <w:p w14:paraId="5252F6FB" w14:textId="77777777" w:rsidR="00123EE4" w:rsidRDefault="009D5181" w:rsidP="000B4D1B">
      <w:r>
        <w:t>Læknar eiga að vera viðbúnir mögulegum lyfjaofnæmisviðbrögðum (m.a. bráðaofnæmisviðbrögðum) og gera nauðsynlegar varúðarráðstafanir (sjá kafla 4.8).</w:t>
      </w:r>
    </w:p>
    <w:p w14:paraId="53D9E309" w14:textId="77777777" w:rsidR="00123EE4" w:rsidRDefault="00123EE4" w:rsidP="000B4D1B"/>
    <w:p w14:paraId="68E7A0AA" w14:textId="77777777" w:rsidR="00123EE4" w:rsidRDefault="009D5181" w:rsidP="000B4D1B">
      <w:pPr>
        <w:keepNext/>
        <w:ind w:left="-5" w:right="119"/>
        <w:rPr>
          <w:u w:val="single" w:color="000000"/>
        </w:rPr>
      </w:pPr>
      <w:r>
        <w:rPr>
          <w:u w:val="single" w:color="000000"/>
        </w:rPr>
        <w:t>Natríum</w:t>
      </w:r>
    </w:p>
    <w:p w14:paraId="190B9624" w14:textId="77777777" w:rsidR="00123EE4" w:rsidRDefault="009D5181" w:rsidP="000B4D1B">
      <w:r>
        <w:t>Lyfið inniheldur allt að 9,4 mg af natríum í hverjum ml sem jafngildir 0,5% af daglegri hámarksinntöku natríums sem er 2 g fyrir fullorðna skv. ráðleggingum Alþjóðaheilbrigðismálastofnunarinnar (WHO).</w:t>
      </w:r>
    </w:p>
    <w:p w14:paraId="6C8BAAA2" w14:textId="77777777" w:rsidR="00123EE4" w:rsidRDefault="00123EE4" w:rsidP="000B4D1B"/>
    <w:p w14:paraId="451DF499" w14:textId="77777777" w:rsidR="00123EE4" w:rsidRPr="000B4D1B" w:rsidRDefault="009D5181" w:rsidP="000B4D1B">
      <w:pPr>
        <w:ind w:left="567" w:hanging="567"/>
        <w:rPr>
          <w:bCs/>
        </w:rPr>
      </w:pPr>
      <w:r w:rsidRPr="000B4D1B">
        <w:rPr>
          <w:b/>
          <w:bCs/>
        </w:rPr>
        <w:t>4.5</w:t>
      </w:r>
      <w:r w:rsidRPr="000B4D1B">
        <w:rPr>
          <w:b/>
          <w:bCs/>
        </w:rPr>
        <w:tab/>
        <w:t>Milliverkanir við önnur lyf og aðrar milliverkanir</w:t>
      </w:r>
    </w:p>
    <w:p w14:paraId="293D7337" w14:textId="77777777" w:rsidR="00123EE4" w:rsidRDefault="00123EE4" w:rsidP="000B4D1B"/>
    <w:p w14:paraId="3579D275" w14:textId="77777777" w:rsidR="00123EE4" w:rsidRDefault="009D5181" w:rsidP="000B4D1B">
      <w:r>
        <w:t>Upplýsingar sem fram koma í þessum kafla byggjast á bindisækni súgammadex við önnur lyf, forklínískum rannsóknum, klínískum rannsóknum og hermunum með líkani þar sem tekið er tillit til lyfhrifa taugavöðvablokkandi lyfja og lyfjahvarfafræðilegra milliverkana milli taugavöðvablokkandi lyfja og súgammadex. Á grundvelli þessara upplýsinga er ekki búist við neinum klínískt marktækum lyfhrifamilliverkunum við önnur lyf með eftirfarandi undantekningum:</w:t>
      </w:r>
    </w:p>
    <w:p w14:paraId="1D8BA54D" w14:textId="77777777" w:rsidR="00123EE4" w:rsidRDefault="009D5181">
      <w:r>
        <w:t>Ekki var hægt að útiloka tilfærslumilliverkanir við tóremifen og fúsidínsýru (ekki er búist við neinum klínískt mikilvægum milliverkunum vegna bindingar).</w:t>
      </w:r>
    </w:p>
    <w:p w14:paraId="115149CD" w14:textId="77777777" w:rsidR="00123EE4" w:rsidRDefault="009D5181">
      <w:r>
        <w:t>Hvað varðar getnaðarvarnarlyf með hormónum var ekki hægt að útiloka klínískt mikilvæga milliverkun vegna bindingar (ekki er búist við neinum tilfærslumilliverkunum).</w:t>
      </w:r>
    </w:p>
    <w:p w14:paraId="7688F43E" w14:textId="77777777" w:rsidR="00123EE4" w:rsidRDefault="00123EE4" w:rsidP="000B4D1B"/>
    <w:p w14:paraId="7F0EE641" w14:textId="77777777" w:rsidR="00123EE4" w:rsidRDefault="009D5181" w:rsidP="000B4D1B">
      <w:pPr>
        <w:keepNext/>
        <w:ind w:left="-5"/>
      </w:pPr>
      <w:r>
        <w:rPr>
          <w:u w:val="single" w:color="000000"/>
        </w:rPr>
        <w:t>Milliverkanir sem gætu haft áhrif á verkun súgammadex (tilfærslumilliverkanir (displacement</w:t>
      </w:r>
      <w:r>
        <w:t xml:space="preserve"> </w:t>
      </w:r>
      <w:r>
        <w:rPr>
          <w:u w:val="single" w:color="000000"/>
        </w:rPr>
        <w:t>interactions))</w:t>
      </w:r>
    </w:p>
    <w:p w14:paraId="79A45601" w14:textId="77777777" w:rsidR="00123EE4" w:rsidRDefault="009D5181" w:rsidP="000B4D1B">
      <w:r>
        <w:t>Þegar tiltekin lyf eru gefin á eftir súgammadexi gætu rókúróníum eða vekúróníum fræðilega losnað úr tengingu við súgammadex. Fyrir bragðið gæti taugavöðvablokkun komið fram að nýju. Við þær aðstæður verður að veita sjúklingi öndunaraðstoð. Stöðva á gjöf lyfsins sem olli tilfærslunni ef um innrennsli er að ræða. Í þeim tilfellum þegar búast má við tilfærslumilliverkunum á að fylgjast vel með því hvort sjúklingar sýni merki um að taugavöðvablokkun komi fram að nýju (í allt að 15 mínútur) ef annað lyf er gefið í æð innan 7,5 klukkustunda eftir gjöf súgammadex.</w:t>
      </w:r>
    </w:p>
    <w:p w14:paraId="30845116" w14:textId="77777777" w:rsidR="00123EE4" w:rsidRDefault="00123EE4" w:rsidP="000B4D1B"/>
    <w:p w14:paraId="5F27820C" w14:textId="77777777" w:rsidR="00123EE4" w:rsidRDefault="009D5181" w:rsidP="000B4D1B">
      <w:pPr>
        <w:keepNext/>
      </w:pPr>
      <w:r>
        <w:t>Tóremífen</w:t>
      </w:r>
    </w:p>
    <w:p w14:paraId="09B4E406" w14:textId="77777777" w:rsidR="00123EE4" w:rsidRDefault="009D5181" w:rsidP="000B4D1B">
      <w:r>
        <w:t xml:space="preserve">Um tóremífen gildir að það hefur tiltölulega háa bindisækni í súgammadex og plasmaþéttni tóremífens gæti verið tiltölulega há svo vekúróníum eða rókúróníum gætu losnað að einhverju leyti úr tengingu </w:t>
      </w:r>
      <w:r>
        <w:lastRenderedPageBreak/>
        <w:t>við súgammadex. Læknar skulu því vera meðvitaðir um að bið gæti orðið á því að T</w:t>
      </w:r>
      <w:r>
        <w:rPr>
          <w:vertAlign w:val="subscript"/>
        </w:rPr>
        <w:t>4</w:t>
      </w:r>
      <w:r>
        <w:t>/T</w:t>
      </w:r>
      <w:r>
        <w:rPr>
          <w:vertAlign w:val="subscript"/>
        </w:rPr>
        <w:t>1</w:t>
      </w:r>
      <w:r>
        <w:t xml:space="preserve"> hlutfallið komist aftur í 0,9 hjá sjúklingum sem fengið hafa tóremífen sama dag og aðgerðin á sér stað.</w:t>
      </w:r>
    </w:p>
    <w:p w14:paraId="7B9C6F9A" w14:textId="77777777" w:rsidR="00123EE4" w:rsidRDefault="00123EE4" w:rsidP="000B4D1B"/>
    <w:p w14:paraId="3B725457" w14:textId="77777777" w:rsidR="00123EE4" w:rsidRDefault="009D5181" w:rsidP="000B4D1B">
      <w:pPr>
        <w:keepNext/>
      </w:pPr>
      <w:r>
        <w:t>Gjöf fúsidínsýru í bláæð</w:t>
      </w:r>
    </w:p>
    <w:p w14:paraId="2C1A6EF0" w14:textId="77777777" w:rsidR="00123EE4" w:rsidRDefault="009D5181" w:rsidP="000B4D1B">
      <w:r>
        <w:t>Notkun fúsídínsýru fyrir skurðaðgerð getur valdið töfum á að T</w:t>
      </w:r>
      <w:r>
        <w:rPr>
          <w:vertAlign w:val="subscript"/>
        </w:rPr>
        <w:t>4</w:t>
      </w:r>
      <w:r>
        <w:t>/T</w:t>
      </w:r>
      <w:r>
        <w:rPr>
          <w:vertAlign w:val="subscript"/>
        </w:rPr>
        <w:t>1</w:t>
      </w:r>
      <w:r>
        <w:t xml:space="preserve"> hlutfallið komist aftur í 0,9. Ekki er gert ráð fyrir að taugavöðvablokkun hefjist að nýju eftir skurðaðgerð, þar sem innrennsli fúsídínsýru tekur nokkrar klukkustundir og blóðþéttni eykst smám saman á 2-3 dögum. Sjá kafla 4.2 varðandi endurgjöf súgammadex.</w:t>
      </w:r>
    </w:p>
    <w:p w14:paraId="0D1EC528" w14:textId="77777777" w:rsidR="00123EE4" w:rsidRDefault="00123EE4" w:rsidP="000B4D1B"/>
    <w:p w14:paraId="707E4C72" w14:textId="77777777" w:rsidR="00123EE4" w:rsidRDefault="009D5181" w:rsidP="000B4D1B">
      <w:pPr>
        <w:keepNext/>
        <w:ind w:left="-5"/>
      </w:pPr>
      <w:r>
        <w:rPr>
          <w:u w:val="single" w:color="000000"/>
        </w:rPr>
        <w:t>Milliverkanir sem gætu haft áhrif á verkun annarra lyfja (milliverkanir vegna bindingar (capturing</w:t>
      </w:r>
      <w:r>
        <w:t xml:space="preserve"> </w:t>
      </w:r>
      <w:r>
        <w:rPr>
          <w:u w:val="single" w:color="000000"/>
        </w:rPr>
        <w:t>interactions))</w:t>
      </w:r>
    </w:p>
    <w:p w14:paraId="3847A51B" w14:textId="77777777" w:rsidR="00123EE4" w:rsidRDefault="009D5181">
      <w:r>
        <w:t>Vegna gjafar súgammadex gæti dregið úr virkni tiltekinna lyfja vegna lækkaðrar (óbundinnar) þéttni þeirra í plasma. Verði vart við slíkt ástand er lækni ráðlagt að íhuga að gefa lyfið að nýju, gefa lækningarlega sambærilegt lyf (helst úr öðrum efnaflokki) og/eða gera viðeigandi ráðstafanir sem eru ekki af lyfjafræðilegum toga.</w:t>
      </w:r>
    </w:p>
    <w:p w14:paraId="2F95C1AB" w14:textId="77777777" w:rsidR="00123EE4" w:rsidRDefault="00123EE4" w:rsidP="000B4D1B"/>
    <w:p w14:paraId="1F339431" w14:textId="77777777" w:rsidR="00123EE4" w:rsidRDefault="009D5181" w:rsidP="000B4D1B">
      <w:pPr>
        <w:keepNext/>
      </w:pPr>
      <w:r>
        <w:t>Getnaðarvarnarlyf með hormónum</w:t>
      </w:r>
    </w:p>
    <w:p w14:paraId="18C8D1D4" w14:textId="77777777" w:rsidR="00123EE4" w:rsidRDefault="009D5181" w:rsidP="000B4D1B">
      <w:r>
        <w:t xml:space="preserve">Því var spáð að milliverkun 4 mg/kg af súgammadexi við prógestógen drægi úr útsetningu fyrir prógestógeni (34% af flatarmáli undir blóðþéttniferli, AUC) álíka mikið og þegar dagsskammtur af getnaðarvarnartöflu er tekinn 12 klukkustundum of seint, sem gæti dregið úr verkun. Búist er við að áhrifin séu minni þegar estrógen eru annars vegar. Því er talið að hleðsluskammtur af súgammadexi jafnist á við einn dagsskammt af getnaðarvarnarhormónum (annaðhvort samsettum eða með prógesteróni einu sér) </w:t>
      </w:r>
      <w:r>
        <w:rPr>
          <w:b/>
          <w:bCs/>
        </w:rPr>
        <w:t>til inntöku</w:t>
      </w:r>
      <w:r>
        <w:t xml:space="preserve"> sem gleymist. Sé súgammadex gefið sama dag og getnaðarvarnartafla er tekin er vísað til ráðlegginga varðandi gleymda skammta í fylgiseðli getnaðarvarnartöflunnar. Þegar getnaðarvarnarhormón </w:t>
      </w:r>
      <w:r>
        <w:rPr>
          <w:b/>
          <w:bCs/>
        </w:rPr>
        <w:t>sem eru ekki til inntöku</w:t>
      </w:r>
      <w:r>
        <w:t xml:space="preserve"> eru annars vegar verður sjúklingurinn að nota viðbótargetnaðarvörn án hormóna næstu 7 daga og fylgja ráðleggingum í fylgiseðli með lyfinu.</w:t>
      </w:r>
    </w:p>
    <w:p w14:paraId="6B266411" w14:textId="77777777" w:rsidR="00123EE4" w:rsidRDefault="00123EE4" w:rsidP="000B4D1B"/>
    <w:p w14:paraId="3AD9C6E7" w14:textId="77777777" w:rsidR="00123EE4" w:rsidRDefault="009D5181" w:rsidP="000B4D1B">
      <w:pPr>
        <w:keepNext/>
        <w:ind w:left="-5"/>
      </w:pPr>
      <w:r>
        <w:rPr>
          <w:u w:val="single" w:color="000000"/>
        </w:rPr>
        <w:t>Milliverkanir af völdum langvarandi áhrifa rókúróníums eða vekúróníums</w:t>
      </w:r>
    </w:p>
    <w:p w14:paraId="4FB066F5" w14:textId="77777777" w:rsidR="00123EE4" w:rsidRDefault="009D5181" w:rsidP="000B4D1B">
      <w:r>
        <w:t>Þegar lyf sem efla taugavöðvablokkun eru notuð eftir aðgerðir á að gæta sérstaklega að möguleika á að taugavöðvablokkun komi fram aftur (sjá kafla 4.4). Vísað er til fylgiseðla fyrir rókúróníum eða vekúróníum þar sem er listi yfir sértæk lyf sem efla taugavöðvablokkun. Verði vart við að taugavöðvablokkun komi fram að nýju getur sjúklingurinn þurft að fara í öndunarvél og fá súgammadex að nýju (sjá kafla 4.2).</w:t>
      </w:r>
    </w:p>
    <w:p w14:paraId="3D6A9314" w14:textId="77777777" w:rsidR="00123EE4" w:rsidRDefault="00123EE4" w:rsidP="000B4D1B"/>
    <w:p w14:paraId="3C994A72" w14:textId="77777777" w:rsidR="00123EE4" w:rsidRDefault="009D5181" w:rsidP="000B4D1B">
      <w:pPr>
        <w:keepNext/>
        <w:ind w:left="-5"/>
      </w:pPr>
      <w:r>
        <w:rPr>
          <w:u w:val="single" w:color="000000"/>
        </w:rPr>
        <w:t>Truflun á rannsóknastofuprófum</w:t>
      </w:r>
    </w:p>
    <w:p w14:paraId="5FC9CBA2" w14:textId="77777777" w:rsidR="00123EE4" w:rsidRDefault="009D5181" w:rsidP="000B4D1B">
      <w:r>
        <w:t>Yfirleitt hefur súgammadex ekki áhrif á niðurstöður blóðrannsókna. Undantekning frá þessu getur þó verið mæling á prógesteróni í sermi. Truflun á þessu prófi kom fram við plasmaþéttni súgammadex sem var 100 míkróg/ml (hámarksplasmaþéttni eftir 8 mg/kg stakan skammt til inndælingar).</w:t>
      </w:r>
    </w:p>
    <w:p w14:paraId="5B95E5FC" w14:textId="77777777" w:rsidR="00123EE4" w:rsidRDefault="00123EE4" w:rsidP="000B4D1B"/>
    <w:p w14:paraId="20A4D01D" w14:textId="77777777" w:rsidR="00123EE4" w:rsidRDefault="009D5181">
      <w:r>
        <w:t>Í rannsókn á sjálfboðaliðum leiddi súgammadex í 4 mg/kg og 16 mg/kg skömmtum til lengingar á virkjuðum trombóplasmíntíma (activated partial thromboplastin time (aPTT)), annars vegar um 17% og hins vegar um 22% og prótrombíntíma (PT), annars vegar um 11% og hins vegar um 22%.</w:t>
      </w:r>
    </w:p>
    <w:p w14:paraId="6DD09AA9" w14:textId="77777777" w:rsidR="00123EE4" w:rsidRDefault="009D5181" w:rsidP="000B4D1B">
      <w:r>
        <w:t>Þessi óverulega lenging á meðal aPTT og PT var skammvinn (≤ 30 mínútur).</w:t>
      </w:r>
    </w:p>
    <w:p w14:paraId="76CA3316" w14:textId="77777777" w:rsidR="00123EE4" w:rsidRPr="000B4D1B" w:rsidRDefault="009D5181" w:rsidP="000B4D1B">
      <w:r>
        <w:t>Í</w:t>
      </w:r>
      <w:r>
        <w:rPr>
          <w:i/>
          <w:iCs/>
        </w:rPr>
        <w:t xml:space="preserve"> in vitro </w:t>
      </w:r>
      <w:r>
        <w:t>rannsóknum kom lyfhrifamilliverkun (aPTT og PT lenging) í ljós með K-vítamín hemlum, ósundurgreindu (unfractionated) heparíni, heparínóíðum með lágan sameindaþunga, rivaroxabani og dabigatrani (sjá kafla 4.4).</w:t>
      </w:r>
    </w:p>
    <w:p w14:paraId="4616D033" w14:textId="77777777" w:rsidR="00123EE4" w:rsidRDefault="00123EE4" w:rsidP="000B4D1B"/>
    <w:p w14:paraId="743DFC15" w14:textId="77777777" w:rsidR="00123EE4" w:rsidRDefault="009D5181" w:rsidP="000B4D1B">
      <w:pPr>
        <w:keepNext/>
        <w:ind w:left="-5"/>
        <w:rPr>
          <w:i/>
          <w:iCs/>
        </w:rPr>
      </w:pPr>
      <w:r>
        <w:rPr>
          <w:u w:val="single" w:color="000000"/>
        </w:rPr>
        <w:t>Börn</w:t>
      </w:r>
    </w:p>
    <w:p w14:paraId="08FC9D61" w14:textId="77777777" w:rsidR="00123EE4" w:rsidRDefault="009D5181">
      <w:r>
        <w:t>Ekki hafa verið gerðar neinar formlegar rannsóknir á milliverkunum. Framangreindar milliverkanir hjá fullorðnum og varnaðarorð í kafla 4.4 á einnig að hafa í huga hjá börnum.</w:t>
      </w:r>
    </w:p>
    <w:p w14:paraId="5E2E4D81" w14:textId="77777777" w:rsidR="00123EE4" w:rsidRDefault="00123EE4" w:rsidP="000B4D1B"/>
    <w:p w14:paraId="316041B4" w14:textId="77777777" w:rsidR="00123EE4" w:rsidRPr="000B4D1B" w:rsidRDefault="009D5181" w:rsidP="000B4D1B">
      <w:pPr>
        <w:keepNext/>
        <w:ind w:left="567" w:hanging="567"/>
        <w:rPr>
          <w:bCs/>
        </w:rPr>
      </w:pPr>
      <w:r w:rsidRPr="000B4D1B">
        <w:rPr>
          <w:b/>
          <w:bCs/>
        </w:rPr>
        <w:lastRenderedPageBreak/>
        <w:t>4.6</w:t>
      </w:r>
      <w:r w:rsidRPr="000B4D1B">
        <w:rPr>
          <w:b/>
          <w:bCs/>
        </w:rPr>
        <w:tab/>
        <w:t>Frjósemi, meðganga og brjóstagjöf</w:t>
      </w:r>
    </w:p>
    <w:p w14:paraId="54C5692F" w14:textId="77777777" w:rsidR="00123EE4" w:rsidRDefault="00123EE4" w:rsidP="000B4D1B">
      <w:pPr>
        <w:keepNext/>
      </w:pPr>
    </w:p>
    <w:p w14:paraId="34612543" w14:textId="77777777" w:rsidR="00123EE4" w:rsidRDefault="009D5181" w:rsidP="000B4D1B">
      <w:pPr>
        <w:keepNext/>
        <w:ind w:left="-5"/>
      </w:pPr>
      <w:r>
        <w:rPr>
          <w:u w:val="single" w:color="000000"/>
        </w:rPr>
        <w:t>Meðganga</w:t>
      </w:r>
    </w:p>
    <w:p w14:paraId="0DDF587B" w14:textId="77777777" w:rsidR="00123EE4" w:rsidRDefault="009D5181" w:rsidP="000B4D1B">
      <w:r>
        <w:t>Engar upplýsingar liggja fyrir um notkun súgammadex á meðgöngu. Dýrarannsóknir benda hvorki til beinna né óbeinna skaðlegra áhrifa á meðgöngu, fósturvísis-/fósturþroska, fæðingu eða þroska eftir fæðingu. Gæta skal varúðar þegar súgammadex er gefið á meðgöngu.</w:t>
      </w:r>
    </w:p>
    <w:p w14:paraId="4C5211B1" w14:textId="77777777" w:rsidR="00123EE4" w:rsidRDefault="00123EE4" w:rsidP="000B4D1B"/>
    <w:p w14:paraId="037D972F" w14:textId="77777777" w:rsidR="00123EE4" w:rsidRDefault="009D5181" w:rsidP="000B4D1B">
      <w:pPr>
        <w:keepNext/>
        <w:ind w:left="-5"/>
      </w:pPr>
      <w:r>
        <w:rPr>
          <w:u w:val="single" w:color="000000"/>
        </w:rPr>
        <w:t>Brjóstagjöf</w:t>
      </w:r>
    </w:p>
    <w:p w14:paraId="041D9E6D" w14:textId="77777777" w:rsidR="00123EE4" w:rsidRDefault="009D5181" w:rsidP="000B4D1B">
      <w:r>
        <w:t>Ekki er þekkt hvort súgammadex skiljist út í brjóstamjólk. Dýrarannsóknir hafa sýnt að súgammadex skiljist út í móðurmjólk. Frásog cýklódextrína úr munni er almennt lítið og ekki er búist við neinum áhrifum á brjóstmylkinginn eftir að kona með barn á brjósti hefur fengið stakan skammt.</w:t>
      </w:r>
    </w:p>
    <w:p w14:paraId="7F535F7C" w14:textId="77777777" w:rsidR="00123EE4" w:rsidRDefault="009D5181">
      <w:r>
        <w:t>Vega þarf og meta kosti brjóstagjafar fyrir barnið og ávinning meðferðar fyrir konuna og ákveða á grundvelli matsins hvort hætta eigi brjóstagjöf eða hætta/stöðva tímabundið meðferð með súgammadexi.</w:t>
      </w:r>
    </w:p>
    <w:p w14:paraId="3C831879" w14:textId="77777777" w:rsidR="00123EE4" w:rsidRDefault="00123EE4" w:rsidP="000B4D1B"/>
    <w:p w14:paraId="0C4EC0B0" w14:textId="77777777" w:rsidR="00123EE4" w:rsidRDefault="009D5181" w:rsidP="000B4D1B">
      <w:pPr>
        <w:keepNext/>
        <w:ind w:left="-5"/>
      </w:pPr>
      <w:r>
        <w:rPr>
          <w:u w:val="single" w:color="000000"/>
        </w:rPr>
        <w:t>Frjósemi</w:t>
      </w:r>
    </w:p>
    <w:p w14:paraId="4442D48A" w14:textId="77777777" w:rsidR="00123EE4" w:rsidRDefault="009D5181" w:rsidP="000B4D1B">
      <w:r>
        <w:t>Áhrif súgammadex á frjósemi hjá mönnum hafa ekki verið rannsökuð. Dýrarannsóknir til að meta áhrif á frjósemi hafa ekki sýnt eiturverkanir.</w:t>
      </w:r>
    </w:p>
    <w:p w14:paraId="52E0793D" w14:textId="77777777" w:rsidR="00123EE4" w:rsidRDefault="00123EE4" w:rsidP="000B4D1B"/>
    <w:p w14:paraId="08980177" w14:textId="77777777" w:rsidR="00123EE4" w:rsidRDefault="009D5181" w:rsidP="000B4D1B">
      <w:pPr>
        <w:ind w:left="567" w:hanging="567"/>
      </w:pPr>
      <w:r>
        <w:rPr>
          <w:b/>
          <w:bCs/>
        </w:rPr>
        <w:t>4.7</w:t>
      </w:r>
      <w:r>
        <w:rPr>
          <w:b/>
          <w:bCs/>
        </w:rPr>
        <w:tab/>
        <w:t>Áhrif á hæfni til aksturs og notkunar véla</w:t>
      </w:r>
    </w:p>
    <w:p w14:paraId="4A7CDFB6" w14:textId="77777777" w:rsidR="00123EE4" w:rsidRDefault="00123EE4" w:rsidP="000B4D1B"/>
    <w:p w14:paraId="339F2CC6" w14:textId="77777777" w:rsidR="00123EE4" w:rsidRDefault="009D5181">
      <w:r>
        <w:t>Sugammadex Amomed hefur engin þekkt áhrif á hæfni til aksturs og notkunar véla.</w:t>
      </w:r>
    </w:p>
    <w:p w14:paraId="7C8571BB" w14:textId="77777777" w:rsidR="00123EE4" w:rsidRDefault="00123EE4" w:rsidP="000B4D1B"/>
    <w:p w14:paraId="26690FEA" w14:textId="77777777" w:rsidR="00123EE4" w:rsidRPr="000B4D1B" w:rsidRDefault="009D5181" w:rsidP="000B4D1B">
      <w:pPr>
        <w:ind w:left="567" w:hanging="567"/>
        <w:rPr>
          <w:bCs/>
        </w:rPr>
      </w:pPr>
      <w:r w:rsidRPr="000B4D1B">
        <w:rPr>
          <w:b/>
          <w:bCs/>
        </w:rPr>
        <w:t>4.8</w:t>
      </w:r>
      <w:r w:rsidRPr="000B4D1B">
        <w:rPr>
          <w:b/>
          <w:bCs/>
        </w:rPr>
        <w:tab/>
        <w:t>Aukaverkanir</w:t>
      </w:r>
    </w:p>
    <w:p w14:paraId="27945CF3" w14:textId="77777777" w:rsidR="00123EE4" w:rsidRDefault="00123EE4" w:rsidP="000B4D1B"/>
    <w:p w14:paraId="01BEA10F" w14:textId="77777777" w:rsidR="00123EE4" w:rsidRDefault="009D5181" w:rsidP="000B4D1B">
      <w:pPr>
        <w:keepNext/>
        <w:ind w:left="-5"/>
        <w:rPr>
          <w:i/>
          <w:iCs/>
        </w:rPr>
      </w:pPr>
      <w:r>
        <w:rPr>
          <w:u w:val="single" w:color="000000"/>
        </w:rPr>
        <w:t>Samantekt á öryggi</w:t>
      </w:r>
    </w:p>
    <w:p w14:paraId="09357A92" w14:textId="77777777" w:rsidR="00123EE4" w:rsidRDefault="009D5181" w:rsidP="000B4D1B">
      <w:r>
        <w:t>Súgammadex er gefið samhliða taugavöðvablokkandi lyfjum og svæfingarlyfjum hjá skurðsjúklingum. Orsakir aukaverkana er því erfitt að meta.</w:t>
      </w:r>
    </w:p>
    <w:p w14:paraId="63ABD668" w14:textId="77777777" w:rsidR="00123EE4" w:rsidRDefault="009D5181" w:rsidP="000B4D1B">
      <w:r>
        <w:t>Þær aukaverkanir sem oftast var tilkynnt um hjá skurðsjúklingum voru hósti, vandamál í öndunarvegi vegna svæfingar, fylgikvillar svæfingar, lágþrýstingur í tengslum við aðgerð og fylgikvillar aðgerðar (algengar (≥ 1/100 til &lt; 1/10)).</w:t>
      </w:r>
    </w:p>
    <w:p w14:paraId="524D3A6C" w14:textId="77777777" w:rsidR="00123EE4" w:rsidRDefault="00123EE4" w:rsidP="000B4D1B"/>
    <w:p w14:paraId="77C72C4E" w14:textId="77777777" w:rsidR="00123EE4" w:rsidRPr="000B4D1B" w:rsidRDefault="009D5181" w:rsidP="000B4D1B">
      <w:pPr>
        <w:keepNext/>
        <w:rPr>
          <w:bCs/>
        </w:rPr>
      </w:pPr>
      <w:r w:rsidRPr="000B4D1B">
        <w:rPr>
          <w:b/>
          <w:bCs/>
        </w:rPr>
        <w:t>Tafla 2: Tafla yfir aukaverkanir</w:t>
      </w:r>
    </w:p>
    <w:p w14:paraId="2EFB9BD5" w14:textId="77777777" w:rsidR="00123EE4" w:rsidRDefault="009D5181" w:rsidP="000B4D1B">
      <w:r>
        <w:t>Öryggi súgammadex hefur verið metið hjá 3.519 þátttakendum úr sameinuðu I-III. stigs öryggisgagnasafni. Greint hefur verið frá eftirfarandi aukaverkunum í samanburðarrannsóknum með lyfleysu þar sem einstaklingar fengu svæfingu og/eða taugavöðvablokkandi lyf (1.078 einstaklingar fengu súgammadex á móti 544 sem fengu lyfleysu):</w:t>
      </w:r>
    </w:p>
    <w:p w14:paraId="0595F8A6" w14:textId="77777777" w:rsidR="00123EE4" w:rsidRPr="000B4D1B" w:rsidRDefault="009D5181" w:rsidP="000B4D1B">
      <w:r>
        <w:t xml:space="preserve">Aukaverkanir eru taldar upp eftir líffæraflokkum og tíðni </w:t>
      </w:r>
      <w:r>
        <w:rPr>
          <w:i/>
          <w:iCs/>
        </w:rPr>
        <w:t>[Mjög algengar (≥ 1/10), algengar (≥ 1/100 til &lt; 1/10), sjaldgæfar (≥ 1/1.000 til &lt; 1/100), mjög sjaldgæfar (≥ 1/10.000 til &lt; 1/1.000), koma örsjaldan fyrir (&lt; 1/10.000)]</w:t>
      </w:r>
    </w:p>
    <w:p w14:paraId="6570A99B" w14:textId="77777777" w:rsidR="00123EE4" w:rsidRDefault="00123EE4" w:rsidP="000B4D1B"/>
    <w:tbl>
      <w:tblPr>
        <w:tblStyle w:val="TableGrid"/>
        <w:tblW w:w="5000" w:type="pct"/>
        <w:tblInd w:w="5" w:type="dxa"/>
        <w:tblLayout w:type="fixed"/>
        <w:tblCellMar>
          <w:left w:w="106" w:type="dxa"/>
          <w:right w:w="110" w:type="dxa"/>
        </w:tblCellMar>
        <w:tblLook w:val="04A0" w:firstRow="1" w:lastRow="0" w:firstColumn="1" w:lastColumn="0" w:noHBand="0" w:noVBand="1"/>
      </w:tblPr>
      <w:tblGrid>
        <w:gridCol w:w="3021"/>
        <w:gridCol w:w="3014"/>
        <w:gridCol w:w="3025"/>
      </w:tblGrid>
      <w:tr w:rsidR="00123EE4" w14:paraId="23359F48" w14:textId="77777777" w:rsidTr="000B4D1B">
        <w:tc>
          <w:tcPr>
            <w:tcW w:w="2969" w:type="dxa"/>
            <w:tcBorders>
              <w:top w:val="single" w:sz="4" w:space="0" w:color="000000"/>
              <w:left w:val="single" w:sz="4" w:space="0" w:color="000000"/>
              <w:bottom w:val="single" w:sz="4" w:space="0" w:color="000000"/>
              <w:right w:val="single" w:sz="4" w:space="0" w:color="000000"/>
            </w:tcBorders>
          </w:tcPr>
          <w:p w14:paraId="2E278D14" w14:textId="77777777" w:rsidR="00123EE4" w:rsidRDefault="009D5181" w:rsidP="000B4D1B">
            <w:pPr>
              <w:ind w:left="2"/>
            </w:pPr>
            <w:r>
              <w:t>Flokkun eftir líffærum</w:t>
            </w:r>
            <w:r>
              <w:rPr>
                <w:i/>
                <w:iCs/>
              </w:rPr>
              <w:t xml:space="preserve"> </w:t>
            </w:r>
          </w:p>
        </w:tc>
        <w:tc>
          <w:tcPr>
            <w:tcW w:w="2963" w:type="dxa"/>
            <w:tcBorders>
              <w:top w:val="single" w:sz="4" w:space="0" w:color="000000"/>
              <w:left w:val="single" w:sz="4" w:space="0" w:color="000000"/>
              <w:bottom w:val="single" w:sz="4" w:space="0" w:color="000000"/>
              <w:right w:val="single" w:sz="4" w:space="0" w:color="000000"/>
            </w:tcBorders>
          </w:tcPr>
          <w:p w14:paraId="3E5C1614" w14:textId="77777777" w:rsidR="00123EE4" w:rsidRDefault="009D5181" w:rsidP="000B4D1B">
            <w:pPr>
              <w:ind w:left="2"/>
            </w:pPr>
            <w:r>
              <w:t>Tíðni</w:t>
            </w:r>
            <w:r>
              <w:rPr>
                <w:i/>
                <w:iCs/>
              </w:rPr>
              <w:t xml:space="preserve"> </w:t>
            </w:r>
          </w:p>
        </w:tc>
        <w:tc>
          <w:tcPr>
            <w:tcW w:w="2974" w:type="dxa"/>
            <w:tcBorders>
              <w:top w:val="single" w:sz="4" w:space="0" w:color="000000"/>
              <w:left w:val="single" w:sz="4" w:space="0" w:color="000000"/>
              <w:bottom w:val="single" w:sz="4" w:space="0" w:color="000000"/>
              <w:right w:val="single" w:sz="4" w:space="0" w:color="000000"/>
            </w:tcBorders>
          </w:tcPr>
          <w:p w14:paraId="6DC7C0A0" w14:textId="77777777" w:rsidR="00123EE4" w:rsidRDefault="009D5181" w:rsidP="000B4D1B">
            <w:r>
              <w:t>Aukaverkanir (Kjörheiti)</w:t>
            </w:r>
            <w:r>
              <w:rPr>
                <w:i/>
                <w:iCs/>
              </w:rPr>
              <w:t xml:space="preserve"> </w:t>
            </w:r>
          </w:p>
        </w:tc>
      </w:tr>
      <w:tr w:rsidR="00123EE4" w14:paraId="7F722578" w14:textId="77777777" w:rsidTr="000B4D1B">
        <w:tc>
          <w:tcPr>
            <w:tcW w:w="2969" w:type="dxa"/>
            <w:tcBorders>
              <w:top w:val="single" w:sz="4" w:space="0" w:color="000000"/>
              <w:left w:val="single" w:sz="4" w:space="0" w:color="000000"/>
              <w:bottom w:val="single" w:sz="4" w:space="0" w:color="000000"/>
              <w:right w:val="single" w:sz="4" w:space="0" w:color="000000"/>
            </w:tcBorders>
          </w:tcPr>
          <w:p w14:paraId="5B2C4906" w14:textId="77777777" w:rsidR="00123EE4" w:rsidRDefault="009D5181" w:rsidP="000B4D1B">
            <w:pPr>
              <w:ind w:left="2"/>
            </w:pPr>
            <w:r>
              <w:t>Ónæmiskerfi</w:t>
            </w:r>
            <w:r>
              <w:rPr>
                <w:i/>
                <w:iCs/>
              </w:rPr>
              <w:t xml:space="preserve"> </w:t>
            </w:r>
          </w:p>
        </w:tc>
        <w:tc>
          <w:tcPr>
            <w:tcW w:w="2963" w:type="dxa"/>
            <w:tcBorders>
              <w:top w:val="single" w:sz="4" w:space="0" w:color="000000"/>
              <w:left w:val="single" w:sz="4" w:space="0" w:color="000000"/>
              <w:bottom w:val="single" w:sz="4" w:space="0" w:color="000000"/>
              <w:right w:val="single" w:sz="4" w:space="0" w:color="000000"/>
            </w:tcBorders>
          </w:tcPr>
          <w:p w14:paraId="4CFA4A0A" w14:textId="77777777" w:rsidR="00123EE4" w:rsidRDefault="009D5181" w:rsidP="000B4D1B">
            <w:pPr>
              <w:ind w:left="2"/>
            </w:pPr>
            <w:r>
              <w:t>Sjaldgæfar</w:t>
            </w:r>
            <w:r>
              <w:rPr>
                <w:i/>
                <w:iCs/>
              </w:rPr>
              <w:t xml:space="preserve"> </w:t>
            </w:r>
          </w:p>
        </w:tc>
        <w:tc>
          <w:tcPr>
            <w:tcW w:w="2974" w:type="dxa"/>
            <w:tcBorders>
              <w:top w:val="single" w:sz="4" w:space="0" w:color="000000"/>
              <w:left w:val="single" w:sz="4" w:space="0" w:color="000000"/>
              <w:bottom w:val="single" w:sz="4" w:space="0" w:color="000000"/>
              <w:right w:val="single" w:sz="4" w:space="0" w:color="000000"/>
            </w:tcBorders>
          </w:tcPr>
          <w:p w14:paraId="38F739D3" w14:textId="77777777" w:rsidR="00123EE4" w:rsidRDefault="009D5181" w:rsidP="000B4D1B">
            <w:r>
              <w:t>Lyfjaofnæmi (sjá kafla 4.4)</w:t>
            </w:r>
            <w:r>
              <w:rPr>
                <w:i/>
                <w:iCs/>
              </w:rPr>
              <w:t xml:space="preserve"> </w:t>
            </w:r>
          </w:p>
        </w:tc>
      </w:tr>
      <w:tr w:rsidR="00123EE4" w14:paraId="04A589FA" w14:textId="77777777" w:rsidTr="000B4D1B">
        <w:tc>
          <w:tcPr>
            <w:tcW w:w="2969" w:type="dxa"/>
            <w:tcBorders>
              <w:top w:val="single" w:sz="4" w:space="0" w:color="000000"/>
              <w:left w:val="single" w:sz="4" w:space="0" w:color="000000"/>
              <w:bottom w:val="single" w:sz="4" w:space="0" w:color="000000"/>
              <w:right w:val="single" w:sz="4" w:space="0" w:color="000000"/>
            </w:tcBorders>
          </w:tcPr>
          <w:p w14:paraId="59147A48" w14:textId="77777777" w:rsidR="00123EE4" w:rsidRDefault="009D5181" w:rsidP="000B4D1B">
            <w:pPr>
              <w:ind w:left="2"/>
            </w:pPr>
            <w:r>
              <w:t>Öndunarfæri, brjósthol og miðmæti</w:t>
            </w:r>
            <w:r>
              <w:rPr>
                <w:i/>
                <w:iCs/>
              </w:rPr>
              <w:t xml:space="preserve"> </w:t>
            </w:r>
          </w:p>
        </w:tc>
        <w:tc>
          <w:tcPr>
            <w:tcW w:w="2963" w:type="dxa"/>
            <w:tcBorders>
              <w:top w:val="single" w:sz="4" w:space="0" w:color="000000"/>
              <w:left w:val="single" w:sz="4" w:space="0" w:color="000000"/>
              <w:bottom w:val="single" w:sz="4" w:space="0" w:color="000000"/>
              <w:right w:val="single" w:sz="4" w:space="0" w:color="000000"/>
            </w:tcBorders>
          </w:tcPr>
          <w:p w14:paraId="01A40895" w14:textId="77777777" w:rsidR="00123EE4" w:rsidRDefault="009D5181" w:rsidP="000B4D1B">
            <w:pPr>
              <w:ind w:left="2"/>
            </w:pPr>
            <w:r>
              <w:t>Algengar</w:t>
            </w:r>
            <w:r>
              <w:rPr>
                <w:i/>
                <w:iCs/>
              </w:rPr>
              <w:t xml:space="preserve"> </w:t>
            </w:r>
          </w:p>
        </w:tc>
        <w:tc>
          <w:tcPr>
            <w:tcW w:w="2974" w:type="dxa"/>
            <w:tcBorders>
              <w:top w:val="single" w:sz="4" w:space="0" w:color="000000"/>
              <w:left w:val="single" w:sz="4" w:space="0" w:color="000000"/>
              <w:bottom w:val="single" w:sz="4" w:space="0" w:color="000000"/>
              <w:right w:val="single" w:sz="4" w:space="0" w:color="000000"/>
            </w:tcBorders>
          </w:tcPr>
          <w:p w14:paraId="0CE9E93D" w14:textId="77777777" w:rsidR="00123EE4" w:rsidRDefault="009D5181" w:rsidP="000B4D1B">
            <w:r>
              <w:t>Hósti</w:t>
            </w:r>
          </w:p>
        </w:tc>
      </w:tr>
      <w:tr w:rsidR="00123EE4" w14:paraId="7DCDA404" w14:textId="77777777" w:rsidTr="000B4D1B">
        <w:tc>
          <w:tcPr>
            <w:tcW w:w="2969" w:type="dxa"/>
            <w:tcBorders>
              <w:top w:val="single" w:sz="4" w:space="0" w:color="000000"/>
              <w:left w:val="single" w:sz="4" w:space="0" w:color="000000"/>
              <w:bottom w:val="single" w:sz="4" w:space="0" w:color="000000"/>
              <w:right w:val="single" w:sz="4" w:space="0" w:color="000000"/>
            </w:tcBorders>
          </w:tcPr>
          <w:p w14:paraId="5DAAFF5E" w14:textId="77777777" w:rsidR="00123EE4" w:rsidRDefault="009D5181" w:rsidP="000B4D1B">
            <w:pPr>
              <w:ind w:left="2"/>
            </w:pPr>
            <w:r>
              <w:t>Áverkar, eitranir og fylgikvillar aðgerðar</w:t>
            </w:r>
            <w:r>
              <w:rPr>
                <w:i/>
                <w:iCs/>
              </w:rPr>
              <w:t xml:space="preserve"> </w:t>
            </w:r>
          </w:p>
        </w:tc>
        <w:tc>
          <w:tcPr>
            <w:tcW w:w="2963" w:type="dxa"/>
            <w:tcBorders>
              <w:top w:val="single" w:sz="4" w:space="0" w:color="000000"/>
              <w:left w:val="single" w:sz="4" w:space="0" w:color="000000"/>
              <w:bottom w:val="single" w:sz="4" w:space="0" w:color="000000"/>
              <w:right w:val="single" w:sz="4" w:space="0" w:color="000000"/>
            </w:tcBorders>
          </w:tcPr>
          <w:p w14:paraId="04139C8B" w14:textId="77777777" w:rsidR="00123EE4" w:rsidRDefault="009D5181" w:rsidP="000B4D1B">
            <w:pPr>
              <w:ind w:left="2"/>
            </w:pPr>
            <w:r>
              <w:t>Algengar</w:t>
            </w:r>
            <w:r>
              <w:rPr>
                <w:i/>
                <w:iCs/>
              </w:rPr>
              <w:t xml:space="preserve"> </w:t>
            </w:r>
          </w:p>
        </w:tc>
        <w:tc>
          <w:tcPr>
            <w:tcW w:w="2974" w:type="dxa"/>
            <w:tcBorders>
              <w:top w:val="single" w:sz="4" w:space="0" w:color="000000"/>
              <w:left w:val="single" w:sz="4" w:space="0" w:color="000000"/>
              <w:bottom w:val="single" w:sz="4" w:space="0" w:color="000000"/>
              <w:right w:val="single" w:sz="4" w:space="0" w:color="000000"/>
            </w:tcBorders>
          </w:tcPr>
          <w:p w14:paraId="7F694520" w14:textId="77777777" w:rsidR="00123EE4" w:rsidRDefault="009D5181" w:rsidP="000B4D1B">
            <w:r>
              <w:t>Vandamál í öndunarvegi vegna svæfingar</w:t>
            </w:r>
          </w:p>
          <w:p w14:paraId="048DEB84" w14:textId="77777777" w:rsidR="00123EE4" w:rsidRDefault="00123EE4" w:rsidP="000B4D1B"/>
          <w:p w14:paraId="5390E96A" w14:textId="77777777" w:rsidR="00123EE4" w:rsidRDefault="009D5181">
            <w:r>
              <w:t>Vandamál við svæfingu (sjá kafla 4.4).</w:t>
            </w:r>
          </w:p>
          <w:p w14:paraId="795765C4" w14:textId="77777777" w:rsidR="00123EE4" w:rsidRDefault="00123EE4" w:rsidP="000B4D1B"/>
          <w:p w14:paraId="28E7FD60" w14:textId="77777777" w:rsidR="00123EE4" w:rsidRDefault="009D5181">
            <w:r>
              <w:t>Lágþrýstingur í tengslum við aðgerð</w:t>
            </w:r>
          </w:p>
          <w:p w14:paraId="66F01860" w14:textId="77777777" w:rsidR="00123EE4" w:rsidRDefault="00123EE4" w:rsidP="000B4D1B"/>
          <w:p w14:paraId="23E4062D" w14:textId="77777777" w:rsidR="00123EE4" w:rsidRDefault="009D5181" w:rsidP="000B4D1B">
            <w:r>
              <w:t>Fylgikvillar aðgerðar</w:t>
            </w:r>
          </w:p>
        </w:tc>
      </w:tr>
    </w:tbl>
    <w:p w14:paraId="551A2C15" w14:textId="77777777" w:rsidR="00123EE4" w:rsidRDefault="00123EE4" w:rsidP="000B4D1B"/>
    <w:p w14:paraId="6819FA91" w14:textId="77777777" w:rsidR="00123EE4" w:rsidRPr="000B4D1B" w:rsidRDefault="009D5181" w:rsidP="000B4D1B">
      <w:pPr>
        <w:keepNext/>
        <w:rPr>
          <w:rFonts w:eastAsia="Times New Roman" w:cs="Times New Roman"/>
          <w:u w:val="single"/>
        </w:rPr>
      </w:pPr>
      <w:r w:rsidRPr="000B4D1B">
        <w:rPr>
          <w:u w:val="single"/>
        </w:rPr>
        <w:lastRenderedPageBreak/>
        <w:t>Lýsing á völdum aukaverkunum</w:t>
      </w:r>
    </w:p>
    <w:p w14:paraId="47AE7DD1" w14:textId="77777777" w:rsidR="00123EE4" w:rsidRPr="000B4D1B" w:rsidRDefault="009D5181" w:rsidP="000B4D1B">
      <w:pPr>
        <w:keepNext/>
        <w:rPr>
          <w:rFonts w:eastAsia="Times New Roman" w:cs="Times New Roman"/>
        </w:rPr>
      </w:pPr>
      <w:r w:rsidRPr="000B4D1B">
        <w:t>Ofnæmisviðbrögð við lyfinu</w:t>
      </w:r>
    </w:p>
    <w:p w14:paraId="0C1D9F68" w14:textId="77777777" w:rsidR="00123EE4" w:rsidRDefault="009D5181" w:rsidP="000B4D1B">
      <w:r>
        <w:t>Hjá nokkrum sjúklingum og sjálfboðaliðum hafa komið fram ofnæmisviðbrögð, þ.m.t. bráðaofnæmi (varðandi upplýsingar um sjálfboðaliða, sjá „Upplýsingar um heilbrigða sjálfboðaliða“ hér á eftir). Í klínískum rannsóknum á skurðsjúklingum var í sjaldgæfum tilvikum greint frá þessum viðbrögðum og tíðni þeirra eftir markaðssetningu er ekki þekkt.</w:t>
      </w:r>
    </w:p>
    <w:p w14:paraId="67792282" w14:textId="77777777" w:rsidR="00123EE4" w:rsidRDefault="009D5181" w:rsidP="000B4D1B">
      <w:r>
        <w:t>Þessar aukaverkanir voru allt frá einangruðum tilvikum húðviðbragða til alvarlegra altækra viðbragða (þ.e. bráðaofnæmi, bráðaofnæmislost) og hafa komið fyrir hjá sjúklingum sem hafa ekki fengið súgammadex áður.</w:t>
      </w:r>
    </w:p>
    <w:p w14:paraId="2D2DCB3D" w14:textId="77777777" w:rsidR="00123EE4" w:rsidRDefault="009D5181" w:rsidP="000B4D1B">
      <w:r>
        <w:t>Einkenni tengd þessum viðbrögðum geta verið: andlitsroði, ofsakláði, roðakennd útbrot, (verulegur) lágþrýstingur, hraðtaktur, þroti í tungu, þroti í koki, berkjukrampi og lungnateppa. Veruleg ofnæmisviðbrögð geta reynst banvæn.</w:t>
      </w:r>
    </w:p>
    <w:p w14:paraId="50DAC038" w14:textId="77777777" w:rsidR="00123EE4" w:rsidRDefault="009D5181" w:rsidP="000B4D1B">
      <w:r>
        <w:t>Í tilkynningum eftir markaðssetningu, hefur verið greint frá ofnæmisviðbrögðum við súgammadexi og súgammadex-rókúróníum sambandi.</w:t>
      </w:r>
    </w:p>
    <w:p w14:paraId="730D151C" w14:textId="77777777" w:rsidR="00123EE4" w:rsidRDefault="00123EE4" w:rsidP="000B4D1B"/>
    <w:p w14:paraId="57EFBB2C" w14:textId="77777777" w:rsidR="00123EE4" w:rsidRDefault="009D5181" w:rsidP="000B4D1B">
      <w:pPr>
        <w:keepNext/>
      </w:pPr>
      <w:r>
        <w:t>Vandamál í öndunarvegi vegna svæfingar</w:t>
      </w:r>
    </w:p>
    <w:p w14:paraId="22EC6552" w14:textId="77777777" w:rsidR="00123EE4" w:rsidRDefault="009D5181" w:rsidP="000B4D1B">
      <w:r>
        <w:t>Vandamál í öndunarvegi vegna svæfingar þ.m.t. ósjálfráður þrýstingur á barkaslöngu (bucking), hósti, vægur ósjálfráður þrýstingur á barkaslöngu, vöknunarviðbrögð meðan á skurðaðgerð stendur, hósti meðan á svæfingu eða skurðaðgerð stendur, eða ósjálfráð öndun sjúklings sem tengist svæfingaraðferð.</w:t>
      </w:r>
    </w:p>
    <w:p w14:paraId="61F7C890" w14:textId="77777777" w:rsidR="00123EE4" w:rsidRDefault="00123EE4" w:rsidP="000B4D1B"/>
    <w:p w14:paraId="79D62AFA" w14:textId="77777777" w:rsidR="00123EE4" w:rsidRDefault="009D5181" w:rsidP="000B4D1B">
      <w:pPr>
        <w:keepNext/>
      </w:pPr>
      <w:r>
        <w:t>Vandamál við svæfingu</w:t>
      </w:r>
    </w:p>
    <w:p w14:paraId="283BC3E4" w14:textId="77777777" w:rsidR="00123EE4" w:rsidRDefault="009D5181" w:rsidP="000B4D1B">
      <w:r>
        <w:t>Vandamál við svæfingu, sem benda til þess að taugavöðvastarfsemi sé endurvakin eru m.a. hreyfing útlima eða líkama eða hósti meðan á svæfingu eða skurðaðgerð stendur, grettur eða sog á barkaslöngu (sjá kafla 4.4).</w:t>
      </w:r>
    </w:p>
    <w:p w14:paraId="17D6BA1A" w14:textId="77777777" w:rsidR="00123EE4" w:rsidRDefault="00123EE4" w:rsidP="000B4D1B"/>
    <w:p w14:paraId="23AE3ABC" w14:textId="77777777" w:rsidR="00123EE4" w:rsidRDefault="009D5181" w:rsidP="000B4D1B">
      <w:pPr>
        <w:keepNext/>
      </w:pPr>
      <w:r>
        <w:t>Fylgikvillar aðgerðar</w:t>
      </w:r>
    </w:p>
    <w:p w14:paraId="6E0FF61E" w14:textId="77777777" w:rsidR="00123EE4" w:rsidRPr="000B4D1B" w:rsidRDefault="009D5181" w:rsidP="000B4D1B">
      <w:r>
        <w:t>Fylgikvillar aðgerðar voru hósti, hraðtaktur, hægtaktur, hreyfing og aukin hjartsláttartíðni.</w:t>
      </w:r>
    </w:p>
    <w:p w14:paraId="7561C319" w14:textId="77777777" w:rsidR="00123EE4" w:rsidRDefault="00123EE4" w:rsidP="000B4D1B"/>
    <w:p w14:paraId="42868CFE" w14:textId="77777777" w:rsidR="00123EE4" w:rsidRDefault="009D5181" w:rsidP="000B4D1B">
      <w:pPr>
        <w:keepNext/>
      </w:pPr>
      <w:r>
        <w:t>Verulegur hægsláttur</w:t>
      </w:r>
    </w:p>
    <w:p w14:paraId="3EDBD04E" w14:textId="77777777" w:rsidR="00123EE4" w:rsidRDefault="009D5181" w:rsidP="000B4D1B">
      <w:r>
        <w:t>Eftir markaðssetningu hafa komið fram einangruð tilvik verulegs hægsláttar og hægsláttar með hjartastoppi innan fárra mínútna eftir gjöf súgammadex (sjá kafla 4.4).</w:t>
      </w:r>
    </w:p>
    <w:p w14:paraId="11D3069F" w14:textId="77777777" w:rsidR="00123EE4" w:rsidRDefault="00123EE4" w:rsidP="000B4D1B"/>
    <w:p w14:paraId="67B1C3C5" w14:textId="77777777" w:rsidR="00123EE4" w:rsidRDefault="009D5181" w:rsidP="000B4D1B">
      <w:pPr>
        <w:keepNext/>
      </w:pPr>
      <w:r>
        <w:t>Taugavöðvablokkun hefst að nýju</w:t>
      </w:r>
    </w:p>
    <w:p w14:paraId="29B05DBF" w14:textId="77777777" w:rsidR="00123EE4" w:rsidRDefault="009D5181" w:rsidP="000B4D1B">
      <w:r>
        <w:t>Í klínískum rannsóknum hjá sjúklingum sem fengu rókúróníum eða vekúróníum þar sem súgammadex var gefið með skammti sem miðaðist við dýpt taugablokkunar (N = 2.022) var tíðni endurkomu taugablokkunar samkvæmt eftirliti með taugum og vöðvum eða klínískum einkennum 0,20% (sjá kafla 4.4).</w:t>
      </w:r>
    </w:p>
    <w:p w14:paraId="6E09218E" w14:textId="77777777" w:rsidR="00123EE4" w:rsidRDefault="00123EE4" w:rsidP="000B4D1B"/>
    <w:p w14:paraId="6F593520" w14:textId="77777777" w:rsidR="00123EE4" w:rsidRDefault="009D5181" w:rsidP="000B4D1B">
      <w:pPr>
        <w:keepNext/>
      </w:pPr>
      <w:r>
        <w:t>Upplýsingar um heilbrigða sjálfboðaliða</w:t>
      </w:r>
    </w:p>
    <w:p w14:paraId="4C58063C" w14:textId="77777777" w:rsidR="00123EE4" w:rsidRDefault="009D5181">
      <w:r>
        <w:t>Í slembiraðaðri, tvíblindri rannsókn var tíðni ofnæmisviðbragða skoðuð hjá heilbrigðum sjálfboðaliðum sem fengu allt að 3 skammta af lyfleysu (n = 76), súgammadexi 4 mg/kg (n = 151) eða súgammadexi 16 mg/kg (n = 148). Tilkynningar um grun um ofnæmi voru metnar af blindaðri nefnd. Tíðni skilgreinds ofnæmis var 1,3% hjá þeim sem fengu lyfleysu, 6,6% hjá þeim sem fengu súgammadex 4 mg/kg og 9,5% hjá þeim sem fengu súgammadex 16 mg/kg. Engar tilkynningar voru um bráðaofnæmi eftir gjöf lyfleysu eða súgammadex 4 mg/kg. Greint var frá einu skilgreindu tilviki bráðaofnæmis eftir fyrsta skammt af súgammadexi 16 mg/kg (tíðni 0,7%). Engin merki voru um aukningu á tíðni eða alvarleika ofnæmis eftir endurtekna skammta súgammadex.</w:t>
      </w:r>
    </w:p>
    <w:p w14:paraId="67F3FE24" w14:textId="77777777" w:rsidR="00123EE4" w:rsidRDefault="009D5181">
      <w:pPr>
        <w:ind w:left="-5" w:right="496"/>
      </w:pPr>
      <w:r>
        <w:t>Í fyrri rannsókn af svipaðri gerð voru þrjú skilgreind tilvik bráðaofnæmis, öll eftir súgammadex 16 mg/kg (tíðni 2,0%).</w:t>
      </w:r>
    </w:p>
    <w:p w14:paraId="16699CD2" w14:textId="77777777" w:rsidR="00123EE4" w:rsidRDefault="009D5181" w:rsidP="000B4D1B">
      <w:r>
        <w:t>Í sameiginlegum gagnagrunni fyrir fasa I voru aukaverkanir sem metnar voru sem algengar (≥ 1/100 til &lt; 1/10) eða mjög algengar (≥ 1/10) og voru tíðari meðal einstaklinga sem fengu súgammadex en hjá þeim sem fengu lyfleysu truflun á bragðskyni (10,1%), höfuðverkur (6,7%), ógleði (5,6%), ofsakláði (1,7%), kláði (1,7%), sundl (1,6%), uppköst (1,2%) og kviðverkir (1,0%).</w:t>
      </w:r>
    </w:p>
    <w:p w14:paraId="6CB1F3C9" w14:textId="77777777" w:rsidR="00123EE4" w:rsidRDefault="00123EE4" w:rsidP="000B4D1B"/>
    <w:p w14:paraId="01E25B83" w14:textId="77777777" w:rsidR="00123EE4" w:rsidRPr="000B4D1B" w:rsidRDefault="009D5181" w:rsidP="000B4D1B">
      <w:pPr>
        <w:keepNext/>
        <w:rPr>
          <w:rFonts w:eastAsia="Times New Roman" w:cs="Times New Roman"/>
          <w:i/>
          <w:iCs/>
        </w:rPr>
      </w:pPr>
      <w:r w:rsidRPr="000B4D1B">
        <w:rPr>
          <w:i/>
          <w:iCs/>
        </w:rPr>
        <w:lastRenderedPageBreak/>
        <w:t>Frekari upplýsingar um sérstaka sjúklingahópa</w:t>
      </w:r>
    </w:p>
    <w:p w14:paraId="63DD5CDF" w14:textId="77777777" w:rsidR="00123EE4" w:rsidRDefault="00123EE4" w:rsidP="000B4D1B">
      <w:pPr>
        <w:keepNext/>
      </w:pPr>
    </w:p>
    <w:p w14:paraId="3E40BE44" w14:textId="77777777" w:rsidR="00123EE4" w:rsidRDefault="009D5181" w:rsidP="000B4D1B">
      <w:pPr>
        <w:keepNext/>
      </w:pPr>
      <w:r>
        <w:t>Lungnasjúklingar</w:t>
      </w:r>
    </w:p>
    <w:p w14:paraId="54D00CB8" w14:textId="77777777" w:rsidR="00123EE4" w:rsidRDefault="009D5181" w:rsidP="000B4D1B">
      <w:r>
        <w:t>Í gögnum frá því eftir markaðssetningu og í einni sérhæfðri klínískri rannsókn á sjúklingum með sögu um lungnakvilla var tilkynnt um berkjukrampa sem hugsanlega tengda aukaverkun. Eins og við á um alla sjúklinga með sögu um lungnakvilla á læknir að gera sér ljóst að berkjukrampi er hugsanlegur.</w:t>
      </w:r>
    </w:p>
    <w:p w14:paraId="4C84DCC3" w14:textId="77777777" w:rsidR="00123EE4" w:rsidRDefault="00123EE4" w:rsidP="000B4D1B"/>
    <w:p w14:paraId="20161097" w14:textId="77777777" w:rsidR="00123EE4" w:rsidRPr="000B4D1B" w:rsidRDefault="009D5181" w:rsidP="000B4D1B">
      <w:pPr>
        <w:keepNext/>
        <w:rPr>
          <w:rFonts w:eastAsia="Times New Roman" w:cs="Times New Roman"/>
          <w:i/>
          <w:iCs/>
        </w:rPr>
      </w:pPr>
      <w:r w:rsidRPr="000B4D1B">
        <w:rPr>
          <w:i/>
          <w:iCs/>
        </w:rPr>
        <w:t>Börn</w:t>
      </w:r>
    </w:p>
    <w:p w14:paraId="09872BFA" w14:textId="77777777" w:rsidR="00123EE4" w:rsidRDefault="00123EE4" w:rsidP="000B4D1B">
      <w:pPr>
        <w:keepNext/>
      </w:pPr>
    </w:p>
    <w:p w14:paraId="21AED55D" w14:textId="77777777" w:rsidR="00123EE4" w:rsidRDefault="009D5181" w:rsidP="000B4D1B">
      <w:r>
        <w:t>Í rannsóknum hjá börnum frá fæðingu til 17 ára kom fram að öryggissnið súgammadex (allt að 4 mg/kg) var almennt svipað og hjá fullorðnum</w:t>
      </w:r>
    </w:p>
    <w:p w14:paraId="4B3C0576" w14:textId="77777777" w:rsidR="00123EE4" w:rsidRDefault="00123EE4" w:rsidP="000B4D1B"/>
    <w:p w14:paraId="58AA4DF1" w14:textId="77777777" w:rsidR="00123EE4" w:rsidRDefault="009D5181" w:rsidP="000B4D1B">
      <w:pPr>
        <w:keepNext/>
        <w:ind w:left="-5" w:right="119"/>
        <w:rPr>
          <w:i/>
          <w:iCs/>
        </w:rPr>
      </w:pPr>
      <w:r>
        <w:rPr>
          <w:i/>
          <w:iCs/>
        </w:rPr>
        <w:t>Sjúklingar í sjúklegri ofþyngd</w:t>
      </w:r>
    </w:p>
    <w:p w14:paraId="187CFABC" w14:textId="77777777" w:rsidR="00123EE4" w:rsidRDefault="00123EE4" w:rsidP="000B4D1B">
      <w:pPr>
        <w:keepNext/>
      </w:pPr>
    </w:p>
    <w:p w14:paraId="0DABAC28" w14:textId="77777777" w:rsidR="00123EE4" w:rsidRDefault="009D5181" w:rsidP="000B4D1B">
      <w:r>
        <w:t>Í sérstakri rannsókn á sjúklingum í sjúklegri ofþyngd var öryggissnið almennt svipað og hjá fullorðnum sjúklingum í samantekt úr I-III. stigs rannsóknum (sjá töflu 2).</w:t>
      </w:r>
    </w:p>
    <w:p w14:paraId="0DF8344E" w14:textId="77777777" w:rsidR="00123EE4" w:rsidRDefault="00123EE4" w:rsidP="000B4D1B"/>
    <w:p w14:paraId="05FB498A" w14:textId="77777777" w:rsidR="00123EE4" w:rsidRDefault="009D5181" w:rsidP="000B4D1B">
      <w:pPr>
        <w:keepNext/>
        <w:rPr>
          <w:i/>
          <w:iCs/>
        </w:rPr>
      </w:pPr>
      <w:r>
        <w:rPr>
          <w:i/>
          <w:iCs/>
        </w:rPr>
        <w:t>Sjúklingar með alvarlegan altækan sjúkdóm</w:t>
      </w:r>
    </w:p>
    <w:p w14:paraId="1440E543" w14:textId="77777777" w:rsidR="00123EE4" w:rsidRDefault="00123EE4" w:rsidP="000B4D1B">
      <w:pPr>
        <w:keepNext/>
      </w:pPr>
    </w:p>
    <w:p w14:paraId="18A802AD" w14:textId="77777777" w:rsidR="00123EE4" w:rsidRDefault="009D5181" w:rsidP="000B4D1B">
      <w:r>
        <w:t>Í rannsókn á sjúklingum sem voru metnir í flokki 3 og 4 samkvæmt flokkun Samtaka bandarískra svæfingalækna (American Society of Anesthesiologists (ASA)) (sjúklingar með alvarlegan altækan sjúkdóm eða sjúklingar með alvarlegan altækan sjúkdóm í stöðugri lífshættu) voru aukaverkanir hjá þessum sjúklingum í ASA flokki 3 og 4 almennt svipaðar og hjá fullorðnum sjúklingum í samsafni I. til III. stigs rannsókna (sjá töflu 2 og kafla 5.1).</w:t>
      </w:r>
    </w:p>
    <w:p w14:paraId="007B5755" w14:textId="77777777" w:rsidR="00123EE4" w:rsidRDefault="00123EE4" w:rsidP="000B4D1B"/>
    <w:p w14:paraId="16D1F900" w14:textId="77777777" w:rsidR="00123EE4" w:rsidRDefault="009D5181" w:rsidP="000B4D1B">
      <w:pPr>
        <w:keepNext/>
        <w:ind w:left="-5"/>
      </w:pPr>
      <w:r>
        <w:rPr>
          <w:u w:val="single" w:color="000000"/>
        </w:rPr>
        <w:t>Tilkynning aukaverkana sem grunur er um að tengist lyfinu</w:t>
      </w:r>
    </w:p>
    <w:p w14:paraId="104A336B" w14:textId="77777777" w:rsidR="00123EE4" w:rsidRDefault="009D5181">
      <w:r>
        <w:t xml:space="preserve">Eftir að lyf hefur fengið markaðsleyfi er mikilvægt að tilkynna aukaverkanir sem grunur er um að tengist því. Þannig er hægt að fylgjast stöðugt með sambandinu milli ávinnings og áhættu af notkun lyfsins. Heilbrigðisstarfsmenn eru hvattir til að tilkynna allar aukaverkanir sem grunur er um að tengist lyfinu </w:t>
      </w:r>
      <w:r>
        <w:rPr>
          <w:shd w:val="clear" w:color="auto" w:fill="D3D3D3"/>
        </w:rPr>
        <w:t xml:space="preserve">samkvæmt fyrirkomulagi sem gildir í hverju landi fyrir sig, sjá </w:t>
      </w:r>
      <w:hyperlink r:id="rId12">
        <w:r>
          <w:rPr>
            <w:color w:val="0000FF"/>
            <w:u w:val="single" w:color="0000FF"/>
            <w:shd w:val="clear" w:color="auto" w:fill="D3D3D3"/>
          </w:rPr>
          <w:t>Appendix</w:t>
        </w:r>
      </w:hyperlink>
      <w:r w:rsidRPr="000B4D1B">
        <w:rPr>
          <w:color w:val="0000FF"/>
          <w:u w:val="single" w:color="0000FF"/>
          <w:shd w:val="clear" w:color="auto" w:fill="D3D3D3"/>
        </w:rPr>
        <w:t> </w:t>
      </w:r>
      <w:hyperlink r:id="rId13">
        <w:r>
          <w:rPr>
            <w:color w:val="0000FF"/>
            <w:u w:val="single" w:color="0000FF"/>
            <w:shd w:val="clear" w:color="auto" w:fill="D3D3D3"/>
          </w:rPr>
          <w:t>V</w:t>
        </w:r>
      </w:hyperlink>
      <w:hyperlink r:id="rId14">
        <w:r>
          <w:t>.</w:t>
        </w:r>
      </w:hyperlink>
    </w:p>
    <w:p w14:paraId="09A35A9E" w14:textId="77777777" w:rsidR="00123EE4" w:rsidRDefault="00123EE4" w:rsidP="000B4D1B"/>
    <w:p w14:paraId="5AD806D9" w14:textId="77777777" w:rsidR="00123EE4" w:rsidRPr="000B4D1B" w:rsidRDefault="009D5181" w:rsidP="000B4D1B">
      <w:pPr>
        <w:ind w:left="567" w:hanging="567"/>
        <w:rPr>
          <w:bCs/>
        </w:rPr>
      </w:pPr>
      <w:r w:rsidRPr="000B4D1B">
        <w:rPr>
          <w:b/>
          <w:bCs/>
        </w:rPr>
        <w:t>4.9</w:t>
      </w:r>
      <w:r w:rsidRPr="000B4D1B">
        <w:rPr>
          <w:b/>
          <w:bCs/>
        </w:rPr>
        <w:tab/>
        <w:t>Ofskömmtun</w:t>
      </w:r>
    </w:p>
    <w:p w14:paraId="2C8B91CE" w14:textId="77777777" w:rsidR="00123EE4" w:rsidRDefault="00123EE4" w:rsidP="000B4D1B"/>
    <w:p w14:paraId="01655B44" w14:textId="77777777" w:rsidR="00123EE4" w:rsidRDefault="009D5181">
      <w:r>
        <w:t>Í klínískum rannsóknum var tilkynnt um eitt tilvik óviljandi ofskömmtunar sem nam 40 mg/kg án neinna marktækra aukaverkana. Í rannsóknum á hvernig súgammadex þoldist hjá mönnum var lyfið gefið í allt að 96 mg/kg skömmtum. Hvorki var tilkynnt um neinar skammtaháðar aukaverkanir né alvarlegar aukaverkanir.</w:t>
      </w:r>
    </w:p>
    <w:p w14:paraId="286AE17F" w14:textId="77777777" w:rsidR="00123EE4" w:rsidRDefault="009D5181">
      <w:r>
        <w:t>Fjarlægja má súgammadex með blóðskilun með háflæðisíu (high flux) en ekki með lágflæðisíu (low flux). Á grundvelli klínískra rannsókna minnkar plasmaþéttni súgammadex um 70% eftir blóðskilun í 3-6 klukkustundir.</w:t>
      </w:r>
    </w:p>
    <w:p w14:paraId="27599BE8" w14:textId="77777777" w:rsidR="00123EE4" w:rsidRDefault="00123EE4" w:rsidP="000B4D1B"/>
    <w:p w14:paraId="33BEDF4C" w14:textId="77777777" w:rsidR="00123EE4" w:rsidRDefault="00123EE4" w:rsidP="000B4D1B">
      <w:pPr>
        <w:keepNext/>
      </w:pPr>
    </w:p>
    <w:p w14:paraId="3C8937CB" w14:textId="77777777" w:rsidR="00123EE4" w:rsidRPr="000B4D1B" w:rsidRDefault="009D5181" w:rsidP="000B4D1B">
      <w:pPr>
        <w:keepNext/>
        <w:ind w:left="567" w:hanging="567"/>
        <w:rPr>
          <w:bCs/>
        </w:rPr>
      </w:pPr>
      <w:r w:rsidRPr="000B4D1B">
        <w:rPr>
          <w:b/>
          <w:bCs/>
        </w:rPr>
        <w:t>5.</w:t>
      </w:r>
      <w:r w:rsidRPr="000B4D1B">
        <w:rPr>
          <w:b/>
          <w:bCs/>
        </w:rPr>
        <w:tab/>
        <w:t>LYFJAFRÆÐILEGAR UPPLÝSINGAR</w:t>
      </w:r>
    </w:p>
    <w:p w14:paraId="772E4C62" w14:textId="77777777" w:rsidR="00123EE4" w:rsidRDefault="00123EE4" w:rsidP="000B4D1B">
      <w:pPr>
        <w:keepNext/>
      </w:pPr>
    </w:p>
    <w:p w14:paraId="463547D5" w14:textId="77777777" w:rsidR="00123EE4" w:rsidRPr="000B4D1B" w:rsidRDefault="009D5181" w:rsidP="000B4D1B">
      <w:pPr>
        <w:keepNext/>
        <w:ind w:left="567" w:hanging="567"/>
        <w:rPr>
          <w:bCs/>
        </w:rPr>
      </w:pPr>
      <w:r w:rsidRPr="000B4D1B">
        <w:rPr>
          <w:b/>
          <w:bCs/>
        </w:rPr>
        <w:t>5.1</w:t>
      </w:r>
      <w:r w:rsidRPr="000B4D1B">
        <w:rPr>
          <w:b/>
          <w:bCs/>
        </w:rPr>
        <w:tab/>
        <w:t>Lyfhrif</w:t>
      </w:r>
    </w:p>
    <w:p w14:paraId="05119684" w14:textId="77777777" w:rsidR="00123EE4" w:rsidRDefault="00123EE4" w:rsidP="000B4D1B">
      <w:pPr>
        <w:keepNext/>
      </w:pPr>
    </w:p>
    <w:p w14:paraId="0EC7FB28" w14:textId="77777777" w:rsidR="00123EE4" w:rsidRDefault="009D5181" w:rsidP="000B4D1B">
      <w:r>
        <w:t>Flokkun eftir verkun: Öll önnur lyf til lækninga, lyf gegn eitrunum, ATC flokkur: V03AB35</w:t>
      </w:r>
    </w:p>
    <w:p w14:paraId="28FADFA9" w14:textId="77777777" w:rsidR="00123EE4" w:rsidRDefault="00123EE4" w:rsidP="000B4D1B"/>
    <w:p w14:paraId="3B631DBA" w14:textId="77777777" w:rsidR="00123EE4" w:rsidRDefault="009D5181" w:rsidP="000B4D1B">
      <w:pPr>
        <w:keepNext/>
        <w:rPr>
          <w:u w:val="single" w:color="000000"/>
        </w:rPr>
      </w:pPr>
      <w:r>
        <w:rPr>
          <w:u w:val="single" w:color="000000"/>
        </w:rPr>
        <w:t>Verkunarháttur</w:t>
      </w:r>
    </w:p>
    <w:p w14:paraId="64783F69" w14:textId="77777777" w:rsidR="00123EE4" w:rsidRDefault="009D5181" w:rsidP="000B4D1B">
      <w:r>
        <w:t>Súgammadex er breytt gamma cýklódextrín sem er sértækt bindiefni á slakandi lyf (SRBA, Selective Relaxant Binding Agent). Það myndar samband við taugavöðvablokkandi lyfin rókúróníum eða vekúróníum í plasma og dregur þannig úr því magni af taugavöðvablokkandi lyfinu sem tiltækt er til bindingar við nikótínviðtaka á taugavöðvamótum. Með þessu upphefur það taugavöðvablokkun af völdum rókúróníum eða vekúróníum.</w:t>
      </w:r>
    </w:p>
    <w:p w14:paraId="74258CFD" w14:textId="77777777" w:rsidR="00123EE4" w:rsidRDefault="00123EE4" w:rsidP="000B4D1B"/>
    <w:p w14:paraId="5F9EAAB0" w14:textId="77777777" w:rsidR="00123EE4" w:rsidRDefault="009D5181" w:rsidP="000B4D1B">
      <w:pPr>
        <w:keepNext/>
        <w:rPr>
          <w:u w:val="single" w:color="000000"/>
        </w:rPr>
      </w:pPr>
      <w:r>
        <w:rPr>
          <w:u w:val="single" w:color="000000"/>
        </w:rPr>
        <w:lastRenderedPageBreak/>
        <w:t>Lyfhrif</w:t>
      </w:r>
    </w:p>
    <w:p w14:paraId="6507079D" w14:textId="77777777" w:rsidR="00123EE4" w:rsidRDefault="009D5181" w:rsidP="000B4D1B">
      <w:r>
        <w:t>Súgammadex hefur verið gefið í skömmtum á bilinu 0,5 mg/kg til 16 mg/kg í rannsóknum á skammtasvörun með blokkun af völdum rókúróníum (0,6, 0,9, 1,0 og 1,2 mg/kg af rókúróníum brómíði með viðhaldsskömmtum og án þeirra) og blokkun af völdum vekúróníum (0,1 mg/kg af vekúróníum brómíði með viðhaldsskömmtum eða án þeirra) á ýmsum stigum/dýptum blokkunar. Í þessum rannsóknum varð vart við greinileg tengsl milli skammts og svörunar.</w:t>
      </w:r>
    </w:p>
    <w:p w14:paraId="59BBFE88" w14:textId="77777777" w:rsidR="00123EE4" w:rsidRPr="000B4D1B" w:rsidRDefault="00123EE4" w:rsidP="000B4D1B"/>
    <w:p w14:paraId="1C2081D9" w14:textId="77777777" w:rsidR="00123EE4" w:rsidRDefault="009D5181" w:rsidP="000B4D1B">
      <w:pPr>
        <w:keepNext/>
        <w:rPr>
          <w:u w:val="single" w:color="000000"/>
        </w:rPr>
      </w:pPr>
      <w:r>
        <w:rPr>
          <w:u w:val="single" w:color="000000"/>
        </w:rPr>
        <w:t>Verkun og öryggi</w:t>
      </w:r>
    </w:p>
    <w:p w14:paraId="26221E87" w14:textId="77777777" w:rsidR="00123EE4" w:rsidRDefault="009D5181" w:rsidP="000B4D1B">
      <w:r>
        <w:t>Súgammadex má gefa á ýmsum tímapunktum eftir gjöf rókúróníum eða vekúróníum brómíðs:</w:t>
      </w:r>
    </w:p>
    <w:p w14:paraId="05F9D978" w14:textId="77777777" w:rsidR="00123EE4" w:rsidRDefault="00123EE4" w:rsidP="000B4D1B"/>
    <w:p w14:paraId="5D187B74" w14:textId="77777777" w:rsidR="00123EE4" w:rsidRPr="000B4D1B" w:rsidRDefault="009D5181" w:rsidP="000B4D1B">
      <w:pPr>
        <w:keepNext/>
        <w:rPr>
          <w:rFonts w:eastAsia="Times New Roman" w:cs="Times New Roman"/>
          <w:u w:val="single"/>
        </w:rPr>
      </w:pPr>
      <w:r w:rsidRPr="000B4D1B">
        <w:rPr>
          <w:u w:val="single"/>
        </w:rPr>
        <w:t>Blokkun upphafin á vanalegan hátt – djúp taugavöðvablokkun</w:t>
      </w:r>
    </w:p>
    <w:p w14:paraId="0F44E716" w14:textId="77777777" w:rsidR="00123EE4" w:rsidRDefault="009D5181" w:rsidP="000B4D1B">
      <w:r>
        <w:t>Í lykilrannsókn voru sjúklingar valdir af handahófi í rókúróníum- eða vekúróníumhóp. Eftir síðasta skammtinn af rókúróníum eða vekúróníum, við 1-2 talningar eftir stjarfa (PTC, post-tetanic counts), voru gefin 4 mg/kg af súgammadexi eða 70 míkróg/kg af neóstigmíni af handahófi. Tíminn frá því að farið var að gefa súgammadex eða neóstigmín þar til T</w:t>
      </w:r>
      <w:r>
        <w:rPr>
          <w:vertAlign w:val="subscript"/>
        </w:rPr>
        <w:t>4</w:t>
      </w:r>
      <w:r>
        <w:t>/T</w:t>
      </w:r>
      <w:r>
        <w:rPr>
          <w:vertAlign w:val="subscript"/>
        </w:rPr>
        <w:t>1</w:t>
      </w:r>
      <w:r>
        <w:t xml:space="preserve"> hlutfallið var aftur komið í 0,9 var:</w:t>
      </w:r>
    </w:p>
    <w:p w14:paraId="6161F794" w14:textId="77777777" w:rsidR="00123EE4" w:rsidRDefault="00123EE4" w:rsidP="000B4D1B"/>
    <w:p w14:paraId="0663D8A3" w14:textId="77777777" w:rsidR="00123EE4" w:rsidRPr="000B4D1B" w:rsidRDefault="009D5181" w:rsidP="000B4D1B">
      <w:pPr>
        <w:keepNext/>
        <w:rPr>
          <w:bCs/>
        </w:rPr>
      </w:pPr>
      <w:r w:rsidRPr="000B4D1B">
        <w:rPr>
          <w:b/>
          <w:bCs/>
        </w:rPr>
        <w:t>Tafla 3: Tími (mínútur) frá gjöf súgammadex eða neóstigmíns við djúpa taugavöðvablokkun (1-2 PTC) af völdum rókúróníums eða vekúróníums þar til T</w:t>
      </w:r>
      <w:r w:rsidRPr="000B4D1B">
        <w:rPr>
          <w:b/>
          <w:bCs/>
          <w:vertAlign w:val="subscript"/>
        </w:rPr>
        <w:t>4</w:t>
      </w:r>
      <w:r w:rsidRPr="000B4D1B">
        <w:rPr>
          <w:b/>
          <w:bCs/>
        </w:rPr>
        <w:t>/T</w:t>
      </w:r>
      <w:r w:rsidRPr="000B4D1B">
        <w:rPr>
          <w:b/>
          <w:bCs/>
          <w:vertAlign w:val="subscript"/>
        </w:rPr>
        <w:t>1</w:t>
      </w:r>
      <w:r w:rsidRPr="000B4D1B">
        <w:rPr>
          <w:b/>
          <w:bCs/>
        </w:rPr>
        <w:t xml:space="preserve"> hlutfallið var aftur komið í 0,9</w:t>
      </w:r>
    </w:p>
    <w:tbl>
      <w:tblPr>
        <w:tblStyle w:val="TableGrid"/>
        <w:tblW w:w="5000" w:type="pct"/>
        <w:tblInd w:w="0" w:type="dxa"/>
        <w:tblLayout w:type="fixed"/>
        <w:tblCellMar>
          <w:left w:w="106" w:type="dxa"/>
          <w:right w:w="108" w:type="dxa"/>
        </w:tblCellMar>
        <w:tblLook w:val="04A0" w:firstRow="1" w:lastRow="0" w:firstColumn="1" w:lastColumn="0" w:noHBand="0" w:noVBand="1"/>
      </w:tblPr>
      <w:tblGrid>
        <w:gridCol w:w="2988"/>
        <w:gridCol w:w="3088"/>
        <w:gridCol w:w="2984"/>
      </w:tblGrid>
      <w:tr w:rsidR="00123EE4" w14:paraId="40A9E2BA" w14:textId="77777777" w:rsidTr="000B4D1B">
        <w:tc>
          <w:tcPr>
            <w:tcW w:w="2988" w:type="dxa"/>
            <w:vMerge w:val="restart"/>
            <w:tcBorders>
              <w:top w:val="single" w:sz="4" w:space="0" w:color="000000"/>
              <w:left w:val="single" w:sz="4" w:space="0" w:color="000000"/>
              <w:bottom w:val="single" w:sz="4" w:space="0" w:color="000000"/>
              <w:right w:val="single" w:sz="4" w:space="0" w:color="000000"/>
            </w:tcBorders>
          </w:tcPr>
          <w:p w14:paraId="3F7A9FF6" w14:textId="77777777" w:rsidR="00123EE4" w:rsidRPr="000B4D1B" w:rsidRDefault="009D5181" w:rsidP="000B4D1B">
            <w:r w:rsidRPr="000B4D1B">
              <w:t xml:space="preserve">Taugavöðvablokkandi lyf </w:t>
            </w:r>
          </w:p>
        </w:tc>
        <w:tc>
          <w:tcPr>
            <w:tcW w:w="3088" w:type="dxa"/>
            <w:tcBorders>
              <w:top w:val="single" w:sz="4" w:space="0" w:color="000000"/>
              <w:left w:val="single" w:sz="4" w:space="0" w:color="000000"/>
              <w:bottom w:val="single" w:sz="4" w:space="0" w:color="000000"/>
              <w:right w:val="nil"/>
            </w:tcBorders>
          </w:tcPr>
          <w:p w14:paraId="5E57636D" w14:textId="77777777" w:rsidR="00123EE4" w:rsidRPr="000B4D1B" w:rsidRDefault="009D5181" w:rsidP="000B4D1B">
            <w:r w:rsidRPr="000B4D1B">
              <w:t xml:space="preserve">Lyfjameðferð </w:t>
            </w:r>
          </w:p>
        </w:tc>
        <w:tc>
          <w:tcPr>
            <w:tcW w:w="2984" w:type="dxa"/>
            <w:tcBorders>
              <w:top w:val="single" w:sz="4" w:space="0" w:color="000000"/>
              <w:left w:val="nil"/>
              <w:bottom w:val="single" w:sz="4" w:space="0" w:color="000000"/>
              <w:right w:val="single" w:sz="4" w:space="0" w:color="000000"/>
            </w:tcBorders>
          </w:tcPr>
          <w:p w14:paraId="598E3C3D" w14:textId="77777777" w:rsidR="00123EE4" w:rsidRPr="000B4D1B" w:rsidRDefault="00123EE4" w:rsidP="000B4D1B"/>
        </w:tc>
      </w:tr>
      <w:tr w:rsidR="00123EE4" w14:paraId="068DD878" w14:textId="77777777" w:rsidTr="000B4D1B">
        <w:tc>
          <w:tcPr>
            <w:tcW w:w="2988" w:type="dxa"/>
            <w:vMerge/>
            <w:tcBorders>
              <w:top w:val="nil"/>
              <w:left w:val="single" w:sz="4" w:space="0" w:color="000000"/>
              <w:bottom w:val="single" w:sz="4" w:space="0" w:color="000000"/>
              <w:right w:val="single" w:sz="4" w:space="0" w:color="000000"/>
            </w:tcBorders>
          </w:tcPr>
          <w:p w14:paraId="506BC8FE" w14:textId="77777777" w:rsidR="00123EE4" w:rsidRPr="000B4D1B" w:rsidRDefault="00123EE4" w:rsidP="000B4D1B"/>
        </w:tc>
        <w:tc>
          <w:tcPr>
            <w:tcW w:w="3088" w:type="dxa"/>
            <w:tcBorders>
              <w:top w:val="single" w:sz="4" w:space="0" w:color="000000"/>
              <w:left w:val="single" w:sz="4" w:space="0" w:color="000000"/>
              <w:bottom w:val="single" w:sz="4" w:space="0" w:color="000000"/>
              <w:right w:val="single" w:sz="4" w:space="0" w:color="000000"/>
            </w:tcBorders>
          </w:tcPr>
          <w:p w14:paraId="520AA6CB" w14:textId="77777777" w:rsidR="00123EE4" w:rsidRPr="000B4D1B" w:rsidRDefault="009D5181" w:rsidP="000B4D1B">
            <w:r w:rsidRPr="000B4D1B">
              <w:t>Súgammadex (4 mg/kg)</w:t>
            </w:r>
          </w:p>
        </w:tc>
        <w:tc>
          <w:tcPr>
            <w:tcW w:w="2984" w:type="dxa"/>
            <w:tcBorders>
              <w:top w:val="single" w:sz="4" w:space="0" w:color="000000"/>
              <w:left w:val="single" w:sz="4" w:space="0" w:color="000000"/>
              <w:bottom w:val="single" w:sz="4" w:space="0" w:color="000000"/>
              <w:right w:val="single" w:sz="4" w:space="0" w:color="000000"/>
            </w:tcBorders>
          </w:tcPr>
          <w:p w14:paraId="7DAD9082" w14:textId="77777777" w:rsidR="00123EE4" w:rsidRPr="000B4D1B" w:rsidRDefault="009D5181" w:rsidP="000B4D1B">
            <w:r w:rsidRPr="000B4D1B">
              <w:t>Neóstigmín (70 míkróg/kg)</w:t>
            </w:r>
          </w:p>
        </w:tc>
      </w:tr>
      <w:tr w:rsidR="00123EE4" w14:paraId="24E28881" w14:textId="77777777" w:rsidTr="000B4D1B">
        <w:tc>
          <w:tcPr>
            <w:tcW w:w="2988" w:type="dxa"/>
            <w:tcBorders>
              <w:top w:val="single" w:sz="4" w:space="0" w:color="000000"/>
              <w:left w:val="single" w:sz="4" w:space="0" w:color="000000"/>
              <w:bottom w:val="single" w:sz="4" w:space="0" w:color="000000"/>
              <w:right w:val="single" w:sz="4" w:space="0" w:color="000000"/>
            </w:tcBorders>
          </w:tcPr>
          <w:p w14:paraId="0AB63635" w14:textId="77777777" w:rsidR="00123EE4" w:rsidRPr="000B4D1B" w:rsidRDefault="009D5181" w:rsidP="000B4D1B">
            <w:r w:rsidRPr="000B4D1B">
              <w:t>Rókúróníum</w:t>
            </w:r>
          </w:p>
          <w:p w14:paraId="0B4A5517" w14:textId="77777777" w:rsidR="00123EE4" w:rsidRPr="000B4D1B" w:rsidRDefault="009D5181" w:rsidP="000B4D1B">
            <w:r w:rsidRPr="000B4D1B">
              <w:t>N</w:t>
            </w:r>
          </w:p>
          <w:p w14:paraId="3DAF11EC" w14:textId="77777777" w:rsidR="00123EE4" w:rsidRPr="000B4D1B" w:rsidRDefault="009D5181" w:rsidP="000B4D1B">
            <w:r w:rsidRPr="000B4D1B">
              <w:t>Miðgildi (mínútur)</w:t>
            </w:r>
          </w:p>
          <w:p w14:paraId="004F57EA" w14:textId="77777777" w:rsidR="00123EE4" w:rsidRPr="000B4D1B" w:rsidRDefault="009D5181" w:rsidP="000B4D1B">
            <w:r w:rsidRPr="000B4D1B">
              <w:t>Á bilinu</w:t>
            </w:r>
          </w:p>
        </w:tc>
        <w:tc>
          <w:tcPr>
            <w:tcW w:w="3088" w:type="dxa"/>
            <w:tcBorders>
              <w:top w:val="single" w:sz="4" w:space="0" w:color="000000"/>
              <w:left w:val="single" w:sz="4" w:space="0" w:color="000000"/>
              <w:bottom w:val="single" w:sz="4" w:space="0" w:color="000000"/>
              <w:right w:val="single" w:sz="4" w:space="0" w:color="000000"/>
            </w:tcBorders>
          </w:tcPr>
          <w:p w14:paraId="7EEC62ED" w14:textId="77777777" w:rsidR="00123EE4" w:rsidRPr="000B4D1B" w:rsidRDefault="00123EE4" w:rsidP="000B4D1B"/>
          <w:p w14:paraId="4D9C23C5" w14:textId="77777777" w:rsidR="00123EE4" w:rsidRPr="000B4D1B" w:rsidRDefault="009D5181" w:rsidP="000B4D1B">
            <w:r w:rsidRPr="000B4D1B">
              <w:t>37</w:t>
            </w:r>
          </w:p>
          <w:p w14:paraId="7A152696" w14:textId="77777777" w:rsidR="00123EE4" w:rsidRPr="000B4D1B" w:rsidRDefault="009D5181" w:rsidP="000B4D1B">
            <w:r w:rsidRPr="000B4D1B">
              <w:t>2,7</w:t>
            </w:r>
          </w:p>
          <w:p w14:paraId="18764985" w14:textId="77777777" w:rsidR="00123EE4" w:rsidRPr="000B4D1B" w:rsidRDefault="009D5181" w:rsidP="000B4D1B">
            <w:r w:rsidRPr="000B4D1B">
              <w:t>1,2 - 16,1</w:t>
            </w:r>
          </w:p>
        </w:tc>
        <w:tc>
          <w:tcPr>
            <w:tcW w:w="2984" w:type="dxa"/>
            <w:tcBorders>
              <w:top w:val="single" w:sz="4" w:space="0" w:color="000000"/>
              <w:left w:val="single" w:sz="4" w:space="0" w:color="000000"/>
              <w:bottom w:val="single" w:sz="4" w:space="0" w:color="000000"/>
              <w:right w:val="single" w:sz="4" w:space="0" w:color="000000"/>
            </w:tcBorders>
          </w:tcPr>
          <w:p w14:paraId="0CEF4511" w14:textId="77777777" w:rsidR="00123EE4" w:rsidRPr="000B4D1B" w:rsidRDefault="00123EE4" w:rsidP="000B4D1B"/>
          <w:p w14:paraId="5239572B" w14:textId="77777777" w:rsidR="00123EE4" w:rsidRPr="000B4D1B" w:rsidRDefault="009D5181" w:rsidP="000B4D1B">
            <w:r w:rsidRPr="000B4D1B">
              <w:t>37</w:t>
            </w:r>
          </w:p>
          <w:p w14:paraId="7CD1FD16" w14:textId="77777777" w:rsidR="00123EE4" w:rsidRPr="000B4D1B" w:rsidRDefault="009D5181" w:rsidP="000B4D1B">
            <w:r w:rsidRPr="000B4D1B">
              <w:t>49,0</w:t>
            </w:r>
          </w:p>
          <w:p w14:paraId="1EE7277C" w14:textId="77777777" w:rsidR="00123EE4" w:rsidRPr="000B4D1B" w:rsidRDefault="009D5181" w:rsidP="000B4D1B">
            <w:r w:rsidRPr="000B4D1B">
              <w:t>13,3 - 145,7</w:t>
            </w:r>
          </w:p>
        </w:tc>
      </w:tr>
      <w:tr w:rsidR="00123EE4" w14:paraId="45CA08B9" w14:textId="77777777" w:rsidTr="000B4D1B">
        <w:tc>
          <w:tcPr>
            <w:tcW w:w="2988" w:type="dxa"/>
            <w:tcBorders>
              <w:top w:val="single" w:sz="4" w:space="0" w:color="000000"/>
              <w:left w:val="single" w:sz="4" w:space="0" w:color="000000"/>
              <w:bottom w:val="single" w:sz="4" w:space="0" w:color="000000"/>
              <w:right w:val="single" w:sz="4" w:space="0" w:color="000000"/>
            </w:tcBorders>
          </w:tcPr>
          <w:p w14:paraId="219B8924" w14:textId="77777777" w:rsidR="00123EE4" w:rsidRPr="000B4D1B" w:rsidRDefault="009D5181" w:rsidP="000B4D1B">
            <w:r w:rsidRPr="000B4D1B">
              <w:t>Vekúróníum</w:t>
            </w:r>
          </w:p>
          <w:p w14:paraId="66E90078" w14:textId="77777777" w:rsidR="00123EE4" w:rsidRPr="000B4D1B" w:rsidRDefault="009D5181" w:rsidP="000B4D1B">
            <w:r w:rsidRPr="000B4D1B">
              <w:t>N</w:t>
            </w:r>
          </w:p>
          <w:p w14:paraId="13C3E5FF" w14:textId="77777777" w:rsidR="00123EE4" w:rsidRPr="000B4D1B" w:rsidRDefault="009D5181" w:rsidP="000B4D1B">
            <w:r w:rsidRPr="000B4D1B">
              <w:t>Miðgildi (mínútur)</w:t>
            </w:r>
          </w:p>
          <w:p w14:paraId="5D5B186A" w14:textId="77777777" w:rsidR="00123EE4" w:rsidRPr="000B4D1B" w:rsidRDefault="009D5181" w:rsidP="000B4D1B">
            <w:r w:rsidRPr="000B4D1B">
              <w:t>Á bilinu</w:t>
            </w:r>
          </w:p>
        </w:tc>
        <w:tc>
          <w:tcPr>
            <w:tcW w:w="3088" w:type="dxa"/>
            <w:tcBorders>
              <w:top w:val="single" w:sz="4" w:space="0" w:color="000000"/>
              <w:left w:val="single" w:sz="4" w:space="0" w:color="000000"/>
              <w:bottom w:val="single" w:sz="4" w:space="0" w:color="000000"/>
              <w:right w:val="single" w:sz="4" w:space="0" w:color="000000"/>
            </w:tcBorders>
          </w:tcPr>
          <w:p w14:paraId="0AC47DDE" w14:textId="77777777" w:rsidR="00123EE4" w:rsidRPr="000B4D1B" w:rsidRDefault="00123EE4" w:rsidP="000B4D1B"/>
          <w:p w14:paraId="2F1D5B95" w14:textId="77777777" w:rsidR="00123EE4" w:rsidRPr="000B4D1B" w:rsidRDefault="009D5181" w:rsidP="000B4D1B">
            <w:r w:rsidRPr="000B4D1B">
              <w:t>47</w:t>
            </w:r>
          </w:p>
          <w:p w14:paraId="144F23DF" w14:textId="77777777" w:rsidR="00123EE4" w:rsidRPr="000B4D1B" w:rsidRDefault="009D5181" w:rsidP="000B4D1B">
            <w:r w:rsidRPr="000B4D1B">
              <w:t>3,3</w:t>
            </w:r>
          </w:p>
          <w:p w14:paraId="3B1FD317" w14:textId="77777777" w:rsidR="00123EE4" w:rsidRPr="000B4D1B" w:rsidRDefault="009D5181" w:rsidP="000B4D1B">
            <w:r w:rsidRPr="000B4D1B">
              <w:t>1,4 - 68,4</w:t>
            </w:r>
          </w:p>
        </w:tc>
        <w:tc>
          <w:tcPr>
            <w:tcW w:w="2984" w:type="dxa"/>
            <w:tcBorders>
              <w:top w:val="single" w:sz="4" w:space="0" w:color="000000"/>
              <w:left w:val="single" w:sz="4" w:space="0" w:color="000000"/>
              <w:bottom w:val="single" w:sz="4" w:space="0" w:color="000000"/>
              <w:right w:val="single" w:sz="4" w:space="0" w:color="000000"/>
            </w:tcBorders>
          </w:tcPr>
          <w:p w14:paraId="4EF1F238" w14:textId="77777777" w:rsidR="00123EE4" w:rsidRPr="000B4D1B" w:rsidRDefault="00123EE4" w:rsidP="000B4D1B"/>
          <w:p w14:paraId="32E63885" w14:textId="77777777" w:rsidR="00123EE4" w:rsidRPr="000B4D1B" w:rsidRDefault="009D5181" w:rsidP="000B4D1B">
            <w:r w:rsidRPr="000B4D1B">
              <w:t>36</w:t>
            </w:r>
          </w:p>
          <w:p w14:paraId="4513088E" w14:textId="77777777" w:rsidR="00123EE4" w:rsidRPr="000B4D1B" w:rsidRDefault="009D5181" w:rsidP="000B4D1B">
            <w:r w:rsidRPr="000B4D1B">
              <w:t>49,9</w:t>
            </w:r>
          </w:p>
          <w:p w14:paraId="063BF8F2" w14:textId="77777777" w:rsidR="00123EE4" w:rsidRPr="000B4D1B" w:rsidRDefault="009D5181" w:rsidP="000B4D1B">
            <w:r w:rsidRPr="000B4D1B">
              <w:t>46,0 - 312,7</w:t>
            </w:r>
          </w:p>
        </w:tc>
      </w:tr>
    </w:tbl>
    <w:p w14:paraId="72BD6C82" w14:textId="77777777" w:rsidR="00123EE4" w:rsidRDefault="00123EE4" w:rsidP="000B4D1B"/>
    <w:p w14:paraId="67F8A61E" w14:textId="77777777" w:rsidR="00123EE4" w:rsidRDefault="009D5181" w:rsidP="000B4D1B">
      <w:pPr>
        <w:ind w:left="-5"/>
        <w:rPr>
          <w:u w:val="single"/>
        </w:rPr>
      </w:pPr>
      <w:r>
        <w:rPr>
          <w:i/>
          <w:iCs/>
          <w:u w:val="single"/>
        </w:rPr>
        <w:t>Blokkun upphafin á vanalegan hátt – hófleg taugavöðvablokkun</w:t>
      </w:r>
    </w:p>
    <w:p w14:paraId="4909C682" w14:textId="77777777" w:rsidR="00123EE4" w:rsidRDefault="009D5181">
      <w:pPr>
        <w:ind w:left="-5" w:right="256"/>
      </w:pPr>
      <w:r>
        <w:t>Í annarri lykilrannsókn voru sjúklingar valdir af handahófi í rókúróníum- eða vekúróníumhóp. Eftir síðasta skammtinn af rókúróníum eða vekúróníum, þegar T</w:t>
      </w:r>
      <w:r>
        <w:rPr>
          <w:vertAlign w:val="subscript"/>
        </w:rPr>
        <w:t>2</w:t>
      </w:r>
      <w:r>
        <w:t xml:space="preserve"> kom fram aftur, voru 2 mg/kg af súgammadexi eða 50 míkróg/kg af neóstigmíni gefin með slembivali. Tíminn frá því að byrjað var að gefa súgammadex eða neóstigmín þar til T</w:t>
      </w:r>
      <w:r>
        <w:rPr>
          <w:vertAlign w:val="subscript"/>
        </w:rPr>
        <w:t>4</w:t>
      </w:r>
      <w:r>
        <w:t>/T</w:t>
      </w:r>
      <w:r>
        <w:rPr>
          <w:vertAlign w:val="subscript"/>
        </w:rPr>
        <w:t>1</w:t>
      </w:r>
      <w:r>
        <w:t xml:space="preserve"> hlutfallið var aftur komið í 0,9 var:</w:t>
      </w:r>
    </w:p>
    <w:p w14:paraId="17113B80" w14:textId="77777777" w:rsidR="00123EE4" w:rsidRDefault="00123EE4" w:rsidP="000B4D1B"/>
    <w:p w14:paraId="0B2461EA" w14:textId="77777777" w:rsidR="00123EE4" w:rsidRPr="000B4D1B" w:rsidRDefault="009D5181" w:rsidP="000B4D1B">
      <w:pPr>
        <w:keepNext/>
        <w:rPr>
          <w:bCs/>
        </w:rPr>
      </w:pPr>
      <w:r w:rsidRPr="000B4D1B">
        <w:rPr>
          <w:b/>
          <w:bCs/>
        </w:rPr>
        <w:t>Tafla 4: Tími (mínútur) frá gjöf súgammadex eða neóstigmíns þegar T</w:t>
      </w:r>
      <w:r w:rsidRPr="000B4D1B">
        <w:rPr>
          <w:b/>
          <w:bCs/>
          <w:vertAlign w:val="subscript"/>
        </w:rPr>
        <w:t>2</w:t>
      </w:r>
      <w:r w:rsidRPr="000B4D1B">
        <w:rPr>
          <w:b/>
          <w:bCs/>
        </w:rPr>
        <w:t xml:space="preserve"> kemur fram aftur eftir gjöf rókúróníums eða vekúróníums þar til T</w:t>
      </w:r>
      <w:r w:rsidRPr="000B4D1B">
        <w:rPr>
          <w:b/>
          <w:bCs/>
          <w:vertAlign w:val="subscript"/>
        </w:rPr>
        <w:t>4</w:t>
      </w:r>
      <w:r w:rsidRPr="000B4D1B">
        <w:rPr>
          <w:b/>
          <w:bCs/>
        </w:rPr>
        <w:t>/T</w:t>
      </w:r>
      <w:r w:rsidRPr="000B4D1B">
        <w:rPr>
          <w:b/>
          <w:bCs/>
          <w:vertAlign w:val="subscript"/>
        </w:rPr>
        <w:t>1</w:t>
      </w:r>
      <w:r w:rsidRPr="000B4D1B">
        <w:rPr>
          <w:b/>
          <w:bCs/>
        </w:rPr>
        <w:t xml:space="preserve"> hlutfallið er aftur komið í 0,9</w:t>
      </w:r>
    </w:p>
    <w:tbl>
      <w:tblPr>
        <w:tblStyle w:val="TableGrid"/>
        <w:tblW w:w="5000" w:type="pct"/>
        <w:tblInd w:w="0" w:type="dxa"/>
        <w:tblLayout w:type="fixed"/>
        <w:tblCellMar>
          <w:left w:w="106" w:type="dxa"/>
          <w:right w:w="108" w:type="dxa"/>
        </w:tblCellMar>
        <w:tblLook w:val="04A0" w:firstRow="1" w:lastRow="0" w:firstColumn="1" w:lastColumn="0" w:noHBand="0" w:noVBand="1"/>
      </w:tblPr>
      <w:tblGrid>
        <w:gridCol w:w="3063"/>
        <w:gridCol w:w="3050"/>
        <w:gridCol w:w="2947"/>
      </w:tblGrid>
      <w:tr w:rsidR="00123EE4" w14:paraId="3BCD2231" w14:textId="77777777" w:rsidTr="000B4D1B">
        <w:trPr>
          <w:cantSplit/>
        </w:trPr>
        <w:tc>
          <w:tcPr>
            <w:tcW w:w="3066" w:type="dxa"/>
            <w:tcBorders>
              <w:top w:val="single" w:sz="4" w:space="0" w:color="000000"/>
              <w:left w:val="single" w:sz="4" w:space="0" w:color="000000"/>
              <w:bottom w:val="single" w:sz="4" w:space="0" w:color="000000"/>
              <w:right w:val="single" w:sz="4" w:space="0" w:color="000000"/>
            </w:tcBorders>
          </w:tcPr>
          <w:p w14:paraId="0DCCFB45" w14:textId="77777777" w:rsidR="00123EE4" w:rsidRDefault="009D5181" w:rsidP="000B4D1B">
            <w:pPr>
              <w:ind w:left="2"/>
            </w:pPr>
            <w:r>
              <w:t xml:space="preserve">Taugavöðvablokkandi lyf </w:t>
            </w:r>
          </w:p>
        </w:tc>
        <w:tc>
          <w:tcPr>
            <w:tcW w:w="3053" w:type="dxa"/>
            <w:tcBorders>
              <w:top w:val="single" w:sz="4" w:space="0" w:color="000000"/>
              <w:left w:val="single" w:sz="4" w:space="0" w:color="000000"/>
              <w:bottom w:val="single" w:sz="4" w:space="0" w:color="000000"/>
              <w:right w:val="nil"/>
            </w:tcBorders>
          </w:tcPr>
          <w:p w14:paraId="0BD02E75" w14:textId="77777777" w:rsidR="00123EE4" w:rsidRDefault="009D5181" w:rsidP="000B4D1B">
            <w:r>
              <w:t>Lyfjameðferð</w:t>
            </w:r>
          </w:p>
        </w:tc>
        <w:tc>
          <w:tcPr>
            <w:tcW w:w="2950" w:type="dxa"/>
            <w:tcBorders>
              <w:top w:val="single" w:sz="4" w:space="0" w:color="000000"/>
              <w:left w:val="nil"/>
              <w:bottom w:val="single" w:sz="4" w:space="0" w:color="000000"/>
              <w:right w:val="single" w:sz="4" w:space="0" w:color="000000"/>
            </w:tcBorders>
          </w:tcPr>
          <w:p w14:paraId="4C92EE4F" w14:textId="77777777" w:rsidR="00123EE4" w:rsidRDefault="00123EE4" w:rsidP="000B4D1B"/>
        </w:tc>
      </w:tr>
      <w:tr w:rsidR="00123EE4" w14:paraId="03217FF7" w14:textId="77777777" w:rsidTr="000B4D1B">
        <w:trPr>
          <w:cantSplit/>
        </w:trPr>
        <w:tc>
          <w:tcPr>
            <w:tcW w:w="3066" w:type="dxa"/>
            <w:tcBorders>
              <w:top w:val="single" w:sz="4" w:space="0" w:color="000000"/>
              <w:left w:val="single" w:sz="4" w:space="0" w:color="000000"/>
              <w:bottom w:val="single" w:sz="4" w:space="0" w:color="000000"/>
              <w:right w:val="single" w:sz="4" w:space="0" w:color="000000"/>
            </w:tcBorders>
          </w:tcPr>
          <w:p w14:paraId="47A5954E" w14:textId="77777777" w:rsidR="00123EE4" w:rsidRDefault="00123EE4" w:rsidP="000B4D1B">
            <w:pPr>
              <w:ind w:left="2"/>
            </w:pPr>
          </w:p>
        </w:tc>
        <w:tc>
          <w:tcPr>
            <w:tcW w:w="3053" w:type="dxa"/>
            <w:tcBorders>
              <w:top w:val="single" w:sz="4" w:space="0" w:color="000000"/>
              <w:left w:val="single" w:sz="4" w:space="0" w:color="000000"/>
              <w:bottom w:val="single" w:sz="4" w:space="0" w:color="000000"/>
              <w:right w:val="single" w:sz="4" w:space="0" w:color="000000"/>
            </w:tcBorders>
          </w:tcPr>
          <w:p w14:paraId="365DB391" w14:textId="77777777" w:rsidR="00123EE4" w:rsidRDefault="009D5181" w:rsidP="000B4D1B">
            <w:r>
              <w:t>Súgammadex (2 mg/kg)</w:t>
            </w:r>
          </w:p>
        </w:tc>
        <w:tc>
          <w:tcPr>
            <w:tcW w:w="2950" w:type="dxa"/>
            <w:tcBorders>
              <w:top w:val="single" w:sz="4" w:space="0" w:color="000000"/>
              <w:left w:val="single" w:sz="4" w:space="0" w:color="000000"/>
              <w:bottom w:val="single" w:sz="4" w:space="0" w:color="000000"/>
              <w:right w:val="single" w:sz="4" w:space="0" w:color="000000"/>
            </w:tcBorders>
          </w:tcPr>
          <w:p w14:paraId="43BEA089" w14:textId="77777777" w:rsidR="00123EE4" w:rsidRDefault="009D5181" w:rsidP="000B4D1B">
            <w:pPr>
              <w:ind w:left="2"/>
            </w:pPr>
            <w:r>
              <w:t>Neóstigmín (50 míkróg/kg)</w:t>
            </w:r>
          </w:p>
        </w:tc>
      </w:tr>
      <w:tr w:rsidR="00123EE4" w14:paraId="0954E59C" w14:textId="77777777" w:rsidTr="000B4D1B">
        <w:trPr>
          <w:cantSplit/>
        </w:trPr>
        <w:tc>
          <w:tcPr>
            <w:tcW w:w="3066" w:type="dxa"/>
            <w:tcBorders>
              <w:top w:val="single" w:sz="4" w:space="0" w:color="000000"/>
              <w:left w:val="single" w:sz="4" w:space="0" w:color="000000"/>
              <w:bottom w:val="single" w:sz="4" w:space="0" w:color="000000"/>
              <w:right w:val="single" w:sz="4" w:space="0" w:color="000000"/>
            </w:tcBorders>
          </w:tcPr>
          <w:p w14:paraId="3736D231" w14:textId="77777777" w:rsidR="00123EE4" w:rsidRDefault="009D5181" w:rsidP="000B4D1B">
            <w:pPr>
              <w:ind w:left="2"/>
            </w:pPr>
            <w:r>
              <w:t>Rókúróníum</w:t>
            </w:r>
          </w:p>
          <w:p w14:paraId="4D2A62C4" w14:textId="77777777" w:rsidR="00123EE4" w:rsidRDefault="009D5181" w:rsidP="000B4D1B">
            <w:pPr>
              <w:ind w:left="2"/>
            </w:pPr>
            <w:r>
              <w:t>N</w:t>
            </w:r>
          </w:p>
          <w:p w14:paraId="6E1BD630" w14:textId="77777777" w:rsidR="00123EE4" w:rsidRDefault="009D5181" w:rsidP="000B4D1B">
            <w:pPr>
              <w:ind w:left="2"/>
            </w:pPr>
            <w:r>
              <w:t>Miðgildi (mínútur)</w:t>
            </w:r>
          </w:p>
          <w:p w14:paraId="3CF4D93D" w14:textId="77777777" w:rsidR="00123EE4" w:rsidRDefault="009D5181" w:rsidP="000B4D1B">
            <w:pPr>
              <w:ind w:left="2"/>
            </w:pPr>
            <w:r>
              <w:t>Á bilinu</w:t>
            </w:r>
          </w:p>
        </w:tc>
        <w:tc>
          <w:tcPr>
            <w:tcW w:w="3053" w:type="dxa"/>
            <w:tcBorders>
              <w:top w:val="single" w:sz="4" w:space="0" w:color="000000"/>
              <w:left w:val="single" w:sz="4" w:space="0" w:color="000000"/>
              <w:bottom w:val="single" w:sz="4" w:space="0" w:color="000000"/>
              <w:right w:val="single" w:sz="4" w:space="0" w:color="000000"/>
            </w:tcBorders>
          </w:tcPr>
          <w:p w14:paraId="183EBEEC" w14:textId="77777777" w:rsidR="00123EE4" w:rsidRDefault="00123EE4" w:rsidP="000B4D1B"/>
          <w:p w14:paraId="3A2F1B55" w14:textId="77777777" w:rsidR="00123EE4" w:rsidRDefault="009D5181" w:rsidP="000B4D1B">
            <w:r>
              <w:t>48</w:t>
            </w:r>
          </w:p>
          <w:p w14:paraId="3C385D2D" w14:textId="77777777" w:rsidR="00123EE4" w:rsidRDefault="009D5181" w:rsidP="000B4D1B">
            <w:r>
              <w:t>1,4</w:t>
            </w:r>
          </w:p>
          <w:p w14:paraId="595B6442" w14:textId="77777777" w:rsidR="00123EE4" w:rsidRDefault="009D5181" w:rsidP="000B4D1B">
            <w:r>
              <w:t>0,9 - 5,4</w:t>
            </w:r>
          </w:p>
        </w:tc>
        <w:tc>
          <w:tcPr>
            <w:tcW w:w="2950" w:type="dxa"/>
            <w:tcBorders>
              <w:top w:val="single" w:sz="4" w:space="0" w:color="000000"/>
              <w:left w:val="single" w:sz="4" w:space="0" w:color="000000"/>
              <w:bottom w:val="single" w:sz="4" w:space="0" w:color="000000"/>
              <w:right w:val="single" w:sz="4" w:space="0" w:color="000000"/>
            </w:tcBorders>
          </w:tcPr>
          <w:p w14:paraId="22221ACF" w14:textId="77777777" w:rsidR="00123EE4" w:rsidRDefault="00123EE4" w:rsidP="000B4D1B">
            <w:pPr>
              <w:ind w:left="2"/>
            </w:pPr>
          </w:p>
          <w:p w14:paraId="116B4115" w14:textId="77777777" w:rsidR="00123EE4" w:rsidRDefault="009D5181" w:rsidP="000B4D1B">
            <w:pPr>
              <w:ind w:left="2"/>
            </w:pPr>
            <w:r>
              <w:t>48</w:t>
            </w:r>
          </w:p>
          <w:p w14:paraId="5AAC79DA" w14:textId="77777777" w:rsidR="00123EE4" w:rsidRDefault="009D5181" w:rsidP="000B4D1B">
            <w:pPr>
              <w:ind w:left="2"/>
            </w:pPr>
            <w:r>
              <w:t>17,6</w:t>
            </w:r>
          </w:p>
          <w:p w14:paraId="25CB7504" w14:textId="77777777" w:rsidR="00123EE4" w:rsidRDefault="009D5181" w:rsidP="000B4D1B">
            <w:pPr>
              <w:ind w:left="2"/>
            </w:pPr>
            <w:r>
              <w:t>3,7 - 106,9</w:t>
            </w:r>
          </w:p>
        </w:tc>
      </w:tr>
      <w:tr w:rsidR="00123EE4" w14:paraId="40C2037F" w14:textId="77777777" w:rsidTr="000B4D1B">
        <w:trPr>
          <w:cantSplit/>
        </w:trPr>
        <w:tc>
          <w:tcPr>
            <w:tcW w:w="3066" w:type="dxa"/>
            <w:tcBorders>
              <w:top w:val="single" w:sz="4" w:space="0" w:color="000000"/>
              <w:left w:val="single" w:sz="4" w:space="0" w:color="000000"/>
              <w:bottom w:val="single" w:sz="4" w:space="0" w:color="000000"/>
              <w:right w:val="single" w:sz="4" w:space="0" w:color="000000"/>
            </w:tcBorders>
          </w:tcPr>
          <w:p w14:paraId="18F94C45" w14:textId="77777777" w:rsidR="00123EE4" w:rsidRDefault="009D5181" w:rsidP="000B4D1B">
            <w:pPr>
              <w:ind w:left="2"/>
            </w:pPr>
            <w:r>
              <w:t>Vekúróníum</w:t>
            </w:r>
          </w:p>
          <w:p w14:paraId="2EEFA831" w14:textId="77777777" w:rsidR="00123EE4" w:rsidRDefault="009D5181" w:rsidP="000B4D1B">
            <w:pPr>
              <w:ind w:left="2"/>
            </w:pPr>
            <w:r>
              <w:t>N</w:t>
            </w:r>
          </w:p>
          <w:p w14:paraId="3B143153" w14:textId="77777777" w:rsidR="00123EE4" w:rsidRDefault="009D5181" w:rsidP="000B4D1B">
            <w:pPr>
              <w:ind w:left="2"/>
            </w:pPr>
            <w:r>
              <w:t>Miðgildi (mínútur)</w:t>
            </w:r>
          </w:p>
          <w:p w14:paraId="10B5089C" w14:textId="77777777" w:rsidR="00123EE4" w:rsidRDefault="009D5181" w:rsidP="000B4D1B">
            <w:pPr>
              <w:ind w:left="2"/>
            </w:pPr>
            <w:r>
              <w:t>Á bilinu</w:t>
            </w:r>
          </w:p>
        </w:tc>
        <w:tc>
          <w:tcPr>
            <w:tcW w:w="3053" w:type="dxa"/>
            <w:tcBorders>
              <w:top w:val="single" w:sz="4" w:space="0" w:color="000000"/>
              <w:left w:val="single" w:sz="4" w:space="0" w:color="000000"/>
              <w:bottom w:val="single" w:sz="4" w:space="0" w:color="000000"/>
              <w:right w:val="single" w:sz="4" w:space="0" w:color="000000"/>
            </w:tcBorders>
          </w:tcPr>
          <w:p w14:paraId="0C17F8C8" w14:textId="77777777" w:rsidR="00123EE4" w:rsidRDefault="00123EE4" w:rsidP="000B4D1B"/>
          <w:p w14:paraId="0EAFB54D" w14:textId="77777777" w:rsidR="00123EE4" w:rsidRDefault="009D5181" w:rsidP="000B4D1B">
            <w:r>
              <w:t>48</w:t>
            </w:r>
          </w:p>
          <w:p w14:paraId="05CAF7A2" w14:textId="77777777" w:rsidR="00123EE4" w:rsidRDefault="009D5181" w:rsidP="000B4D1B">
            <w:r>
              <w:t>2,1</w:t>
            </w:r>
          </w:p>
          <w:p w14:paraId="568ABF37" w14:textId="77777777" w:rsidR="00123EE4" w:rsidRDefault="009D5181" w:rsidP="000B4D1B">
            <w:r>
              <w:t>1,2 - 64,2</w:t>
            </w:r>
          </w:p>
        </w:tc>
        <w:tc>
          <w:tcPr>
            <w:tcW w:w="2950" w:type="dxa"/>
            <w:tcBorders>
              <w:top w:val="single" w:sz="4" w:space="0" w:color="000000"/>
              <w:left w:val="single" w:sz="4" w:space="0" w:color="000000"/>
              <w:bottom w:val="single" w:sz="4" w:space="0" w:color="000000"/>
              <w:right w:val="single" w:sz="4" w:space="0" w:color="000000"/>
            </w:tcBorders>
          </w:tcPr>
          <w:p w14:paraId="23D6981E" w14:textId="77777777" w:rsidR="00123EE4" w:rsidRDefault="00123EE4" w:rsidP="000B4D1B">
            <w:pPr>
              <w:ind w:left="2"/>
            </w:pPr>
          </w:p>
          <w:p w14:paraId="7A968964" w14:textId="77777777" w:rsidR="00123EE4" w:rsidRDefault="009D5181" w:rsidP="000B4D1B">
            <w:pPr>
              <w:ind w:left="2"/>
            </w:pPr>
            <w:r>
              <w:t>45</w:t>
            </w:r>
          </w:p>
          <w:p w14:paraId="7C21C101" w14:textId="77777777" w:rsidR="00123EE4" w:rsidRDefault="009D5181" w:rsidP="000B4D1B">
            <w:pPr>
              <w:ind w:left="2"/>
            </w:pPr>
            <w:r>
              <w:t>18,9</w:t>
            </w:r>
          </w:p>
          <w:p w14:paraId="35F630FC" w14:textId="77777777" w:rsidR="00123EE4" w:rsidRDefault="009D5181" w:rsidP="000B4D1B">
            <w:pPr>
              <w:ind w:left="2"/>
            </w:pPr>
            <w:r>
              <w:t>2,9 - 76,2</w:t>
            </w:r>
          </w:p>
        </w:tc>
      </w:tr>
    </w:tbl>
    <w:p w14:paraId="6E0CF1B5" w14:textId="77777777" w:rsidR="00123EE4" w:rsidRDefault="00123EE4" w:rsidP="000B4D1B"/>
    <w:p w14:paraId="01A18D0A" w14:textId="77777777" w:rsidR="00123EE4" w:rsidRDefault="009D5181" w:rsidP="000B4D1B">
      <w:r>
        <w:t>Gerður var samanburður á notkun súgammadex til að upphefja taugavöðvablokkun af völdum rókúróníums og notkun neóstigmíns til að upphefja taugavöðvablokkun af völdum cís-atrakúríums. Þegar T</w:t>
      </w:r>
      <w:r>
        <w:rPr>
          <w:vertAlign w:val="subscript"/>
        </w:rPr>
        <w:t>2</w:t>
      </w:r>
      <w:r>
        <w:t xml:space="preserve"> var komið fram aftur var 2 mg/kg skammtur af súgammadexi eða 50 míkróg/kg skammtur af neóstigmíni gefinn. Með súgammadexi var taugavöðvablokkunin af völdum rókúróníums upphafin hraðar en þegar neóstigmín var notað til að upphefja taugavöðvablokkun af völdum cís-atrakúríums:</w:t>
      </w:r>
    </w:p>
    <w:p w14:paraId="2DAC7BD8" w14:textId="77777777" w:rsidR="00123EE4" w:rsidRDefault="00123EE4" w:rsidP="000B4D1B"/>
    <w:p w14:paraId="4D17E4B0" w14:textId="77777777" w:rsidR="00123EE4" w:rsidRPr="000B4D1B" w:rsidRDefault="009D5181" w:rsidP="000B4D1B">
      <w:pPr>
        <w:keepNext/>
        <w:rPr>
          <w:bCs/>
        </w:rPr>
      </w:pPr>
      <w:r w:rsidRPr="000B4D1B">
        <w:rPr>
          <w:b/>
          <w:bCs/>
        </w:rPr>
        <w:t>Tafla 5: Tími (mínútur) frá gjöf súgammadex eða neóstigmíns þegar T</w:t>
      </w:r>
      <w:r w:rsidRPr="000B4D1B">
        <w:rPr>
          <w:b/>
          <w:bCs/>
          <w:vertAlign w:val="subscript"/>
        </w:rPr>
        <w:t>2</w:t>
      </w:r>
      <w:r w:rsidRPr="000B4D1B">
        <w:rPr>
          <w:b/>
          <w:bCs/>
        </w:rPr>
        <w:t xml:space="preserve"> kemur fram aftur eftir gjöf rókúróníums eða cís-atrakúríums þar til T</w:t>
      </w:r>
      <w:r w:rsidRPr="000B4D1B">
        <w:rPr>
          <w:b/>
          <w:bCs/>
          <w:vertAlign w:val="subscript"/>
        </w:rPr>
        <w:t>4</w:t>
      </w:r>
      <w:r w:rsidRPr="000B4D1B">
        <w:rPr>
          <w:b/>
          <w:bCs/>
        </w:rPr>
        <w:t>/T</w:t>
      </w:r>
      <w:r w:rsidRPr="000B4D1B">
        <w:rPr>
          <w:b/>
          <w:bCs/>
          <w:vertAlign w:val="subscript"/>
        </w:rPr>
        <w:t>1</w:t>
      </w:r>
      <w:r w:rsidRPr="000B4D1B">
        <w:rPr>
          <w:b/>
          <w:bCs/>
        </w:rPr>
        <w:t xml:space="preserve"> hlutfallið er aftur komið í 0,9</w:t>
      </w:r>
    </w:p>
    <w:tbl>
      <w:tblPr>
        <w:tblStyle w:val="TableGrid"/>
        <w:tblW w:w="5000" w:type="pct"/>
        <w:tblInd w:w="0" w:type="dxa"/>
        <w:tblLayout w:type="fixed"/>
        <w:tblCellMar>
          <w:left w:w="108" w:type="dxa"/>
          <w:right w:w="108" w:type="dxa"/>
        </w:tblCellMar>
        <w:tblLook w:val="04A0" w:firstRow="1" w:lastRow="0" w:firstColumn="1" w:lastColumn="0" w:noHBand="0" w:noVBand="1"/>
      </w:tblPr>
      <w:tblGrid>
        <w:gridCol w:w="3063"/>
        <w:gridCol w:w="3050"/>
        <w:gridCol w:w="2947"/>
      </w:tblGrid>
      <w:tr w:rsidR="00123EE4" w14:paraId="31B0C95A" w14:textId="77777777">
        <w:tc>
          <w:tcPr>
            <w:tcW w:w="3066" w:type="dxa"/>
            <w:tcBorders>
              <w:top w:val="single" w:sz="4" w:space="0" w:color="000000"/>
              <w:left w:val="single" w:sz="4" w:space="0" w:color="000000"/>
              <w:bottom w:val="single" w:sz="4" w:space="0" w:color="000000"/>
              <w:right w:val="single" w:sz="4" w:space="0" w:color="000000"/>
            </w:tcBorders>
          </w:tcPr>
          <w:p w14:paraId="28AD0367" w14:textId="77777777" w:rsidR="00123EE4" w:rsidRDefault="009D5181" w:rsidP="000B4D1B">
            <w:r>
              <w:t>Taugavöðvablokkandi lyf</w:t>
            </w:r>
          </w:p>
        </w:tc>
        <w:tc>
          <w:tcPr>
            <w:tcW w:w="3053" w:type="dxa"/>
            <w:tcBorders>
              <w:top w:val="single" w:sz="4" w:space="0" w:color="000000"/>
              <w:left w:val="single" w:sz="4" w:space="0" w:color="000000"/>
              <w:bottom w:val="single" w:sz="4" w:space="0" w:color="000000"/>
              <w:right w:val="nil"/>
            </w:tcBorders>
          </w:tcPr>
          <w:p w14:paraId="10683EEB" w14:textId="77777777" w:rsidR="00123EE4" w:rsidRDefault="009D5181" w:rsidP="000B4D1B">
            <w:r>
              <w:t>Lyfjameðferð</w:t>
            </w:r>
          </w:p>
        </w:tc>
        <w:tc>
          <w:tcPr>
            <w:tcW w:w="2950" w:type="dxa"/>
            <w:tcBorders>
              <w:top w:val="single" w:sz="4" w:space="0" w:color="000000"/>
              <w:left w:val="nil"/>
              <w:bottom w:val="single" w:sz="4" w:space="0" w:color="000000"/>
              <w:right w:val="single" w:sz="4" w:space="0" w:color="000000"/>
            </w:tcBorders>
          </w:tcPr>
          <w:p w14:paraId="0A426F34" w14:textId="77777777" w:rsidR="00123EE4" w:rsidRDefault="00123EE4" w:rsidP="000B4D1B"/>
        </w:tc>
      </w:tr>
      <w:tr w:rsidR="00123EE4" w14:paraId="3B7209F5" w14:textId="77777777" w:rsidTr="000B4D1B">
        <w:tc>
          <w:tcPr>
            <w:tcW w:w="3066" w:type="dxa"/>
            <w:tcBorders>
              <w:top w:val="single" w:sz="4" w:space="0" w:color="000000"/>
              <w:left w:val="single" w:sz="4" w:space="0" w:color="000000"/>
              <w:bottom w:val="single" w:sz="4" w:space="0" w:color="000000"/>
              <w:right w:val="single" w:sz="4" w:space="0" w:color="000000"/>
            </w:tcBorders>
          </w:tcPr>
          <w:p w14:paraId="662942A8" w14:textId="77777777" w:rsidR="00123EE4" w:rsidRDefault="00123EE4" w:rsidP="000B4D1B"/>
        </w:tc>
        <w:tc>
          <w:tcPr>
            <w:tcW w:w="3053" w:type="dxa"/>
            <w:tcBorders>
              <w:top w:val="single" w:sz="4" w:space="0" w:color="000000"/>
              <w:left w:val="single" w:sz="4" w:space="0" w:color="000000"/>
              <w:bottom w:val="single" w:sz="4" w:space="0" w:color="000000"/>
              <w:right w:val="single" w:sz="4" w:space="0" w:color="000000"/>
            </w:tcBorders>
          </w:tcPr>
          <w:p w14:paraId="57EF1360" w14:textId="77777777" w:rsidR="00123EE4" w:rsidRDefault="009D5181" w:rsidP="000B4D1B">
            <w:r>
              <w:t>Rókúróníum og súgammadex (2 mg/kg)</w:t>
            </w:r>
          </w:p>
        </w:tc>
        <w:tc>
          <w:tcPr>
            <w:tcW w:w="2950" w:type="dxa"/>
            <w:tcBorders>
              <w:top w:val="single" w:sz="4" w:space="0" w:color="000000"/>
              <w:left w:val="single" w:sz="4" w:space="0" w:color="000000"/>
              <w:bottom w:val="single" w:sz="4" w:space="0" w:color="000000"/>
              <w:right w:val="single" w:sz="4" w:space="0" w:color="000000"/>
            </w:tcBorders>
          </w:tcPr>
          <w:p w14:paraId="09C73CBE" w14:textId="77777777" w:rsidR="00123EE4" w:rsidRDefault="009D5181" w:rsidP="000B4D1B">
            <w:pPr>
              <w:jc w:val="both"/>
            </w:pPr>
            <w:r>
              <w:t>Cís-atrakúríum og neóstigmín (50 míkróg/kg)</w:t>
            </w:r>
          </w:p>
        </w:tc>
      </w:tr>
      <w:tr w:rsidR="00123EE4" w14:paraId="221759CB" w14:textId="77777777" w:rsidTr="000B4D1B">
        <w:tc>
          <w:tcPr>
            <w:tcW w:w="3066" w:type="dxa"/>
            <w:tcBorders>
              <w:top w:val="single" w:sz="4" w:space="0" w:color="000000"/>
              <w:left w:val="single" w:sz="4" w:space="0" w:color="000000"/>
              <w:bottom w:val="single" w:sz="4" w:space="0" w:color="000000"/>
              <w:right w:val="single" w:sz="4" w:space="0" w:color="000000"/>
            </w:tcBorders>
          </w:tcPr>
          <w:p w14:paraId="20F4DA0B" w14:textId="77777777" w:rsidR="00123EE4" w:rsidRDefault="009D5181" w:rsidP="000B4D1B">
            <w:r>
              <w:t>N</w:t>
            </w:r>
          </w:p>
          <w:p w14:paraId="6C5D89E5" w14:textId="77777777" w:rsidR="00123EE4" w:rsidRDefault="009D5181" w:rsidP="000B4D1B">
            <w:r>
              <w:t>Miðgildi (mínútur)</w:t>
            </w:r>
          </w:p>
          <w:p w14:paraId="5B801558" w14:textId="77777777" w:rsidR="00123EE4" w:rsidRDefault="009D5181" w:rsidP="000B4D1B">
            <w:r>
              <w:t>Á bilinu</w:t>
            </w:r>
          </w:p>
        </w:tc>
        <w:tc>
          <w:tcPr>
            <w:tcW w:w="3053" w:type="dxa"/>
            <w:tcBorders>
              <w:top w:val="single" w:sz="4" w:space="0" w:color="000000"/>
              <w:left w:val="single" w:sz="4" w:space="0" w:color="000000"/>
              <w:bottom w:val="single" w:sz="4" w:space="0" w:color="000000"/>
              <w:right w:val="single" w:sz="4" w:space="0" w:color="000000"/>
            </w:tcBorders>
          </w:tcPr>
          <w:p w14:paraId="5BBFB43F" w14:textId="77777777" w:rsidR="00123EE4" w:rsidRDefault="009D5181" w:rsidP="000B4D1B">
            <w:r>
              <w:t>34</w:t>
            </w:r>
          </w:p>
          <w:p w14:paraId="6472C893" w14:textId="77777777" w:rsidR="00123EE4" w:rsidRDefault="009D5181" w:rsidP="000B4D1B">
            <w:r>
              <w:t>1,9</w:t>
            </w:r>
          </w:p>
          <w:p w14:paraId="22859AA0" w14:textId="77777777" w:rsidR="00123EE4" w:rsidRDefault="009D5181" w:rsidP="000B4D1B">
            <w:r>
              <w:t>0,7 - 6,4</w:t>
            </w:r>
          </w:p>
        </w:tc>
        <w:tc>
          <w:tcPr>
            <w:tcW w:w="2950" w:type="dxa"/>
            <w:tcBorders>
              <w:top w:val="single" w:sz="4" w:space="0" w:color="000000"/>
              <w:left w:val="single" w:sz="4" w:space="0" w:color="000000"/>
              <w:bottom w:val="single" w:sz="4" w:space="0" w:color="000000"/>
              <w:right w:val="single" w:sz="4" w:space="0" w:color="000000"/>
            </w:tcBorders>
          </w:tcPr>
          <w:p w14:paraId="7A89C330" w14:textId="77777777" w:rsidR="00123EE4" w:rsidRDefault="009D5181" w:rsidP="000B4D1B">
            <w:r>
              <w:t>39</w:t>
            </w:r>
          </w:p>
          <w:p w14:paraId="12120B31" w14:textId="77777777" w:rsidR="00123EE4" w:rsidRDefault="009D5181" w:rsidP="000B4D1B">
            <w:r>
              <w:t>7,2</w:t>
            </w:r>
          </w:p>
          <w:p w14:paraId="594408ED" w14:textId="77777777" w:rsidR="00123EE4" w:rsidRDefault="009D5181" w:rsidP="000B4D1B">
            <w:r>
              <w:t>4,2 - 28,2</w:t>
            </w:r>
          </w:p>
        </w:tc>
      </w:tr>
    </w:tbl>
    <w:p w14:paraId="74DC9796" w14:textId="77777777" w:rsidR="00123EE4" w:rsidRDefault="00123EE4" w:rsidP="000B4D1B"/>
    <w:p w14:paraId="4DB04356" w14:textId="77777777" w:rsidR="00123EE4" w:rsidRPr="000B4D1B" w:rsidRDefault="009D5181" w:rsidP="000B4D1B">
      <w:pPr>
        <w:keepNext/>
        <w:rPr>
          <w:rFonts w:eastAsia="Times New Roman" w:cs="Times New Roman"/>
          <w:i/>
          <w:iCs/>
        </w:rPr>
      </w:pPr>
      <w:r w:rsidRPr="000B4D1B">
        <w:rPr>
          <w:i/>
          <w:iCs/>
        </w:rPr>
        <w:t>Blokkun upphafin tafarlaust</w:t>
      </w:r>
    </w:p>
    <w:p w14:paraId="7E141F2B" w14:textId="77777777" w:rsidR="00123EE4" w:rsidRDefault="009D5181">
      <w:pPr>
        <w:ind w:left="-5"/>
      </w:pPr>
      <w:r>
        <w:t>Tíminn fram að því að taugavöðvablokkun (1 mg/kg) af völdum súccínýlkólíns var aflétt var borinn saman við tímann fram að því að taugavöðvablokkun af völdum rókúróníums (1,2 mg/kg) var aflétt með súgammadexi (16 mg/kg, 3 mínútum síðar).</w:t>
      </w:r>
    </w:p>
    <w:p w14:paraId="64FCA829" w14:textId="77777777" w:rsidR="00123EE4" w:rsidRDefault="00123EE4" w:rsidP="000B4D1B"/>
    <w:p w14:paraId="4BCC0A54" w14:textId="77777777" w:rsidR="00123EE4" w:rsidRPr="000B4D1B" w:rsidRDefault="009D5181" w:rsidP="000B4D1B">
      <w:pPr>
        <w:keepNext/>
        <w:rPr>
          <w:bCs/>
        </w:rPr>
      </w:pPr>
      <w:r w:rsidRPr="000B4D1B">
        <w:rPr>
          <w:b/>
          <w:bCs/>
        </w:rPr>
        <w:t>Tafla 6: Tími (mínútur) frá gjöf rókúróníums og súgammadex eða súccinýlkólíns fram að því að T</w:t>
      </w:r>
      <w:r w:rsidRPr="000B4D1B">
        <w:rPr>
          <w:b/>
          <w:bCs/>
          <w:vertAlign w:val="subscript"/>
        </w:rPr>
        <w:t>1</w:t>
      </w:r>
      <w:r w:rsidRPr="000B4D1B">
        <w:rPr>
          <w:b/>
          <w:bCs/>
        </w:rPr>
        <w:t xml:space="preserve"> 10% var aflétt</w:t>
      </w:r>
    </w:p>
    <w:tbl>
      <w:tblPr>
        <w:tblStyle w:val="TableGrid"/>
        <w:tblW w:w="5008" w:type="pct"/>
        <w:tblInd w:w="-5" w:type="dxa"/>
        <w:tblLayout w:type="fixed"/>
        <w:tblCellMar>
          <w:left w:w="106" w:type="dxa"/>
          <w:right w:w="108" w:type="dxa"/>
        </w:tblCellMar>
        <w:tblLook w:val="04A0" w:firstRow="1" w:lastRow="0" w:firstColumn="1" w:lastColumn="0" w:noHBand="0" w:noVBand="1"/>
      </w:tblPr>
      <w:tblGrid>
        <w:gridCol w:w="3004"/>
        <w:gridCol w:w="3086"/>
        <w:gridCol w:w="2984"/>
      </w:tblGrid>
      <w:tr w:rsidR="00123EE4" w14:paraId="2C46B3C4" w14:textId="77777777">
        <w:tc>
          <w:tcPr>
            <w:tcW w:w="3004" w:type="dxa"/>
            <w:tcBorders>
              <w:top w:val="single" w:sz="4" w:space="0" w:color="000000"/>
              <w:left w:val="single" w:sz="4" w:space="0" w:color="000000"/>
              <w:bottom w:val="single" w:sz="4" w:space="0" w:color="000000"/>
              <w:right w:val="single" w:sz="4" w:space="0" w:color="000000"/>
            </w:tcBorders>
          </w:tcPr>
          <w:p w14:paraId="6DB525C2" w14:textId="77777777" w:rsidR="00123EE4" w:rsidRDefault="009D5181" w:rsidP="000B4D1B">
            <w:r>
              <w:t>Taugavöðvablokki</w:t>
            </w:r>
          </w:p>
        </w:tc>
        <w:tc>
          <w:tcPr>
            <w:tcW w:w="3086" w:type="dxa"/>
            <w:tcBorders>
              <w:top w:val="single" w:sz="4" w:space="0" w:color="000000"/>
              <w:left w:val="single" w:sz="4" w:space="0" w:color="000000"/>
              <w:bottom w:val="single" w:sz="4" w:space="0" w:color="000000"/>
              <w:right w:val="nil"/>
            </w:tcBorders>
          </w:tcPr>
          <w:p w14:paraId="59767D3C" w14:textId="77777777" w:rsidR="00123EE4" w:rsidRDefault="009D5181" w:rsidP="000B4D1B">
            <w:r>
              <w:t>Lyfjameðferð</w:t>
            </w:r>
          </w:p>
        </w:tc>
        <w:tc>
          <w:tcPr>
            <w:tcW w:w="2984" w:type="dxa"/>
            <w:tcBorders>
              <w:top w:val="single" w:sz="4" w:space="0" w:color="000000"/>
              <w:left w:val="nil"/>
              <w:bottom w:val="single" w:sz="4" w:space="0" w:color="000000"/>
              <w:right w:val="single" w:sz="4" w:space="0" w:color="000000"/>
            </w:tcBorders>
          </w:tcPr>
          <w:p w14:paraId="31AF4715" w14:textId="77777777" w:rsidR="00123EE4" w:rsidRDefault="00123EE4" w:rsidP="000B4D1B"/>
        </w:tc>
      </w:tr>
      <w:tr w:rsidR="00123EE4" w14:paraId="3436F9DD" w14:textId="77777777" w:rsidTr="000B4D1B">
        <w:tc>
          <w:tcPr>
            <w:tcW w:w="3004" w:type="dxa"/>
            <w:tcBorders>
              <w:top w:val="single" w:sz="4" w:space="0" w:color="000000"/>
              <w:left w:val="single" w:sz="4" w:space="0" w:color="000000"/>
              <w:bottom w:val="single" w:sz="4" w:space="0" w:color="000000"/>
              <w:right w:val="single" w:sz="4" w:space="0" w:color="000000"/>
            </w:tcBorders>
          </w:tcPr>
          <w:p w14:paraId="2F6B3674" w14:textId="77777777" w:rsidR="00123EE4" w:rsidRDefault="00123EE4" w:rsidP="000B4D1B"/>
        </w:tc>
        <w:tc>
          <w:tcPr>
            <w:tcW w:w="3086" w:type="dxa"/>
            <w:tcBorders>
              <w:top w:val="single" w:sz="4" w:space="0" w:color="000000"/>
              <w:left w:val="single" w:sz="4" w:space="0" w:color="000000"/>
              <w:bottom w:val="single" w:sz="4" w:space="0" w:color="000000"/>
              <w:right w:val="single" w:sz="4" w:space="0" w:color="000000"/>
            </w:tcBorders>
          </w:tcPr>
          <w:p w14:paraId="3F14C839" w14:textId="77777777" w:rsidR="00123EE4" w:rsidRDefault="009D5181" w:rsidP="000B4D1B">
            <w:r>
              <w:t xml:space="preserve">Rókúróníum og súgammadex (16 mg/kg) </w:t>
            </w:r>
          </w:p>
        </w:tc>
        <w:tc>
          <w:tcPr>
            <w:tcW w:w="2984" w:type="dxa"/>
            <w:tcBorders>
              <w:top w:val="single" w:sz="4" w:space="0" w:color="000000"/>
              <w:left w:val="single" w:sz="4" w:space="0" w:color="000000"/>
              <w:bottom w:val="single" w:sz="4" w:space="0" w:color="000000"/>
              <w:right w:val="single" w:sz="4" w:space="0" w:color="000000"/>
            </w:tcBorders>
          </w:tcPr>
          <w:p w14:paraId="1B520282" w14:textId="77777777" w:rsidR="00123EE4" w:rsidRDefault="009D5181" w:rsidP="000B4D1B">
            <w:r>
              <w:t>Súccínýlkólín (1 mg/kg)</w:t>
            </w:r>
          </w:p>
        </w:tc>
      </w:tr>
      <w:tr w:rsidR="00123EE4" w14:paraId="4DDA3712" w14:textId="77777777" w:rsidTr="000B4D1B">
        <w:tc>
          <w:tcPr>
            <w:tcW w:w="3004" w:type="dxa"/>
            <w:tcBorders>
              <w:top w:val="single" w:sz="4" w:space="0" w:color="000000"/>
              <w:left w:val="single" w:sz="4" w:space="0" w:color="000000"/>
              <w:bottom w:val="single" w:sz="4" w:space="0" w:color="000000"/>
              <w:right w:val="single" w:sz="4" w:space="0" w:color="000000"/>
            </w:tcBorders>
          </w:tcPr>
          <w:p w14:paraId="3C1C5573" w14:textId="77777777" w:rsidR="00123EE4" w:rsidRDefault="009D5181" w:rsidP="000B4D1B">
            <w:r>
              <w:t>N</w:t>
            </w:r>
          </w:p>
          <w:p w14:paraId="2606DF2A" w14:textId="77777777" w:rsidR="00123EE4" w:rsidRDefault="009D5181" w:rsidP="000B4D1B">
            <w:r>
              <w:t>Miðgildi (mínútur)</w:t>
            </w:r>
          </w:p>
          <w:p w14:paraId="70AC258C" w14:textId="77777777" w:rsidR="00123EE4" w:rsidRDefault="009D5181" w:rsidP="000B4D1B">
            <w:r>
              <w:t>Á bilinu</w:t>
            </w:r>
          </w:p>
        </w:tc>
        <w:tc>
          <w:tcPr>
            <w:tcW w:w="3086" w:type="dxa"/>
            <w:tcBorders>
              <w:top w:val="single" w:sz="4" w:space="0" w:color="000000"/>
              <w:left w:val="single" w:sz="4" w:space="0" w:color="000000"/>
              <w:bottom w:val="single" w:sz="4" w:space="0" w:color="000000"/>
              <w:right w:val="single" w:sz="4" w:space="0" w:color="000000"/>
            </w:tcBorders>
          </w:tcPr>
          <w:p w14:paraId="17295D27" w14:textId="77777777" w:rsidR="00123EE4" w:rsidRDefault="009D5181" w:rsidP="000B4D1B">
            <w:r>
              <w:t>55</w:t>
            </w:r>
          </w:p>
          <w:p w14:paraId="28E76D39" w14:textId="77777777" w:rsidR="00123EE4" w:rsidRDefault="009D5181" w:rsidP="000B4D1B">
            <w:r>
              <w:t>4,2</w:t>
            </w:r>
          </w:p>
          <w:p w14:paraId="5155E532" w14:textId="77777777" w:rsidR="00123EE4" w:rsidRDefault="009D5181" w:rsidP="000B4D1B">
            <w:r>
              <w:t>3,5 - 7,7</w:t>
            </w:r>
          </w:p>
        </w:tc>
        <w:tc>
          <w:tcPr>
            <w:tcW w:w="2984" w:type="dxa"/>
            <w:tcBorders>
              <w:top w:val="single" w:sz="4" w:space="0" w:color="000000"/>
              <w:left w:val="single" w:sz="4" w:space="0" w:color="000000"/>
              <w:bottom w:val="single" w:sz="4" w:space="0" w:color="000000"/>
              <w:right w:val="single" w:sz="4" w:space="0" w:color="000000"/>
            </w:tcBorders>
          </w:tcPr>
          <w:p w14:paraId="67467F8F" w14:textId="77777777" w:rsidR="00123EE4" w:rsidRDefault="009D5181" w:rsidP="000B4D1B">
            <w:r>
              <w:t>55</w:t>
            </w:r>
          </w:p>
          <w:p w14:paraId="16988D55" w14:textId="77777777" w:rsidR="00123EE4" w:rsidRDefault="009D5181" w:rsidP="000B4D1B">
            <w:r>
              <w:t>7,1</w:t>
            </w:r>
          </w:p>
          <w:p w14:paraId="7572BD6F" w14:textId="77777777" w:rsidR="00123EE4" w:rsidRDefault="009D5181" w:rsidP="000B4D1B">
            <w:r>
              <w:t>3,7 - 10,5</w:t>
            </w:r>
          </w:p>
        </w:tc>
      </w:tr>
    </w:tbl>
    <w:p w14:paraId="477F8F2C" w14:textId="77777777" w:rsidR="00123EE4" w:rsidRDefault="00123EE4" w:rsidP="000B4D1B"/>
    <w:p w14:paraId="03A45877" w14:textId="77777777" w:rsidR="00123EE4" w:rsidRDefault="009D5181" w:rsidP="000B4D1B">
      <w:r>
        <w:t>Í heildargreiningu kom fram eftirfarandi tími fram að því að blokkun var aflétt þegar 16 mg/kg af súgammadexi voru gefin eftir blokkun með 1,2 mg/kg af rókúróníum brómíði:</w:t>
      </w:r>
    </w:p>
    <w:p w14:paraId="52E279AA" w14:textId="77777777" w:rsidR="00123EE4" w:rsidRDefault="00123EE4" w:rsidP="000B4D1B"/>
    <w:p w14:paraId="55623D95" w14:textId="77777777" w:rsidR="00123EE4" w:rsidRPr="000B4D1B" w:rsidRDefault="009D5181" w:rsidP="000B4D1B">
      <w:pPr>
        <w:keepNext/>
        <w:rPr>
          <w:bCs/>
        </w:rPr>
      </w:pPr>
      <w:r w:rsidRPr="000B4D1B">
        <w:rPr>
          <w:b/>
          <w:bCs/>
        </w:rPr>
        <w:t>Tafla 7: Tími (mínútur) frá gjöf súgammadex 3 mínútum eftir gjöf rókúróníums þar til T</w:t>
      </w:r>
      <w:r w:rsidRPr="000B4D1B">
        <w:rPr>
          <w:b/>
          <w:bCs/>
          <w:vertAlign w:val="subscript"/>
        </w:rPr>
        <w:t>4</w:t>
      </w:r>
      <w:r w:rsidRPr="000B4D1B">
        <w:rPr>
          <w:b/>
          <w:bCs/>
        </w:rPr>
        <w:t>/T</w:t>
      </w:r>
      <w:r w:rsidRPr="000B4D1B">
        <w:rPr>
          <w:b/>
          <w:bCs/>
          <w:vertAlign w:val="subscript"/>
        </w:rPr>
        <w:t>1</w:t>
      </w:r>
      <w:r w:rsidRPr="000B4D1B">
        <w:rPr>
          <w:b/>
          <w:bCs/>
        </w:rPr>
        <w:t xml:space="preserve"> hlutfallið var aftur komið í 0,9; 0,8 eða 0,7</w:t>
      </w:r>
    </w:p>
    <w:tbl>
      <w:tblPr>
        <w:tblStyle w:val="TableGrid"/>
        <w:tblW w:w="5000" w:type="pct"/>
        <w:tblInd w:w="0" w:type="dxa"/>
        <w:tblLayout w:type="fixed"/>
        <w:tblCellMar>
          <w:left w:w="108" w:type="dxa"/>
          <w:right w:w="108" w:type="dxa"/>
        </w:tblCellMar>
        <w:tblLook w:val="04A0" w:firstRow="1" w:lastRow="0" w:firstColumn="1" w:lastColumn="0" w:noHBand="0" w:noVBand="1"/>
      </w:tblPr>
      <w:tblGrid>
        <w:gridCol w:w="2213"/>
        <w:gridCol w:w="2318"/>
        <w:gridCol w:w="2316"/>
        <w:gridCol w:w="2213"/>
      </w:tblGrid>
      <w:tr w:rsidR="00123EE4" w14:paraId="34EF1B67" w14:textId="77777777" w:rsidTr="000B4D1B">
        <w:tc>
          <w:tcPr>
            <w:tcW w:w="2216" w:type="dxa"/>
            <w:tcBorders>
              <w:top w:val="single" w:sz="4" w:space="0" w:color="000000"/>
              <w:left w:val="single" w:sz="4" w:space="0" w:color="000000"/>
              <w:bottom w:val="single" w:sz="4" w:space="0" w:color="000000"/>
              <w:right w:val="single" w:sz="4" w:space="0" w:color="000000"/>
            </w:tcBorders>
          </w:tcPr>
          <w:p w14:paraId="34E15A44" w14:textId="77777777" w:rsidR="00123EE4" w:rsidRPr="000B4D1B" w:rsidRDefault="00123EE4" w:rsidP="000B4D1B"/>
        </w:tc>
        <w:tc>
          <w:tcPr>
            <w:tcW w:w="2322" w:type="dxa"/>
            <w:tcBorders>
              <w:top w:val="single" w:sz="4" w:space="0" w:color="000000"/>
              <w:left w:val="single" w:sz="4" w:space="0" w:color="000000"/>
              <w:bottom w:val="single" w:sz="4" w:space="0" w:color="000000"/>
              <w:right w:val="single" w:sz="4" w:space="0" w:color="000000"/>
            </w:tcBorders>
          </w:tcPr>
          <w:p w14:paraId="4450B413" w14:textId="77777777" w:rsidR="00123EE4" w:rsidRPr="000B4D1B" w:rsidRDefault="009D5181" w:rsidP="000B4D1B">
            <w:r w:rsidRPr="000B4D1B">
              <w:t>T</w:t>
            </w:r>
            <w:r w:rsidRPr="000B4D1B">
              <w:rPr>
                <w:vertAlign w:val="subscript"/>
              </w:rPr>
              <w:t>4</w:t>
            </w:r>
            <w:r w:rsidRPr="000B4D1B">
              <w:t>/T</w:t>
            </w:r>
            <w:r w:rsidRPr="000B4D1B">
              <w:rPr>
                <w:vertAlign w:val="subscript"/>
              </w:rPr>
              <w:t>1</w:t>
            </w:r>
            <w:r w:rsidRPr="000B4D1B">
              <w:t xml:space="preserve"> í 0,9</w:t>
            </w:r>
          </w:p>
        </w:tc>
        <w:tc>
          <w:tcPr>
            <w:tcW w:w="2320" w:type="dxa"/>
            <w:tcBorders>
              <w:top w:val="single" w:sz="4" w:space="0" w:color="000000"/>
              <w:left w:val="single" w:sz="4" w:space="0" w:color="000000"/>
              <w:bottom w:val="single" w:sz="4" w:space="0" w:color="000000"/>
              <w:right w:val="single" w:sz="4" w:space="0" w:color="000000"/>
            </w:tcBorders>
          </w:tcPr>
          <w:p w14:paraId="671920C8" w14:textId="77777777" w:rsidR="00123EE4" w:rsidRPr="000B4D1B" w:rsidRDefault="009D5181" w:rsidP="000B4D1B">
            <w:r w:rsidRPr="000B4D1B">
              <w:t>T</w:t>
            </w:r>
            <w:r w:rsidRPr="000B4D1B">
              <w:rPr>
                <w:vertAlign w:val="subscript"/>
              </w:rPr>
              <w:t>4</w:t>
            </w:r>
            <w:r w:rsidRPr="000B4D1B">
              <w:t>/T</w:t>
            </w:r>
            <w:r w:rsidRPr="000B4D1B">
              <w:rPr>
                <w:vertAlign w:val="subscript"/>
              </w:rPr>
              <w:t>1</w:t>
            </w:r>
            <w:r w:rsidRPr="000B4D1B">
              <w:t xml:space="preserve"> í 0,8</w:t>
            </w:r>
          </w:p>
        </w:tc>
        <w:tc>
          <w:tcPr>
            <w:tcW w:w="2216" w:type="dxa"/>
            <w:tcBorders>
              <w:top w:val="single" w:sz="4" w:space="0" w:color="000000"/>
              <w:left w:val="single" w:sz="4" w:space="0" w:color="000000"/>
              <w:bottom w:val="single" w:sz="4" w:space="0" w:color="000000"/>
              <w:right w:val="single" w:sz="4" w:space="0" w:color="000000"/>
            </w:tcBorders>
          </w:tcPr>
          <w:p w14:paraId="4A0B775E" w14:textId="77777777" w:rsidR="00123EE4" w:rsidRPr="000B4D1B" w:rsidRDefault="009D5181" w:rsidP="000B4D1B">
            <w:r w:rsidRPr="000B4D1B">
              <w:t>T</w:t>
            </w:r>
            <w:r w:rsidRPr="000B4D1B">
              <w:rPr>
                <w:vertAlign w:val="subscript"/>
              </w:rPr>
              <w:t>4</w:t>
            </w:r>
            <w:r w:rsidRPr="000B4D1B">
              <w:t>/T</w:t>
            </w:r>
            <w:r w:rsidRPr="000B4D1B">
              <w:rPr>
                <w:vertAlign w:val="subscript"/>
              </w:rPr>
              <w:t>1</w:t>
            </w:r>
            <w:r w:rsidRPr="000B4D1B">
              <w:t xml:space="preserve"> í 0,7</w:t>
            </w:r>
          </w:p>
        </w:tc>
      </w:tr>
      <w:tr w:rsidR="00123EE4" w14:paraId="243830B1" w14:textId="77777777" w:rsidTr="000B4D1B">
        <w:tc>
          <w:tcPr>
            <w:tcW w:w="2216" w:type="dxa"/>
            <w:tcBorders>
              <w:top w:val="single" w:sz="4" w:space="0" w:color="000000"/>
              <w:left w:val="single" w:sz="4" w:space="0" w:color="000000"/>
              <w:bottom w:val="single" w:sz="4" w:space="0" w:color="000000"/>
              <w:right w:val="single" w:sz="4" w:space="0" w:color="000000"/>
            </w:tcBorders>
          </w:tcPr>
          <w:p w14:paraId="53FB187B" w14:textId="77777777" w:rsidR="00123EE4" w:rsidRPr="000B4D1B" w:rsidRDefault="009D5181" w:rsidP="000B4D1B">
            <w:r w:rsidRPr="000B4D1B">
              <w:t>N</w:t>
            </w:r>
          </w:p>
        </w:tc>
        <w:tc>
          <w:tcPr>
            <w:tcW w:w="2322" w:type="dxa"/>
            <w:tcBorders>
              <w:top w:val="single" w:sz="4" w:space="0" w:color="000000"/>
              <w:left w:val="single" w:sz="4" w:space="0" w:color="000000"/>
              <w:bottom w:val="single" w:sz="4" w:space="0" w:color="000000"/>
              <w:right w:val="single" w:sz="4" w:space="0" w:color="000000"/>
            </w:tcBorders>
          </w:tcPr>
          <w:p w14:paraId="62E70D42" w14:textId="77777777" w:rsidR="00123EE4" w:rsidRPr="000B4D1B" w:rsidRDefault="009D5181" w:rsidP="000B4D1B">
            <w:r w:rsidRPr="000B4D1B">
              <w:t>65</w:t>
            </w:r>
          </w:p>
        </w:tc>
        <w:tc>
          <w:tcPr>
            <w:tcW w:w="2320" w:type="dxa"/>
            <w:tcBorders>
              <w:top w:val="single" w:sz="4" w:space="0" w:color="000000"/>
              <w:left w:val="single" w:sz="4" w:space="0" w:color="000000"/>
              <w:bottom w:val="single" w:sz="4" w:space="0" w:color="000000"/>
              <w:right w:val="single" w:sz="4" w:space="0" w:color="000000"/>
            </w:tcBorders>
          </w:tcPr>
          <w:p w14:paraId="54F4905D" w14:textId="77777777" w:rsidR="00123EE4" w:rsidRPr="000B4D1B" w:rsidRDefault="009D5181" w:rsidP="000B4D1B">
            <w:r w:rsidRPr="000B4D1B">
              <w:t>65</w:t>
            </w:r>
          </w:p>
        </w:tc>
        <w:tc>
          <w:tcPr>
            <w:tcW w:w="2216" w:type="dxa"/>
            <w:tcBorders>
              <w:top w:val="single" w:sz="4" w:space="0" w:color="000000"/>
              <w:left w:val="single" w:sz="4" w:space="0" w:color="000000"/>
              <w:bottom w:val="single" w:sz="4" w:space="0" w:color="000000"/>
              <w:right w:val="single" w:sz="4" w:space="0" w:color="000000"/>
            </w:tcBorders>
          </w:tcPr>
          <w:p w14:paraId="4553357F" w14:textId="77777777" w:rsidR="00123EE4" w:rsidRPr="000B4D1B" w:rsidRDefault="009D5181" w:rsidP="000B4D1B">
            <w:r w:rsidRPr="000B4D1B">
              <w:t>65</w:t>
            </w:r>
          </w:p>
        </w:tc>
      </w:tr>
      <w:tr w:rsidR="00123EE4" w14:paraId="3170EEED" w14:textId="77777777" w:rsidTr="000B4D1B">
        <w:tc>
          <w:tcPr>
            <w:tcW w:w="2216" w:type="dxa"/>
            <w:tcBorders>
              <w:top w:val="single" w:sz="4" w:space="0" w:color="000000"/>
              <w:left w:val="single" w:sz="4" w:space="0" w:color="000000"/>
              <w:bottom w:val="single" w:sz="4" w:space="0" w:color="000000"/>
              <w:right w:val="single" w:sz="4" w:space="0" w:color="000000"/>
            </w:tcBorders>
          </w:tcPr>
          <w:p w14:paraId="1AB0AAD4" w14:textId="77777777" w:rsidR="00123EE4" w:rsidRPr="000B4D1B" w:rsidRDefault="009D5181" w:rsidP="000B4D1B">
            <w:r w:rsidRPr="000B4D1B">
              <w:t>Miðgildi</w:t>
            </w:r>
          </w:p>
          <w:p w14:paraId="06964728" w14:textId="77777777" w:rsidR="00123EE4" w:rsidRPr="000B4D1B" w:rsidRDefault="009D5181" w:rsidP="000B4D1B">
            <w:r w:rsidRPr="000B4D1B">
              <w:t xml:space="preserve">(mínútur) </w:t>
            </w:r>
          </w:p>
        </w:tc>
        <w:tc>
          <w:tcPr>
            <w:tcW w:w="2322" w:type="dxa"/>
            <w:tcBorders>
              <w:top w:val="single" w:sz="4" w:space="0" w:color="000000"/>
              <w:left w:val="single" w:sz="4" w:space="0" w:color="000000"/>
              <w:bottom w:val="single" w:sz="4" w:space="0" w:color="000000"/>
              <w:right w:val="single" w:sz="4" w:space="0" w:color="000000"/>
            </w:tcBorders>
          </w:tcPr>
          <w:p w14:paraId="4E348F97" w14:textId="77777777" w:rsidR="00123EE4" w:rsidRPr="000B4D1B" w:rsidRDefault="009D5181" w:rsidP="000B4D1B">
            <w:r w:rsidRPr="000B4D1B">
              <w:t>1,5</w:t>
            </w:r>
          </w:p>
        </w:tc>
        <w:tc>
          <w:tcPr>
            <w:tcW w:w="2320" w:type="dxa"/>
            <w:tcBorders>
              <w:top w:val="single" w:sz="4" w:space="0" w:color="000000"/>
              <w:left w:val="single" w:sz="4" w:space="0" w:color="000000"/>
              <w:bottom w:val="single" w:sz="4" w:space="0" w:color="000000"/>
              <w:right w:val="single" w:sz="4" w:space="0" w:color="000000"/>
            </w:tcBorders>
          </w:tcPr>
          <w:p w14:paraId="51756753" w14:textId="77777777" w:rsidR="00123EE4" w:rsidRPr="000B4D1B" w:rsidRDefault="009D5181" w:rsidP="000B4D1B">
            <w:r w:rsidRPr="000B4D1B">
              <w:t>1,3</w:t>
            </w:r>
          </w:p>
        </w:tc>
        <w:tc>
          <w:tcPr>
            <w:tcW w:w="2216" w:type="dxa"/>
            <w:tcBorders>
              <w:top w:val="single" w:sz="4" w:space="0" w:color="000000"/>
              <w:left w:val="single" w:sz="4" w:space="0" w:color="000000"/>
              <w:bottom w:val="single" w:sz="4" w:space="0" w:color="000000"/>
              <w:right w:val="single" w:sz="4" w:space="0" w:color="000000"/>
            </w:tcBorders>
          </w:tcPr>
          <w:p w14:paraId="2009C255" w14:textId="77777777" w:rsidR="00123EE4" w:rsidRPr="000B4D1B" w:rsidRDefault="009D5181" w:rsidP="000B4D1B">
            <w:r w:rsidRPr="000B4D1B">
              <w:t>1,1</w:t>
            </w:r>
          </w:p>
        </w:tc>
      </w:tr>
      <w:tr w:rsidR="00123EE4" w14:paraId="343A906A" w14:textId="77777777" w:rsidTr="000B4D1B">
        <w:tc>
          <w:tcPr>
            <w:tcW w:w="2216" w:type="dxa"/>
            <w:tcBorders>
              <w:top w:val="single" w:sz="4" w:space="0" w:color="000000"/>
              <w:left w:val="single" w:sz="4" w:space="0" w:color="000000"/>
              <w:bottom w:val="single" w:sz="4" w:space="0" w:color="000000"/>
              <w:right w:val="single" w:sz="4" w:space="0" w:color="000000"/>
            </w:tcBorders>
          </w:tcPr>
          <w:p w14:paraId="548ACED7" w14:textId="77777777" w:rsidR="00123EE4" w:rsidRPr="000B4D1B" w:rsidRDefault="009D5181" w:rsidP="000B4D1B">
            <w:r w:rsidRPr="000B4D1B">
              <w:t>Á bilinu</w:t>
            </w:r>
          </w:p>
        </w:tc>
        <w:tc>
          <w:tcPr>
            <w:tcW w:w="2322" w:type="dxa"/>
            <w:tcBorders>
              <w:top w:val="single" w:sz="4" w:space="0" w:color="000000"/>
              <w:left w:val="single" w:sz="4" w:space="0" w:color="000000"/>
              <w:bottom w:val="single" w:sz="4" w:space="0" w:color="000000"/>
              <w:right w:val="single" w:sz="4" w:space="0" w:color="000000"/>
            </w:tcBorders>
          </w:tcPr>
          <w:p w14:paraId="6C2DF8A7" w14:textId="77777777" w:rsidR="00123EE4" w:rsidRPr="000B4D1B" w:rsidRDefault="009D5181" w:rsidP="000B4D1B">
            <w:r w:rsidRPr="000B4D1B">
              <w:t>0,5 - 14,3</w:t>
            </w:r>
          </w:p>
        </w:tc>
        <w:tc>
          <w:tcPr>
            <w:tcW w:w="2320" w:type="dxa"/>
            <w:tcBorders>
              <w:top w:val="single" w:sz="4" w:space="0" w:color="000000"/>
              <w:left w:val="single" w:sz="4" w:space="0" w:color="000000"/>
              <w:bottom w:val="single" w:sz="4" w:space="0" w:color="000000"/>
              <w:right w:val="single" w:sz="4" w:space="0" w:color="000000"/>
            </w:tcBorders>
          </w:tcPr>
          <w:p w14:paraId="3AA903BF" w14:textId="77777777" w:rsidR="00123EE4" w:rsidRPr="000B4D1B" w:rsidRDefault="009D5181" w:rsidP="000B4D1B">
            <w:r w:rsidRPr="000B4D1B">
              <w:t>0,5 - 6,2</w:t>
            </w:r>
          </w:p>
        </w:tc>
        <w:tc>
          <w:tcPr>
            <w:tcW w:w="2216" w:type="dxa"/>
            <w:tcBorders>
              <w:top w:val="single" w:sz="4" w:space="0" w:color="000000"/>
              <w:left w:val="single" w:sz="4" w:space="0" w:color="000000"/>
              <w:bottom w:val="single" w:sz="4" w:space="0" w:color="000000"/>
              <w:right w:val="single" w:sz="4" w:space="0" w:color="000000"/>
            </w:tcBorders>
          </w:tcPr>
          <w:p w14:paraId="01019194" w14:textId="77777777" w:rsidR="00123EE4" w:rsidRPr="000B4D1B" w:rsidRDefault="009D5181" w:rsidP="000B4D1B">
            <w:r w:rsidRPr="000B4D1B">
              <w:t>0,5 - 3,3</w:t>
            </w:r>
          </w:p>
        </w:tc>
      </w:tr>
    </w:tbl>
    <w:p w14:paraId="45C30E72" w14:textId="77777777" w:rsidR="00123EE4" w:rsidRDefault="00123EE4" w:rsidP="000B4D1B"/>
    <w:p w14:paraId="670E0BE2" w14:textId="77777777" w:rsidR="00123EE4" w:rsidRPr="000B4D1B" w:rsidRDefault="009D5181" w:rsidP="000B4D1B">
      <w:pPr>
        <w:keepNext/>
        <w:rPr>
          <w:rFonts w:eastAsia="Times New Roman" w:cs="Times New Roman"/>
          <w:i/>
          <w:iCs/>
        </w:rPr>
      </w:pPr>
      <w:r w:rsidRPr="000B4D1B">
        <w:rPr>
          <w:i/>
          <w:iCs/>
        </w:rPr>
        <w:t>Skert nýrnastarfsemi</w:t>
      </w:r>
    </w:p>
    <w:p w14:paraId="20EAC4CE" w14:textId="77777777" w:rsidR="00123EE4" w:rsidRDefault="009D5181" w:rsidP="000B4D1B">
      <w:r>
        <w:t>Í tveimur opnum rannsóknum var borin saman verkun og öryggi súgammadex hjá skurðsjúklingum með verulega skerta nýrnastarfsemi og hjá þeim sem ekki voru með verulega skerta nýrnastarfsemi. Í annarri rannsókninni var súgammadex gefið eftir blokkun með rókúróníum við 1-2 PTC (4 mg/kg; N = 68), í hinni rannsókninni var súgammadex gefið eftir að T</w:t>
      </w:r>
      <w:r>
        <w:rPr>
          <w:vertAlign w:val="subscript"/>
        </w:rPr>
        <w:t>2</w:t>
      </w:r>
      <w:r>
        <w:t xml:space="preserve"> (2 mg/kg; N = 30) kom fram aftur. Tími sem leið þar til blokkun var aflétt var lítillega lengri hjá sjúklingum með verulega skerta nýrnastarfsemi samanborið við sjúklinga sem voru ekki með skerta nýrnastarfsemi. Í þessum rannsóknum var ekki greint frá eftirstöðvum eða endurtekningu taugavöðvablokkunar hjá sjúklingum með verulega skerta nýrnastarfsemi.</w:t>
      </w:r>
    </w:p>
    <w:p w14:paraId="698CD54C" w14:textId="77777777" w:rsidR="00123EE4" w:rsidRDefault="00123EE4" w:rsidP="000B4D1B"/>
    <w:p w14:paraId="5ADFA2DE" w14:textId="77777777" w:rsidR="00123EE4" w:rsidRPr="000B4D1B" w:rsidRDefault="009D5181" w:rsidP="000B4D1B">
      <w:pPr>
        <w:keepNext/>
        <w:rPr>
          <w:rFonts w:eastAsia="Times New Roman" w:cs="Times New Roman"/>
          <w:i/>
          <w:iCs/>
        </w:rPr>
      </w:pPr>
      <w:r w:rsidRPr="000B4D1B">
        <w:rPr>
          <w:i/>
          <w:iCs/>
        </w:rPr>
        <w:t>Sjúklingar með sjúklega offitu</w:t>
      </w:r>
    </w:p>
    <w:p w14:paraId="50780BD1" w14:textId="77777777" w:rsidR="00123EE4" w:rsidRDefault="009D5181" w:rsidP="000B4D1B">
      <w:r>
        <w:t>Í rannsókn á 188 sjúklingum sem voru greindir með sjúklega offitu var tíminn að vöknun metinn eftir hóflega eða djúpa taugavöðvablokkun með rókúróníum eða vekúróníum. Sjúklingar fengu 2 mg/kg eða 4 mg/kg af súgammadexi, eins og við á fyrir stig blokkunar, skammtað samkvæmt annaðhvort raunlíkamsþyngd eða kjörþyngd á slembaðan, tvíblindan máta. Við samantekt eftir dýpt blokkunar og taugavöðvablokka var miðgildistími að vöknun, í hlutfallið ≥ 0,9 eftir fjögur áreiti í röð (TOF, train of four), tölfræðilega marktækt styttri (p &lt; 0,0001) hjá sjúklingum sem höfðu fengið skammt samkvæmt raunlíkamsþyngd (1,8 mínútur) en hjá sjúklingum sem fengu skammt samkvæmt kjörþyngd (3,3 mínútur).</w:t>
      </w:r>
    </w:p>
    <w:p w14:paraId="286A43B8" w14:textId="77777777" w:rsidR="00123EE4" w:rsidRDefault="00123EE4">
      <w:pPr>
        <w:ind w:left="-5" w:right="212"/>
      </w:pPr>
    </w:p>
    <w:p w14:paraId="0FB4A7D0" w14:textId="77777777" w:rsidR="00123EE4" w:rsidRPr="000B4D1B" w:rsidRDefault="009D5181" w:rsidP="000B4D1B">
      <w:pPr>
        <w:keepNext/>
        <w:rPr>
          <w:rFonts w:eastAsia="Times New Roman" w:cs="Times New Roman"/>
          <w:i/>
          <w:iCs/>
        </w:rPr>
      </w:pPr>
      <w:r w:rsidRPr="000B4D1B">
        <w:rPr>
          <w:i/>
          <w:iCs/>
        </w:rPr>
        <w:t>Börn</w:t>
      </w:r>
    </w:p>
    <w:p w14:paraId="2096925C" w14:textId="77777777" w:rsidR="00123EE4" w:rsidRDefault="009D5181">
      <w:pPr>
        <w:keepNext/>
        <w:rPr>
          <w:i/>
          <w:u w:val="single"/>
        </w:rPr>
      </w:pPr>
      <w:r>
        <w:rPr>
          <w:u w:val="single"/>
        </w:rPr>
        <w:t>2 til &lt; 17 ára</w:t>
      </w:r>
    </w:p>
    <w:p w14:paraId="4B7984F3" w14:textId="77777777" w:rsidR="00123EE4" w:rsidRDefault="009D5181" w:rsidP="000B4D1B">
      <w:r>
        <w:t>Rannsókn hjá 288 sjúklingum á aldrinum 2 til &lt; 17 ára var gerð til að meta öryggi og verkun súgammadex miðað við neostigmin til að upphefja taugavöðvablokkun af völdum rókúróníums eða vekúróníums.</w:t>
      </w:r>
    </w:p>
    <w:p w14:paraId="0FEE3A98" w14:textId="77777777" w:rsidR="00123EE4" w:rsidRDefault="00123EE4" w:rsidP="000B4D1B"/>
    <w:p w14:paraId="414A844E" w14:textId="77777777" w:rsidR="00123EE4" w:rsidRDefault="009D5181" w:rsidP="000B4D1B">
      <w:r>
        <w:lastRenderedPageBreak/>
        <w:t>Aflétting frá hóflegri blokkun í TOF-hlutfallið ≥ 0,9 var marktækt hraðari hjá súgammadex 2 mg/kg hópnum samanborið við neostigmin hópinn (margfeldismeðaltal 1,6 mínútur fyrir súgammadex 2 mg/kg og 7,5 mínútur fyrir neostigmin, hlutfall margfeldismeðaltala var 0,22; 95% CI (0,16; 0,32), (p&lt; 0,0001)). Súgammadex 4 mg/kg náði afléttingu úr djúpri blokkun þar sem margfeldismeðaltal var 2,0 mínútur, svipað og hjá fullorðnum. Þessi áhrif voru í samræmi milli allra aldurshópa sem rannsakaðir voru (2 til &lt; 6; 6 til &lt; 12; 12 til &lt; 17 ára) og fyrir bæði rókúróníum og vekúróníum (sjá kafla 4.2).</w:t>
      </w:r>
    </w:p>
    <w:p w14:paraId="62C268D2" w14:textId="77777777" w:rsidR="00123EE4" w:rsidRDefault="00123EE4" w:rsidP="000B4D1B">
      <w:pPr>
        <w:rPr>
          <w:iCs/>
        </w:rPr>
      </w:pPr>
    </w:p>
    <w:p w14:paraId="573C1AE0" w14:textId="77777777" w:rsidR="00123EE4" w:rsidRPr="000B4D1B" w:rsidRDefault="009D5181" w:rsidP="000B4D1B">
      <w:pPr>
        <w:keepNext/>
        <w:rPr>
          <w:rFonts w:eastAsia="Times New Roman" w:cs="Times New Roman"/>
          <w:u w:val="single"/>
        </w:rPr>
      </w:pPr>
      <w:r w:rsidRPr="000B4D1B">
        <w:rPr>
          <w:u w:val="single"/>
        </w:rPr>
        <w:t>Frá fæðingu til</w:t>
      </w:r>
      <w:r>
        <w:rPr>
          <w:u w:val="single"/>
        </w:rPr>
        <w:t> </w:t>
      </w:r>
      <w:r w:rsidRPr="000B4D1B">
        <w:rPr>
          <w:u w:val="single"/>
        </w:rPr>
        <w:t>&lt; 2 ára</w:t>
      </w:r>
    </w:p>
    <w:p w14:paraId="37DFF45E" w14:textId="77777777" w:rsidR="00123EE4" w:rsidRDefault="009D5181" w:rsidP="000B4D1B">
      <w:pPr>
        <w:rPr>
          <w:rStyle w:val="ui-provider"/>
        </w:rPr>
      </w:pPr>
      <w:r>
        <w:t>Rannsókn hjá 145 sjúklingum frá fæðingu til &lt; 2 ára var gerð til að meta öryggi og verkun súgammadex miðað við neostigmin til að upphefja taugavöðvablokkun af völdum rókúróníums eða vekúróníums. Tími að afléttingu frá hóflegri taugavöðvablokkun var marktækt hraðari (p = 0,0002) hjá þátttakendum sem fengu súgammadex 2 mg/kg samanborið við neostigmin (miðgildi 1,4 mínútur fyrir sugammadex 2 mg/kg og 4,4 mínútur fyrir neostigmin, hættuhlutfall= 2,40, 95% CI: (1,37; 4,18). Súgamammadex 4 mg/kg náði hraðri afléttingu taugavöðvablokkunar úr djúpri blokkun, með miðgildið 1,1 mínúta. Þessi áhrif voru í samræmi milli allra aldurshópa sem rannsakaðir voru (frá fæðingu til 27 daga, 28 daga til </w:t>
      </w:r>
      <w:r>
        <w:rPr>
          <w:rStyle w:val="ui-provider"/>
        </w:rPr>
        <w:t>&lt; 3 mánaða, 3 mánaða til &lt; 6 mánaða og 6 mánaða til &lt; 2 ára). Sjá kafla 4.2.</w:t>
      </w:r>
    </w:p>
    <w:p w14:paraId="25AE90B1" w14:textId="77777777" w:rsidR="00123EE4" w:rsidRDefault="00123EE4" w:rsidP="000B4D1B"/>
    <w:p w14:paraId="34F1A846" w14:textId="77777777" w:rsidR="00123EE4" w:rsidRPr="000B4D1B" w:rsidRDefault="009D5181" w:rsidP="000B4D1B">
      <w:pPr>
        <w:keepNext/>
        <w:rPr>
          <w:rFonts w:eastAsia="Times New Roman" w:cs="Times New Roman"/>
          <w:i/>
          <w:iCs/>
        </w:rPr>
      </w:pPr>
      <w:r w:rsidRPr="000B4D1B">
        <w:rPr>
          <w:i/>
          <w:iCs/>
        </w:rPr>
        <w:t>Sjúklingar með alvarlegan altækan sjúkdóm</w:t>
      </w:r>
    </w:p>
    <w:p w14:paraId="35D15455" w14:textId="77777777" w:rsidR="00123EE4" w:rsidRDefault="009D5181" w:rsidP="000B4D1B">
      <w:r>
        <w:t>Í rannsókn hjá 331 sjúklingi sem var metinn í ASA flokki 3 eða 4 var könnuð tíðni meðferðartengdra takttruflana (hægur sínustaktur (sinus bradycardia), hraður sínustaktur (sinus tachycardia) eða annars konar takttruflanir) eftir gjöf sugammmadex.</w:t>
      </w:r>
    </w:p>
    <w:p w14:paraId="3A9CFE9F" w14:textId="77777777" w:rsidR="00123EE4" w:rsidRDefault="009D5181" w:rsidP="000B4D1B">
      <w:r>
        <w:t>Hjá sjúklingum sem fengu súgammadex (2 mg/kg, 4 mg/kg, eða 16 mg/kg) var tíðni meðferðartengdra takttruflana almennt svipuð og við notkun neostigmins (50 míkróg/kg upp í 5 mg hámarksskammt) + glycopyrrolat (10 míkróg/kg upp í 1 mg hámarksskammt). Aukaverkanir hjá sjúklingum í ASA flokki 3 og 4 voru almennt svipaðar og hjá fullorðnum sjúklingum í samsafni I. til III. stigs rannsókna, þess vegna er ekki þörf á skammtaaðlögun (sjá kafla 4.8).</w:t>
      </w:r>
    </w:p>
    <w:p w14:paraId="33E0E704" w14:textId="77777777" w:rsidR="00123EE4" w:rsidRDefault="00123EE4" w:rsidP="000B4D1B"/>
    <w:p w14:paraId="560B4258" w14:textId="77777777" w:rsidR="00123EE4" w:rsidRPr="000B4D1B" w:rsidRDefault="009D5181" w:rsidP="000B4D1B">
      <w:pPr>
        <w:keepNext/>
        <w:ind w:left="567" w:hanging="567"/>
        <w:rPr>
          <w:bCs/>
        </w:rPr>
      </w:pPr>
      <w:r w:rsidRPr="000B4D1B">
        <w:rPr>
          <w:b/>
          <w:bCs/>
        </w:rPr>
        <w:t>5.2</w:t>
      </w:r>
      <w:r w:rsidRPr="000B4D1B">
        <w:rPr>
          <w:b/>
          <w:bCs/>
        </w:rPr>
        <w:tab/>
        <w:t>Lyfjahvörf</w:t>
      </w:r>
    </w:p>
    <w:p w14:paraId="08FD0529" w14:textId="77777777" w:rsidR="00123EE4" w:rsidRDefault="00123EE4" w:rsidP="000B4D1B"/>
    <w:p w14:paraId="6DBBAB8A" w14:textId="77777777" w:rsidR="00123EE4" w:rsidRDefault="009D5181" w:rsidP="000B4D1B">
      <w:r>
        <w:t>Lyfjahvarfabreytur súgammadex voru reiknaðar út frá heildarstyrk, ókomplexbundins og komplexbundins súgammadex. Talið er að lyfjahvarfabreytur eins og brotthvarf og dreifingarrúmmál séu þær sömu fyrir ókomplexbundið og komplexbundið súgammadex hjá svæfðum einstaklingum.</w:t>
      </w:r>
    </w:p>
    <w:p w14:paraId="53B0CF6F" w14:textId="77777777" w:rsidR="00123EE4" w:rsidRDefault="00123EE4" w:rsidP="000B4D1B"/>
    <w:p w14:paraId="4112AA5E" w14:textId="77777777" w:rsidR="00123EE4" w:rsidRDefault="009D5181" w:rsidP="000B4D1B">
      <w:pPr>
        <w:keepNext/>
        <w:ind w:left="-5" w:right="119"/>
        <w:rPr>
          <w:u w:val="single"/>
        </w:rPr>
      </w:pPr>
      <w:r>
        <w:rPr>
          <w:u w:val="single"/>
        </w:rPr>
        <w:t>Dreifing</w:t>
      </w:r>
    </w:p>
    <w:p w14:paraId="041EB836" w14:textId="77777777" w:rsidR="00123EE4" w:rsidRDefault="009D5181" w:rsidP="000B4D1B">
      <w:r>
        <w:t xml:space="preserve">Dreifingarrúmmál súgammadex við jafnvægi er um 11 til 14 lítrar hjá fullorðnum sjúklingum með eðlilega nýrnastarfsemi (byggt á hefðbundinni lyfjahvarfagreiningu án hólfa (non-compartmental pharmacokinetic analysis)). Hvorki súgammadex né samband súgammadex og rókúróníum bindast próteinum eða blóðsöltum í plasma, en sýnt var fram á þetta </w:t>
      </w:r>
      <w:r>
        <w:rPr>
          <w:i/>
          <w:iCs/>
        </w:rPr>
        <w:t>in vitro</w:t>
      </w:r>
      <w:r>
        <w:t xml:space="preserve"> með því að nota plasma og heilblóð úr körlum. Súgammadex sýnir línuleg lyfjahvörf á skammtabilinu 1 til 16 mg/kg þegar það er gefið sem hleðsluskammtur (bolus) í bláæð</w:t>
      </w:r>
    </w:p>
    <w:p w14:paraId="298D9DDA" w14:textId="77777777" w:rsidR="00123EE4" w:rsidRDefault="00123EE4" w:rsidP="000B4D1B"/>
    <w:p w14:paraId="38ED6A72" w14:textId="77777777" w:rsidR="00123EE4" w:rsidRDefault="009D5181" w:rsidP="000B4D1B">
      <w:pPr>
        <w:keepNext/>
        <w:ind w:left="-5" w:right="119"/>
        <w:rPr>
          <w:u w:val="single" w:color="000000"/>
        </w:rPr>
      </w:pPr>
      <w:r>
        <w:rPr>
          <w:u w:val="single" w:color="000000"/>
        </w:rPr>
        <w:t>Umbrot</w:t>
      </w:r>
    </w:p>
    <w:p w14:paraId="07195E60" w14:textId="77777777" w:rsidR="00123EE4" w:rsidRDefault="009D5181" w:rsidP="000B4D1B">
      <w:r>
        <w:t>Í forklínískum og klínískum rannsóknum hefur ekki orðið vart við nein umbrotsefni súgammadex og aðeins varð vart við útskilnað á óbreyttu lyfi um nýru sem brotthvarfsleið.</w:t>
      </w:r>
    </w:p>
    <w:p w14:paraId="73463CDF" w14:textId="77777777" w:rsidR="00123EE4" w:rsidRPr="000B4D1B" w:rsidRDefault="00123EE4" w:rsidP="000B4D1B"/>
    <w:p w14:paraId="689A3976" w14:textId="77777777" w:rsidR="00123EE4" w:rsidRDefault="009D5181" w:rsidP="000B4D1B">
      <w:pPr>
        <w:keepNext/>
        <w:ind w:left="-5" w:right="119"/>
        <w:rPr>
          <w:u w:val="single" w:color="000000"/>
        </w:rPr>
      </w:pPr>
      <w:r>
        <w:rPr>
          <w:u w:val="single" w:color="000000"/>
        </w:rPr>
        <w:t>Brotthvarf</w:t>
      </w:r>
    </w:p>
    <w:p w14:paraId="7F9B46D8" w14:textId="77777777" w:rsidR="00123EE4" w:rsidRDefault="009D5181" w:rsidP="000B4D1B">
      <w:r>
        <w:t>Hjá svæfðum fullorðnum sjúklingum með eðlilega nýrnastarfsemi var helmingunartími brotthvarfs (t</w:t>
      </w:r>
      <w:r w:rsidRPr="000B4D1B">
        <w:rPr>
          <w:vertAlign w:val="subscript"/>
        </w:rPr>
        <w:t>½</w:t>
      </w:r>
      <w:r>
        <w:t>) fyrir súgammadex u.þ.b. 2 klukkustundir og áætluð úthreinsun úr plasma er u.þ.b.</w:t>
      </w:r>
    </w:p>
    <w:p w14:paraId="02F9CAA7" w14:textId="77777777" w:rsidR="00123EE4" w:rsidRDefault="009D5181">
      <w:r>
        <w:t>88 ml/mín. Í rannsókn á massajafnvægi var sýnt fram á að útskilnaður varð á &gt; 90% af skammti innan 24 klukkustunda. Útskilnaður varð á 96% af skammti í þvagi, en a.m.k. 95% þess magns mátti rekja til óbreytts súgammadex. Útskilnaður með saur eða útöndun var undir 0,02% af skammti. Þegar súgammadex var gefið heilbrigðum sjálfboðaliðum olli það auknu brotthvarfi tengds rókúróníums um nýru.</w:t>
      </w:r>
    </w:p>
    <w:p w14:paraId="43E017A6" w14:textId="77777777" w:rsidR="00123EE4" w:rsidRDefault="00123EE4">
      <w:pPr>
        <w:ind w:left="-5" w:right="119"/>
        <w:rPr>
          <w:u w:val="single" w:color="000000"/>
        </w:rPr>
      </w:pPr>
    </w:p>
    <w:p w14:paraId="06F810E1" w14:textId="77777777" w:rsidR="00123EE4" w:rsidRPr="000B4D1B" w:rsidRDefault="009D5181" w:rsidP="000B4D1B">
      <w:pPr>
        <w:keepNext/>
        <w:rPr>
          <w:rFonts w:eastAsia="Times New Roman" w:cs="Times New Roman"/>
          <w:i/>
          <w:iCs/>
        </w:rPr>
      </w:pPr>
      <w:r w:rsidRPr="000B4D1B">
        <w:rPr>
          <w:i/>
          <w:iCs/>
        </w:rPr>
        <w:lastRenderedPageBreak/>
        <w:t>Sérstakir sjúklingahópar</w:t>
      </w:r>
    </w:p>
    <w:p w14:paraId="75AC3C7C" w14:textId="77777777" w:rsidR="00123EE4" w:rsidRDefault="00123EE4" w:rsidP="000B4D1B">
      <w:pPr>
        <w:keepNext/>
      </w:pPr>
    </w:p>
    <w:p w14:paraId="6B995C74" w14:textId="77777777" w:rsidR="00123EE4" w:rsidRPr="000B4D1B" w:rsidRDefault="009D5181" w:rsidP="000B4D1B">
      <w:pPr>
        <w:keepNext/>
        <w:rPr>
          <w:rFonts w:eastAsia="Times New Roman" w:cs="Times New Roman"/>
          <w:u w:val="single"/>
        </w:rPr>
      </w:pPr>
      <w:r w:rsidRPr="000B4D1B">
        <w:rPr>
          <w:u w:val="single"/>
        </w:rPr>
        <w:t>Skert nýrnastarfsemi og aldur</w:t>
      </w:r>
    </w:p>
    <w:p w14:paraId="757CAE45" w14:textId="77777777" w:rsidR="00123EE4" w:rsidRDefault="009D5181" w:rsidP="000B4D1B">
      <w:r>
        <w:t>Í lyfjahvarfarannsókn, með samanburði á sjúklingum með verulega skerta nýrnastarfsemi og sjúklingum með eðlilega nýrnastarfsemi, var plasmaþéttni súgammadex svipuð fyrstu klukkustundina eftir gjöf skammts og eftir það lækkaði plasmaþéttni hraðar í samanburðarhópnum. Heildarútsetning fyrir súgammadexi var lengri sem leiddi til u.þ.b. 17- sinnum meiri útsetningar hjá sjúklingum með verulega skerta nýrnastarfsemi. Súgammadex er greinanlegt í lágum styrk í að minnsta kosti 48 klukkustundir eftir gjöf hjá sjúklingum með verulega skerta nýrnastarfsemi.</w:t>
      </w:r>
    </w:p>
    <w:p w14:paraId="4B368F11" w14:textId="77777777" w:rsidR="00123EE4" w:rsidRDefault="009D5181" w:rsidP="000B4D1B">
      <w:r>
        <w:t>Í annarri rannsókn þar sem einstaklingar með miðlungsmikla eða verulega skerta nýrnastarfsemi voru bornir saman við einstaklinga með eðlilega nýrnastarfsemi, minnkaði úthreinsun súgammadex smám saman og t</w:t>
      </w:r>
      <w:r w:rsidRPr="000B4D1B">
        <w:rPr>
          <w:vertAlign w:val="subscript"/>
        </w:rPr>
        <w:t>½</w:t>
      </w:r>
      <w:r>
        <w:t xml:space="preserve"> lengdist smám saman með minnkandi nýrnastarfsemi. Útsetning var 2-falt hærri hjá einstaklingum með í meðallagi skerta nýrnastarfsemi og 5-falt hærri hjá einstaklingum með verulega skerta nýrnastarfsemi. Hjá sjúklingum með verulega skerta nýrnastarfsemi var þéttni súgammadex ekki lengur greinanleg 7 dögum eftir skammt.</w:t>
      </w:r>
    </w:p>
    <w:p w14:paraId="071B5EB7" w14:textId="77777777" w:rsidR="00123EE4" w:rsidRDefault="00123EE4" w:rsidP="000B4D1B"/>
    <w:p w14:paraId="400D364C" w14:textId="77777777" w:rsidR="00123EE4" w:rsidRPr="000B4D1B" w:rsidRDefault="009D5181" w:rsidP="000B4D1B">
      <w:pPr>
        <w:keepNext/>
        <w:rPr>
          <w:rFonts w:eastAsia="Times New Roman" w:cs="Times New Roman"/>
          <w:b/>
          <w:bCs/>
        </w:rPr>
      </w:pPr>
      <w:r w:rsidRPr="000B4D1B">
        <w:rPr>
          <w:b/>
          <w:bCs/>
        </w:rPr>
        <w:t>Tafla 8: Hér fyrir neðan er sýnd samantekt á lyfjahvarfagildum súgammadex, lagskipt eftir aldri og nýrnastarfsem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1443"/>
        <w:gridCol w:w="1035"/>
        <w:gridCol w:w="997"/>
        <w:gridCol w:w="942"/>
        <w:gridCol w:w="1388"/>
        <w:gridCol w:w="1659"/>
        <w:gridCol w:w="1596"/>
      </w:tblGrid>
      <w:tr w:rsidR="00123EE4" w14:paraId="68B88701" w14:textId="77777777" w:rsidTr="000B4D1B">
        <w:trPr>
          <w:tblHeader/>
        </w:trPr>
        <w:tc>
          <w:tcPr>
            <w:tcW w:w="4961" w:type="dxa"/>
            <w:gridSpan w:val="4"/>
          </w:tcPr>
          <w:p w14:paraId="55E8D4B4" w14:textId="77777777" w:rsidR="00123EE4" w:rsidRDefault="009D5181" w:rsidP="000B4D1B">
            <w:pPr>
              <w:keepNext/>
              <w:keepLines/>
              <w:jc w:val="center"/>
              <w:rPr>
                <w:b/>
                <w:bCs/>
                <w:kern w:val="24"/>
              </w:rPr>
            </w:pPr>
            <w:r>
              <w:rPr>
                <w:b/>
              </w:rPr>
              <w:t>Valdir eiginleikar sjúklinga</w:t>
            </w:r>
          </w:p>
        </w:tc>
        <w:tc>
          <w:tcPr>
            <w:tcW w:w="5259" w:type="dxa"/>
            <w:gridSpan w:val="3"/>
          </w:tcPr>
          <w:p w14:paraId="6034E816" w14:textId="77777777" w:rsidR="00123EE4" w:rsidRDefault="009D5181" w:rsidP="000B4D1B">
            <w:pPr>
              <w:keepNext/>
              <w:keepLines/>
              <w:jc w:val="center"/>
              <w:rPr>
                <w:b/>
                <w:color w:val="auto"/>
              </w:rPr>
            </w:pPr>
            <w:r>
              <w:rPr>
                <w:b/>
              </w:rPr>
              <w:t>Meðaltal á</w:t>
            </w:r>
            <w:r>
              <w:rPr>
                <w:b/>
                <w:color w:val="auto"/>
              </w:rPr>
              <w:t>ætlaðra lyfjahvarfagilda</w:t>
            </w:r>
            <w:r>
              <w:rPr>
                <w:b/>
              </w:rPr>
              <w:t xml:space="preserve"> (CV*%)</w:t>
            </w:r>
          </w:p>
        </w:tc>
      </w:tr>
      <w:tr w:rsidR="00123EE4" w14:paraId="5ED91AFC" w14:textId="77777777">
        <w:trPr>
          <w:tblHeader/>
        </w:trPr>
        <w:tc>
          <w:tcPr>
            <w:tcW w:w="1633" w:type="dxa"/>
          </w:tcPr>
          <w:p w14:paraId="0A202A9A" w14:textId="77777777" w:rsidR="00123EE4" w:rsidRDefault="009D5181" w:rsidP="000B4D1B">
            <w:pPr>
              <w:keepNext/>
              <w:keepLines/>
              <w:jc w:val="center"/>
              <w:rPr>
                <w:b/>
                <w:bCs/>
              </w:rPr>
            </w:pPr>
            <w:r>
              <w:rPr>
                <w:b/>
                <w:bCs/>
              </w:rPr>
              <w:t>Lýðfræðilegar upplýsingar</w:t>
            </w:r>
          </w:p>
          <w:p w14:paraId="0F0F0561" w14:textId="77777777" w:rsidR="00123EE4" w:rsidRDefault="009D5181" w:rsidP="000B4D1B">
            <w:pPr>
              <w:pStyle w:val="Date"/>
              <w:keepNext/>
              <w:keepLines/>
              <w:jc w:val="center"/>
              <w:rPr>
                <w:b/>
                <w:bCs/>
                <w:szCs w:val="22"/>
                <w:lang w:val="is-IS"/>
              </w:rPr>
            </w:pPr>
            <w:r>
              <w:rPr>
                <w:b/>
                <w:bCs/>
                <w:szCs w:val="22"/>
                <w:lang w:val="is-IS"/>
              </w:rPr>
              <w:t>aldur</w:t>
            </w:r>
          </w:p>
          <w:p w14:paraId="4E4E0CE4" w14:textId="77777777" w:rsidR="00123EE4" w:rsidRDefault="009D5181" w:rsidP="000B4D1B">
            <w:pPr>
              <w:jc w:val="center"/>
              <w:rPr>
                <w:b/>
                <w:bCs/>
              </w:rPr>
            </w:pPr>
            <w:r>
              <w:rPr>
                <w:b/>
                <w:bCs/>
              </w:rPr>
              <w:t>þyngd</w:t>
            </w:r>
          </w:p>
        </w:tc>
        <w:tc>
          <w:tcPr>
            <w:tcW w:w="3328" w:type="dxa"/>
            <w:gridSpan w:val="3"/>
          </w:tcPr>
          <w:p w14:paraId="23515894" w14:textId="77777777" w:rsidR="00123EE4" w:rsidRDefault="009D5181">
            <w:pPr>
              <w:keepNext/>
              <w:keepLines/>
              <w:jc w:val="center"/>
              <w:rPr>
                <w:b/>
                <w:bCs/>
                <w:kern w:val="24"/>
              </w:rPr>
            </w:pPr>
            <w:r>
              <w:rPr>
                <w:b/>
                <w:bCs/>
                <w:kern w:val="24"/>
              </w:rPr>
              <w:t>Nýrnastarfsemi</w:t>
            </w:r>
          </w:p>
          <w:p w14:paraId="02BFDFC4" w14:textId="77777777" w:rsidR="00123EE4" w:rsidRDefault="009D5181">
            <w:pPr>
              <w:keepNext/>
              <w:keepLines/>
              <w:jc w:val="center"/>
              <w:rPr>
                <w:b/>
                <w:bCs/>
                <w:kern w:val="24"/>
              </w:rPr>
            </w:pPr>
            <w:r>
              <w:rPr>
                <w:b/>
                <w:bCs/>
                <w:kern w:val="24"/>
              </w:rPr>
              <w:t>kreatínínúthreinsun</w:t>
            </w:r>
          </w:p>
          <w:p w14:paraId="15F805F2" w14:textId="77777777" w:rsidR="00123EE4" w:rsidRDefault="009D5181" w:rsidP="000B4D1B">
            <w:pPr>
              <w:keepNext/>
              <w:keepLines/>
              <w:jc w:val="center"/>
              <w:rPr>
                <w:b/>
                <w:bCs/>
              </w:rPr>
            </w:pPr>
            <w:r>
              <w:rPr>
                <w:b/>
                <w:bCs/>
                <w:kern w:val="24"/>
              </w:rPr>
              <w:t>(ml/mín.)</w:t>
            </w:r>
          </w:p>
        </w:tc>
        <w:tc>
          <w:tcPr>
            <w:tcW w:w="1568" w:type="dxa"/>
          </w:tcPr>
          <w:p w14:paraId="6708E10B" w14:textId="77777777" w:rsidR="00123EE4" w:rsidRDefault="009D5181">
            <w:pPr>
              <w:jc w:val="center"/>
              <w:rPr>
                <w:b/>
                <w:bCs/>
              </w:rPr>
            </w:pPr>
            <w:r>
              <w:rPr>
                <w:b/>
                <w:bCs/>
              </w:rPr>
              <w:t>Úthreinsun</w:t>
            </w:r>
          </w:p>
          <w:p w14:paraId="5AAE4274" w14:textId="77777777" w:rsidR="00123EE4" w:rsidRDefault="009D5181" w:rsidP="000B4D1B">
            <w:pPr>
              <w:jc w:val="center"/>
              <w:rPr>
                <w:b/>
                <w:bCs/>
              </w:rPr>
            </w:pPr>
            <w:r>
              <w:rPr>
                <w:b/>
                <w:bCs/>
              </w:rPr>
              <w:t>(ml/mín.)</w:t>
            </w:r>
          </w:p>
        </w:tc>
        <w:tc>
          <w:tcPr>
            <w:tcW w:w="1882" w:type="dxa"/>
          </w:tcPr>
          <w:p w14:paraId="6A3845B6" w14:textId="77777777" w:rsidR="00123EE4" w:rsidRDefault="009D5181" w:rsidP="000B4D1B">
            <w:pPr>
              <w:jc w:val="center"/>
              <w:rPr>
                <w:b/>
                <w:bCs/>
              </w:rPr>
            </w:pPr>
            <w:r>
              <w:rPr>
                <w:b/>
                <w:bCs/>
              </w:rPr>
              <w:t>Dreifingarrúmmál við jafnvægi (l)</w:t>
            </w:r>
          </w:p>
        </w:tc>
        <w:tc>
          <w:tcPr>
            <w:tcW w:w="1809" w:type="dxa"/>
          </w:tcPr>
          <w:p w14:paraId="0BD754B3" w14:textId="77777777" w:rsidR="00123EE4" w:rsidRDefault="009D5181" w:rsidP="000B4D1B">
            <w:pPr>
              <w:jc w:val="center"/>
              <w:rPr>
                <w:b/>
                <w:bCs/>
              </w:rPr>
            </w:pPr>
            <w:r>
              <w:rPr>
                <w:b/>
                <w:bCs/>
              </w:rPr>
              <w:t>Helmingunartími brotthvarfs (klst.)</w:t>
            </w:r>
          </w:p>
        </w:tc>
      </w:tr>
      <w:tr w:rsidR="00123EE4" w14:paraId="6B15B313" w14:textId="77777777" w:rsidTr="000B4D1B">
        <w:tc>
          <w:tcPr>
            <w:tcW w:w="1633" w:type="dxa"/>
            <w:vAlign w:val="center"/>
          </w:tcPr>
          <w:p w14:paraId="49ED2C15" w14:textId="77777777" w:rsidR="00123EE4" w:rsidRPr="000B4D1B" w:rsidRDefault="009D5181" w:rsidP="000B4D1B">
            <w:pPr>
              <w:jc w:val="center"/>
            </w:pPr>
            <w:r w:rsidRPr="000B4D1B">
              <w:t>Fullorðnir</w:t>
            </w:r>
          </w:p>
        </w:tc>
        <w:tc>
          <w:tcPr>
            <w:tcW w:w="1160" w:type="dxa"/>
            <w:vAlign w:val="center"/>
          </w:tcPr>
          <w:p w14:paraId="2AC1091B" w14:textId="77777777" w:rsidR="00123EE4" w:rsidRDefault="009D5181" w:rsidP="000B4D1B">
            <w:pPr>
              <w:jc w:val="center"/>
            </w:pPr>
            <w:r>
              <w:t>Eðlileg</w:t>
            </w:r>
          </w:p>
        </w:tc>
        <w:tc>
          <w:tcPr>
            <w:tcW w:w="1116" w:type="dxa"/>
            <w:vAlign w:val="center"/>
          </w:tcPr>
          <w:p w14:paraId="4A8724BA" w14:textId="77777777" w:rsidR="00123EE4" w:rsidRDefault="00123EE4">
            <w:pPr>
              <w:jc w:val="center"/>
            </w:pPr>
          </w:p>
        </w:tc>
        <w:tc>
          <w:tcPr>
            <w:tcW w:w="1052" w:type="dxa"/>
            <w:vAlign w:val="center"/>
          </w:tcPr>
          <w:p w14:paraId="3D98DE32" w14:textId="77777777" w:rsidR="00123EE4" w:rsidRDefault="009D5181">
            <w:pPr>
              <w:jc w:val="center"/>
            </w:pPr>
            <w:r>
              <w:t>100</w:t>
            </w:r>
          </w:p>
        </w:tc>
        <w:tc>
          <w:tcPr>
            <w:tcW w:w="1568" w:type="dxa"/>
            <w:tcBorders>
              <w:top w:val="single" w:sz="2" w:space="0" w:color="000000"/>
              <w:left w:val="single" w:sz="2" w:space="0" w:color="000000"/>
              <w:bottom w:val="single" w:sz="2" w:space="0" w:color="000000"/>
              <w:right w:val="single" w:sz="2" w:space="0" w:color="000000"/>
            </w:tcBorders>
            <w:vAlign w:val="center"/>
          </w:tcPr>
          <w:p w14:paraId="2C90E9D9" w14:textId="77777777" w:rsidR="00123EE4" w:rsidRDefault="009D5181" w:rsidP="000B4D1B">
            <w:pPr>
              <w:jc w:val="center"/>
            </w:pPr>
            <w:r>
              <w:t>84 (26)</w:t>
            </w:r>
          </w:p>
        </w:tc>
        <w:tc>
          <w:tcPr>
            <w:tcW w:w="1882" w:type="dxa"/>
            <w:tcBorders>
              <w:top w:val="single" w:sz="2" w:space="0" w:color="000000"/>
              <w:left w:val="single" w:sz="2" w:space="0" w:color="000000"/>
              <w:bottom w:val="single" w:sz="2" w:space="0" w:color="000000"/>
              <w:right w:val="single" w:sz="2" w:space="0" w:color="000000"/>
            </w:tcBorders>
            <w:vAlign w:val="center"/>
          </w:tcPr>
          <w:p w14:paraId="4E6800D3" w14:textId="77777777" w:rsidR="00123EE4" w:rsidRDefault="009D5181" w:rsidP="000B4D1B">
            <w:pPr>
              <w:jc w:val="center"/>
            </w:pPr>
            <w:r>
              <w:t>13</w:t>
            </w:r>
          </w:p>
        </w:tc>
        <w:tc>
          <w:tcPr>
            <w:tcW w:w="1809" w:type="dxa"/>
            <w:tcBorders>
              <w:top w:val="single" w:sz="2" w:space="0" w:color="000000"/>
              <w:left w:val="single" w:sz="2" w:space="0" w:color="000000"/>
              <w:bottom w:val="single" w:sz="2" w:space="0" w:color="000000"/>
              <w:right w:val="single" w:sz="2" w:space="0" w:color="000000"/>
            </w:tcBorders>
            <w:vAlign w:val="center"/>
          </w:tcPr>
          <w:p w14:paraId="06F47413" w14:textId="77777777" w:rsidR="00123EE4" w:rsidRDefault="009D5181" w:rsidP="000B4D1B">
            <w:pPr>
              <w:jc w:val="center"/>
            </w:pPr>
            <w:r>
              <w:t>2,2 (23)</w:t>
            </w:r>
          </w:p>
        </w:tc>
      </w:tr>
      <w:tr w:rsidR="00123EE4" w14:paraId="002EACD1" w14:textId="77777777" w:rsidTr="000B4D1B">
        <w:tc>
          <w:tcPr>
            <w:tcW w:w="1633" w:type="dxa"/>
            <w:vMerge w:val="restart"/>
            <w:vAlign w:val="center"/>
          </w:tcPr>
          <w:p w14:paraId="3A83C641" w14:textId="77777777" w:rsidR="00123EE4" w:rsidRDefault="009D5181">
            <w:pPr>
              <w:jc w:val="center"/>
            </w:pPr>
            <w:r w:rsidRPr="000B4D1B">
              <w:t>40 ára</w:t>
            </w:r>
          </w:p>
          <w:p w14:paraId="6C598A3F" w14:textId="77777777" w:rsidR="00123EE4" w:rsidRPr="000B4D1B" w:rsidRDefault="009D5181">
            <w:pPr>
              <w:jc w:val="center"/>
              <w:rPr>
                <w:rFonts w:cs="Times New Roman"/>
              </w:rPr>
            </w:pPr>
            <w:r w:rsidRPr="000B4D1B">
              <w:t>75 kg</w:t>
            </w:r>
          </w:p>
        </w:tc>
        <w:tc>
          <w:tcPr>
            <w:tcW w:w="1160" w:type="dxa"/>
            <w:vMerge w:val="restart"/>
            <w:vAlign w:val="center"/>
          </w:tcPr>
          <w:p w14:paraId="42197C89" w14:textId="77777777" w:rsidR="00123EE4" w:rsidRDefault="009D5181">
            <w:pPr>
              <w:jc w:val="center"/>
            </w:pPr>
            <w:r>
              <w:t>Skert</w:t>
            </w:r>
          </w:p>
        </w:tc>
        <w:tc>
          <w:tcPr>
            <w:tcW w:w="1116" w:type="dxa"/>
            <w:vAlign w:val="center"/>
          </w:tcPr>
          <w:p w14:paraId="66CB721A" w14:textId="77777777" w:rsidR="00123EE4" w:rsidRDefault="009D5181">
            <w:pPr>
              <w:jc w:val="center"/>
            </w:pPr>
            <w:r>
              <w:t>Vægt</w:t>
            </w:r>
          </w:p>
        </w:tc>
        <w:tc>
          <w:tcPr>
            <w:tcW w:w="1052" w:type="dxa"/>
            <w:vAlign w:val="center"/>
          </w:tcPr>
          <w:p w14:paraId="25E54396" w14:textId="77777777" w:rsidR="00123EE4" w:rsidRDefault="009D5181">
            <w:pPr>
              <w:jc w:val="center"/>
            </w:pPr>
            <w:r>
              <w:t>50</w:t>
            </w:r>
          </w:p>
        </w:tc>
        <w:tc>
          <w:tcPr>
            <w:tcW w:w="1568" w:type="dxa"/>
            <w:tcBorders>
              <w:top w:val="single" w:sz="2" w:space="0" w:color="000000"/>
              <w:left w:val="single" w:sz="2" w:space="0" w:color="000000"/>
              <w:bottom w:val="single" w:sz="2" w:space="0" w:color="000000"/>
              <w:right w:val="single" w:sz="2" w:space="0" w:color="000000"/>
            </w:tcBorders>
            <w:vAlign w:val="center"/>
          </w:tcPr>
          <w:p w14:paraId="675E99CC" w14:textId="77777777" w:rsidR="00123EE4" w:rsidRDefault="009D5181">
            <w:pPr>
              <w:jc w:val="center"/>
            </w:pPr>
            <w:r>
              <w:t>48 (28)</w:t>
            </w:r>
          </w:p>
        </w:tc>
        <w:tc>
          <w:tcPr>
            <w:tcW w:w="1882" w:type="dxa"/>
            <w:tcBorders>
              <w:top w:val="single" w:sz="2" w:space="0" w:color="000000"/>
              <w:left w:val="single" w:sz="2" w:space="0" w:color="000000"/>
              <w:bottom w:val="single" w:sz="2" w:space="0" w:color="000000"/>
              <w:right w:val="single" w:sz="2" w:space="0" w:color="000000"/>
            </w:tcBorders>
            <w:vAlign w:val="center"/>
          </w:tcPr>
          <w:p w14:paraId="333F0BD0" w14:textId="77777777" w:rsidR="00123EE4" w:rsidRDefault="009D5181">
            <w:pPr>
              <w:jc w:val="center"/>
            </w:pPr>
            <w:r>
              <w:t>15</w:t>
            </w:r>
          </w:p>
        </w:tc>
        <w:tc>
          <w:tcPr>
            <w:tcW w:w="1809" w:type="dxa"/>
            <w:tcBorders>
              <w:top w:val="single" w:sz="2" w:space="0" w:color="000000"/>
              <w:left w:val="single" w:sz="2" w:space="0" w:color="000000"/>
              <w:bottom w:val="single" w:sz="2" w:space="0" w:color="000000"/>
              <w:right w:val="single" w:sz="2" w:space="0" w:color="000000"/>
            </w:tcBorders>
            <w:vAlign w:val="center"/>
          </w:tcPr>
          <w:p w14:paraId="14B50933" w14:textId="77777777" w:rsidR="00123EE4" w:rsidRDefault="009D5181">
            <w:pPr>
              <w:jc w:val="center"/>
            </w:pPr>
            <w:r>
              <w:t>4,1 (25)</w:t>
            </w:r>
          </w:p>
        </w:tc>
      </w:tr>
      <w:tr w:rsidR="00123EE4" w14:paraId="684BF036" w14:textId="77777777" w:rsidTr="000B4D1B">
        <w:tc>
          <w:tcPr>
            <w:tcW w:w="1633" w:type="dxa"/>
            <w:vMerge/>
            <w:vAlign w:val="center"/>
          </w:tcPr>
          <w:p w14:paraId="19A885C0" w14:textId="77777777" w:rsidR="00123EE4" w:rsidRDefault="00123EE4">
            <w:pPr>
              <w:jc w:val="center"/>
            </w:pPr>
          </w:p>
        </w:tc>
        <w:tc>
          <w:tcPr>
            <w:tcW w:w="1160" w:type="dxa"/>
            <w:vMerge/>
            <w:vAlign w:val="center"/>
          </w:tcPr>
          <w:p w14:paraId="711FD696" w14:textId="77777777" w:rsidR="00123EE4" w:rsidRDefault="00123EE4">
            <w:pPr>
              <w:jc w:val="center"/>
            </w:pPr>
          </w:p>
        </w:tc>
        <w:tc>
          <w:tcPr>
            <w:tcW w:w="1116" w:type="dxa"/>
            <w:vAlign w:val="center"/>
          </w:tcPr>
          <w:p w14:paraId="6D783DC5" w14:textId="77777777" w:rsidR="00123EE4" w:rsidRDefault="009D5181">
            <w:pPr>
              <w:jc w:val="center"/>
            </w:pPr>
            <w:r>
              <w:t>Miðlungs</w:t>
            </w:r>
          </w:p>
        </w:tc>
        <w:tc>
          <w:tcPr>
            <w:tcW w:w="1052" w:type="dxa"/>
            <w:vAlign w:val="center"/>
          </w:tcPr>
          <w:p w14:paraId="38E69598" w14:textId="77777777" w:rsidR="00123EE4" w:rsidRDefault="009D5181">
            <w:pPr>
              <w:jc w:val="center"/>
            </w:pPr>
            <w:r>
              <w:t>30</w:t>
            </w:r>
          </w:p>
        </w:tc>
        <w:tc>
          <w:tcPr>
            <w:tcW w:w="1568" w:type="dxa"/>
            <w:tcBorders>
              <w:top w:val="single" w:sz="2" w:space="0" w:color="000000"/>
              <w:left w:val="single" w:sz="2" w:space="0" w:color="000000"/>
              <w:bottom w:val="single" w:sz="2" w:space="0" w:color="000000"/>
              <w:right w:val="single" w:sz="2" w:space="0" w:color="000000"/>
            </w:tcBorders>
            <w:vAlign w:val="center"/>
          </w:tcPr>
          <w:p w14:paraId="0105B8C5" w14:textId="77777777" w:rsidR="00123EE4" w:rsidRDefault="009D5181">
            <w:pPr>
              <w:jc w:val="center"/>
            </w:pPr>
            <w:r>
              <w:t>29 (28)</w:t>
            </w:r>
          </w:p>
        </w:tc>
        <w:tc>
          <w:tcPr>
            <w:tcW w:w="1882" w:type="dxa"/>
            <w:tcBorders>
              <w:top w:val="single" w:sz="2" w:space="0" w:color="000000"/>
              <w:left w:val="single" w:sz="2" w:space="0" w:color="000000"/>
              <w:bottom w:val="single" w:sz="2" w:space="0" w:color="000000"/>
              <w:right w:val="single" w:sz="2" w:space="0" w:color="000000"/>
            </w:tcBorders>
            <w:vAlign w:val="center"/>
          </w:tcPr>
          <w:p w14:paraId="538E1B28" w14:textId="77777777" w:rsidR="00123EE4" w:rsidRDefault="009D5181">
            <w:pPr>
              <w:jc w:val="center"/>
            </w:pPr>
            <w:r>
              <w:t>15</w:t>
            </w:r>
          </w:p>
        </w:tc>
        <w:tc>
          <w:tcPr>
            <w:tcW w:w="1809" w:type="dxa"/>
            <w:tcBorders>
              <w:top w:val="single" w:sz="2" w:space="0" w:color="000000"/>
              <w:left w:val="single" w:sz="2" w:space="0" w:color="000000"/>
              <w:bottom w:val="single" w:sz="2" w:space="0" w:color="000000"/>
              <w:right w:val="single" w:sz="2" w:space="0" w:color="000000"/>
            </w:tcBorders>
            <w:vAlign w:val="center"/>
          </w:tcPr>
          <w:p w14:paraId="0DB4B337" w14:textId="77777777" w:rsidR="00123EE4" w:rsidRDefault="009D5181">
            <w:pPr>
              <w:jc w:val="center"/>
            </w:pPr>
            <w:r>
              <w:t>7,0 (26)</w:t>
            </w:r>
          </w:p>
        </w:tc>
      </w:tr>
      <w:tr w:rsidR="00123EE4" w14:paraId="33370040" w14:textId="77777777" w:rsidTr="000B4D1B">
        <w:tc>
          <w:tcPr>
            <w:tcW w:w="1633" w:type="dxa"/>
            <w:vMerge/>
            <w:vAlign w:val="center"/>
          </w:tcPr>
          <w:p w14:paraId="444B4067" w14:textId="77777777" w:rsidR="00123EE4" w:rsidRDefault="00123EE4">
            <w:pPr>
              <w:jc w:val="center"/>
            </w:pPr>
          </w:p>
        </w:tc>
        <w:tc>
          <w:tcPr>
            <w:tcW w:w="1160" w:type="dxa"/>
            <w:vMerge/>
            <w:vAlign w:val="center"/>
          </w:tcPr>
          <w:p w14:paraId="15F281C4" w14:textId="77777777" w:rsidR="00123EE4" w:rsidRDefault="00123EE4">
            <w:pPr>
              <w:jc w:val="center"/>
            </w:pPr>
          </w:p>
        </w:tc>
        <w:tc>
          <w:tcPr>
            <w:tcW w:w="1116" w:type="dxa"/>
            <w:vAlign w:val="center"/>
          </w:tcPr>
          <w:p w14:paraId="13690796" w14:textId="77777777" w:rsidR="00123EE4" w:rsidRDefault="009D5181">
            <w:pPr>
              <w:jc w:val="center"/>
            </w:pPr>
            <w:r>
              <w:t>Verulega</w:t>
            </w:r>
          </w:p>
        </w:tc>
        <w:tc>
          <w:tcPr>
            <w:tcW w:w="1052" w:type="dxa"/>
            <w:vAlign w:val="center"/>
          </w:tcPr>
          <w:p w14:paraId="3F54AEA1" w14:textId="77777777" w:rsidR="00123EE4" w:rsidRDefault="009D5181">
            <w:pPr>
              <w:jc w:val="center"/>
            </w:pPr>
            <w:r>
              <w:t>10</w:t>
            </w:r>
          </w:p>
        </w:tc>
        <w:tc>
          <w:tcPr>
            <w:tcW w:w="1568" w:type="dxa"/>
            <w:tcBorders>
              <w:top w:val="single" w:sz="2" w:space="0" w:color="000000"/>
              <w:left w:val="single" w:sz="2" w:space="0" w:color="000000"/>
              <w:bottom w:val="single" w:sz="2" w:space="0" w:color="000000"/>
              <w:right w:val="single" w:sz="2" w:space="0" w:color="000000"/>
            </w:tcBorders>
            <w:vAlign w:val="center"/>
          </w:tcPr>
          <w:p w14:paraId="2EBC259D" w14:textId="77777777" w:rsidR="00123EE4" w:rsidRDefault="009D5181">
            <w:pPr>
              <w:jc w:val="center"/>
            </w:pPr>
            <w:r>
              <w:t>8,9 (27)</w:t>
            </w:r>
          </w:p>
        </w:tc>
        <w:tc>
          <w:tcPr>
            <w:tcW w:w="1882" w:type="dxa"/>
            <w:tcBorders>
              <w:top w:val="single" w:sz="2" w:space="0" w:color="000000"/>
              <w:left w:val="single" w:sz="2" w:space="0" w:color="000000"/>
              <w:bottom w:val="single" w:sz="2" w:space="0" w:color="000000"/>
              <w:right w:val="single" w:sz="2" w:space="0" w:color="000000"/>
            </w:tcBorders>
            <w:vAlign w:val="center"/>
          </w:tcPr>
          <w:p w14:paraId="02FBCAAF" w14:textId="77777777" w:rsidR="00123EE4" w:rsidRDefault="009D5181">
            <w:pPr>
              <w:jc w:val="center"/>
            </w:pPr>
            <w:r>
              <w:t>16</w:t>
            </w:r>
          </w:p>
        </w:tc>
        <w:tc>
          <w:tcPr>
            <w:tcW w:w="1809" w:type="dxa"/>
            <w:tcBorders>
              <w:top w:val="single" w:sz="2" w:space="0" w:color="000000"/>
              <w:left w:val="single" w:sz="2" w:space="0" w:color="000000"/>
              <w:bottom w:val="single" w:sz="2" w:space="0" w:color="000000"/>
              <w:right w:val="single" w:sz="2" w:space="0" w:color="000000"/>
            </w:tcBorders>
            <w:vAlign w:val="center"/>
          </w:tcPr>
          <w:p w14:paraId="109B5C77" w14:textId="77777777" w:rsidR="00123EE4" w:rsidRDefault="009D5181">
            <w:pPr>
              <w:jc w:val="center"/>
            </w:pPr>
            <w:r>
              <w:t>23 (27)</w:t>
            </w:r>
          </w:p>
        </w:tc>
      </w:tr>
      <w:tr w:rsidR="00123EE4" w14:paraId="2BB4BE42" w14:textId="77777777" w:rsidTr="000B4D1B">
        <w:tc>
          <w:tcPr>
            <w:tcW w:w="1633" w:type="dxa"/>
            <w:vAlign w:val="center"/>
          </w:tcPr>
          <w:p w14:paraId="60115883" w14:textId="77777777" w:rsidR="00123EE4" w:rsidRPr="000B4D1B" w:rsidRDefault="009D5181">
            <w:pPr>
              <w:jc w:val="center"/>
            </w:pPr>
            <w:r w:rsidRPr="000B4D1B">
              <w:t>Aldraðir</w:t>
            </w:r>
          </w:p>
        </w:tc>
        <w:tc>
          <w:tcPr>
            <w:tcW w:w="1160" w:type="dxa"/>
            <w:vAlign w:val="center"/>
          </w:tcPr>
          <w:p w14:paraId="147D7B73" w14:textId="77777777" w:rsidR="00123EE4" w:rsidRDefault="009D5181">
            <w:pPr>
              <w:jc w:val="center"/>
            </w:pPr>
            <w:r>
              <w:t>Eðlileg</w:t>
            </w:r>
          </w:p>
        </w:tc>
        <w:tc>
          <w:tcPr>
            <w:tcW w:w="1116" w:type="dxa"/>
            <w:vAlign w:val="center"/>
          </w:tcPr>
          <w:p w14:paraId="2CF5A6CC" w14:textId="77777777" w:rsidR="00123EE4" w:rsidRDefault="00123EE4">
            <w:pPr>
              <w:jc w:val="center"/>
            </w:pPr>
          </w:p>
        </w:tc>
        <w:tc>
          <w:tcPr>
            <w:tcW w:w="1052" w:type="dxa"/>
            <w:vAlign w:val="center"/>
          </w:tcPr>
          <w:p w14:paraId="670CA68A" w14:textId="77777777" w:rsidR="00123EE4" w:rsidRDefault="009D5181">
            <w:pPr>
              <w:jc w:val="center"/>
            </w:pPr>
            <w:r>
              <w:t>80</w:t>
            </w:r>
          </w:p>
        </w:tc>
        <w:tc>
          <w:tcPr>
            <w:tcW w:w="1568" w:type="dxa"/>
            <w:tcBorders>
              <w:top w:val="single" w:sz="2" w:space="0" w:color="000000"/>
              <w:left w:val="single" w:sz="2" w:space="0" w:color="000000"/>
              <w:bottom w:val="single" w:sz="2" w:space="0" w:color="000000"/>
              <w:right w:val="single" w:sz="2" w:space="0" w:color="000000"/>
            </w:tcBorders>
            <w:vAlign w:val="center"/>
          </w:tcPr>
          <w:p w14:paraId="6B5DF271" w14:textId="77777777" w:rsidR="00123EE4" w:rsidRDefault="009D5181">
            <w:pPr>
              <w:jc w:val="center"/>
            </w:pPr>
            <w:r>
              <w:t>73 (27)</w:t>
            </w:r>
          </w:p>
        </w:tc>
        <w:tc>
          <w:tcPr>
            <w:tcW w:w="1882" w:type="dxa"/>
            <w:tcBorders>
              <w:top w:val="single" w:sz="2" w:space="0" w:color="000000"/>
              <w:left w:val="single" w:sz="2" w:space="0" w:color="000000"/>
              <w:bottom w:val="single" w:sz="2" w:space="0" w:color="000000"/>
              <w:right w:val="single" w:sz="2" w:space="0" w:color="000000"/>
            </w:tcBorders>
            <w:vAlign w:val="center"/>
          </w:tcPr>
          <w:p w14:paraId="0E2AD1FD" w14:textId="77777777" w:rsidR="00123EE4" w:rsidRDefault="009D5181">
            <w:pPr>
              <w:jc w:val="center"/>
            </w:pPr>
            <w:r>
              <w:t>13</w:t>
            </w:r>
          </w:p>
        </w:tc>
        <w:tc>
          <w:tcPr>
            <w:tcW w:w="1809" w:type="dxa"/>
            <w:tcBorders>
              <w:top w:val="single" w:sz="2" w:space="0" w:color="000000"/>
              <w:left w:val="single" w:sz="2" w:space="0" w:color="000000"/>
              <w:bottom w:val="single" w:sz="2" w:space="0" w:color="000000"/>
              <w:right w:val="single" w:sz="2" w:space="0" w:color="000000"/>
            </w:tcBorders>
            <w:vAlign w:val="center"/>
          </w:tcPr>
          <w:p w14:paraId="1BC690FB" w14:textId="77777777" w:rsidR="00123EE4" w:rsidRDefault="009D5181">
            <w:pPr>
              <w:jc w:val="center"/>
            </w:pPr>
            <w:r>
              <w:t>2,6 (25)</w:t>
            </w:r>
          </w:p>
        </w:tc>
      </w:tr>
      <w:tr w:rsidR="00123EE4" w14:paraId="2328EF30" w14:textId="77777777" w:rsidTr="000B4D1B">
        <w:tc>
          <w:tcPr>
            <w:tcW w:w="1633" w:type="dxa"/>
            <w:vMerge w:val="restart"/>
            <w:vAlign w:val="center"/>
          </w:tcPr>
          <w:p w14:paraId="4FF3B1FB" w14:textId="77777777" w:rsidR="00123EE4" w:rsidRDefault="009D5181">
            <w:pPr>
              <w:jc w:val="center"/>
            </w:pPr>
            <w:r w:rsidRPr="000B4D1B">
              <w:t>75 ára</w:t>
            </w:r>
          </w:p>
          <w:p w14:paraId="52FFD960" w14:textId="77777777" w:rsidR="00123EE4" w:rsidRDefault="009D5181">
            <w:pPr>
              <w:jc w:val="center"/>
            </w:pPr>
            <w:r>
              <w:t>75 kg</w:t>
            </w:r>
          </w:p>
        </w:tc>
        <w:tc>
          <w:tcPr>
            <w:tcW w:w="1160" w:type="dxa"/>
            <w:vMerge w:val="restart"/>
            <w:vAlign w:val="center"/>
          </w:tcPr>
          <w:p w14:paraId="3C4326FF" w14:textId="77777777" w:rsidR="00123EE4" w:rsidRDefault="009D5181">
            <w:pPr>
              <w:jc w:val="center"/>
            </w:pPr>
            <w:r>
              <w:t>Skert</w:t>
            </w:r>
          </w:p>
        </w:tc>
        <w:tc>
          <w:tcPr>
            <w:tcW w:w="1116" w:type="dxa"/>
            <w:vAlign w:val="center"/>
          </w:tcPr>
          <w:p w14:paraId="773BC66C" w14:textId="77777777" w:rsidR="00123EE4" w:rsidRDefault="009D5181">
            <w:pPr>
              <w:jc w:val="center"/>
            </w:pPr>
            <w:r>
              <w:t>Vægt</w:t>
            </w:r>
          </w:p>
        </w:tc>
        <w:tc>
          <w:tcPr>
            <w:tcW w:w="1052" w:type="dxa"/>
            <w:tcBorders>
              <w:top w:val="single" w:sz="2" w:space="0" w:color="000000"/>
              <w:left w:val="single" w:sz="2" w:space="0" w:color="000000"/>
              <w:bottom w:val="single" w:sz="2" w:space="0" w:color="000000"/>
              <w:right w:val="single" w:sz="2" w:space="0" w:color="000000"/>
            </w:tcBorders>
            <w:vAlign w:val="center"/>
          </w:tcPr>
          <w:p w14:paraId="4B380981" w14:textId="77777777" w:rsidR="00123EE4" w:rsidRDefault="009D5181">
            <w:pPr>
              <w:jc w:val="center"/>
            </w:pPr>
            <w:r>
              <w:t>50</w:t>
            </w:r>
          </w:p>
        </w:tc>
        <w:tc>
          <w:tcPr>
            <w:tcW w:w="1568" w:type="dxa"/>
            <w:tcBorders>
              <w:top w:val="single" w:sz="2" w:space="0" w:color="000000"/>
              <w:left w:val="single" w:sz="2" w:space="0" w:color="000000"/>
              <w:bottom w:val="single" w:sz="2" w:space="0" w:color="000000"/>
              <w:right w:val="single" w:sz="2" w:space="0" w:color="000000"/>
            </w:tcBorders>
            <w:vAlign w:val="center"/>
          </w:tcPr>
          <w:p w14:paraId="3FD185D6" w14:textId="77777777" w:rsidR="00123EE4" w:rsidRDefault="009D5181">
            <w:pPr>
              <w:jc w:val="center"/>
            </w:pPr>
            <w:r>
              <w:t>48 (27)</w:t>
            </w:r>
          </w:p>
        </w:tc>
        <w:tc>
          <w:tcPr>
            <w:tcW w:w="1882" w:type="dxa"/>
            <w:tcBorders>
              <w:top w:val="single" w:sz="2" w:space="0" w:color="000000"/>
              <w:left w:val="single" w:sz="2" w:space="0" w:color="000000"/>
              <w:bottom w:val="single" w:sz="2" w:space="0" w:color="000000"/>
              <w:right w:val="single" w:sz="2" w:space="0" w:color="000000"/>
            </w:tcBorders>
            <w:vAlign w:val="center"/>
          </w:tcPr>
          <w:p w14:paraId="640832C4" w14:textId="77777777" w:rsidR="00123EE4" w:rsidRDefault="009D5181">
            <w:pPr>
              <w:jc w:val="center"/>
            </w:pPr>
            <w:r>
              <w:t>15</w:t>
            </w:r>
          </w:p>
        </w:tc>
        <w:tc>
          <w:tcPr>
            <w:tcW w:w="1809" w:type="dxa"/>
            <w:tcBorders>
              <w:top w:val="single" w:sz="2" w:space="0" w:color="000000"/>
              <w:left w:val="single" w:sz="2" w:space="0" w:color="000000"/>
              <w:bottom w:val="single" w:sz="2" w:space="0" w:color="000000"/>
              <w:right w:val="single" w:sz="2" w:space="0" w:color="000000"/>
            </w:tcBorders>
            <w:vAlign w:val="center"/>
          </w:tcPr>
          <w:p w14:paraId="299062BE" w14:textId="77777777" w:rsidR="00123EE4" w:rsidRDefault="009D5181">
            <w:pPr>
              <w:jc w:val="center"/>
            </w:pPr>
            <w:r>
              <w:t>4,1 (25)</w:t>
            </w:r>
          </w:p>
        </w:tc>
      </w:tr>
      <w:tr w:rsidR="00123EE4" w14:paraId="284FA7A1" w14:textId="77777777" w:rsidTr="000B4D1B">
        <w:tc>
          <w:tcPr>
            <w:tcW w:w="1633" w:type="dxa"/>
            <w:vMerge/>
            <w:vAlign w:val="center"/>
          </w:tcPr>
          <w:p w14:paraId="746CC7F2" w14:textId="77777777" w:rsidR="00123EE4" w:rsidRDefault="00123EE4">
            <w:pPr>
              <w:jc w:val="center"/>
            </w:pPr>
          </w:p>
        </w:tc>
        <w:tc>
          <w:tcPr>
            <w:tcW w:w="1160" w:type="dxa"/>
            <w:vMerge/>
            <w:vAlign w:val="center"/>
          </w:tcPr>
          <w:p w14:paraId="0C3F8202" w14:textId="77777777" w:rsidR="00123EE4" w:rsidRDefault="00123EE4">
            <w:pPr>
              <w:jc w:val="center"/>
            </w:pPr>
          </w:p>
        </w:tc>
        <w:tc>
          <w:tcPr>
            <w:tcW w:w="1116" w:type="dxa"/>
            <w:vAlign w:val="center"/>
          </w:tcPr>
          <w:p w14:paraId="7B6B3A33" w14:textId="77777777" w:rsidR="00123EE4" w:rsidRDefault="009D5181">
            <w:pPr>
              <w:jc w:val="center"/>
            </w:pPr>
            <w:r>
              <w:t>Miðlungs</w:t>
            </w:r>
          </w:p>
        </w:tc>
        <w:tc>
          <w:tcPr>
            <w:tcW w:w="1052" w:type="dxa"/>
            <w:tcBorders>
              <w:top w:val="single" w:sz="2" w:space="0" w:color="000000"/>
              <w:left w:val="single" w:sz="2" w:space="0" w:color="000000"/>
              <w:bottom w:val="single" w:sz="2" w:space="0" w:color="000000"/>
              <w:right w:val="single" w:sz="2" w:space="0" w:color="000000"/>
            </w:tcBorders>
            <w:vAlign w:val="center"/>
          </w:tcPr>
          <w:p w14:paraId="5BA4AE90" w14:textId="77777777" w:rsidR="00123EE4" w:rsidRDefault="009D5181">
            <w:pPr>
              <w:jc w:val="center"/>
            </w:pPr>
            <w:r>
              <w:t>30</w:t>
            </w:r>
          </w:p>
        </w:tc>
        <w:tc>
          <w:tcPr>
            <w:tcW w:w="1568" w:type="dxa"/>
            <w:tcBorders>
              <w:top w:val="single" w:sz="2" w:space="0" w:color="000000"/>
              <w:left w:val="single" w:sz="2" w:space="0" w:color="000000"/>
              <w:bottom w:val="single" w:sz="2" w:space="0" w:color="000000"/>
              <w:right w:val="single" w:sz="2" w:space="0" w:color="000000"/>
            </w:tcBorders>
            <w:vAlign w:val="center"/>
          </w:tcPr>
          <w:p w14:paraId="57C9A3DA" w14:textId="77777777" w:rsidR="00123EE4" w:rsidRDefault="009D5181">
            <w:pPr>
              <w:jc w:val="center"/>
            </w:pPr>
            <w:r>
              <w:t>29 (26)</w:t>
            </w:r>
          </w:p>
        </w:tc>
        <w:tc>
          <w:tcPr>
            <w:tcW w:w="1882" w:type="dxa"/>
            <w:tcBorders>
              <w:top w:val="single" w:sz="2" w:space="0" w:color="000000"/>
              <w:left w:val="single" w:sz="2" w:space="0" w:color="000000"/>
              <w:bottom w:val="single" w:sz="2" w:space="0" w:color="000000"/>
              <w:right w:val="single" w:sz="2" w:space="0" w:color="000000"/>
            </w:tcBorders>
            <w:vAlign w:val="center"/>
          </w:tcPr>
          <w:p w14:paraId="6D9FBE5B" w14:textId="77777777" w:rsidR="00123EE4" w:rsidRDefault="009D5181">
            <w:pPr>
              <w:jc w:val="center"/>
            </w:pPr>
            <w:r>
              <w:t>15</w:t>
            </w:r>
          </w:p>
        </w:tc>
        <w:tc>
          <w:tcPr>
            <w:tcW w:w="1809" w:type="dxa"/>
            <w:tcBorders>
              <w:top w:val="single" w:sz="2" w:space="0" w:color="000000"/>
              <w:left w:val="single" w:sz="2" w:space="0" w:color="000000"/>
              <w:bottom w:val="single" w:sz="2" w:space="0" w:color="000000"/>
              <w:right w:val="single" w:sz="2" w:space="0" w:color="000000"/>
            </w:tcBorders>
            <w:vAlign w:val="center"/>
          </w:tcPr>
          <w:p w14:paraId="245692EF" w14:textId="77777777" w:rsidR="00123EE4" w:rsidRDefault="009D5181">
            <w:pPr>
              <w:jc w:val="center"/>
            </w:pPr>
            <w:r>
              <w:t>6,9 (25)</w:t>
            </w:r>
          </w:p>
        </w:tc>
      </w:tr>
      <w:tr w:rsidR="00123EE4" w14:paraId="486204E8" w14:textId="77777777" w:rsidTr="000B4D1B">
        <w:tc>
          <w:tcPr>
            <w:tcW w:w="1633" w:type="dxa"/>
            <w:vMerge/>
            <w:vAlign w:val="center"/>
          </w:tcPr>
          <w:p w14:paraId="12DE85EF" w14:textId="77777777" w:rsidR="00123EE4" w:rsidRDefault="00123EE4">
            <w:pPr>
              <w:jc w:val="center"/>
            </w:pPr>
          </w:p>
        </w:tc>
        <w:tc>
          <w:tcPr>
            <w:tcW w:w="1160" w:type="dxa"/>
            <w:vMerge/>
            <w:vAlign w:val="center"/>
          </w:tcPr>
          <w:p w14:paraId="7DC4EF5F" w14:textId="77777777" w:rsidR="00123EE4" w:rsidRDefault="00123EE4">
            <w:pPr>
              <w:jc w:val="center"/>
            </w:pPr>
          </w:p>
        </w:tc>
        <w:tc>
          <w:tcPr>
            <w:tcW w:w="1116" w:type="dxa"/>
            <w:vAlign w:val="center"/>
          </w:tcPr>
          <w:p w14:paraId="07200FA5" w14:textId="77777777" w:rsidR="00123EE4" w:rsidRDefault="009D5181">
            <w:pPr>
              <w:jc w:val="center"/>
            </w:pPr>
            <w:r>
              <w:t>Verulega</w:t>
            </w:r>
          </w:p>
        </w:tc>
        <w:tc>
          <w:tcPr>
            <w:tcW w:w="1052" w:type="dxa"/>
            <w:tcBorders>
              <w:top w:val="single" w:sz="2" w:space="0" w:color="000000"/>
              <w:left w:val="single" w:sz="2" w:space="0" w:color="000000"/>
              <w:right w:val="single" w:sz="2" w:space="0" w:color="000000"/>
            </w:tcBorders>
            <w:vAlign w:val="center"/>
          </w:tcPr>
          <w:p w14:paraId="7404D16E" w14:textId="77777777" w:rsidR="00123EE4" w:rsidRDefault="009D5181">
            <w:pPr>
              <w:jc w:val="center"/>
            </w:pPr>
            <w:r>
              <w:t>10</w:t>
            </w:r>
          </w:p>
        </w:tc>
        <w:tc>
          <w:tcPr>
            <w:tcW w:w="1568" w:type="dxa"/>
            <w:tcBorders>
              <w:top w:val="single" w:sz="2" w:space="0" w:color="000000"/>
              <w:left w:val="single" w:sz="2" w:space="0" w:color="000000"/>
              <w:right w:val="single" w:sz="2" w:space="0" w:color="000000"/>
            </w:tcBorders>
            <w:vAlign w:val="center"/>
          </w:tcPr>
          <w:p w14:paraId="77E35468" w14:textId="77777777" w:rsidR="00123EE4" w:rsidRDefault="009D5181">
            <w:pPr>
              <w:jc w:val="center"/>
            </w:pPr>
            <w:r>
              <w:t>8,9 (28)</w:t>
            </w:r>
          </w:p>
        </w:tc>
        <w:tc>
          <w:tcPr>
            <w:tcW w:w="1882" w:type="dxa"/>
            <w:tcBorders>
              <w:top w:val="single" w:sz="2" w:space="0" w:color="000000"/>
              <w:left w:val="single" w:sz="2" w:space="0" w:color="000000"/>
              <w:right w:val="single" w:sz="2" w:space="0" w:color="000000"/>
            </w:tcBorders>
            <w:vAlign w:val="center"/>
          </w:tcPr>
          <w:p w14:paraId="672A05E7" w14:textId="77777777" w:rsidR="00123EE4" w:rsidRDefault="009D5181">
            <w:pPr>
              <w:jc w:val="center"/>
            </w:pPr>
            <w:r>
              <w:t>16</w:t>
            </w:r>
          </w:p>
        </w:tc>
        <w:tc>
          <w:tcPr>
            <w:tcW w:w="1809" w:type="dxa"/>
            <w:tcBorders>
              <w:top w:val="single" w:sz="2" w:space="0" w:color="000000"/>
              <w:left w:val="single" w:sz="2" w:space="0" w:color="000000"/>
              <w:right w:val="single" w:sz="2" w:space="0" w:color="000000"/>
            </w:tcBorders>
            <w:vAlign w:val="center"/>
          </w:tcPr>
          <w:p w14:paraId="52314CF4" w14:textId="77777777" w:rsidR="00123EE4" w:rsidRDefault="009D5181">
            <w:pPr>
              <w:jc w:val="center"/>
            </w:pPr>
            <w:r>
              <w:t>23 (27)</w:t>
            </w:r>
          </w:p>
        </w:tc>
      </w:tr>
      <w:tr w:rsidR="00123EE4" w14:paraId="4F4CC606" w14:textId="77777777" w:rsidTr="000B4D1B">
        <w:tc>
          <w:tcPr>
            <w:tcW w:w="1633" w:type="dxa"/>
            <w:vAlign w:val="center"/>
          </w:tcPr>
          <w:p w14:paraId="73631112" w14:textId="77777777" w:rsidR="00123EE4" w:rsidRDefault="009D5181">
            <w:pPr>
              <w:jc w:val="center"/>
            </w:pPr>
            <w:r>
              <w:t>Unglingar</w:t>
            </w:r>
          </w:p>
        </w:tc>
        <w:tc>
          <w:tcPr>
            <w:tcW w:w="1160" w:type="dxa"/>
            <w:vAlign w:val="center"/>
          </w:tcPr>
          <w:p w14:paraId="3A92C2BF" w14:textId="77777777" w:rsidR="00123EE4" w:rsidRDefault="009D5181">
            <w:pPr>
              <w:jc w:val="center"/>
            </w:pPr>
            <w:r>
              <w:t>Eðlileg</w:t>
            </w:r>
          </w:p>
        </w:tc>
        <w:tc>
          <w:tcPr>
            <w:tcW w:w="1116" w:type="dxa"/>
            <w:vAlign w:val="center"/>
          </w:tcPr>
          <w:p w14:paraId="2B45DFBF" w14:textId="77777777" w:rsidR="00123EE4" w:rsidRDefault="00123EE4">
            <w:pPr>
              <w:jc w:val="center"/>
            </w:pPr>
          </w:p>
        </w:tc>
        <w:tc>
          <w:tcPr>
            <w:tcW w:w="1052" w:type="dxa"/>
            <w:vAlign w:val="center"/>
          </w:tcPr>
          <w:p w14:paraId="32A56B5E" w14:textId="77777777" w:rsidR="00123EE4" w:rsidRDefault="009D5181">
            <w:pPr>
              <w:jc w:val="center"/>
            </w:pPr>
            <w:r>
              <w:t>95</w:t>
            </w:r>
          </w:p>
        </w:tc>
        <w:tc>
          <w:tcPr>
            <w:tcW w:w="1568" w:type="dxa"/>
            <w:tcBorders>
              <w:top w:val="single" w:sz="2" w:space="0" w:color="000000"/>
              <w:left w:val="single" w:sz="2" w:space="0" w:color="000000"/>
              <w:bottom w:val="single" w:sz="2" w:space="0" w:color="000000"/>
              <w:right w:val="single" w:sz="2" w:space="0" w:color="000000"/>
            </w:tcBorders>
            <w:vAlign w:val="center"/>
          </w:tcPr>
          <w:p w14:paraId="0F14CBD8" w14:textId="77777777" w:rsidR="00123EE4" w:rsidRDefault="009D5181">
            <w:pPr>
              <w:jc w:val="center"/>
            </w:pPr>
            <w:r>
              <w:t>71 (27)</w:t>
            </w:r>
          </w:p>
        </w:tc>
        <w:tc>
          <w:tcPr>
            <w:tcW w:w="1882" w:type="dxa"/>
            <w:tcBorders>
              <w:top w:val="single" w:sz="2" w:space="0" w:color="000000"/>
              <w:left w:val="single" w:sz="2" w:space="0" w:color="000000"/>
              <w:bottom w:val="single" w:sz="2" w:space="0" w:color="000000"/>
              <w:right w:val="single" w:sz="2" w:space="0" w:color="000000"/>
            </w:tcBorders>
            <w:vAlign w:val="center"/>
          </w:tcPr>
          <w:p w14:paraId="2BDCD704" w14:textId="77777777" w:rsidR="00123EE4" w:rsidRDefault="009D5181">
            <w:pPr>
              <w:jc w:val="center"/>
            </w:pPr>
            <w:r>
              <w:t>10</w:t>
            </w:r>
          </w:p>
        </w:tc>
        <w:tc>
          <w:tcPr>
            <w:tcW w:w="1809" w:type="dxa"/>
            <w:tcBorders>
              <w:top w:val="single" w:sz="2" w:space="0" w:color="000000"/>
              <w:left w:val="single" w:sz="2" w:space="0" w:color="000000"/>
              <w:bottom w:val="single" w:sz="2" w:space="0" w:color="000000"/>
              <w:right w:val="single" w:sz="2" w:space="0" w:color="000000"/>
            </w:tcBorders>
            <w:vAlign w:val="center"/>
          </w:tcPr>
          <w:p w14:paraId="52317B1C" w14:textId="77777777" w:rsidR="00123EE4" w:rsidRDefault="009D5181">
            <w:pPr>
              <w:jc w:val="center"/>
            </w:pPr>
            <w:r>
              <w:t>2,0(23)</w:t>
            </w:r>
          </w:p>
        </w:tc>
      </w:tr>
      <w:tr w:rsidR="00123EE4" w14:paraId="7BD2C60C" w14:textId="77777777" w:rsidTr="000B4D1B">
        <w:tc>
          <w:tcPr>
            <w:tcW w:w="1633" w:type="dxa"/>
            <w:vMerge w:val="restart"/>
            <w:vAlign w:val="center"/>
          </w:tcPr>
          <w:p w14:paraId="4F55C0C0" w14:textId="77777777" w:rsidR="00123EE4" w:rsidRDefault="009D5181">
            <w:pPr>
              <w:jc w:val="center"/>
            </w:pPr>
            <w:r>
              <w:t>15 ára</w:t>
            </w:r>
          </w:p>
          <w:p w14:paraId="27D06729" w14:textId="77777777" w:rsidR="00123EE4" w:rsidRDefault="009D5181">
            <w:pPr>
              <w:jc w:val="center"/>
            </w:pPr>
            <w:r>
              <w:t>56 kg</w:t>
            </w:r>
          </w:p>
        </w:tc>
        <w:tc>
          <w:tcPr>
            <w:tcW w:w="1160" w:type="dxa"/>
            <w:vMerge w:val="restart"/>
            <w:vAlign w:val="center"/>
          </w:tcPr>
          <w:p w14:paraId="01124878" w14:textId="77777777" w:rsidR="00123EE4" w:rsidRDefault="009D5181">
            <w:pPr>
              <w:jc w:val="center"/>
            </w:pPr>
            <w:r>
              <w:t>Skert</w:t>
            </w:r>
          </w:p>
        </w:tc>
        <w:tc>
          <w:tcPr>
            <w:tcW w:w="1116" w:type="dxa"/>
            <w:vAlign w:val="center"/>
          </w:tcPr>
          <w:p w14:paraId="3572DC64" w14:textId="77777777" w:rsidR="00123EE4" w:rsidRDefault="009D5181">
            <w:pPr>
              <w:jc w:val="center"/>
            </w:pPr>
            <w:r>
              <w:t>Vægt</w:t>
            </w:r>
          </w:p>
        </w:tc>
        <w:tc>
          <w:tcPr>
            <w:tcW w:w="1052" w:type="dxa"/>
            <w:vAlign w:val="center"/>
          </w:tcPr>
          <w:p w14:paraId="127DB608" w14:textId="77777777" w:rsidR="00123EE4" w:rsidRDefault="009D5181">
            <w:pPr>
              <w:jc w:val="center"/>
            </w:pPr>
            <w:r>
              <w:t>48</w:t>
            </w:r>
          </w:p>
        </w:tc>
        <w:tc>
          <w:tcPr>
            <w:tcW w:w="1568" w:type="dxa"/>
            <w:tcBorders>
              <w:top w:val="single" w:sz="2" w:space="0" w:color="000000"/>
              <w:left w:val="single" w:sz="2" w:space="0" w:color="000000"/>
              <w:bottom w:val="single" w:sz="2" w:space="0" w:color="000000"/>
              <w:right w:val="single" w:sz="2" w:space="0" w:color="000000"/>
            </w:tcBorders>
            <w:vAlign w:val="center"/>
          </w:tcPr>
          <w:p w14:paraId="7BBD1DB4" w14:textId="77777777" w:rsidR="00123EE4" w:rsidRDefault="009D5181">
            <w:pPr>
              <w:jc w:val="center"/>
            </w:pPr>
            <w:r>
              <w:t>41 (28)</w:t>
            </w:r>
          </w:p>
        </w:tc>
        <w:tc>
          <w:tcPr>
            <w:tcW w:w="1882" w:type="dxa"/>
            <w:tcBorders>
              <w:top w:val="single" w:sz="2" w:space="0" w:color="000000"/>
              <w:left w:val="single" w:sz="2" w:space="0" w:color="000000"/>
              <w:bottom w:val="single" w:sz="2" w:space="0" w:color="000000"/>
              <w:right w:val="single" w:sz="2" w:space="0" w:color="000000"/>
            </w:tcBorders>
            <w:vAlign w:val="center"/>
          </w:tcPr>
          <w:p w14:paraId="21298990" w14:textId="77777777" w:rsidR="00123EE4" w:rsidRDefault="009D5181">
            <w:pPr>
              <w:jc w:val="center"/>
            </w:pPr>
            <w:r>
              <w:t>11</w:t>
            </w:r>
          </w:p>
        </w:tc>
        <w:tc>
          <w:tcPr>
            <w:tcW w:w="1809" w:type="dxa"/>
            <w:tcBorders>
              <w:top w:val="single" w:sz="2" w:space="0" w:color="000000"/>
              <w:left w:val="single" w:sz="2" w:space="0" w:color="000000"/>
              <w:bottom w:val="single" w:sz="2" w:space="0" w:color="000000"/>
              <w:right w:val="single" w:sz="2" w:space="0" w:color="000000"/>
            </w:tcBorders>
            <w:vAlign w:val="center"/>
          </w:tcPr>
          <w:p w14:paraId="518F26DD" w14:textId="77777777" w:rsidR="00123EE4" w:rsidRDefault="009D5181">
            <w:pPr>
              <w:jc w:val="center"/>
            </w:pPr>
            <w:r>
              <w:t>3,8 (25)</w:t>
            </w:r>
          </w:p>
        </w:tc>
      </w:tr>
      <w:tr w:rsidR="00123EE4" w14:paraId="489C38E8" w14:textId="77777777" w:rsidTr="000B4D1B">
        <w:tc>
          <w:tcPr>
            <w:tcW w:w="1633" w:type="dxa"/>
            <w:vMerge/>
            <w:vAlign w:val="center"/>
          </w:tcPr>
          <w:p w14:paraId="6004AB6D" w14:textId="77777777" w:rsidR="00123EE4" w:rsidRDefault="00123EE4">
            <w:pPr>
              <w:jc w:val="center"/>
            </w:pPr>
          </w:p>
        </w:tc>
        <w:tc>
          <w:tcPr>
            <w:tcW w:w="1160" w:type="dxa"/>
            <w:vMerge/>
            <w:vAlign w:val="center"/>
          </w:tcPr>
          <w:p w14:paraId="2E31522F" w14:textId="77777777" w:rsidR="00123EE4" w:rsidRDefault="00123EE4">
            <w:pPr>
              <w:jc w:val="center"/>
            </w:pPr>
          </w:p>
        </w:tc>
        <w:tc>
          <w:tcPr>
            <w:tcW w:w="1116" w:type="dxa"/>
            <w:vAlign w:val="center"/>
          </w:tcPr>
          <w:p w14:paraId="352AA9E5" w14:textId="77777777" w:rsidR="00123EE4" w:rsidRDefault="009D5181">
            <w:pPr>
              <w:jc w:val="center"/>
            </w:pPr>
            <w:r>
              <w:t>Miðlungs</w:t>
            </w:r>
          </w:p>
        </w:tc>
        <w:tc>
          <w:tcPr>
            <w:tcW w:w="1052" w:type="dxa"/>
            <w:vAlign w:val="center"/>
          </w:tcPr>
          <w:p w14:paraId="40C48158" w14:textId="77777777" w:rsidR="00123EE4" w:rsidRDefault="009D5181">
            <w:pPr>
              <w:jc w:val="center"/>
            </w:pPr>
            <w:r>
              <w:t>29</w:t>
            </w:r>
          </w:p>
        </w:tc>
        <w:tc>
          <w:tcPr>
            <w:tcW w:w="1568" w:type="dxa"/>
            <w:tcBorders>
              <w:top w:val="single" w:sz="2" w:space="0" w:color="000000"/>
              <w:left w:val="single" w:sz="2" w:space="0" w:color="000000"/>
              <w:bottom w:val="single" w:sz="2" w:space="0" w:color="000000"/>
              <w:right w:val="single" w:sz="2" w:space="0" w:color="000000"/>
            </w:tcBorders>
            <w:vAlign w:val="center"/>
          </w:tcPr>
          <w:p w14:paraId="4DA2EDED" w14:textId="77777777" w:rsidR="00123EE4" w:rsidRDefault="009D5181">
            <w:pPr>
              <w:jc w:val="center"/>
            </w:pPr>
            <w:r>
              <w:t>25 (28)</w:t>
            </w:r>
          </w:p>
        </w:tc>
        <w:tc>
          <w:tcPr>
            <w:tcW w:w="1882" w:type="dxa"/>
            <w:tcBorders>
              <w:top w:val="single" w:sz="2" w:space="0" w:color="000000"/>
              <w:left w:val="single" w:sz="2" w:space="0" w:color="000000"/>
              <w:bottom w:val="single" w:sz="2" w:space="0" w:color="000000"/>
              <w:right w:val="single" w:sz="2" w:space="0" w:color="000000"/>
            </w:tcBorders>
            <w:vAlign w:val="center"/>
          </w:tcPr>
          <w:p w14:paraId="7E8E7895" w14:textId="77777777" w:rsidR="00123EE4" w:rsidRDefault="009D5181">
            <w:pPr>
              <w:jc w:val="center"/>
            </w:pPr>
            <w:r>
              <w:t>12</w:t>
            </w:r>
          </w:p>
        </w:tc>
        <w:tc>
          <w:tcPr>
            <w:tcW w:w="1809" w:type="dxa"/>
            <w:tcBorders>
              <w:top w:val="single" w:sz="2" w:space="0" w:color="000000"/>
              <w:left w:val="single" w:sz="2" w:space="0" w:color="000000"/>
              <w:bottom w:val="single" w:sz="2" w:space="0" w:color="000000"/>
              <w:right w:val="single" w:sz="2" w:space="0" w:color="000000"/>
            </w:tcBorders>
            <w:vAlign w:val="center"/>
          </w:tcPr>
          <w:p w14:paraId="3AB4E404" w14:textId="77777777" w:rsidR="00123EE4" w:rsidRDefault="009D5181">
            <w:pPr>
              <w:jc w:val="center"/>
            </w:pPr>
            <w:r>
              <w:t>6,3 (25)</w:t>
            </w:r>
          </w:p>
        </w:tc>
      </w:tr>
      <w:tr w:rsidR="00123EE4" w14:paraId="0CE1896A" w14:textId="77777777" w:rsidTr="000B4D1B">
        <w:tc>
          <w:tcPr>
            <w:tcW w:w="1633" w:type="dxa"/>
            <w:vMerge/>
            <w:vAlign w:val="center"/>
          </w:tcPr>
          <w:p w14:paraId="2C3FF2C0" w14:textId="77777777" w:rsidR="00123EE4" w:rsidRDefault="00123EE4">
            <w:pPr>
              <w:jc w:val="center"/>
            </w:pPr>
          </w:p>
        </w:tc>
        <w:tc>
          <w:tcPr>
            <w:tcW w:w="1160" w:type="dxa"/>
            <w:vMerge/>
            <w:vAlign w:val="center"/>
          </w:tcPr>
          <w:p w14:paraId="2C507AC1" w14:textId="77777777" w:rsidR="00123EE4" w:rsidRDefault="00123EE4">
            <w:pPr>
              <w:jc w:val="center"/>
            </w:pPr>
          </w:p>
        </w:tc>
        <w:tc>
          <w:tcPr>
            <w:tcW w:w="1116" w:type="dxa"/>
            <w:vAlign w:val="center"/>
          </w:tcPr>
          <w:p w14:paraId="26821123" w14:textId="77777777" w:rsidR="00123EE4" w:rsidRDefault="009D5181">
            <w:pPr>
              <w:jc w:val="center"/>
            </w:pPr>
            <w:r>
              <w:t>Verulega</w:t>
            </w:r>
          </w:p>
        </w:tc>
        <w:tc>
          <w:tcPr>
            <w:tcW w:w="1052" w:type="dxa"/>
            <w:vAlign w:val="center"/>
          </w:tcPr>
          <w:p w14:paraId="66D82914" w14:textId="77777777" w:rsidR="00123EE4" w:rsidRDefault="009D5181">
            <w:pPr>
              <w:jc w:val="center"/>
            </w:pPr>
            <w:r>
              <w:t>9,5</w:t>
            </w:r>
          </w:p>
        </w:tc>
        <w:tc>
          <w:tcPr>
            <w:tcW w:w="1568" w:type="dxa"/>
            <w:tcBorders>
              <w:top w:val="single" w:sz="2" w:space="0" w:color="000000"/>
              <w:left w:val="single" w:sz="2" w:space="0" w:color="000000"/>
              <w:right w:val="single" w:sz="2" w:space="0" w:color="000000"/>
            </w:tcBorders>
            <w:vAlign w:val="center"/>
          </w:tcPr>
          <w:p w14:paraId="0DACDB68" w14:textId="77777777" w:rsidR="00123EE4" w:rsidRDefault="009D5181">
            <w:pPr>
              <w:jc w:val="center"/>
            </w:pPr>
            <w:r>
              <w:t>7,4 (28)</w:t>
            </w:r>
          </w:p>
        </w:tc>
        <w:tc>
          <w:tcPr>
            <w:tcW w:w="1882" w:type="dxa"/>
            <w:tcBorders>
              <w:top w:val="single" w:sz="2" w:space="0" w:color="000000"/>
              <w:left w:val="single" w:sz="2" w:space="0" w:color="000000"/>
              <w:right w:val="single" w:sz="2" w:space="0" w:color="000000"/>
            </w:tcBorders>
            <w:vAlign w:val="center"/>
          </w:tcPr>
          <w:p w14:paraId="3B69D0EA" w14:textId="77777777" w:rsidR="00123EE4" w:rsidRDefault="009D5181">
            <w:pPr>
              <w:jc w:val="center"/>
            </w:pPr>
            <w:r>
              <w:t>12</w:t>
            </w:r>
          </w:p>
        </w:tc>
        <w:tc>
          <w:tcPr>
            <w:tcW w:w="1809" w:type="dxa"/>
            <w:tcBorders>
              <w:top w:val="single" w:sz="2" w:space="0" w:color="000000"/>
              <w:left w:val="single" w:sz="2" w:space="0" w:color="000000"/>
              <w:right w:val="single" w:sz="2" w:space="0" w:color="000000"/>
            </w:tcBorders>
            <w:vAlign w:val="center"/>
          </w:tcPr>
          <w:p w14:paraId="65807A52" w14:textId="77777777" w:rsidR="00123EE4" w:rsidRDefault="009D5181">
            <w:pPr>
              <w:jc w:val="center"/>
            </w:pPr>
            <w:r>
              <w:t>22 (28)</w:t>
            </w:r>
          </w:p>
        </w:tc>
      </w:tr>
      <w:tr w:rsidR="00123EE4" w14:paraId="46DB914E" w14:textId="77777777" w:rsidTr="000B4D1B">
        <w:tc>
          <w:tcPr>
            <w:tcW w:w="1633" w:type="dxa"/>
            <w:vAlign w:val="center"/>
          </w:tcPr>
          <w:p w14:paraId="43615105" w14:textId="77777777" w:rsidR="00123EE4" w:rsidRDefault="009D5181">
            <w:pPr>
              <w:jc w:val="center"/>
            </w:pPr>
            <w:r>
              <w:t>Miðbernska</w:t>
            </w:r>
          </w:p>
        </w:tc>
        <w:tc>
          <w:tcPr>
            <w:tcW w:w="1160" w:type="dxa"/>
            <w:vAlign w:val="center"/>
          </w:tcPr>
          <w:p w14:paraId="076DF86C" w14:textId="77777777" w:rsidR="00123EE4" w:rsidRDefault="009D5181">
            <w:pPr>
              <w:jc w:val="center"/>
            </w:pPr>
            <w:r>
              <w:t>Eðlileg</w:t>
            </w:r>
          </w:p>
        </w:tc>
        <w:tc>
          <w:tcPr>
            <w:tcW w:w="1116" w:type="dxa"/>
            <w:vAlign w:val="center"/>
          </w:tcPr>
          <w:p w14:paraId="20E00547" w14:textId="77777777" w:rsidR="00123EE4" w:rsidRDefault="00123EE4">
            <w:pPr>
              <w:jc w:val="center"/>
            </w:pPr>
          </w:p>
        </w:tc>
        <w:tc>
          <w:tcPr>
            <w:tcW w:w="1052" w:type="dxa"/>
            <w:tcBorders>
              <w:top w:val="single" w:sz="2" w:space="0" w:color="000000"/>
              <w:left w:val="single" w:sz="2" w:space="0" w:color="000000"/>
              <w:bottom w:val="single" w:sz="2" w:space="0" w:color="000000"/>
              <w:right w:val="single" w:sz="2" w:space="0" w:color="000000"/>
            </w:tcBorders>
            <w:vAlign w:val="center"/>
          </w:tcPr>
          <w:p w14:paraId="4D37378E" w14:textId="77777777" w:rsidR="00123EE4" w:rsidRDefault="009D5181">
            <w:pPr>
              <w:jc w:val="center"/>
            </w:pPr>
            <w:r>
              <w:t>60</w:t>
            </w:r>
          </w:p>
        </w:tc>
        <w:tc>
          <w:tcPr>
            <w:tcW w:w="1568" w:type="dxa"/>
            <w:tcBorders>
              <w:top w:val="single" w:sz="2" w:space="0" w:color="000000"/>
              <w:left w:val="single" w:sz="2" w:space="0" w:color="000000"/>
              <w:bottom w:val="single" w:sz="2" w:space="0" w:color="000000"/>
              <w:right w:val="single" w:sz="2" w:space="0" w:color="000000"/>
            </w:tcBorders>
            <w:vAlign w:val="center"/>
          </w:tcPr>
          <w:p w14:paraId="5A5B165B" w14:textId="77777777" w:rsidR="00123EE4" w:rsidRDefault="009D5181">
            <w:pPr>
              <w:jc w:val="center"/>
            </w:pPr>
            <w:r>
              <w:t>39 (29)</w:t>
            </w:r>
          </w:p>
        </w:tc>
        <w:tc>
          <w:tcPr>
            <w:tcW w:w="1882" w:type="dxa"/>
            <w:tcBorders>
              <w:top w:val="single" w:sz="2" w:space="0" w:color="000000"/>
              <w:left w:val="single" w:sz="2" w:space="0" w:color="000000"/>
              <w:bottom w:val="single" w:sz="2" w:space="0" w:color="000000"/>
              <w:right w:val="single" w:sz="2" w:space="0" w:color="000000"/>
            </w:tcBorders>
            <w:vAlign w:val="center"/>
          </w:tcPr>
          <w:p w14:paraId="73757DBE" w14:textId="77777777" w:rsidR="00123EE4" w:rsidRDefault="009D5181">
            <w:pPr>
              <w:jc w:val="center"/>
            </w:pPr>
            <w:r>
              <w:t>5,8</w:t>
            </w:r>
          </w:p>
        </w:tc>
        <w:tc>
          <w:tcPr>
            <w:tcW w:w="1809" w:type="dxa"/>
            <w:tcBorders>
              <w:top w:val="single" w:sz="2" w:space="0" w:color="000000"/>
              <w:left w:val="single" w:sz="2" w:space="0" w:color="000000"/>
              <w:bottom w:val="single" w:sz="2" w:space="0" w:color="000000"/>
              <w:right w:val="single" w:sz="2" w:space="0" w:color="000000"/>
            </w:tcBorders>
            <w:vAlign w:val="center"/>
          </w:tcPr>
          <w:p w14:paraId="7D65D64F" w14:textId="77777777" w:rsidR="00123EE4" w:rsidRDefault="009D5181">
            <w:pPr>
              <w:jc w:val="center"/>
            </w:pPr>
            <w:r>
              <w:t>2,1 (24)</w:t>
            </w:r>
          </w:p>
        </w:tc>
      </w:tr>
      <w:tr w:rsidR="00123EE4" w14:paraId="721E8709" w14:textId="77777777" w:rsidTr="000B4D1B">
        <w:tc>
          <w:tcPr>
            <w:tcW w:w="1633" w:type="dxa"/>
            <w:vMerge w:val="restart"/>
            <w:vAlign w:val="center"/>
          </w:tcPr>
          <w:p w14:paraId="706239DF" w14:textId="77777777" w:rsidR="00123EE4" w:rsidRDefault="009D5181">
            <w:pPr>
              <w:jc w:val="center"/>
            </w:pPr>
            <w:r>
              <w:t>9 ára</w:t>
            </w:r>
          </w:p>
          <w:p w14:paraId="0353065E" w14:textId="77777777" w:rsidR="00123EE4" w:rsidRDefault="009D5181">
            <w:pPr>
              <w:jc w:val="center"/>
            </w:pPr>
            <w:r>
              <w:t>28 kg</w:t>
            </w:r>
          </w:p>
        </w:tc>
        <w:tc>
          <w:tcPr>
            <w:tcW w:w="1160" w:type="dxa"/>
            <w:vMerge w:val="restart"/>
            <w:vAlign w:val="center"/>
          </w:tcPr>
          <w:p w14:paraId="2327FC6C" w14:textId="77777777" w:rsidR="00123EE4" w:rsidRDefault="009D5181">
            <w:pPr>
              <w:jc w:val="center"/>
            </w:pPr>
            <w:r>
              <w:t>Skert</w:t>
            </w:r>
          </w:p>
        </w:tc>
        <w:tc>
          <w:tcPr>
            <w:tcW w:w="1116" w:type="dxa"/>
            <w:vAlign w:val="center"/>
          </w:tcPr>
          <w:p w14:paraId="500B7E86" w14:textId="77777777" w:rsidR="00123EE4" w:rsidRDefault="009D5181">
            <w:pPr>
              <w:jc w:val="center"/>
            </w:pPr>
            <w:r>
              <w:t>Vægt</w:t>
            </w:r>
          </w:p>
        </w:tc>
        <w:tc>
          <w:tcPr>
            <w:tcW w:w="1052" w:type="dxa"/>
            <w:tcBorders>
              <w:top w:val="single" w:sz="2" w:space="0" w:color="000000"/>
              <w:left w:val="single" w:sz="2" w:space="0" w:color="000000"/>
              <w:bottom w:val="single" w:sz="2" w:space="0" w:color="000000"/>
              <w:right w:val="single" w:sz="2" w:space="0" w:color="000000"/>
            </w:tcBorders>
            <w:vAlign w:val="center"/>
          </w:tcPr>
          <w:p w14:paraId="6401A981" w14:textId="77777777" w:rsidR="00123EE4" w:rsidRDefault="009D5181">
            <w:pPr>
              <w:jc w:val="center"/>
            </w:pPr>
            <w:r>
              <w:t>30</w:t>
            </w:r>
          </w:p>
        </w:tc>
        <w:tc>
          <w:tcPr>
            <w:tcW w:w="1568" w:type="dxa"/>
            <w:tcBorders>
              <w:top w:val="single" w:sz="2" w:space="0" w:color="000000"/>
              <w:left w:val="single" w:sz="2" w:space="0" w:color="000000"/>
              <w:bottom w:val="single" w:sz="2" w:space="0" w:color="000000"/>
              <w:right w:val="single" w:sz="2" w:space="0" w:color="000000"/>
            </w:tcBorders>
            <w:vAlign w:val="center"/>
          </w:tcPr>
          <w:p w14:paraId="2ED09700" w14:textId="77777777" w:rsidR="00123EE4" w:rsidRDefault="009D5181">
            <w:pPr>
              <w:jc w:val="center"/>
            </w:pPr>
            <w:r>
              <w:t>21 (27)</w:t>
            </w:r>
          </w:p>
        </w:tc>
        <w:tc>
          <w:tcPr>
            <w:tcW w:w="1882" w:type="dxa"/>
            <w:tcBorders>
              <w:top w:val="single" w:sz="2" w:space="0" w:color="000000"/>
              <w:left w:val="single" w:sz="2" w:space="0" w:color="000000"/>
              <w:bottom w:val="single" w:sz="2" w:space="0" w:color="000000"/>
              <w:right w:val="single" w:sz="2" w:space="0" w:color="000000"/>
            </w:tcBorders>
            <w:vAlign w:val="center"/>
          </w:tcPr>
          <w:p w14:paraId="133DAC60" w14:textId="77777777" w:rsidR="00123EE4" w:rsidRDefault="009D5181">
            <w:pPr>
              <w:jc w:val="center"/>
            </w:pPr>
            <w:r>
              <w:t>6,3</w:t>
            </w:r>
          </w:p>
        </w:tc>
        <w:tc>
          <w:tcPr>
            <w:tcW w:w="1809" w:type="dxa"/>
            <w:tcBorders>
              <w:top w:val="single" w:sz="2" w:space="0" w:color="000000"/>
              <w:left w:val="single" w:sz="2" w:space="0" w:color="000000"/>
              <w:bottom w:val="single" w:sz="2" w:space="0" w:color="000000"/>
              <w:right w:val="single" w:sz="2" w:space="0" w:color="000000"/>
            </w:tcBorders>
            <w:vAlign w:val="center"/>
          </w:tcPr>
          <w:p w14:paraId="400A9C64" w14:textId="77777777" w:rsidR="00123EE4" w:rsidRDefault="009D5181">
            <w:pPr>
              <w:jc w:val="center"/>
            </w:pPr>
            <w:r>
              <w:t>4,0 (25)</w:t>
            </w:r>
          </w:p>
        </w:tc>
      </w:tr>
      <w:tr w:rsidR="00123EE4" w14:paraId="1EEEB139" w14:textId="77777777" w:rsidTr="000B4D1B">
        <w:tc>
          <w:tcPr>
            <w:tcW w:w="1633" w:type="dxa"/>
            <w:vMerge/>
            <w:vAlign w:val="center"/>
          </w:tcPr>
          <w:p w14:paraId="182F54E4" w14:textId="77777777" w:rsidR="00123EE4" w:rsidRDefault="00123EE4">
            <w:pPr>
              <w:jc w:val="center"/>
            </w:pPr>
          </w:p>
        </w:tc>
        <w:tc>
          <w:tcPr>
            <w:tcW w:w="1160" w:type="dxa"/>
            <w:vMerge/>
            <w:vAlign w:val="center"/>
          </w:tcPr>
          <w:p w14:paraId="6AD8629A" w14:textId="77777777" w:rsidR="00123EE4" w:rsidRDefault="00123EE4">
            <w:pPr>
              <w:jc w:val="center"/>
            </w:pPr>
          </w:p>
        </w:tc>
        <w:tc>
          <w:tcPr>
            <w:tcW w:w="1116" w:type="dxa"/>
            <w:vAlign w:val="center"/>
          </w:tcPr>
          <w:p w14:paraId="0A4B9B7E" w14:textId="77777777" w:rsidR="00123EE4" w:rsidRDefault="009D5181">
            <w:pPr>
              <w:jc w:val="center"/>
            </w:pPr>
            <w:r>
              <w:t>Miðlungs</w:t>
            </w:r>
          </w:p>
        </w:tc>
        <w:tc>
          <w:tcPr>
            <w:tcW w:w="1052" w:type="dxa"/>
            <w:tcBorders>
              <w:top w:val="single" w:sz="2" w:space="0" w:color="000000"/>
              <w:left w:val="single" w:sz="2" w:space="0" w:color="000000"/>
              <w:bottom w:val="single" w:sz="2" w:space="0" w:color="000000"/>
              <w:right w:val="single" w:sz="2" w:space="0" w:color="000000"/>
            </w:tcBorders>
            <w:vAlign w:val="center"/>
          </w:tcPr>
          <w:p w14:paraId="1198F9D5" w14:textId="77777777" w:rsidR="00123EE4" w:rsidRDefault="009D5181">
            <w:pPr>
              <w:jc w:val="center"/>
            </w:pPr>
            <w:r>
              <w:t>18</w:t>
            </w:r>
          </w:p>
        </w:tc>
        <w:tc>
          <w:tcPr>
            <w:tcW w:w="1568" w:type="dxa"/>
            <w:tcBorders>
              <w:top w:val="single" w:sz="2" w:space="0" w:color="000000"/>
              <w:left w:val="single" w:sz="2" w:space="0" w:color="000000"/>
              <w:bottom w:val="single" w:sz="2" w:space="0" w:color="000000"/>
              <w:right w:val="single" w:sz="2" w:space="0" w:color="000000"/>
            </w:tcBorders>
            <w:vAlign w:val="center"/>
          </w:tcPr>
          <w:p w14:paraId="34B517AD" w14:textId="77777777" w:rsidR="00123EE4" w:rsidRDefault="009D5181">
            <w:pPr>
              <w:jc w:val="center"/>
            </w:pPr>
            <w:r>
              <w:t>12 (28)</w:t>
            </w:r>
          </w:p>
        </w:tc>
        <w:tc>
          <w:tcPr>
            <w:tcW w:w="1882" w:type="dxa"/>
            <w:tcBorders>
              <w:top w:val="single" w:sz="2" w:space="0" w:color="000000"/>
              <w:left w:val="single" w:sz="2" w:space="0" w:color="000000"/>
              <w:bottom w:val="single" w:sz="2" w:space="0" w:color="000000"/>
              <w:right w:val="single" w:sz="2" w:space="0" w:color="000000"/>
            </w:tcBorders>
            <w:vAlign w:val="center"/>
          </w:tcPr>
          <w:p w14:paraId="225A23A3" w14:textId="77777777" w:rsidR="00123EE4" w:rsidRDefault="009D5181">
            <w:pPr>
              <w:jc w:val="center"/>
            </w:pPr>
            <w:r>
              <w:t>6,5</w:t>
            </w:r>
          </w:p>
        </w:tc>
        <w:tc>
          <w:tcPr>
            <w:tcW w:w="1809" w:type="dxa"/>
            <w:tcBorders>
              <w:top w:val="single" w:sz="2" w:space="0" w:color="000000"/>
              <w:left w:val="single" w:sz="2" w:space="0" w:color="000000"/>
              <w:bottom w:val="single" w:sz="2" w:space="0" w:color="000000"/>
              <w:right w:val="single" w:sz="2" w:space="0" w:color="000000"/>
            </w:tcBorders>
            <w:vAlign w:val="center"/>
          </w:tcPr>
          <w:p w14:paraId="7715EB3E" w14:textId="77777777" w:rsidR="00123EE4" w:rsidRDefault="009D5181">
            <w:pPr>
              <w:jc w:val="center"/>
            </w:pPr>
            <w:r>
              <w:t>6,8 (26)</w:t>
            </w:r>
          </w:p>
        </w:tc>
      </w:tr>
      <w:tr w:rsidR="00123EE4" w14:paraId="185BE31C" w14:textId="77777777" w:rsidTr="000B4D1B">
        <w:tc>
          <w:tcPr>
            <w:tcW w:w="1633" w:type="dxa"/>
            <w:vMerge/>
            <w:vAlign w:val="center"/>
          </w:tcPr>
          <w:p w14:paraId="46118962" w14:textId="77777777" w:rsidR="00123EE4" w:rsidRDefault="00123EE4">
            <w:pPr>
              <w:jc w:val="center"/>
            </w:pPr>
          </w:p>
        </w:tc>
        <w:tc>
          <w:tcPr>
            <w:tcW w:w="1160" w:type="dxa"/>
            <w:vMerge/>
            <w:vAlign w:val="center"/>
          </w:tcPr>
          <w:p w14:paraId="29D05EDA" w14:textId="77777777" w:rsidR="00123EE4" w:rsidRDefault="00123EE4">
            <w:pPr>
              <w:jc w:val="center"/>
            </w:pPr>
          </w:p>
        </w:tc>
        <w:tc>
          <w:tcPr>
            <w:tcW w:w="1116" w:type="dxa"/>
            <w:vAlign w:val="center"/>
          </w:tcPr>
          <w:p w14:paraId="39D39A67" w14:textId="77777777" w:rsidR="00123EE4" w:rsidRDefault="009D5181">
            <w:pPr>
              <w:jc w:val="center"/>
            </w:pPr>
            <w:r>
              <w:t>Verulega</w:t>
            </w:r>
          </w:p>
        </w:tc>
        <w:tc>
          <w:tcPr>
            <w:tcW w:w="1052" w:type="dxa"/>
            <w:tcBorders>
              <w:top w:val="single" w:sz="2" w:space="0" w:color="000000"/>
              <w:left w:val="single" w:sz="2" w:space="0" w:color="000000"/>
              <w:right w:val="single" w:sz="2" w:space="0" w:color="000000"/>
            </w:tcBorders>
            <w:vAlign w:val="center"/>
          </w:tcPr>
          <w:p w14:paraId="05D726A8" w14:textId="77777777" w:rsidR="00123EE4" w:rsidRDefault="009D5181">
            <w:pPr>
              <w:jc w:val="center"/>
            </w:pPr>
            <w:r>
              <w:t>6,0</w:t>
            </w:r>
          </w:p>
        </w:tc>
        <w:tc>
          <w:tcPr>
            <w:tcW w:w="1568" w:type="dxa"/>
            <w:tcBorders>
              <w:top w:val="single" w:sz="2" w:space="0" w:color="000000"/>
              <w:left w:val="single" w:sz="2" w:space="0" w:color="000000"/>
              <w:right w:val="single" w:sz="2" w:space="0" w:color="000000"/>
            </w:tcBorders>
            <w:vAlign w:val="center"/>
          </w:tcPr>
          <w:p w14:paraId="29F2A837" w14:textId="77777777" w:rsidR="00123EE4" w:rsidRDefault="009D5181">
            <w:pPr>
              <w:jc w:val="center"/>
            </w:pPr>
            <w:r>
              <w:t>3,3 (28)</w:t>
            </w:r>
          </w:p>
        </w:tc>
        <w:tc>
          <w:tcPr>
            <w:tcW w:w="1882" w:type="dxa"/>
            <w:tcBorders>
              <w:top w:val="single" w:sz="2" w:space="0" w:color="000000"/>
              <w:left w:val="single" w:sz="2" w:space="0" w:color="000000"/>
              <w:right w:val="single" w:sz="2" w:space="0" w:color="000000"/>
            </w:tcBorders>
            <w:vAlign w:val="center"/>
          </w:tcPr>
          <w:p w14:paraId="5D2C0DC3" w14:textId="77777777" w:rsidR="00123EE4" w:rsidRDefault="009D5181">
            <w:pPr>
              <w:jc w:val="center"/>
            </w:pPr>
            <w:r>
              <w:t>6,7</w:t>
            </w:r>
          </w:p>
        </w:tc>
        <w:tc>
          <w:tcPr>
            <w:tcW w:w="1809" w:type="dxa"/>
            <w:tcBorders>
              <w:top w:val="single" w:sz="2" w:space="0" w:color="000000"/>
              <w:left w:val="single" w:sz="2" w:space="0" w:color="000000"/>
              <w:right w:val="single" w:sz="2" w:space="0" w:color="000000"/>
            </w:tcBorders>
            <w:vAlign w:val="center"/>
          </w:tcPr>
          <w:p w14:paraId="7E18CC20" w14:textId="77777777" w:rsidR="00123EE4" w:rsidRDefault="009D5181">
            <w:pPr>
              <w:jc w:val="center"/>
            </w:pPr>
            <w:r>
              <w:t>25 (27)</w:t>
            </w:r>
          </w:p>
        </w:tc>
      </w:tr>
      <w:tr w:rsidR="00123EE4" w14:paraId="114FA33C" w14:textId="77777777" w:rsidTr="000B4D1B">
        <w:tc>
          <w:tcPr>
            <w:tcW w:w="1633" w:type="dxa"/>
            <w:vAlign w:val="center"/>
          </w:tcPr>
          <w:p w14:paraId="182469D6" w14:textId="77777777" w:rsidR="00123EE4" w:rsidRPr="000B4D1B" w:rsidRDefault="009D5181">
            <w:pPr>
              <w:jc w:val="center"/>
            </w:pPr>
            <w:r w:rsidRPr="000B4D1B">
              <w:t>Snemmbernska</w:t>
            </w:r>
          </w:p>
        </w:tc>
        <w:tc>
          <w:tcPr>
            <w:tcW w:w="1160" w:type="dxa"/>
            <w:vAlign w:val="center"/>
          </w:tcPr>
          <w:p w14:paraId="47FD0737" w14:textId="77777777" w:rsidR="00123EE4" w:rsidRDefault="009D5181">
            <w:pPr>
              <w:jc w:val="center"/>
            </w:pPr>
            <w:r>
              <w:t>Eðlileg</w:t>
            </w:r>
          </w:p>
        </w:tc>
        <w:tc>
          <w:tcPr>
            <w:tcW w:w="1116" w:type="dxa"/>
            <w:vAlign w:val="center"/>
          </w:tcPr>
          <w:p w14:paraId="510AA5F7" w14:textId="77777777" w:rsidR="00123EE4" w:rsidRDefault="00123EE4">
            <w:pPr>
              <w:jc w:val="center"/>
            </w:pPr>
          </w:p>
        </w:tc>
        <w:tc>
          <w:tcPr>
            <w:tcW w:w="1052" w:type="dxa"/>
            <w:vAlign w:val="center"/>
          </w:tcPr>
          <w:p w14:paraId="208DDE88" w14:textId="77777777" w:rsidR="00123EE4" w:rsidRDefault="009D5181">
            <w:pPr>
              <w:jc w:val="center"/>
            </w:pPr>
            <w:r>
              <w:t>37</w:t>
            </w:r>
          </w:p>
        </w:tc>
        <w:tc>
          <w:tcPr>
            <w:tcW w:w="1568" w:type="dxa"/>
            <w:tcBorders>
              <w:top w:val="single" w:sz="2" w:space="0" w:color="000000"/>
              <w:left w:val="single" w:sz="2" w:space="0" w:color="000000"/>
              <w:bottom w:val="single" w:sz="2" w:space="0" w:color="000000"/>
              <w:right w:val="single" w:sz="2" w:space="0" w:color="000000"/>
            </w:tcBorders>
            <w:vAlign w:val="center"/>
          </w:tcPr>
          <w:p w14:paraId="7D9ECD29" w14:textId="77777777" w:rsidR="00123EE4" w:rsidRDefault="009D5181">
            <w:pPr>
              <w:jc w:val="center"/>
            </w:pPr>
            <w:r>
              <w:t>22 (26)</w:t>
            </w:r>
          </w:p>
        </w:tc>
        <w:tc>
          <w:tcPr>
            <w:tcW w:w="1882" w:type="dxa"/>
            <w:tcBorders>
              <w:top w:val="single" w:sz="2" w:space="0" w:color="000000"/>
              <w:left w:val="single" w:sz="2" w:space="0" w:color="000000"/>
              <w:bottom w:val="single" w:sz="2" w:space="0" w:color="000000"/>
              <w:right w:val="single" w:sz="2" w:space="0" w:color="000000"/>
            </w:tcBorders>
            <w:vAlign w:val="center"/>
          </w:tcPr>
          <w:p w14:paraId="5031A238" w14:textId="77777777" w:rsidR="00123EE4" w:rsidRDefault="009D5181">
            <w:pPr>
              <w:jc w:val="center"/>
            </w:pPr>
            <w:r>
              <w:t>3,4</w:t>
            </w:r>
          </w:p>
        </w:tc>
        <w:tc>
          <w:tcPr>
            <w:tcW w:w="1809" w:type="dxa"/>
            <w:tcBorders>
              <w:top w:val="single" w:sz="2" w:space="0" w:color="000000"/>
              <w:left w:val="single" w:sz="2" w:space="0" w:color="000000"/>
              <w:bottom w:val="single" w:sz="2" w:space="0" w:color="000000"/>
              <w:right w:val="single" w:sz="2" w:space="0" w:color="000000"/>
            </w:tcBorders>
            <w:vAlign w:val="center"/>
          </w:tcPr>
          <w:p w14:paraId="1B290FCB" w14:textId="77777777" w:rsidR="00123EE4" w:rsidRDefault="009D5181">
            <w:pPr>
              <w:jc w:val="center"/>
            </w:pPr>
            <w:r>
              <w:t>2,1 (24)</w:t>
            </w:r>
          </w:p>
        </w:tc>
      </w:tr>
      <w:tr w:rsidR="00123EE4" w14:paraId="5E25912A" w14:textId="77777777" w:rsidTr="000B4D1B">
        <w:tc>
          <w:tcPr>
            <w:tcW w:w="1633" w:type="dxa"/>
            <w:vMerge w:val="restart"/>
            <w:vAlign w:val="center"/>
          </w:tcPr>
          <w:p w14:paraId="3735E906" w14:textId="77777777" w:rsidR="00123EE4" w:rsidRDefault="009D5181">
            <w:pPr>
              <w:jc w:val="center"/>
            </w:pPr>
            <w:r>
              <w:t>3,5 árs</w:t>
            </w:r>
          </w:p>
          <w:p w14:paraId="2A3955CF" w14:textId="77777777" w:rsidR="00123EE4" w:rsidRDefault="009D5181">
            <w:pPr>
              <w:jc w:val="center"/>
            </w:pPr>
            <w:r>
              <w:t>15 kg</w:t>
            </w:r>
          </w:p>
        </w:tc>
        <w:tc>
          <w:tcPr>
            <w:tcW w:w="1160" w:type="dxa"/>
            <w:vMerge w:val="restart"/>
            <w:vAlign w:val="center"/>
          </w:tcPr>
          <w:p w14:paraId="749DBCBD" w14:textId="77777777" w:rsidR="00123EE4" w:rsidRDefault="009D5181">
            <w:pPr>
              <w:jc w:val="center"/>
            </w:pPr>
            <w:r>
              <w:t>Skert</w:t>
            </w:r>
          </w:p>
        </w:tc>
        <w:tc>
          <w:tcPr>
            <w:tcW w:w="1116" w:type="dxa"/>
            <w:vAlign w:val="center"/>
          </w:tcPr>
          <w:p w14:paraId="625E96FE" w14:textId="77777777" w:rsidR="00123EE4" w:rsidRDefault="009D5181">
            <w:pPr>
              <w:jc w:val="center"/>
            </w:pPr>
            <w:r>
              <w:t>Vægt</w:t>
            </w:r>
          </w:p>
        </w:tc>
        <w:tc>
          <w:tcPr>
            <w:tcW w:w="1052" w:type="dxa"/>
            <w:vAlign w:val="center"/>
          </w:tcPr>
          <w:p w14:paraId="61D383AF" w14:textId="77777777" w:rsidR="00123EE4" w:rsidRDefault="009D5181">
            <w:pPr>
              <w:jc w:val="center"/>
            </w:pPr>
            <w:r>
              <w:t>18</w:t>
            </w:r>
          </w:p>
        </w:tc>
        <w:tc>
          <w:tcPr>
            <w:tcW w:w="1568" w:type="dxa"/>
            <w:tcBorders>
              <w:top w:val="single" w:sz="2" w:space="0" w:color="000000"/>
              <w:left w:val="single" w:sz="2" w:space="0" w:color="000000"/>
              <w:bottom w:val="single" w:sz="2" w:space="0" w:color="000000"/>
              <w:right w:val="single" w:sz="2" w:space="0" w:color="000000"/>
            </w:tcBorders>
            <w:vAlign w:val="center"/>
          </w:tcPr>
          <w:p w14:paraId="0A6FC29E" w14:textId="77777777" w:rsidR="00123EE4" w:rsidRDefault="009D5181">
            <w:pPr>
              <w:jc w:val="center"/>
            </w:pPr>
            <w:r>
              <w:t>11 (28)</w:t>
            </w:r>
          </w:p>
        </w:tc>
        <w:tc>
          <w:tcPr>
            <w:tcW w:w="1882" w:type="dxa"/>
            <w:tcBorders>
              <w:top w:val="single" w:sz="2" w:space="0" w:color="000000"/>
              <w:left w:val="single" w:sz="2" w:space="0" w:color="000000"/>
              <w:bottom w:val="single" w:sz="2" w:space="0" w:color="000000"/>
              <w:right w:val="single" w:sz="2" w:space="0" w:color="000000"/>
            </w:tcBorders>
            <w:vAlign w:val="center"/>
          </w:tcPr>
          <w:p w14:paraId="7C89EC67" w14:textId="77777777" w:rsidR="00123EE4" w:rsidRDefault="009D5181">
            <w:pPr>
              <w:jc w:val="center"/>
            </w:pPr>
            <w:r>
              <w:t>3,5</w:t>
            </w:r>
          </w:p>
        </w:tc>
        <w:tc>
          <w:tcPr>
            <w:tcW w:w="1809" w:type="dxa"/>
            <w:tcBorders>
              <w:top w:val="single" w:sz="2" w:space="0" w:color="000000"/>
              <w:left w:val="single" w:sz="2" w:space="0" w:color="000000"/>
              <w:bottom w:val="single" w:sz="2" w:space="0" w:color="000000"/>
              <w:right w:val="single" w:sz="2" w:space="0" w:color="000000"/>
            </w:tcBorders>
            <w:vAlign w:val="center"/>
          </w:tcPr>
          <w:p w14:paraId="523F36C9" w14:textId="77777777" w:rsidR="00123EE4" w:rsidRDefault="009D5181">
            <w:pPr>
              <w:jc w:val="center"/>
            </w:pPr>
            <w:r>
              <w:t>4,2 (25)</w:t>
            </w:r>
          </w:p>
        </w:tc>
      </w:tr>
      <w:tr w:rsidR="00123EE4" w14:paraId="35E00C26" w14:textId="77777777" w:rsidTr="000B4D1B">
        <w:tc>
          <w:tcPr>
            <w:tcW w:w="1633" w:type="dxa"/>
            <w:vMerge/>
            <w:vAlign w:val="center"/>
          </w:tcPr>
          <w:p w14:paraId="623ED16C" w14:textId="77777777" w:rsidR="00123EE4" w:rsidRDefault="00123EE4">
            <w:pPr>
              <w:jc w:val="center"/>
            </w:pPr>
          </w:p>
        </w:tc>
        <w:tc>
          <w:tcPr>
            <w:tcW w:w="1160" w:type="dxa"/>
            <w:vMerge/>
            <w:vAlign w:val="center"/>
          </w:tcPr>
          <w:p w14:paraId="1EF4FBEC" w14:textId="77777777" w:rsidR="00123EE4" w:rsidRDefault="00123EE4">
            <w:pPr>
              <w:jc w:val="center"/>
            </w:pPr>
          </w:p>
        </w:tc>
        <w:tc>
          <w:tcPr>
            <w:tcW w:w="1116" w:type="dxa"/>
            <w:vAlign w:val="center"/>
          </w:tcPr>
          <w:p w14:paraId="37713E7D" w14:textId="77777777" w:rsidR="00123EE4" w:rsidRDefault="009D5181">
            <w:pPr>
              <w:jc w:val="center"/>
            </w:pPr>
            <w:r>
              <w:t>Miðlungs</w:t>
            </w:r>
          </w:p>
        </w:tc>
        <w:tc>
          <w:tcPr>
            <w:tcW w:w="1052" w:type="dxa"/>
            <w:vAlign w:val="center"/>
          </w:tcPr>
          <w:p w14:paraId="0E770C44" w14:textId="77777777" w:rsidR="00123EE4" w:rsidRDefault="009D5181">
            <w:pPr>
              <w:jc w:val="center"/>
            </w:pPr>
            <w:r>
              <w:t>11</w:t>
            </w:r>
          </w:p>
        </w:tc>
        <w:tc>
          <w:tcPr>
            <w:tcW w:w="1568" w:type="dxa"/>
            <w:tcBorders>
              <w:top w:val="single" w:sz="2" w:space="0" w:color="000000"/>
              <w:left w:val="single" w:sz="2" w:space="0" w:color="000000"/>
              <w:bottom w:val="single" w:sz="2" w:space="0" w:color="000000"/>
              <w:right w:val="single" w:sz="2" w:space="0" w:color="000000"/>
            </w:tcBorders>
            <w:vAlign w:val="center"/>
          </w:tcPr>
          <w:p w14:paraId="081E51CA" w14:textId="77777777" w:rsidR="00123EE4" w:rsidRDefault="009D5181">
            <w:pPr>
              <w:jc w:val="center"/>
            </w:pPr>
            <w:r>
              <w:t>6,1 (27)</w:t>
            </w:r>
          </w:p>
        </w:tc>
        <w:tc>
          <w:tcPr>
            <w:tcW w:w="1882" w:type="dxa"/>
            <w:tcBorders>
              <w:top w:val="single" w:sz="2" w:space="0" w:color="000000"/>
              <w:left w:val="single" w:sz="2" w:space="0" w:color="000000"/>
              <w:bottom w:val="single" w:sz="2" w:space="0" w:color="000000"/>
              <w:right w:val="single" w:sz="2" w:space="0" w:color="000000"/>
            </w:tcBorders>
            <w:vAlign w:val="center"/>
          </w:tcPr>
          <w:p w14:paraId="0E3477FF" w14:textId="77777777" w:rsidR="00123EE4" w:rsidRDefault="009D5181">
            <w:pPr>
              <w:jc w:val="center"/>
            </w:pPr>
            <w:r>
              <w:t>3,6</w:t>
            </w:r>
          </w:p>
        </w:tc>
        <w:tc>
          <w:tcPr>
            <w:tcW w:w="1809" w:type="dxa"/>
            <w:tcBorders>
              <w:top w:val="single" w:sz="2" w:space="0" w:color="000000"/>
              <w:left w:val="single" w:sz="2" w:space="0" w:color="000000"/>
              <w:bottom w:val="single" w:sz="2" w:space="0" w:color="000000"/>
              <w:right w:val="single" w:sz="2" w:space="0" w:color="000000"/>
            </w:tcBorders>
            <w:vAlign w:val="center"/>
          </w:tcPr>
          <w:p w14:paraId="0DEC1B4D" w14:textId="77777777" w:rsidR="00123EE4" w:rsidRDefault="009D5181">
            <w:pPr>
              <w:jc w:val="center"/>
            </w:pPr>
            <w:r>
              <w:t>7,6 (27)</w:t>
            </w:r>
          </w:p>
        </w:tc>
      </w:tr>
      <w:tr w:rsidR="00123EE4" w14:paraId="02614C78" w14:textId="77777777" w:rsidTr="000B4D1B">
        <w:tc>
          <w:tcPr>
            <w:tcW w:w="1633" w:type="dxa"/>
            <w:vMerge/>
            <w:vAlign w:val="center"/>
          </w:tcPr>
          <w:p w14:paraId="6F3EE9F7" w14:textId="77777777" w:rsidR="00123EE4" w:rsidRDefault="00123EE4">
            <w:pPr>
              <w:jc w:val="center"/>
            </w:pPr>
          </w:p>
        </w:tc>
        <w:tc>
          <w:tcPr>
            <w:tcW w:w="1160" w:type="dxa"/>
            <w:vMerge/>
            <w:vAlign w:val="center"/>
          </w:tcPr>
          <w:p w14:paraId="5BA2929A" w14:textId="77777777" w:rsidR="00123EE4" w:rsidRDefault="00123EE4">
            <w:pPr>
              <w:jc w:val="center"/>
            </w:pPr>
          </w:p>
        </w:tc>
        <w:tc>
          <w:tcPr>
            <w:tcW w:w="1116" w:type="dxa"/>
            <w:vAlign w:val="center"/>
          </w:tcPr>
          <w:p w14:paraId="06DF111D" w14:textId="77777777" w:rsidR="00123EE4" w:rsidRDefault="009D5181">
            <w:pPr>
              <w:jc w:val="center"/>
            </w:pPr>
            <w:r>
              <w:t>Verulega</w:t>
            </w:r>
          </w:p>
        </w:tc>
        <w:tc>
          <w:tcPr>
            <w:tcW w:w="1052" w:type="dxa"/>
            <w:vAlign w:val="center"/>
          </w:tcPr>
          <w:p w14:paraId="36A03FFB" w14:textId="77777777" w:rsidR="00123EE4" w:rsidRDefault="009D5181">
            <w:pPr>
              <w:jc w:val="center"/>
            </w:pPr>
            <w:r>
              <w:t>3,7</w:t>
            </w:r>
          </w:p>
        </w:tc>
        <w:tc>
          <w:tcPr>
            <w:tcW w:w="1568" w:type="dxa"/>
            <w:tcBorders>
              <w:top w:val="single" w:sz="2" w:space="0" w:color="000000"/>
              <w:left w:val="single" w:sz="2" w:space="0" w:color="000000"/>
              <w:right w:val="single" w:sz="2" w:space="0" w:color="000000"/>
            </w:tcBorders>
            <w:vAlign w:val="center"/>
          </w:tcPr>
          <w:p w14:paraId="3CC34DBC" w14:textId="77777777" w:rsidR="00123EE4" w:rsidRDefault="009D5181">
            <w:pPr>
              <w:jc w:val="center"/>
            </w:pPr>
            <w:r>
              <w:t>1,6 (27)</w:t>
            </w:r>
          </w:p>
        </w:tc>
        <w:tc>
          <w:tcPr>
            <w:tcW w:w="1882" w:type="dxa"/>
            <w:tcBorders>
              <w:top w:val="single" w:sz="2" w:space="0" w:color="000000"/>
              <w:left w:val="single" w:sz="2" w:space="0" w:color="000000"/>
              <w:right w:val="single" w:sz="2" w:space="0" w:color="000000"/>
            </w:tcBorders>
            <w:vAlign w:val="center"/>
          </w:tcPr>
          <w:p w14:paraId="2B89FF10" w14:textId="77777777" w:rsidR="00123EE4" w:rsidRDefault="009D5181">
            <w:pPr>
              <w:jc w:val="center"/>
            </w:pPr>
            <w:r>
              <w:t>3,7</w:t>
            </w:r>
          </w:p>
        </w:tc>
        <w:tc>
          <w:tcPr>
            <w:tcW w:w="1809" w:type="dxa"/>
            <w:tcBorders>
              <w:top w:val="single" w:sz="2" w:space="0" w:color="000000"/>
              <w:left w:val="single" w:sz="2" w:space="0" w:color="000000"/>
              <w:right w:val="single" w:sz="2" w:space="0" w:color="000000"/>
            </w:tcBorders>
            <w:vAlign w:val="center"/>
          </w:tcPr>
          <w:p w14:paraId="680AD384" w14:textId="77777777" w:rsidR="00123EE4" w:rsidRDefault="009D5181">
            <w:pPr>
              <w:jc w:val="center"/>
            </w:pPr>
            <w:r>
              <w:t>28 (27)</w:t>
            </w:r>
          </w:p>
        </w:tc>
      </w:tr>
      <w:tr w:rsidR="00123EE4" w14:paraId="62A20C76" w14:textId="77777777" w:rsidTr="000B4D1B">
        <w:tc>
          <w:tcPr>
            <w:tcW w:w="1633" w:type="dxa"/>
            <w:vAlign w:val="center"/>
          </w:tcPr>
          <w:p w14:paraId="69BF3F14" w14:textId="77777777" w:rsidR="00123EE4" w:rsidRPr="000B4D1B" w:rsidRDefault="009D5181">
            <w:pPr>
              <w:jc w:val="center"/>
            </w:pPr>
            <w:r w:rsidRPr="000B4D1B">
              <w:t>Smábarn</w:t>
            </w:r>
          </w:p>
        </w:tc>
        <w:tc>
          <w:tcPr>
            <w:tcW w:w="1160" w:type="dxa"/>
            <w:vAlign w:val="center"/>
          </w:tcPr>
          <w:p w14:paraId="68E3D7E7" w14:textId="77777777" w:rsidR="00123EE4" w:rsidRDefault="009D5181">
            <w:pPr>
              <w:jc w:val="center"/>
            </w:pPr>
            <w:r>
              <w:t>Eðlileg</w:t>
            </w:r>
          </w:p>
        </w:tc>
        <w:tc>
          <w:tcPr>
            <w:tcW w:w="1116" w:type="dxa"/>
            <w:vAlign w:val="center"/>
          </w:tcPr>
          <w:p w14:paraId="07DEB082" w14:textId="77777777" w:rsidR="00123EE4" w:rsidRDefault="00123EE4">
            <w:pPr>
              <w:jc w:val="center"/>
            </w:pPr>
          </w:p>
        </w:tc>
        <w:tc>
          <w:tcPr>
            <w:tcW w:w="1052" w:type="dxa"/>
            <w:vAlign w:val="center"/>
          </w:tcPr>
          <w:p w14:paraId="05261ACF" w14:textId="77777777" w:rsidR="00123EE4" w:rsidRDefault="009D5181">
            <w:pPr>
              <w:jc w:val="center"/>
            </w:pPr>
            <w:r>
              <w:t>28</w:t>
            </w:r>
          </w:p>
        </w:tc>
        <w:tc>
          <w:tcPr>
            <w:tcW w:w="1568" w:type="dxa"/>
            <w:tcBorders>
              <w:top w:val="single" w:sz="2" w:space="0" w:color="000000"/>
              <w:left w:val="single" w:sz="2" w:space="0" w:color="000000"/>
              <w:bottom w:val="single" w:sz="2" w:space="0" w:color="000000"/>
              <w:right w:val="single" w:sz="2" w:space="0" w:color="000000"/>
            </w:tcBorders>
            <w:vAlign w:val="center"/>
          </w:tcPr>
          <w:p w14:paraId="21DF37CA" w14:textId="77777777" w:rsidR="00123EE4" w:rsidRDefault="009D5181">
            <w:pPr>
              <w:jc w:val="center"/>
            </w:pPr>
            <w:r>
              <w:t>16 (28)</w:t>
            </w:r>
          </w:p>
        </w:tc>
        <w:tc>
          <w:tcPr>
            <w:tcW w:w="1882" w:type="dxa"/>
            <w:tcBorders>
              <w:top w:val="single" w:sz="2" w:space="0" w:color="000000"/>
              <w:left w:val="single" w:sz="2" w:space="0" w:color="000000"/>
              <w:bottom w:val="single" w:sz="2" w:space="0" w:color="000000"/>
              <w:right w:val="single" w:sz="2" w:space="0" w:color="000000"/>
            </w:tcBorders>
            <w:vAlign w:val="center"/>
          </w:tcPr>
          <w:p w14:paraId="0B6C09E4" w14:textId="77777777" w:rsidR="00123EE4" w:rsidRDefault="009D5181">
            <w:pPr>
              <w:jc w:val="center"/>
            </w:pPr>
            <w:r>
              <w:t>2,5</w:t>
            </w:r>
          </w:p>
        </w:tc>
        <w:tc>
          <w:tcPr>
            <w:tcW w:w="1809" w:type="dxa"/>
            <w:tcBorders>
              <w:top w:val="single" w:sz="2" w:space="0" w:color="000000"/>
              <w:left w:val="single" w:sz="2" w:space="0" w:color="000000"/>
              <w:bottom w:val="single" w:sz="2" w:space="0" w:color="000000"/>
              <w:right w:val="single" w:sz="2" w:space="0" w:color="000000"/>
            </w:tcBorders>
            <w:vAlign w:val="center"/>
          </w:tcPr>
          <w:p w14:paraId="4AC42A92" w14:textId="77777777" w:rsidR="00123EE4" w:rsidRDefault="009D5181">
            <w:pPr>
              <w:jc w:val="center"/>
            </w:pPr>
            <w:r>
              <w:t>2,1 (24)</w:t>
            </w:r>
          </w:p>
        </w:tc>
      </w:tr>
      <w:tr w:rsidR="00123EE4" w14:paraId="42724994" w14:textId="77777777" w:rsidTr="000B4D1B">
        <w:tc>
          <w:tcPr>
            <w:tcW w:w="1633" w:type="dxa"/>
            <w:vMerge w:val="restart"/>
            <w:vAlign w:val="center"/>
          </w:tcPr>
          <w:p w14:paraId="7DC4FA82" w14:textId="77777777" w:rsidR="00123EE4" w:rsidRDefault="009D5181">
            <w:pPr>
              <w:jc w:val="center"/>
            </w:pPr>
            <w:r>
              <w:lastRenderedPageBreak/>
              <w:t>1,5 ára</w:t>
            </w:r>
          </w:p>
          <w:p w14:paraId="08CB3FCC" w14:textId="77777777" w:rsidR="00123EE4" w:rsidRDefault="009D5181">
            <w:pPr>
              <w:jc w:val="center"/>
            </w:pPr>
            <w:r>
              <w:t>11 kg</w:t>
            </w:r>
          </w:p>
        </w:tc>
        <w:tc>
          <w:tcPr>
            <w:tcW w:w="1160" w:type="dxa"/>
            <w:vMerge w:val="restart"/>
            <w:vAlign w:val="center"/>
          </w:tcPr>
          <w:p w14:paraId="785B1E3E" w14:textId="77777777" w:rsidR="00123EE4" w:rsidRDefault="009D5181">
            <w:pPr>
              <w:jc w:val="center"/>
            </w:pPr>
            <w:r>
              <w:t>Skert</w:t>
            </w:r>
          </w:p>
        </w:tc>
        <w:tc>
          <w:tcPr>
            <w:tcW w:w="1116" w:type="dxa"/>
            <w:vAlign w:val="center"/>
          </w:tcPr>
          <w:p w14:paraId="5AA42602" w14:textId="77777777" w:rsidR="00123EE4" w:rsidRDefault="009D5181">
            <w:pPr>
              <w:jc w:val="center"/>
            </w:pPr>
            <w:r>
              <w:t>Vægt</w:t>
            </w:r>
          </w:p>
        </w:tc>
        <w:tc>
          <w:tcPr>
            <w:tcW w:w="1052" w:type="dxa"/>
            <w:vAlign w:val="center"/>
          </w:tcPr>
          <w:p w14:paraId="665313BC" w14:textId="77777777" w:rsidR="00123EE4" w:rsidRDefault="009D5181">
            <w:pPr>
              <w:jc w:val="center"/>
            </w:pPr>
            <w:r>
              <w:t>14</w:t>
            </w:r>
          </w:p>
        </w:tc>
        <w:tc>
          <w:tcPr>
            <w:tcW w:w="1568" w:type="dxa"/>
            <w:tcBorders>
              <w:top w:val="single" w:sz="2" w:space="0" w:color="000000"/>
              <w:left w:val="single" w:sz="2" w:space="0" w:color="000000"/>
              <w:bottom w:val="single" w:sz="2" w:space="0" w:color="000000"/>
              <w:right w:val="single" w:sz="2" w:space="0" w:color="000000"/>
            </w:tcBorders>
            <w:vAlign w:val="center"/>
          </w:tcPr>
          <w:p w14:paraId="1C28FA8D" w14:textId="77777777" w:rsidR="00123EE4" w:rsidRDefault="009D5181">
            <w:pPr>
              <w:jc w:val="center"/>
            </w:pPr>
            <w:r>
              <w:t>7,6 (28)</w:t>
            </w:r>
          </w:p>
        </w:tc>
        <w:tc>
          <w:tcPr>
            <w:tcW w:w="1882" w:type="dxa"/>
            <w:tcBorders>
              <w:top w:val="single" w:sz="2" w:space="0" w:color="000000"/>
              <w:left w:val="single" w:sz="2" w:space="0" w:color="000000"/>
              <w:bottom w:val="single" w:sz="2" w:space="0" w:color="000000"/>
              <w:right w:val="single" w:sz="2" w:space="0" w:color="000000"/>
            </w:tcBorders>
            <w:vAlign w:val="center"/>
          </w:tcPr>
          <w:p w14:paraId="6B20B23C" w14:textId="77777777" w:rsidR="00123EE4" w:rsidRDefault="009D5181">
            <w:pPr>
              <w:jc w:val="center"/>
            </w:pPr>
            <w:r>
              <w:t>2,5</w:t>
            </w:r>
          </w:p>
        </w:tc>
        <w:tc>
          <w:tcPr>
            <w:tcW w:w="1809" w:type="dxa"/>
            <w:tcBorders>
              <w:top w:val="single" w:sz="2" w:space="0" w:color="000000"/>
              <w:left w:val="single" w:sz="2" w:space="0" w:color="000000"/>
              <w:bottom w:val="single" w:sz="2" w:space="0" w:color="000000"/>
              <w:right w:val="single" w:sz="2" w:space="0" w:color="000000"/>
            </w:tcBorders>
            <w:vAlign w:val="center"/>
          </w:tcPr>
          <w:p w14:paraId="60629EC8" w14:textId="77777777" w:rsidR="00123EE4" w:rsidRDefault="009D5181">
            <w:pPr>
              <w:jc w:val="center"/>
            </w:pPr>
            <w:r>
              <w:t>4,4 (26)</w:t>
            </w:r>
          </w:p>
        </w:tc>
      </w:tr>
      <w:tr w:rsidR="00123EE4" w14:paraId="2BFBF1FC" w14:textId="77777777" w:rsidTr="000B4D1B">
        <w:tc>
          <w:tcPr>
            <w:tcW w:w="1633" w:type="dxa"/>
            <w:vMerge/>
            <w:vAlign w:val="center"/>
          </w:tcPr>
          <w:p w14:paraId="357D9453" w14:textId="77777777" w:rsidR="00123EE4" w:rsidRDefault="00123EE4">
            <w:pPr>
              <w:jc w:val="center"/>
            </w:pPr>
          </w:p>
        </w:tc>
        <w:tc>
          <w:tcPr>
            <w:tcW w:w="1160" w:type="dxa"/>
            <w:vMerge/>
            <w:vAlign w:val="center"/>
          </w:tcPr>
          <w:p w14:paraId="2DAFFAA9" w14:textId="77777777" w:rsidR="00123EE4" w:rsidRDefault="00123EE4">
            <w:pPr>
              <w:jc w:val="center"/>
            </w:pPr>
          </w:p>
        </w:tc>
        <w:tc>
          <w:tcPr>
            <w:tcW w:w="1116" w:type="dxa"/>
            <w:vAlign w:val="center"/>
          </w:tcPr>
          <w:p w14:paraId="532FFC4F" w14:textId="77777777" w:rsidR="00123EE4" w:rsidRDefault="009D5181">
            <w:pPr>
              <w:jc w:val="center"/>
            </w:pPr>
            <w:r>
              <w:t>Miðlungs</w:t>
            </w:r>
          </w:p>
        </w:tc>
        <w:tc>
          <w:tcPr>
            <w:tcW w:w="1052" w:type="dxa"/>
            <w:vAlign w:val="center"/>
          </w:tcPr>
          <w:p w14:paraId="72EF5782" w14:textId="77777777" w:rsidR="00123EE4" w:rsidRDefault="009D5181">
            <w:pPr>
              <w:jc w:val="center"/>
            </w:pPr>
            <w:r>
              <w:t>8,4</w:t>
            </w:r>
          </w:p>
        </w:tc>
        <w:tc>
          <w:tcPr>
            <w:tcW w:w="1568" w:type="dxa"/>
            <w:tcBorders>
              <w:top w:val="single" w:sz="2" w:space="0" w:color="000000"/>
              <w:left w:val="single" w:sz="2" w:space="0" w:color="000000"/>
              <w:bottom w:val="single" w:sz="2" w:space="0" w:color="000000"/>
              <w:right w:val="single" w:sz="2" w:space="0" w:color="000000"/>
            </w:tcBorders>
            <w:vAlign w:val="center"/>
          </w:tcPr>
          <w:p w14:paraId="62FD1D3F" w14:textId="77777777" w:rsidR="00123EE4" w:rsidRDefault="009D5181">
            <w:pPr>
              <w:jc w:val="center"/>
            </w:pPr>
            <w:r>
              <w:t>4,2 (28)</w:t>
            </w:r>
          </w:p>
        </w:tc>
        <w:tc>
          <w:tcPr>
            <w:tcW w:w="1882" w:type="dxa"/>
            <w:tcBorders>
              <w:top w:val="single" w:sz="2" w:space="0" w:color="000000"/>
              <w:left w:val="single" w:sz="2" w:space="0" w:color="000000"/>
              <w:bottom w:val="single" w:sz="2" w:space="0" w:color="000000"/>
              <w:right w:val="single" w:sz="2" w:space="0" w:color="000000"/>
            </w:tcBorders>
            <w:vAlign w:val="center"/>
          </w:tcPr>
          <w:p w14:paraId="2357E004" w14:textId="77777777" w:rsidR="00123EE4" w:rsidRDefault="009D5181">
            <w:pPr>
              <w:jc w:val="center"/>
            </w:pPr>
            <w:r>
              <w:t>2,6</w:t>
            </w:r>
          </w:p>
        </w:tc>
        <w:tc>
          <w:tcPr>
            <w:tcW w:w="1809" w:type="dxa"/>
            <w:tcBorders>
              <w:top w:val="single" w:sz="2" w:space="0" w:color="000000"/>
              <w:left w:val="single" w:sz="2" w:space="0" w:color="000000"/>
              <w:bottom w:val="single" w:sz="2" w:space="0" w:color="000000"/>
              <w:right w:val="single" w:sz="2" w:space="0" w:color="000000"/>
            </w:tcBorders>
            <w:vAlign w:val="center"/>
          </w:tcPr>
          <w:p w14:paraId="7D39C308" w14:textId="77777777" w:rsidR="00123EE4" w:rsidRDefault="009D5181">
            <w:pPr>
              <w:jc w:val="center"/>
            </w:pPr>
            <w:r>
              <w:t>7,9 (28)</w:t>
            </w:r>
          </w:p>
        </w:tc>
      </w:tr>
      <w:tr w:rsidR="00123EE4" w14:paraId="4E07620E" w14:textId="77777777" w:rsidTr="000B4D1B">
        <w:tc>
          <w:tcPr>
            <w:tcW w:w="1633" w:type="dxa"/>
            <w:vMerge/>
            <w:vAlign w:val="center"/>
          </w:tcPr>
          <w:p w14:paraId="7B7F0F8F" w14:textId="77777777" w:rsidR="00123EE4" w:rsidRDefault="00123EE4">
            <w:pPr>
              <w:jc w:val="center"/>
            </w:pPr>
          </w:p>
        </w:tc>
        <w:tc>
          <w:tcPr>
            <w:tcW w:w="1160" w:type="dxa"/>
            <w:vMerge/>
            <w:vAlign w:val="center"/>
          </w:tcPr>
          <w:p w14:paraId="5484D7EF" w14:textId="77777777" w:rsidR="00123EE4" w:rsidRDefault="00123EE4">
            <w:pPr>
              <w:jc w:val="center"/>
            </w:pPr>
          </w:p>
        </w:tc>
        <w:tc>
          <w:tcPr>
            <w:tcW w:w="1116" w:type="dxa"/>
            <w:vAlign w:val="center"/>
          </w:tcPr>
          <w:p w14:paraId="075CD6C0" w14:textId="77777777" w:rsidR="00123EE4" w:rsidRDefault="009D5181">
            <w:pPr>
              <w:jc w:val="center"/>
            </w:pPr>
            <w:r>
              <w:t>Verulega</w:t>
            </w:r>
          </w:p>
        </w:tc>
        <w:tc>
          <w:tcPr>
            <w:tcW w:w="1052" w:type="dxa"/>
            <w:vAlign w:val="center"/>
          </w:tcPr>
          <w:p w14:paraId="0FA73EF2" w14:textId="77777777" w:rsidR="00123EE4" w:rsidRDefault="009D5181">
            <w:pPr>
              <w:jc w:val="center"/>
            </w:pPr>
            <w:r>
              <w:t>2,8</w:t>
            </w:r>
          </w:p>
        </w:tc>
        <w:tc>
          <w:tcPr>
            <w:tcW w:w="1568" w:type="dxa"/>
            <w:tcBorders>
              <w:top w:val="single" w:sz="2" w:space="0" w:color="000000"/>
              <w:left w:val="single" w:sz="2" w:space="0" w:color="000000"/>
              <w:right w:val="single" w:sz="2" w:space="0" w:color="000000"/>
            </w:tcBorders>
            <w:vAlign w:val="center"/>
          </w:tcPr>
          <w:p w14:paraId="1E26906D" w14:textId="77777777" w:rsidR="00123EE4" w:rsidRDefault="009D5181">
            <w:pPr>
              <w:jc w:val="center"/>
            </w:pPr>
            <w:r>
              <w:t>1,1 (27)</w:t>
            </w:r>
          </w:p>
        </w:tc>
        <w:tc>
          <w:tcPr>
            <w:tcW w:w="1882" w:type="dxa"/>
            <w:tcBorders>
              <w:top w:val="single" w:sz="2" w:space="0" w:color="000000"/>
              <w:left w:val="single" w:sz="2" w:space="0" w:color="000000"/>
              <w:right w:val="single" w:sz="2" w:space="0" w:color="000000"/>
            </w:tcBorders>
            <w:vAlign w:val="center"/>
          </w:tcPr>
          <w:p w14:paraId="487F5627" w14:textId="77777777" w:rsidR="00123EE4" w:rsidRDefault="009D5181">
            <w:pPr>
              <w:jc w:val="center"/>
            </w:pPr>
            <w:r>
              <w:t>2,6</w:t>
            </w:r>
          </w:p>
        </w:tc>
        <w:tc>
          <w:tcPr>
            <w:tcW w:w="1809" w:type="dxa"/>
            <w:tcBorders>
              <w:top w:val="single" w:sz="2" w:space="0" w:color="000000"/>
              <w:left w:val="single" w:sz="2" w:space="0" w:color="000000"/>
              <w:right w:val="single" w:sz="2" w:space="0" w:color="000000"/>
            </w:tcBorders>
            <w:vAlign w:val="center"/>
          </w:tcPr>
          <w:p w14:paraId="5818E49E" w14:textId="77777777" w:rsidR="00123EE4" w:rsidRDefault="009D5181">
            <w:pPr>
              <w:jc w:val="center"/>
            </w:pPr>
            <w:r>
              <w:t>29 (27)</w:t>
            </w:r>
          </w:p>
        </w:tc>
      </w:tr>
      <w:tr w:rsidR="00123EE4" w14:paraId="008224C3" w14:textId="77777777" w:rsidTr="000B4D1B">
        <w:tc>
          <w:tcPr>
            <w:tcW w:w="1633" w:type="dxa"/>
            <w:vAlign w:val="center"/>
          </w:tcPr>
          <w:p w14:paraId="0C499911" w14:textId="77777777" w:rsidR="00123EE4" w:rsidRDefault="009D5181">
            <w:pPr>
              <w:jc w:val="center"/>
            </w:pPr>
            <w:r>
              <w:t>Ungbarn</w:t>
            </w:r>
          </w:p>
        </w:tc>
        <w:tc>
          <w:tcPr>
            <w:tcW w:w="1160" w:type="dxa"/>
            <w:vAlign w:val="center"/>
          </w:tcPr>
          <w:p w14:paraId="7E81DCD1" w14:textId="77777777" w:rsidR="00123EE4" w:rsidRDefault="009D5181">
            <w:pPr>
              <w:jc w:val="center"/>
            </w:pPr>
            <w:r>
              <w:t>Eðlileg</w:t>
            </w:r>
          </w:p>
        </w:tc>
        <w:tc>
          <w:tcPr>
            <w:tcW w:w="1116" w:type="dxa"/>
            <w:vAlign w:val="center"/>
          </w:tcPr>
          <w:p w14:paraId="57012E3E" w14:textId="77777777" w:rsidR="00123EE4" w:rsidRDefault="00123EE4">
            <w:pPr>
              <w:jc w:val="center"/>
            </w:pPr>
          </w:p>
        </w:tc>
        <w:tc>
          <w:tcPr>
            <w:tcW w:w="1052" w:type="dxa"/>
            <w:vAlign w:val="center"/>
          </w:tcPr>
          <w:p w14:paraId="6357E526" w14:textId="77777777" w:rsidR="00123EE4" w:rsidRDefault="009D5181">
            <w:pPr>
              <w:jc w:val="center"/>
            </w:pPr>
            <w:r>
              <w:t>21</w:t>
            </w:r>
          </w:p>
        </w:tc>
        <w:tc>
          <w:tcPr>
            <w:tcW w:w="1568" w:type="dxa"/>
            <w:tcBorders>
              <w:top w:val="single" w:sz="2" w:space="0" w:color="000000"/>
              <w:left w:val="single" w:sz="2" w:space="0" w:color="000000"/>
              <w:bottom w:val="single" w:sz="2" w:space="0" w:color="000000"/>
              <w:right w:val="single" w:sz="2" w:space="0" w:color="000000"/>
            </w:tcBorders>
            <w:vAlign w:val="center"/>
          </w:tcPr>
          <w:p w14:paraId="3DFEE0D6" w14:textId="77777777" w:rsidR="00123EE4" w:rsidRDefault="009D5181">
            <w:pPr>
              <w:jc w:val="center"/>
            </w:pPr>
            <w:r>
              <w:t>12 (28)</w:t>
            </w:r>
          </w:p>
        </w:tc>
        <w:tc>
          <w:tcPr>
            <w:tcW w:w="1882" w:type="dxa"/>
            <w:tcBorders>
              <w:top w:val="single" w:sz="2" w:space="0" w:color="000000"/>
              <w:left w:val="single" w:sz="2" w:space="0" w:color="000000"/>
              <w:bottom w:val="single" w:sz="2" w:space="0" w:color="000000"/>
              <w:right w:val="single" w:sz="2" w:space="0" w:color="000000"/>
            </w:tcBorders>
            <w:vAlign w:val="center"/>
          </w:tcPr>
          <w:p w14:paraId="76043925" w14:textId="77777777" w:rsidR="00123EE4" w:rsidRDefault="009D5181">
            <w:pPr>
              <w:jc w:val="center"/>
            </w:pPr>
            <w:r>
              <w:t>1,8</w:t>
            </w:r>
          </w:p>
        </w:tc>
        <w:tc>
          <w:tcPr>
            <w:tcW w:w="1809" w:type="dxa"/>
            <w:tcBorders>
              <w:top w:val="single" w:sz="2" w:space="0" w:color="000000"/>
              <w:left w:val="single" w:sz="2" w:space="0" w:color="000000"/>
              <w:bottom w:val="single" w:sz="2" w:space="0" w:color="000000"/>
              <w:right w:val="single" w:sz="2" w:space="0" w:color="000000"/>
            </w:tcBorders>
            <w:vAlign w:val="center"/>
          </w:tcPr>
          <w:p w14:paraId="1B11449E" w14:textId="77777777" w:rsidR="00123EE4" w:rsidRDefault="009D5181">
            <w:pPr>
              <w:jc w:val="center"/>
            </w:pPr>
            <w:r>
              <w:t>2,2 (24)</w:t>
            </w:r>
          </w:p>
        </w:tc>
      </w:tr>
      <w:tr w:rsidR="00123EE4" w14:paraId="1BA64A72" w14:textId="77777777" w:rsidTr="000B4D1B">
        <w:tc>
          <w:tcPr>
            <w:tcW w:w="1633" w:type="dxa"/>
            <w:vMerge w:val="restart"/>
            <w:vAlign w:val="center"/>
          </w:tcPr>
          <w:p w14:paraId="1BC90BA2" w14:textId="77777777" w:rsidR="00123EE4" w:rsidRDefault="009D5181">
            <w:pPr>
              <w:jc w:val="center"/>
            </w:pPr>
            <w:r>
              <w:t>6 mánaða</w:t>
            </w:r>
          </w:p>
          <w:p w14:paraId="0AD00193" w14:textId="77777777" w:rsidR="00123EE4" w:rsidRDefault="009D5181">
            <w:pPr>
              <w:jc w:val="center"/>
            </w:pPr>
            <w:r>
              <w:t>7,9 kg</w:t>
            </w:r>
          </w:p>
        </w:tc>
        <w:tc>
          <w:tcPr>
            <w:tcW w:w="1160" w:type="dxa"/>
            <w:vMerge w:val="restart"/>
            <w:vAlign w:val="center"/>
          </w:tcPr>
          <w:p w14:paraId="68D91A76" w14:textId="77777777" w:rsidR="00123EE4" w:rsidRDefault="009D5181">
            <w:pPr>
              <w:jc w:val="center"/>
            </w:pPr>
            <w:r>
              <w:t>Skert</w:t>
            </w:r>
          </w:p>
        </w:tc>
        <w:tc>
          <w:tcPr>
            <w:tcW w:w="1116" w:type="dxa"/>
            <w:vAlign w:val="center"/>
          </w:tcPr>
          <w:p w14:paraId="6BD90FF2" w14:textId="77777777" w:rsidR="00123EE4" w:rsidRDefault="009D5181">
            <w:pPr>
              <w:jc w:val="center"/>
            </w:pPr>
            <w:r>
              <w:t>Vægt</w:t>
            </w:r>
          </w:p>
        </w:tc>
        <w:tc>
          <w:tcPr>
            <w:tcW w:w="1052" w:type="dxa"/>
            <w:vAlign w:val="center"/>
          </w:tcPr>
          <w:p w14:paraId="0145AECE" w14:textId="77777777" w:rsidR="00123EE4" w:rsidRDefault="009D5181">
            <w:pPr>
              <w:jc w:val="center"/>
            </w:pPr>
            <w:r>
              <w:t>11</w:t>
            </w:r>
          </w:p>
        </w:tc>
        <w:tc>
          <w:tcPr>
            <w:tcW w:w="1568" w:type="dxa"/>
            <w:tcBorders>
              <w:top w:val="single" w:sz="2" w:space="0" w:color="000000"/>
              <w:left w:val="single" w:sz="2" w:space="0" w:color="000000"/>
              <w:bottom w:val="single" w:sz="2" w:space="0" w:color="000000"/>
              <w:right w:val="single" w:sz="2" w:space="0" w:color="000000"/>
            </w:tcBorders>
            <w:vAlign w:val="center"/>
          </w:tcPr>
          <w:p w14:paraId="694FB9EC" w14:textId="77777777" w:rsidR="00123EE4" w:rsidRDefault="009D5181">
            <w:pPr>
              <w:jc w:val="center"/>
            </w:pPr>
            <w:r>
              <w:t>5,4 (27)</w:t>
            </w:r>
          </w:p>
        </w:tc>
        <w:tc>
          <w:tcPr>
            <w:tcW w:w="1882" w:type="dxa"/>
            <w:tcBorders>
              <w:top w:val="single" w:sz="2" w:space="0" w:color="000000"/>
              <w:left w:val="single" w:sz="2" w:space="0" w:color="000000"/>
              <w:bottom w:val="single" w:sz="2" w:space="0" w:color="000000"/>
              <w:right w:val="single" w:sz="2" w:space="0" w:color="000000"/>
            </w:tcBorders>
            <w:vAlign w:val="center"/>
          </w:tcPr>
          <w:p w14:paraId="329C8F91" w14:textId="77777777" w:rsidR="00123EE4" w:rsidRDefault="009D5181">
            <w:pPr>
              <w:jc w:val="center"/>
            </w:pPr>
            <w:r>
              <w:t>1,9</w:t>
            </w:r>
          </w:p>
        </w:tc>
        <w:tc>
          <w:tcPr>
            <w:tcW w:w="1809" w:type="dxa"/>
            <w:tcBorders>
              <w:top w:val="single" w:sz="2" w:space="0" w:color="000000"/>
              <w:left w:val="single" w:sz="2" w:space="0" w:color="000000"/>
              <w:bottom w:val="single" w:sz="2" w:space="0" w:color="000000"/>
              <w:right w:val="single" w:sz="2" w:space="0" w:color="000000"/>
            </w:tcBorders>
            <w:vAlign w:val="center"/>
          </w:tcPr>
          <w:p w14:paraId="3B3C8425" w14:textId="77777777" w:rsidR="00123EE4" w:rsidRDefault="009D5181">
            <w:pPr>
              <w:jc w:val="center"/>
            </w:pPr>
            <w:r>
              <w:t>4,6 (26)</w:t>
            </w:r>
          </w:p>
        </w:tc>
      </w:tr>
      <w:tr w:rsidR="00123EE4" w14:paraId="172BEEBD" w14:textId="77777777" w:rsidTr="000B4D1B">
        <w:tc>
          <w:tcPr>
            <w:tcW w:w="1633" w:type="dxa"/>
            <w:vMerge/>
            <w:vAlign w:val="center"/>
          </w:tcPr>
          <w:p w14:paraId="5582CA6F" w14:textId="77777777" w:rsidR="00123EE4" w:rsidRDefault="00123EE4">
            <w:pPr>
              <w:jc w:val="center"/>
            </w:pPr>
          </w:p>
        </w:tc>
        <w:tc>
          <w:tcPr>
            <w:tcW w:w="1160" w:type="dxa"/>
            <w:vMerge/>
            <w:vAlign w:val="center"/>
          </w:tcPr>
          <w:p w14:paraId="159CE80F" w14:textId="77777777" w:rsidR="00123EE4" w:rsidRDefault="00123EE4">
            <w:pPr>
              <w:jc w:val="center"/>
            </w:pPr>
          </w:p>
        </w:tc>
        <w:tc>
          <w:tcPr>
            <w:tcW w:w="1116" w:type="dxa"/>
            <w:vAlign w:val="center"/>
          </w:tcPr>
          <w:p w14:paraId="3F7F31DC" w14:textId="77777777" w:rsidR="00123EE4" w:rsidRDefault="009D5181">
            <w:pPr>
              <w:jc w:val="center"/>
            </w:pPr>
            <w:r>
              <w:t>Miðlungs</w:t>
            </w:r>
          </w:p>
        </w:tc>
        <w:tc>
          <w:tcPr>
            <w:tcW w:w="1052" w:type="dxa"/>
            <w:vAlign w:val="center"/>
          </w:tcPr>
          <w:p w14:paraId="0DA8976C" w14:textId="77777777" w:rsidR="00123EE4" w:rsidRDefault="009D5181">
            <w:pPr>
              <w:jc w:val="center"/>
            </w:pPr>
            <w:r>
              <w:t>6,4</w:t>
            </w:r>
          </w:p>
        </w:tc>
        <w:tc>
          <w:tcPr>
            <w:tcW w:w="1568" w:type="dxa"/>
            <w:tcBorders>
              <w:top w:val="single" w:sz="2" w:space="0" w:color="000000"/>
              <w:left w:val="single" w:sz="2" w:space="0" w:color="000000"/>
              <w:bottom w:val="single" w:sz="2" w:space="0" w:color="000000"/>
              <w:right w:val="single" w:sz="2" w:space="0" w:color="000000"/>
            </w:tcBorders>
            <w:vAlign w:val="center"/>
          </w:tcPr>
          <w:p w14:paraId="17C5BD30" w14:textId="77777777" w:rsidR="00123EE4" w:rsidRDefault="009D5181">
            <w:pPr>
              <w:jc w:val="center"/>
            </w:pPr>
            <w:r>
              <w:t>2,9 (26)</w:t>
            </w:r>
          </w:p>
        </w:tc>
        <w:tc>
          <w:tcPr>
            <w:tcW w:w="1882" w:type="dxa"/>
            <w:tcBorders>
              <w:top w:val="single" w:sz="2" w:space="0" w:color="000000"/>
              <w:left w:val="single" w:sz="2" w:space="0" w:color="000000"/>
              <w:bottom w:val="single" w:sz="2" w:space="0" w:color="000000"/>
              <w:right w:val="single" w:sz="2" w:space="0" w:color="000000"/>
            </w:tcBorders>
            <w:vAlign w:val="center"/>
          </w:tcPr>
          <w:p w14:paraId="17F7A1B2" w14:textId="77777777" w:rsidR="00123EE4" w:rsidRDefault="009D5181">
            <w:pPr>
              <w:jc w:val="center"/>
            </w:pPr>
            <w:r>
              <w:t>1,9</w:t>
            </w:r>
          </w:p>
        </w:tc>
        <w:tc>
          <w:tcPr>
            <w:tcW w:w="1809" w:type="dxa"/>
            <w:tcBorders>
              <w:top w:val="single" w:sz="2" w:space="0" w:color="000000"/>
              <w:left w:val="single" w:sz="2" w:space="0" w:color="000000"/>
              <w:bottom w:val="single" w:sz="2" w:space="0" w:color="000000"/>
              <w:right w:val="single" w:sz="2" w:space="0" w:color="000000"/>
            </w:tcBorders>
            <w:vAlign w:val="center"/>
          </w:tcPr>
          <w:p w14:paraId="1202F98A" w14:textId="77777777" w:rsidR="00123EE4" w:rsidRDefault="009D5181">
            <w:pPr>
              <w:jc w:val="center"/>
            </w:pPr>
            <w:r>
              <w:t>8,3 (26)</w:t>
            </w:r>
          </w:p>
        </w:tc>
      </w:tr>
      <w:tr w:rsidR="00123EE4" w14:paraId="22C56770" w14:textId="77777777" w:rsidTr="000B4D1B">
        <w:tc>
          <w:tcPr>
            <w:tcW w:w="1633" w:type="dxa"/>
            <w:vMerge/>
            <w:vAlign w:val="center"/>
          </w:tcPr>
          <w:p w14:paraId="0B7286B4" w14:textId="77777777" w:rsidR="00123EE4" w:rsidRDefault="00123EE4">
            <w:pPr>
              <w:jc w:val="center"/>
            </w:pPr>
          </w:p>
        </w:tc>
        <w:tc>
          <w:tcPr>
            <w:tcW w:w="1160" w:type="dxa"/>
            <w:vMerge/>
            <w:vAlign w:val="center"/>
          </w:tcPr>
          <w:p w14:paraId="43A66A27" w14:textId="77777777" w:rsidR="00123EE4" w:rsidRDefault="00123EE4">
            <w:pPr>
              <w:jc w:val="center"/>
            </w:pPr>
          </w:p>
        </w:tc>
        <w:tc>
          <w:tcPr>
            <w:tcW w:w="1116" w:type="dxa"/>
            <w:vAlign w:val="center"/>
          </w:tcPr>
          <w:p w14:paraId="62432DF0" w14:textId="77777777" w:rsidR="00123EE4" w:rsidRDefault="009D5181">
            <w:pPr>
              <w:jc w:val="center"/>
            </w:pPr>
            <w:r>
              <w:t>Verulega</w:t>
            </w:r>
          </w:p>
        </w:tc>
        <w:tc>
          <w:tcPr>
            <w:tcW w:w="1052" w:type="dxa"/>
            <w:vAlign w:val="center"/>
          </w:tcPr>
          <w:p w14:paraId="46462CE0" w14:textId="77777777" w:rsidR="00123EE4" w:rsidRDefault="009D5181">
            <w:pPr>
              <w:jc w:val="center"/>
            </w:pPr>
            <w:r>
              <w:t>2,1</w:t>
            </w:r>
          </w:p>
        </w:tc>
        <w:tc>
          <w:tcPr>
            <w:tcW w:w="1568" w:type="dxa"/>
            <w:tcBorders>
              <w:top w:val="single" w:sz="2" w:space="0" w:color="000000"/>
              <w:left w:val="single" w:sz="2" w:space="0" w:color="000000"/>
              <w:right w:val="single" w:sz="2" w:space="0" w:color="000000"/>
            </w:tcBorders>
            <w:vAlign w:val="center"/>
          </w:tcPr>
          <w:p w14:paraId="0D345B4E" w14:textId="77777777" w:rsidR="00123EE4" w:rsidRDefault="009D5181">
            <w:pPr>
              <w:jc w:val="center"/>
            </w:pPr>
            <w:r>
              <w:t>0,76 (28)</w:t>
            </w:r>
          </w:p>
        </w:tc>
        <w:tc>
          <w:tcPr>
            <w:tcW w:w="1882" w:type="dxa"/>
            <w:tcBorders>
              <w:top w:val="single" w:sz="2" w:space="0" w:color="000000"/>
              <w:left w:val="single" w:sz="2" w:space="0" w:color="000000"/>
              <w:right w:val="single" w:sz="2" w:space="0" w:color="000000"/>
            </w:tcBorders>
            <w:vAlign w:val="center"/>
          </w:tcPr>
          <w:p w14:paraId="2C9F6F37" w14:textId="77777777" w:rsidR="00123EE4" w:rsidRDefault="009D5181">
            <w:pPr>
              <w:jc w:val="center"/>
            </w:pPr>
            <w:r>
              <w:t>1,9</w:t>
            </w:r>
          </w:p>
        </w:tc>
        <w:tc>
          <w:tcPr>
            <w:tcW w:w="1809" w:type="dxa"/>
            <w:tcBorders>
              <w:top w:val="single" w:sz="2" w:space="0" w:color="000000"/>
              <w:left w:val="single" w:sz="2" w:space="0" w:color="000000"/>
              <w:right w:val="single" w:sz="2" w:space="0" w:color="000000"/>
            </w:tcBorders>
            <w:vAlign w:val="center"/>
          </w:tcPr>
          <w:p w14:paraId="7B7A6D70" w14:textId="77777777" w:rsidR="00123EE4" w:rsidRDefault="009D5181">
            <w:pPr>
              <w:jc w:val="center"/>
            </w:pPr>
            <w:r>
              <w:t>32 (27)</w:t>
            </w:r>
          </w:p>
        </w:tc>
      </w:tr>
      <w:tr w:rsidR="00123EE4" w14:paraId="578C6F2F" w14:textId="77777777" w:rsidTr="000B4D1B">
        <w:tc>
          <w:tcPr>
            <w:tcW w:w="1633" w:type="dxa"/>
            <w:vAlign w:val="center"/>
          </w:tcPr>
          <w:p w14:paraId="0A1DF002" w14:textId="77777777" w:rsidR="00123EE4" w:rsidRDefault="009D5181">
            <w:pPr>
              <w:jc w:val="center"/>
            </w:pPr>
            <w:r>
              <w:t>Nýburi</w:t>
            </w:r>
          </w:p>
        </w:tc>
        <w:tc>
          <w:tcPr>
            <w:tcW w:w="1160" w:type="dxa"/>
            <w:vAlign w:val="center"/>
          </w:tcPr>
          <w:p w14:paraId="398D38AB" w14:textId="77777777" w:rsidR="00123EE4" w:rsidRDefault="009D5181">
            <w:pPr>
              <w:jc w:val="center"/>
            </w:pPr>
            <w:r>
              <w:t>Eðlileg</w:t>
            </w:r>
          </w:p>
        </w:tc>
        <w:tc>
          <w:tcPr>
            <w:tcW w:w="1116" w:type="dxa"/>
            <w:vAlign w:val="center"/>
          </w:tcPr>
          <w:p w14:paraId="79C3DDF2" w14:textId="77777777" w:rsidR="00123EE4" w:rsidRDefault="00123EE4">
            <w:pPr>
              <w:jc w:val="center"/>
            </w:pPr>
          </w:p>
        </w:tc>
        <w:tc>
          <w:tcPr>
            <w:tcW w:w="1052" w:type="dxa"/>
            <w:vAlign w:val="center"/>
          </w:tcPr>
          <w:p w14:paraId="6A268758" w14:textId="77777777" w:rsidR="00123EE4" w:rsidRDefault="009D5181">
            <w:pPr>
              <w:jc w:val="center"/>
            </w:pPr>
            <w:r>
              <w:t>13</w:t>
            </w:r>
          </w:p>
        </w:tc>
        <w:tc>
          <w:tcPr>
            <w:tcW w:w="1568" w:type="dxa"/>
            <w:tcBorders>
              <w:top w:val="single" w:sz="2" w:space="0" w:color="000000"/>
              <w:left w:val="single" w:sz="2" w:space="0" w:color="000000"/>
              <w:bottom w:val="single" w:sz="2" w:space="0" w:color="000000"/>
              <w:right w:val="single" w:sz="2" w:space="0" w:color="000000"/>
            </w:tcBorders>
            <w:vAlign w:val="center"/>
          </w:tcPr>
          <w:p w14:paraId="632333AD" w14:textId="77777777" w:rsidR="00123EE4" w:rsidRDefault="009D5181">
            <w:pPr>
              <w:jc w:val="center"/>
            </w:pPr>
            <w:r>
              <w:t>13 (28)</w:t>
            </w:r>
          </w:p>
        </w:tc>
        <w:tc>
          <w:tcPr>
            <w:tcW w:w="1882" w:type="dxa"/>
            <w:tcBorders>
              <w:top w:val="single" w:sz="2" w:space="0" w:color="000000"/>
              <w:left w:val="single" w:sz="2" w:space="0" w:color="000000"/>
              <w:bottom w:val="single" w:sz="2" w:space="0" w:color="000000"/>
              <w:right w:val="single" w:sz="2" w:space="0" w:color="000000"/>
            </w:tcBorders>
            <w:vAlign w:val="center"/>
          </w:tcPr>
          <w:p w14:paraId="58826596" w14:textId="77777777" w:rsidR="00123EE4" w:rsidRDefault="009D5181">
            <w:pPr>
              <w:jc w:val="center"/>
            </w:pPr>
            <w:r>
              <w:t>1,1</w:t>
            </w:r>
          </w:p>
        </w:tc>
        <w:tc>
          <w:tcPr>
            <w:tcW w:w="1809" w:type="dxa"/>
            <w:tcBorders>
              <w:top w:val="single" w:sz="2" w:space="0" w:color="000000"/>
              <w:left w:val="single" w:sz="2" w:space="0" w:color="000000"/>
              <w:bottom w:val="single" w:sz="2" w:space="0" w:color="000000"/>
              <w:right w:val="single" w:sz="2" w:space="0" w:color="000000"/>
            </w:tcBorders>
            <w:vAlign w:val="center"/>
          </w:tcPr>
          <w:p w14:paraId="1D80215B" w14:textId="77777777" w:rsidR="00123EE4" w:rsidRDefault="009D5181">
            <w:pPr>
              <w:jc w:val="center"/>
            </w:pPr>
            <w:r>
              <w:t>1,3 (22)</w:t>
            </w:r>
          </w:p>
        </w:tc>
      </w:tr>
      <w:tr w:rsidR="00123EE4" w14:paraId="2DB13200" w14:textId="77777777" w:rsidTr="000B4D1B">
        <w:tc>
          <w:tcPr>
            <w:tcW w:w="1633" w:type="dxa"/>
            <w:vMerge w:val="restart"/>
            <w:vAlign w:val="center"/>
          </w:tcPr>
          <w:p w14:paraId="419230B8" w14:textId="77777777" w:rsidR="00123EE4" w:rsidRDefault="009D5181">
            <w:pPr>
              <w:jc w:val="center"/>
            </w:pPr>
            <w:r>
              <w:t>15 daga</w:t>
            </w:r>
          </w:p>
          <w:p w14:paraId="2063EA19" w14:textId="77777777" w:rsidR="00123EE4" w:rsidRDefault="009D5181">
            <w:pPr>
              <w:jc w:val="center"/>
            </w:pPr>
            <w:r>
              <w:t>3,8 kg</w:t>
            </w:r>
          </w:p>
        </w:tc>
        <w:tc>
          <w:tcPr>
            <w:tcW w:w="1160" w:type="dxa"/>
            <w:vMerge w:val="restart"/>
            <w:vAlign w:val="center"/>
          </w:tcPr>
          <w:p w14:paraId="34188019" w14:textId="77777777" w:rsidR="00123EE4" w:rsidRDefault="009D5181">
            <w:pPr>
              <w:jc w:val="center"/>
            </w:pPr>
            <w:r>
              <w:t>Skert</w:t>
            </w:r>
          </w:p>
        </w:tc>
        <w:tc>
          <w:tcPr>
            <w:tcW w:w="1116" w:type="dxa"/>
            <w:vAlign w:val="center"/>
          </w:tcPr>
          <w:p w14:paraId="2AF70FB5" w14:textId="77777777" w:rsidR="00123EE4" w:rsidRDefault="009D5181">
            <w:pPr>
              <w:jc w:val="center"/>
            </w:pPr>
            <w:r>
              <w:t>Vægt</w:t>
            </w:r>
          </w:p>
        </w:tc>
        <w:tc>
          <w:tcPr>
            <w:tcW w:w="1052" w:type="dxa"/>
            <w:vAlign w:val="center"/>
          </w:tcPr>
          <w:p w14:paraId="63225750" w14:textId="77777777" w:rsidR="00123EE4" w:rsidRDefault="009D5181">
            <w:pPr>
              <w:jc w:val="center"/>
            </w:pPr>
            <w:r>
              <w:t>6,4</w:t>
            </w:r>
          </w:p>
        </w:tc>
        <w:tc>
          <w:tcPr>
            <w:tcW w:w="1568" w:type="dxa"/>
            <w:tcBorders>
              <w:top w:val="single" w:sz="2" w:space="0" w:color="000000"/>
              <w:left w:val="single" w:sz="2" w:space="0" w:color="000000"/>
              <w:bottom w:val="single" w:sz="2" w:space="0" w:color="000000"/>
              <w:right w:val="single" w:sz="2" w:space="0" w:color="000000"/>
            </w:tcBorders>
            <w:vAlign w:val="center"/>
          </w:tcPr>
          <w:p w14:paraId="377C799F" w14:textId="77777777" w:rsidR="00123EE4" w:rsidRDefault="009D5181">
            <w:pPr>
              <w:jc w:val="center"/>
            </w:pPr>
            <w:r>
              <w:t>5,7 (26)</w:t>
            </w:r>
          </w:p>
        </w:tc>
        <w:tc>
          <w:tcPr>
            <w:tcW w:w="1882" w:type="dxa"/>
            <w:tcBorders>
              <w:top w:val="single" w:sz="2" w:space="0" w:color="000000"/>
              <w:left w:val="single" w:sz="2" w:space="0" w:color="000000"/>
              <w:bottom w:val="single" w:sz="2" w:space="0" w:color="000000"/>
              <w:right w:val="single" w:sz="2" w:space="0" w:color="000000"/>
            </w:tcBorders>
            <w:vAlign w:val="center"/>
          </w:tcPr>
          <w:p w14:paraId="3D528F45" w14:textId="77777777" w:rsidR="00123EE4" w:rsidRDefault="009D5181">
            <w:pPr>
              <w:jc w:val="center"/>
            </w:pPr>
            <w:r>
              <w:t>1,1</w:t>
            </w:r>
          </w:p>
        </w:tc>
        <w:tc>
          <w:tcPr>
            <w:tcW w:w="1809" w:type="dxa"/>
            <w:tcBorders>
              <w:top w:val="single" w:sz="2" w:space="0" w:color="000000"/>
              <w:left w:val="single" w:sz="2" w:space="0" w:color="000000"/>
              <w:bottom w:val="single" w:sz="2" w:space="0" w:color="000000"/>
              <w:right w:val="single" w:sz="2" w:space="0" w:color="000000"/>
            </w:tcBorders>
            <w:vAlign w:val="center"/>
          </w:tcPr>
          <w:p w14:paraId="234F20FC" w14:textId="77777777" w:rsidR="00123EE4" w:rsidRDefault="009D5181">
            <w:pPr>
              <w:jc w:val="center"/>
            </w:pPr>
            <w:r>
              <w:t>2,7 (23)</w:t>
            </w:r>
          </w:p>
        </w:tc>
      </w:tr>
      <w:tr w:rsidR="00123EE4" w14:paraId="7B51C6FE" w14:textId="77777777" w:rsidTr="000B4D1B">
        <w:tc>
          <w:tcPr>
            <w:tcW w:w="1633" w:type="dxa"/>
            <w:vMerge/>
            <w:vAlign w:val="center"/>
          </w:tcPr>
          <w:p w14:paraId="01D7E44C" w14:textId="77777777" w:rsidR="00123EE4" w:rsidRDefault="00123EE4">
            <w:pPr>
              <w:jc w:val="center"/>
            </w:pPr>
          </w:p>
        </w:tc>
        <w:tc>
          <w:tcPr>
            <w:tcW w:w="1160" w:type="dxa"/>
            <w:vMerge/>
            <w:vAlign w:val="center"/>
          </w:tcPr>
          <w:p w14:paraId="525DF739" w14:textId="77777777" w:rsidR="00123EE4" w:rsidRDefault="00123EE4">
            <w:pPr>
              <w:jc w:val="center"/>
            </w:pPr>
          </w:p>
        </w:tc>
        <w:tc>
          <w:tcPr>
            <w:tcW w:w="1116" w:type="dxa"/>
            <w:vAlign w:val="center"/>
          </w:tcPr>
          <w:p w14:paraId="79E227B6" w14:textId="77777777" w:rsidR="00123EE4" w:rsidRDefault="009D5181">
            <w:pPr>
              <w:jc w:val="center"/>
            </w:pPr>
            <w:r>
              <w:t>Miðlungs</w:t>
            </w:r>
          </w:p>
        </w:tc>
        <w:tc>
          <w:tcPr>
            <w:tcW w:w="1052" w:type="dxa"/>
            <w:vAlign w:val="center"/>
          </w:tcPr>
          <w:p w14:paraId="741A786F" w14:textId="77777777" w:rsidR="00123EE4" w:rsidRDefault="009D5181">
            <w:pPr>
              <w:jc w:val="center"/>
            </w:pPr>
            <w:r>
              <w:t>3,9</w:t>
            </w:r>
          </w:p>
        </w:tc>
        <w:tc>
          <w:tcPr>
            <w:tcW w:w="1568" w:type="dxa"/>
            <w:tcBorders>
              <w:top w:val="single" w:sz="2" w:space="0" w:color="000000"/>
              <w:left w:val="single" w:sz="2" w:space="0" w:color="000000"/>
              <w:bottom w:val="single" w:sz="2" w:space="0" w:color="000000"/>
              <w:right w:val="single" w:sz="2" w:space="0" w:color="000000"/>
            </w:tcBorders>
            <w:vAlign w:val="center"/>
          </w:tcPr>
          <w:p w14:paraId="368B3C53" w14:textId="77777777" w:rsidR="00123EE4" w:rsidRDefault="009D5181">
            <w:pPr>
              <w:jc w:val="center"/>
            </w:pPr>
            <w:r>
              <w:t>3,1 (27)</w:t>
            </w:r>
          </w:p>
        </w:tc>
        <w:tc>
          <w:tcPr>
            <w:tcW w:w="1882" w:type="dxa"/>
            <w:tcBorders>
              <w:top w:val="single" w:sz="2" w:space="0" w:color="000000"/>
              <w:left w:val="single" w:sz="2" w:space="0" w:color="000000"/>
              <w:bottom w:val="single" w:sz="2" w:space="0" w:color="000000"/>
              <w:right w:val="single" w:sz="2" w:space="0" w:color="000000"/>
            </w:tcBorders>
            <w:vAlign w:val="center"/>
          </w:tcPr>
          <w:p w14:paraId="16961BB0" w14:textId="77777777" w:rsidR="00123EE4" w:rsidRDefault="009D5181">
            <w:pPr>
              <w:jc w:val="center"/>
            </w:pPr>
            <w:r>
              <w:t>1,1</w:t>
            </w:r>
          </w:p>
        </w:tc>
        <w:tc>
          <w:tcPr>
            <w:tcW w:w="1809" w:type="dxa"/>
            <w:tcBorders>
              <w:top w:val="single" w:sz="2" w:space="0" w:color="000000"/>
              <w:left w:val="single" w:sz="2" w:space="0" w:color="000000"/>
              <w:bottom w:val="single" w:sz="2" w:space="0" w:color="000000"/>
              <w:right w:val="single" w:sz="2" w:space="0" w:color="000000"/>
            </w:tcBorders>
            <w:vAlign w:val="center"/>
          </w:tcPr>
          <w:p w14:paraId="17B0F91F" w14:textId="77777777" w:rsidR="00123EE4" w:rsidRDefault="009D5181">
            <w:pPr>
              <w:jc w:val="center"/>
            </w:pPr>
            <w:r>
              <w:t>4,8 (26)</w:t>
            </w:r>
          </w:p>
        </w:tc>
      </w:tr>
      <w:tr w:rsidR="00123EE4" w14:paraId="6BB4952A" w14:textId="77777777" w:rsidTr="000B4D1B">
        <w:tc>
          <w:tcPr>
            <w:tcW w:w="1633" w:type="dxa"/>
            <w:vMerge/>
            <w:vAlign w:val="center"/>
          </w:tcPr>
          <w:p w14:paraId="0B4BE8FA" w14:textId="77777777" w:rsidR="00123EE4" w:rsidRDefault="00123EE4">
            <w:pPr>
              <w:jc w:val="center"/>
            </w:pPr>
          </w:p>
        </w:tc>
        <w:tc>
          <w:tcPr>
            <w:tcW w:w="1160" w:type="dxa"/>
            <w:vMerge/>
            <w:vAlign w:val="center"/>
          </w:tcPr>
          <w:p w14:paraId="7A35651B" w14:textId="77777777" w:rsidR="00123EE4" w:rsidRDefault="00123EE4">
            <w:pPr>
              <w:jc w:val="center"/>
            </w:pPr>
          </w:p>
        </w:tc>
        <w:tc>
          <w:tcPr>
            <w:tcW w:w="1116" w:type="dxa"/>
            <w:vAlign w:val="center"/>
          </w:tcPr>
          <w:p w14:paraId="6D74B60A" w14:textId="77777777" w:rsidR="00123EE4" w:rsidRDefault="009D5181">
            <w:pPr>
              <w:jc w:val="center"/>
            </w:pPr>
            <w:r>
              <w:t>Verulega</w:t>
            </w:r>
          </w:p>
        </w:tc>
        <w:tc>
          <w:tcPr>
            <w:tcW w:w="1052" w:type="dxa"/>
            <w:vAlign w:val="center"/>
          </w:tcPr>
          <w:p w14:paraId="317899F1" w14:textId="77777777" w:rsidR="00123EE4" w:rsidRDefault="009D5181">
            <w:pPr>
              <w:jc w:val="center"/>
            </w:pPr>
            <w:r>
              <w:t>1,3</w:t>
            </w:r>
          </w:p>
        </w:tc>
        <w:tc>
          <w:tcPr>
            <w:tcW w:w="1568" w:type="dxa"/>
            <w:tcBorders>
              <w:top w:val="single" w:sz="2" w:space="0" w:color="000000"/>
              <w:left w:val="single" w:sz="2" w:space="0" w:color="000000"/>
              <w:bottom w:val="single" w:sz="2" w:space="0" w:color="000000"/>
              <w:right w:val="single" w:sz="2" w:space="0" w:color="000000"/>
            </w:tcBorders>
            <w:vAlign w:val="center"/>
          </w:tcPr>
          <w:p w14:paraId="7AB67336" w14:textId="77777777" w:rsidR="00123EE4" w:rsidRDefault="009D5181">
            <w:pPr>
              <w:jc w:val="center"/>
            </w:pPr>
            <w:r>
              <w:t>0,77 (27)</w:t>
            </w:r>
          </w:p>
        </w:tc>
        <w:tc>
          <w:tcPr>
            <w:tcW w:w="1882" w:type="dxa"/>
            <w:tcBorders>
              <w:top w:val="single" w:sz="2" w:space="0" w:color="000000"/>
              <w:left w:val="single" w:sz="2" w:space="0" w:color="000000"/>
              <w:bottom w:val="single" w:sz="2" w:space="0" w:color="000000"/>
              <w:right w:val="single" w:sz="2" w:space="0" w:color="000000"/>
            </w:tcBorders>
            <w:vAlign w:val="center"/>
          </w:tcPr>
          <w:p w14:paraId="446ED574" w14:textId="77777777" w:rsidR="00123EE4" w:rsidRDefault="009D5181">
            <w:pPr>
              <w:jc w:val="center"/>
            </w:pPr>
            <w:r>
              <w:t>1,1</w:t>
            </w:r>
          </w:p>
        </w:tc>
        <w:tc>
          <w:tcPr>
            <w:tcW w:w="1809" w:type="dxa"/>
            <w:tcBorders>
              <w:top w:val="single" w:sz="2" w:space="0" w:color="000000"/>
              <w:left w:val="single" w:sz="2" w:space="0" w:color="000000"/>
              <w:bottom w:val="single" w:sz="2" w:space="0" w:color="000000"/>
              <w:right w:val="single" w:sz="2" w:space="0" w:color="000000"/>
            </w:tcBorders>
            <w:vAlign w:val="center"/>
          </w:tcPr>
          <w:p w14:paraId="6AFFA046" w14:textId="77777777" w:rsidR="00123EE4" w:rsidRDefault="009D5181">
            <w:pPr>
              <w:jc w:val="center"/>
            </w:pPr>
            <w:r>
              <w:t>18 (26)</w:t>
            </w:r>
          </w:p>
        </w:tc>
      </w:tr>
    </w:tbl>
    <w:p w14:paraId="09CB504A" w14:textId="77777777" w:rsidR="00123EE4" w:rsidRDefault="009D5181">
      <w:r>
        <w:t>*CV=fráviksstuðull</w:t>
      </w:r>
    </w:p>
    <w:p w14:paraId="57D3ED3D" w14:textId="77777777" w:rsidR="00123EE4" w:rsidRDefault="00123EE4" w:rsidP="000B4D1B"/>
    <w:p w14:paraId="78412C80" w14:textId="77777777" w:rsidR="00123EE4" w:rsidRPr="000B4D1B" w:rsidRDefault="009D5181" w:rsidP="000B4D1B">
      <w:pPr>
        <w:keepNext/>
        <w:rPr>
          <w:rFonts w:eastAsia="Times New Roman" w:cs="Times New Roman"/>
          <w:u w:val="single"/>
        </w:rPr>
      </w:pPr>
      <w:r w:rsidRPr="000B4D1B">
        <w:rPr>
          <w:u w:val="single"/>
        </w:rPr>
        <w:t>Kyn</w:t>
      </w:r>
    </w:p>
    <w:p w14:paraId="7755278D" w14:textId="77777777" w:rsidR="00123EE4" w:rsidRDefault="009D5181">
      <w:r>
        <w:t>Ekki varð vart við neinn mun á kynjum.</w:t>
      </w:r>
    </w:p>
    <w:p w14:paraId="18DB5292" w14:textId="77777777" w:rsidR="00123EE4" w:rsidRDefault="00123EE4" w:rsidP="000B4D1B"/>
    <w:p w14:paraId="30FB78BE" w14:textId="77777777" w:rsidR="00123EE4" w:rsidRPr="000B4D1B" w:rsidRDefault="009D5181" w:rsidP="000B4D1B">
      <w:pPr>
        <w:keepNext/>
        <w:rPr>
          <w:rFonts w:eastAsia="Times New Roman" w:cs="Times New Roman"/>
          <w:u w:val="single"/>
        </w:rPr>
      </w:pPr>
      <w:r w:rsidRPr="000B4D1B">
        <w:rPr>
          <w:u w:val="single"/>
        </w:rPr>
        <w:t>Kynþáttur</w:t>
      </w:r>
    </w:p>
    <w:p w14:paraId="3A53D25D" w14:textId="77777777" w:rsidR="00123EE4" w:rsidRDefault="009D5181" w:rsidP="000B4D1B">
      <w:r>
        <w:t>Í rannsókn á heilbrigðum japönskum og hvítum einstaklingum varð ekki vart við neinn mun á lyfjahvarfabreytum sem skipti klínísku máli. Takmörkuð gögn gefa ekki til kynna mun á lyfjahvarfabreytum hjá svörtum einstaklingum eða Bandaríkjamönnum af afrískum uppruna.</w:t>
      </w:r>
    </w:p>
    <w:p w14:paraId="3CB9FC3F" w14:textId="77777777" w:rsidR="00123EE4" w:rsidRDefault="00123EE4" w:rsidP="000B4D1B"/>
    <w:p w14:paraId="460EDB25" w14:textId="77777777" w:rsidR="00123EE4" w:rsidRPr="000B4D1B" w:rsidRDefault="009D5181" w:rsidP="000B4D1B">
      <w:pPr>
        <w:keepNext/>
        <w:rPr>
          <w:rFonts w:eastAsia="Times New Roman" w:cs="Times New Roman"/>
          <w:u w:val="single"/>
        </w:rPr>
      </w:pPr>
      <w:r w:rsidRPr="000B4D1B">
        <w:rPr>
          <w:u w:val="single"/>
        </w:rPr>
        <w:t>Líkamsþyngd</w:t>
      </w:r>
    </w:p>
    <w:p w14:paraId="42FA079D" w14:textId="77777777" w:rsidR="00123EE4" w:rsidRDefault="009D5181" w:rsidP="000B4D1B">
      <w:r>
        <w:t>Þýðisgreining hjá fullorðnum og öldruðum sýndi ekki nein tengsl úthreinsunar og dreifingarrúmmáls við líkamsþyngd sem skiptu klínísku máli.</w:t>
      </w:r>
    </w:p>
    <w:p w14:paraId="0D02DE77" w14:textId="77777777" w:rsidR="00123EE4" w:rsidRDefault="00123EE4" w:rsidP="000B4D1B"/>
    <w:p w14:paraId="421D3932" w14:textId="77777777" w:rsidR="00123EE4" w:rsidRPr="000B4D1B" w:rsidRDefault="009D5181" w:rsidP="000B4D1B">
      <w:pPr>
        <w:keepNext/>
        <w:rPr>
          <w:rFonts w:eastAsia="Times New Roman" w:cs="Times New Roman"/>
          <w:u w:val="single"/>
        </w:rPr>
      </w:pPr>
      <w:r w:rsidRPr="000B4D1B">
        <w:rPr>
          <w:u w:val="single"/>
        </w:rPr>
        <w:t>Offita</w:t>
      </w:r>
    </w:p>
    <w:p w14:paraId="76281551" w14:textId="77777777" w:rsidR="00123EE4" w:rsidRDefault="009D5181" w:rsidP="000B4D1B">
      <w:r>
        <w:t>Í klínískri rannsókn á sjúklingum í sjúklegri ofþyngd var súgammadex 2 mg/kg og 4 mg/kg gefið samkvæmt raunlíkamsþyngd (n = 76) eða kjörþyngd (n = 74). Útsetning fyrir súgammadexi jókst á skammtaháðan línulegan hátt eftir gjöf samkvæmt raunlíkamsþyngd eða kjörþyngd. Enginn klínískt marktækur munur var á lyfjahvörfum sjúklinga í sjúklegri ofþyngd og almenningi.</w:t>
      </w:r>
    </w:p>
    <w:p w14:paraId="7AC6C2AD" w14:textId="77777777" w:rsidR="00123EE4" w:rsidRDefault="00123EE4" w:rsidP="000B4D1B"/>
    <w:p w14:paraId="36276999" w14:textId="77777777" w:rsidR="00123EE4" w:rsidRDefault="009D5181" w:rsidP="000B4D1B">
      <w:pPr>
        <w:keepNext/>
        <w:ind w:left="567" w:hanging="567"/>
      </w:pPr>
      <w:r w:rsidRPr="000B4D1B">
        <w:rPr>
          <w:b/>
          <w:bCs/>
        </w:rPr>
        <w:t>5.3</w:t>
      </w:r>
      <w:r w:rsidRPr="000B4D1B">
        <w:rPr>
          <w:b/>
          <w:bCs/>
        </w:rPr>
        <w:tab/>
        <w:t>Forklínískar upplýsingar</w:t>
      </w:r>
    </w:p>
    <w:p w14:paraId="210AEB13" w14:textId="77777777" w:rsidR="00123EE4" w:rsidRDefault="00123EE4" w:rsidP="000B4D1B"/>
    <w:p w14:paraId="3AE8FF3C" w14:textId="77777777" w:rsidR="00123EE4" w:rsidRDefault="009D5181" w:rsidP="000B4D1B">
      <w:r>
        <w:t>Forklínískar upplýsingar benda ekki til neinnar sérstakrar hættu fyrir menn, á grundvelli hefðbundinna rannsókna á lyfjafræðilegu öryggi, eiturverkunum eftir endurtekna skammta, eiturverkunum á erfðaefni og eiturverkunum á æxlun, staðbundnum þolanleika eða samrýmanleika við blóð.</w:t>
      </w:r>
    </w:p>
    <w:p w14:paraId="179477A4" w14:textId="77777777" w:rsidR="00123EE4" w:rsidRDefault="00123EE4" w:rsidP="000B4D1B"/>
    <w:p w14:paraId="35BE9610" w14:textId="77777777" w:rsidR="00123EE4" w:rsidRDefault="009D5181" w:rsidP="000B4D1B">
      <w:r>
        <w:t>Úthreinsun súgammadex er hröð í forklínískum tegundum þótt leifar af súgammadexi hafi fundist í beinum og tönnum ungra rotta. Forklínískar rannsóknir á ungum fullorðnum og fullþroska rottum sýna að súgammadex hefur ekki neikvæð áhrif á lit tanna eða beingæði, beinbyggingu eða umbrot í beinum. Súgammadex hefur engin áhrif á lagfæringu beinbrots eða endurbyggingu beina.</w:t>
      </w:r>
    </w:p>
    <w:p w14:paraId="6B8FA23A" w14:textId="77777777" w:rsidR="00123EE4" w:rsidRDefault="00123EE4" w:rsidP="000B4D1B"/>
    <w:p w14:paraId="004F70AD" w14:textId="77777777" w:rsidR="00123EE4" w:rsidRDefault="00123EE4" w:rsidP="000B4D1B"/>
    <w:p w14:paraId="02A25C04" w14:textId="77777777" w:rsidR="00123EE4" w:rsidRPr="000B4D1B" w:rsidRDefault="009D5181" w:rsidP="000B4D1B">
      <w:pPr>
        <w:keepNext/>
        <w:ind w:left="567" w:hanging="567"/>
        <w:rPr>
          <w:bCs/>
        </w:rPr>
      </w:pPr>
      <w:r w:rsidRPr="000B4D1B">
        <w:rPr>
          <w:b/>
          <w:bCs/>
        </w:rPr>
        <w:t>6.</w:t>
      </w:r>
      <w:r w:rsidRPr="000B4D1B">
        <w:rPr>
          <w:b/>
          <w:bCs/>
        </w:rPr>
        <w:tab/>
        <w:t>LYFJAGERÐARFRÆÐILEGAR UPPLÝSINGAR</w:t>
      </w:r>
    </w:p>
    <w:p w14:paraId="29B0BDA7" w14:textId="77777777" w:rsidR="00123EE4" w:rsidRDefault="00123EE4" w:rsidP="000B4D1B"/>
    <w:p w14:paraId="7C687A5B" w14:textId="77777777" w:rsidR="00123EE4" w:rsidRPr="000B4D1B" w:rsidRDefault="009D5181" w:rsidP="000B4D1B">
      <w:pPr>
        <w:keepNext/>
        <w:ind w:left="567" w:hanging="567"/>
        <w:rPr>
          <w:bCs/>
        </w:rPr>
      </w:pPr>
      <w:r w:rsidRPr="000B4D1B">
        <w:rPr>
          <w:b/>
          <w:bCs/>
        </w:rPr>
        <w:lastRenderedPageBreak/>
        <w:t>6.1</w:t>
      </w:r>
      <w:r w:rsidRPr="000B4D1B">
        <w:rPr>
          <w:b/>
          <w:bCs/>
        </w:rPr>
        <w:tab/>
        <w:t>Hjálparefni</w:t>
      </w:r>
    </w:p>
    <w:p w14:paraId="4F2AF90B" w14:textId="77777777" w:rsidR="00123EE4" w:rsidRDefault="00123EE4" w:rsidP="000B4D1B"/>
    <w:p w14:paraId="3EA10685" w14:textId="77777777" w:rsidR="00123EE4" w:rsidRDefault="009D5181" w:rsidP="000B4D1B">
      <w:r>
        <w:t>Saltsýra og/eða natríumhýdroxíð (til að aðlaga sýrustig)</w:t>
      </w:r>
    </w:p>
    <w:p w14:paraId="4283E8E5" w14:textId="77777777" w:rsidR="00123EE4" w:rsidRDefault="009D5181" w:rsidP="000B4D1B">
      <w:r>
        <w:t>Vatn fyrir stungulyf</w:t>
      </w:r>
    </w:p>
    <w:p w14:paraId="598A6518" w14:textId="77777777" w:rsidR="00123EE4" w:rsidRDefault="00123EE4" w:rsidP="000B4D1B"/>
    <w:p w14:paraId="2D5523A2" w14:textId="77777777" w:rsidR="00123EE4" w:rsidRPr="000B4D1B" w:rsidRDefault="009D5181" w:rsidP="000B4D1B">
      <w:pPr>
        <w:keepNext/>
        <w:ind w:left="567" w:hanging="567"/>
        <w:rPr>
          <w:bCs/>
        </w:rPr>
      </w:pPr>
      <w:r w:rsidRPr="000B4D1B">
        <w:rPr>
          <w:b/>
          <w:bCs/>
        </w:rPr>
        <w:t>6.2</w:t>
      </w:r>
      <w:r w:rsidRPr="000B4D1B">
        <w:rPr>
          <w:b/>
          <w:bCs/>
        </w:rPr>
        <w:tab/>
        <w:t>Ósamrýmanleiki</w:t>
      </w:r>
    </w:p>
    <w:p w14:paraId="3644D67E" w14:textId="77777777" w:rsidR="00123EE4" w:rsidRDefault="00123EE4" w:rsidP="000B4D1B"/>
    <w:p w14:paraId="09E5750C" w14:textId="77777777" w:rsidR="00123EE4" w:rsidRDefault="009D5181">
      <w:r>
        <w:t>Ekki má blanda þessu lyfi saman við önnur lyf en þau sem nefnd eru í kafla 6.6.</w:t>
      </w:r>
    </w:p>
    <w:p w14:paraId="42C7F599" w14:textId="77777777" w:rsidR="00123EE4" w:rsidRDefault="009D5181">
      <w:r>
        <w:t>Ósamrýmanleiki hefur verið staðfestur við verapamíl, ondansetrón og ranitídín.</w:t>
      </w:r>
    </w:p>
    <w:p w14:paraId="0C25B6D1" w14:textId="77777777" w:rsidR="00123EE4" w:rsidRDefault="00123EE4" w:rsidP="000B4D1B"/>
    <w:p w14:paraId="1DE3274D" w14:textId="77777777" w:rsidR="00123EE4" w:rsidRPr="000B4D1B" w:rsidRDefault="009D5181" w:rsidP="000B4D1B">
      <w:pPr>
        <w:keepNext/>
        <w:ind w:left="567" w:hanging="567"/>
        <w:rPr>
          <w:bCs/>
        </w:rPr>
      </w:pPr>
      <w:r w:rsidRPr="000B4D1B">
        <w:rPr>
          <w:b/>
          <w:bCs/>
        </w:rPr>
        <w:t>6.3</w:t>
      </w:r>
      <w:r w:rsidRPr="000B4D1B">
        <w:rPr>
          <w:b/>
          <w:bCs/>
        </w:rPr>
        <w:tab/>
        <w:t>Geymsluþol</w:t>
      </w:r>
    </w:p>
    <w:p w14:paraId="2E67715E" w14:textId="77777777" w:rsidR="00123EE4" w:rsidRDefault="00123EE4" w:rsidP="000B4D1B"/>
    <w:p w14:paraId="5174E60F" w14:textId="77777777" w:rsidR="00123EE4" w:rsidRDefault="009D5181">
      <w:r>
        <w:t>3 ár</w:t>
      </w:r>
    </w:p>
    <w:p w14:paraId="0CAAAF29" w14:textId="77777777" w:rsidR="00123EE4" w:rsidRDefault="00123EE4" w:rsidP="000B4D1B"/>
    <w:p w14:paraId="0B0E65FB" w14:textId="77777777" w:rsidR="00123EE4" w:rsidRDefault="009D5181">
      <w:r>
        <w:t>Eftir að umbúðir hafa verið rofnar og þynning hefur átt sér stað hefur verið sýnt fram á efna- og eðlisfræðilegan stöðugleika í notkun í 48 klukkustundir við 2°C til 25°C. Út frá örverufræðilegu sjónarmiði ætti að nota þynnta lyfið tafarlaust. Sé það ekki notað tafarlaust er geymslutími við notkun og geymsluaðstæður fyrir notkun á ábyrgð notanda og ættu venjulega ekki að fara yfir</w:t>
      </w:r>
    </w:p>
    <w:p w14:paraId="426AF67F" w14:textId="77777777" w:rsidR="00123EE4" w:rsidRDefault="009D5181">
      <w:r>
        <w:t>24 klukkustundir við 2°C til 8°C, nema þynning hafi átt sér stað við stýrðar og vottaðar smitgátaraðstæður.</w:t>
      </w:r>
    </w:p>
    <w:p w14:paraId="1C7F3557" w14:textId="77777777" w:rsidR="00123EE4" w:rsidRDefault="00123EE4" w:rsidP="000B4D1B"/>
    <w:p w14:paraId="572DFDDB" w14:textId="77777777" w:rsidR="00123EE4" w:rsidRPr="000B4D1B" w:rsidRDefault="009D5181" w:rsidP="000B4D1B">
      <w:pPr>
        <w:keepNext/>
        <w:ind w:left="567" w:hanging="567"/>
        <w:rPr>
          <w:bCs/>
        </w:rPr>
      </w:pPr>
      <w:r w:rsidRPr="000B4D1B">
        <w:rPr>
          <w:b/>
          <w:bCs/>
        </w:rPr>
        <w:t>6.4</w:t>
      </w:r>
      <w:r w:rsidRPr="000B4D1B">
        <w:rPr>
          <w:b/>
          <w:bCs/>
        </w:rPr>
        <w:tab/>
        <w:t>Sérstakar varúðarreglur við geymslu</w:t>
      </w:r>
    </w:p>
    <w:p w14:paraId="1A709DB1" w14:textId="77777777" w:rsidR="00123EE4" w:rsidRDefault="00123EE4" w:rsidP="000B4D1B"/>
    <w:p w14:paraId="6D5E4EB0" w14:textId="77777777" w:rsidR="00123EE4" w:rsidRDefault="009D5181">
      <w:r>
        <w:t>Geymið við lægri hita en 30 °C.</w:t>
      </w:r>
    </w:p>
    <w:p w14:paraId="55FDA967" w14:textId="77777777" w:rsidR="00123EE4" w:rsidRDefault="009D5181">
      <w:r>
        <w:t>Má ekki frjósa.</w:t>
      </w:r>
    </w:p>
    <w:p w14:paraId="7F58AACF" w14:textId="77777777" w:rsidR="00123EE4" w:rsidRDefault="009D5181">
      <w:pPr>
        <w:ind w:left="-5" w:right="2690"/>
      </w:pPr>
      <w:r>
        <w:t>Geymið hettuglasið í ytri umbúðum til varnar gegn ljósi. Geymsluskilyrði eftir þynningu lyfsins, sjá kafla 6.3.</w:t>
      </w:r>
    </w:p>
    <w:p w14:paraId="079DB19A" w14:textId="77777777" w:rsidR="00123EE4" w:rsidRDefault="00123EE4" w:rsidP="000B4D1B"/>
    <w:p w14:paraId="47B311B9" w14:textId="77777777" w:rsidR="00123EE4" w:rsidRPr="000B4D1B" w:rsidRDefault="009D5181" w:rsidP="000B4D1B">
      <w:pPr>
        <w:keepNext/>
        <w:ind w:left="567" w:hanging="567"/>
        <w:rPr>
          <w:bCs/>
        </w:rPr>
      </w:pPr>
      <w:r w:rsidRPr="000B4D1B">
        <w:rPr>
          <w:b/>
          <w:bCs/>
        </w:rPr>
        <w:t>6.5</w:t>
      </w:r>
      <w:r w:rsidRPr="000B4D1B">
        <w:rPr>
          <w:b/>
          <w:bCs/>
        </w:rPr>
        <w:tab/>
        <w:t>Gerð íláts og innihald</w:t>
      </w:r>
    </w:p>
    <w:p w14:paraId="3BBBC990" w14:textId="77777777" w:rsidR="00123EE4" w:rsidRDefault="00123EE4" w:rsidP="000B4D1B"/>
    <w:p w14:paraId="2E306D9C" w14:textId="77777777" w:rsidR="00123EE4" w:rsidRDefault="009D5181">
      <w:r>
        <w:t>2 ml af lausn í hettuglasi úr glæru gleri af gerð I, lokað með húðuðum brómóbútýlgúmmítappa með appelsínugulu innsigli sem rífa má af.</w:t>
      </w:r>
    </w:p>
    <w:p w14:paraId="12E9BA6A" w14:textId="77777777" w:rsidR="00123EE4" w:rsidRDefault="009D5181" w:rsidP="000B4D1B">
      <w:r>
        <w:t>Pakkningastærð: 10 hettuglös með 2 ml.</w:t>
      </w:r>
    </w:p>
    <w:p w14:paraId="2BA12596" w14:textId="77777777" w:rsidR="00123EE4" w:rsidRDefault="00123EE4" w:rsidP="000B4D1B"/>
    <w:p w14:paraId="602BC45B" w14:textId="77777777" w:rsidR="00123EE4" w:rsidRPr="000B4D1B" w:rsidRDefault="009D5181" w:rsidP="000B4D1B">
      <w:pPr>
        <w:keepNext/>
        <w:ind w:left="567" w:hanging="567"/>
        <w:rPr>
          <w:bCs/>
        </w:rPr>
      </w:pPr>
      <w:r w:rsidRPr="000B4D1B">
        <w:rPr>
          <w:b/>
          <w:bCs/>
        </w:rPr>
        <w:t>6.6</w:t>
      </w:r>
      <w:r w:rsidRPr="000B4D1B">
        <w:rPr>
          <w:b/>
          <w:bCs/>
        </w:rPr>
        <w:tab/>
        <w:t>Sérstakar varúðarráðstafanir við förgun og önnur meðhöndlun</w:t>
      </w:r>
    </w:p>
    <w:p w14:paraId="0A18C13C" w14:textId="77777777" w:rsidR="00123EE4" w:rsidRDefault="00123EE4" w:rsidP="000B4D1B"/>
    <w:p w14:paraId="72B9DD08" w14:textId="77777777" w:rsidR="00123EE4" w:rsidRDefault="009D5181">
      <w:r>
        <w:t>Sugammadex Amomed má sprauta í bláæðarlegg með innrennsli í gangi af eftirfarandi bláæðarlausnum: natríumklóríði 9 mg/ml (0,9%), glúkósa 50 mg/ml (5%), natríumklóríði 4,5 mg/ml (0,45%) og glúkósa 25 mg/ml (2,5%), Ringers laktatlausn, Ringerslausn, glúkósa 50 mg/ml (5%) í natríumklóríði 9 mg/ml (0,9%).</w:t>
      </w:r>
    </w:p>
    <w:p w14:paraId="5F616B9F" w14:textId="77777777" w:rsidR="00123EE4" w:rsidRDefault="00123EE4"/>
    <w:p w14:paraId="376AAC5F" w14:textId="77777777" w:rsidR="00123EE4" w:rsidRDefault="009D5181">
      <w:r>
        <w:t>Skola á æðalegginn vandlega (t.d. með 0,9% natríumklóríðlausn) milli gjafa súgammadex og annarra lyfja.</w:t>
      </w:r>
    </w:p>
    <w:p w14:paraId="12638AC9" w14:textId="77777777" w:rsidR="00123EE4" w:rsidRDefault="00123EE4"/>
    <w:p w14:paraId="0FD0056F" w14:textId="77777777" w:rsidR="00123EE4" w:rsidRPr="000B4D1B" w:rsidRDefault="009D5181" w:rsidP="000B4D1B">
      <w:pPr>
        <w:keepNext/>
        <w:rPr>
          <w:rFonts w:eastAsia="Times New Roman" w:cs="Times New Roman"/>
          <w:u w:val="single"/>
        </w:rPr>
      </w:pPr>
      <w:r w:rsidRPr="000B4D1B">
        <w:rPr>
          <w:u w:val="single"/>
        </w:rPr>
        <w:t>Ef lyfið er notað hjá börnum</w:t>
      </w:r>
    </w:p>
    <w:p w14:paraId="3A6D2095" w14:textId="77777777" w:rsidR="00123EE4" w:rsidRDefault="009D5181">
      <w:r>
        <w:t>Hjá börnum má þynna Sugammadex Amomed með natríumklóríði 9 mg/ml (0,9%) þannig að þéttnin verði 10 mg/ml (sjá kafla 6.3).</w:t>
      </w:r>
    </w:p>
    <w:p w14:paraId="0787C2E2" w14:textId="77777777" w:rsidR="00123EE4" w:rsidRDefault="00123EE4" w:rsidP="000B4D1B"/>
    <w:p w14:paraId="7E4C07E7" w14:textId="77777777" w:rsidR="00123EE4" w:rsidRDefault="009D5181">
      <w:r>
        <w:t>Farga skal öllum lyfjaleifum og/eða úrgangi í samræmi við gildandi reglur.</w:t>
      </w:r>
    </w:p>
    <w:p w14:paraId="45D824C6" w14:textId="77777777" w:rsidR="00123EE4" w:rsidRDefault="00123EE4" w:rsidP="000B4D1B"/>
    <w:p w14:paraId="1007A383" w14:textId="77777777" w:rsidR="00123EE4" w:rsidRDefault="00123EE4" w:rsidP="000B4D1B"/>
    <w:p w14:paraId="10189B6E" w14:textId="77777777" w:rsidR="00123EE4" w:rsidRPr="000B4D1B" w:rsidRDefault="009D5181" w:rsidP="000B4D1B">
      <w:pPr>
        <w:keepNext/>
        <w:ind w:left="567" w:hanging="567"/>
        <w:rPr>
          <w:bCs/>
        </w:rPr>
      </w:pPr>
      <w:r w:rsidRPr="000B4D1B">
        <w:rPr>
          <w:b/>
          <w:bCs/>
        </w:rPr>
        <w:t>7.</w:t>
      </w:r>
      <w:r w:rsidRPr="000B4D1B">
        <w:rPr>
          <w:b/>
          <w:bCs/>
        </w:rPr>
        <w:tab/>
        <w:t>MARKAÐSLEYFISHAFI</w:t>
      </w:r>
    </w:p>
    <w:p w14:paraId="1B0F7F57" w14:textId="77777777" w:rsidR="00123EE4" w:rsidRDefault="00123EE4" w:rsidP="000B4D1B"/>
    <w:p w14:paraId="3C94DECF" w14:textId="77777777" w:rsidR="00123EE4" w:rsidRDefault="009D5181">
      <w:r>
        <w:t>AOP Orphan Pharmaceuticals GmbH</w:t>
      </w:r>
    </w:p>
    <w:p w14:paraId="36347980" w14:textId="77777777" w:rsidR="00123EE4" w:rsidRDefault="009D5181">
      <w:r>
        <w:t>Leopold-Ungar-Platz 2</w:t>
      </w:r>
    </w:p>
    <w:p w14:paraId="1625F639" w14:textId="77777777" w:rsidR="00123EE4" w:rsidRDefault="009D5181">
      <w:r>
        <w:t>1190 Vienna</w:t>
      </w:r>
    </w:p>
    <w:p w14:paraId="4963B090" w14:textId="77777777" w:rsidR="00123EE4" w:rsidRDefault="009D5181">
      <w:r>
        <w:t>Austurríki</w:t>
      </w:r>
    </w:p>
    <w:p w14:paraId="10796593" w14:textId="77777777" w:rsidR="00123EE4" w:rsidRDefault="00123EE4"/>
    <w:p w14:paraId="1C3A630A" w14:textId="77777777" w:rsidR="00123EE4" w:rsidRDefault="00123EE4" w:rsidP="000B4D1B"/>
    <w:p w14:paraId="06F637AD" w14:textId="77777777" w:rsidR="00123EE4" w:rsidRPr="000B4D1B" w:rsidRDefault="009D5181" w:rsidP="000B4D1B">
      <w:pPr>
        <w:keepNext/>
        <w:ind w:left="567" w:hanging="567"/>
        <w:rPr>
          <w:b/>
          <w:bCs/>
        </w:rPr>
      </w:pPr>
      <w:r>
        <w:rPr>
          <w:b/>
          <w:bCs/>
        </w:rPr>
        <w:t>8.</w:t>
      </w:r>
      <w:r>
        <w:rPr>
          <w:b/>
          <w:bCs/>
        </w:rPr>
        <w:tab/>
        <w:t>MARKAÐSLEYFISNÚMER</w:t>
      </w:r>
    </w:p>
    <w:p w14:paraId="2EC28E70" w14:textId="77777777" w:rsidR="00123EE4" w:rsidRPr="000B4D1B" w:rsidRDefault="00123EE4" w:rsidP="000B4D1B"/>
    <w:p w14:paraId="78DF2711" w14:textId="77777777" w:rsidR="00123EE4" w:rsidRDefault="009D5181" w:rsidP="000B4D1B">
      <w:pPr>
        <w:rPr>
          <w:rFonts w:eastAsia="Times New Roman" w:cs="Times New Roman"/>
        </w:rPr>
      </w:pPr>
      <w:r w:rsidRPr="000B4D1B">
        <w:t>EU/1/22/1708/001</w:t>
      </w:r>
    </w:p>
    <w:p w14:paraId="23EAA2DA" w14:textId="77777777" w:rsidR="00123EE4" w:rsidRDefault="00123EE4" w:rsidP="000B4D1B"/>
    <w:p w14:paraId="7B76396B" w14:textId="77777777" w:rsidR="00123EE4" w:rsidRDefault="00123EE4" w:rsidP="000B4D1B"/>
    <w:p w14:paraId="0185AEDE" w14:textId="77777777" w:rsidR="00123EE4" w:rsidRPr="000B4D1B" w:rsidRDefault="009D5181" w:rsidP="000B4D1B">
      <w:pPr>
        <w:keepNext/>
        <w:ind w:left="567" w:hanging="567"/>
        <w:rPr>
          <w:b/>
          <w:bCs/>
        </w:rPr>
      </w:pPr>
      <w:r>
        <w:rPr>
          <w:b/>
          <w:bCs/>
        </w:rPr>
        <w:t>9.</w:t>
      </w:r>
      <w:r>
        <w:rPr>
          <w:b/>
          <w:bCs/>
        </w:rPr>
        <w:tab/>
        <w:t>DAGSETNING FYRSTU ÚTGÁFU MARKAÐSLEYFIS / ENDURNÝJUNAR MARKAÐSLEYFIS</w:t>
      </w:r>
    </w:p>
    <w:p w14:paraId="00922AD5" w14:textId="77777777" w:rsidR="00123EE4" w:rsidRDefault="00123EE4" w:rsidP="000B4D1B"/>
    <w:p w14:paraId="0281D8FE" w14:textId="77777777" w:rsidR="00123EE4" w:rsidRDefault="009D5181">
      <w:r>
        <w:t>Dagsetning fyrstu útgáfu markaðsleyfis: 10. Janúar 2023</w:t>
      </w:r>
    </w:p>
    <w:p w14:paraId="4A6E3C4F" w14:textId="77777777" w:rsidR="00123EE4" w:rsidRDefault="00123EE4" w:rsidP="000B4D1B"/>
    <w:p w14:paraId="020C7E76" w14:textId="77777777" w:rsidR="00123EE4" w:rsidRDefault="00123EE4" w:rsidP="000B4D1B"/>
    <w:p w14:paraId="345C347B" w14:textId="77777777" w:rsidR="00123EE4" w:rsidRDefault="009D5181" w:rsidP="000B4D1B">
      <w:pPr>
        <w:keepNext/>
        <w:ind w:left="567" w:hanging="567"/>
      </w:pPr>
      <w:r w:rsidRPr="000B4D1B">
        <w:rPr>
          <w:b/>
          <w:bCs/>
        </w:rPr>
        <w:t>10.</w:t>
      </w:r>
      <w:r w:rsidRPr="000B4D1B">
        <w:rPr>
          <w:b/>
          <w:bCs/>
        </w:rPr>
        <w:tab/>
        <w:t>DAGSETNING ENDURSKOÐUNAR TEXTANS</w:t>
      </w:r>
    </w:p>
    <w:p w14:paraId="505634B1" w14:textId="77777777" w:rsidR="00123EE4" w:rsidRDefault="00123EE4" w:rsidP="000B4D1B"/>
    <w:p w14:paraId="16304B43" w14:textId="77777777" w:rsidR="00123EE4" w:rsidRDefault="009D5181" w:rsidP="000B4D1B">
      <w:r>
        <w:t xml:space="preserve">Ítarlegar upplýsingar um lyfið eru birtar á vef Lyfjastofnunar Evrópu </w:t>
      </w:r>
      <w:hyperlink r:id="rId15" w:history="1">
        <w:r>
          <w:rPr>
            <w:rStyle w:val="Hyperlink"/>
          </w:rPr>
          <w:t>https://www.ema.europa.eu</w:t>
        </w:r>
      </w:hyperlink>
      <w:hyperlink r:id="rId16">
        <w:r>
          <w:t>.</w:t>
        </w:r>
      </w:hyperlink>
    </w:p>
    <w:p w14:paraId="55C3FE77" w14:textId="77777777" w:rsidR="00123EE4" w:rsidRDefault="00123EE4" w:rsidP="000B4D1B"/>
    <w:p w14:paraId="5B05ECC0" w14:textId="77777777" w:rsidR="00123EE4" w:rsidRDefault="009D5181">
      <w:r>
        <w:rPr>
          <w:b/>
          <w:bCs/>
        </w:rPr>
        <w:br w:type="page"/>
      </w:r>
    </w:p>
    <w:p w14:paraId="0D587392" w14:textId="77777777" w:rsidR="00123EE4" w:rsidRDefault="00123EE4" w:rsidP="000B4D1B">
      <w:pPr>
        <w:jc w:val="center"/>
      </w:pPr>
    </w:p>
    <w:p w14:paraId="15565825" w14:textId="77777777" w:rsidR="00123EE4" w:rsidRDefault="00123EE4" w:rsidP="000B4D1B">
      <w:pPr>
        <w:jc w:val="center"/>
      </w:pPr>
    </w:p>
    <w:p w14:paraId="2C804E72" w14:textId="77777777" w:rsidR="00123EE4" w:rsidRDefault="00123EE4" w:rsidP="000B4D1B">
      <w:pPr>
        <w:jc w:val="center"/>
      </w:pPr>
    </w:p>
    <w:p w14:paraId="514E3E6F" w14:textId="77777777" w:rsidR="00123EE4" w:rsidRDefault="00123EE4" w:rsidP="000B4D1B">
      <w:pPr>
        <w:jc w:val="center"/>
      </w:pPr>
    </w:p>
    <w:p w14:paraId="41BE0C0E" w14:textId="77777777" w:rsidR="00123EE4" w:rsidRDefault="00123EE4" w:rsidP="000B4D1B">
      <w:pPr>
        <w:jc w:val="center"/>
      </w:pPr>
    </w:p>
    <w:p w14:paraId="32E145DC" w14:textId="77777777" w:rsidR="00123EE4" w:rsidRDefault="00123EE4" w:rsidP="000B4D1B">
      <w:pPr>
        <w:jc w:val="center"/>
      </w:pPr>
    </w:p>
    <w:p w14:paraId="0741DB6C" w14:textId="77777777" w:rsidR="00123EE4" w:rsidRDefault="00123EE4" w:rsidP="000B4D1B">
      <w:pPr>
        <w:jc w:val="center"/>
      </w:pPr>
    </w:p>
    <w:p w14:paraId="048B7131" w14:textId="77777777" w:rsidR="00123EE4" w:rsidRDefault="00123EE4" w:rsidP="000B4D1B">
      <w:pPr>
        <w:jc w:val="center"/>
      </w:pPr>
    </w:p>
    <w:p w14:paraId="748205B1" w14:textId="77777777" w:rsidR="00123EE4" w:rsidRDefault="00123EE4" w:rsidP="000B4D1B">
      <w:pPr>
        <w:jc w:val="center"/>
      </w:pPr>
    </w:p>
    <w:p w14:paraId="3B214D8A" w14:textId="77777777" w:rsidR="00123EE4" w:rsidRDefault="00123EE4" w:rsidP="000B4D1B">
      <w:pPr>
        <w:jc w:val="center"/>
      </w:pPr>
    </w:p>
    <w:p w14:paraId="07A872E4" w14:textId="77777777" w:rsidR="00123EE4" w:rsidRDefault="00123EE4" w:rsidP="000B4D1B">
      <w:pPr>
        <w:jc w:val="center"/>
      </w:pPr>
    </w:p>
    <w:p w14:paraId="644C3A71" w14:textId="77777777" w:rsidR="00123EE4" w:rsidRDefault="00123EE4" w:rsidP="000B4D1B">
      <w:pPr>
        <w:jc w:val="center"/>
      </w:pPr>
    </w:p>
    <w:p w14:paraId="5B6AE1EF" w14:textId="77777777" w:rsidR="00123EE4" w:rsidRDefault="00123EE4" w:rsidP="000B4D1B">
      <w:pPr>
        <w:jc w:val="center"/>
      </w:pPr>
    </w:p>
    <w:p w14:paraId="2E6A6258" w14:textId="77777777" w:rsidR="00123EE4" w:rsidRDefault="00123EE4" w:rsidP="000B4D1B">
      <w:pPr>
        <w:jc w:val="center"/>
      </w:pPr>
    </w:p>
    <w:p w14:paraId="424B9F9D" w14:textId="77777777" w:rsidR="00123EE4" w:rsidRDefault="00123EE4" w:rsidP="000B4D1B">
      <w:pPr>
        <w:jc w:val="center"/>
      </w:pPr>
    </w:p>
    <w:p w14:paraId="6A37151C" w14:textId="77777777" w:rsidR="00123EE4" w:rsidRDefault="00123EE4" w:rsidP="000B4D1B">
      <w:pPr>
        <w:jc w:val="center"/>
      </w:pPr>
    </w:p>
    <w:p w14:paraId="5E31D386" w14:textId="77777777" w:rsidR="00123EE4" w:rsidRDefault="00123EE4" w:rsidP="000B4D1B">
      <w:pPr>
        <w:jc w:val="center"/>
      </w:pPr>
    </w:p>
    <w:p w14:paraId="388C9B4A" w14:textId="77777777" w:rsidR="00123EE4" w:rsidRDefault="00123EE4" w:rsidP="000B4D1B">
      <w:pPr>
        <w:jc w:val="center"/>
      </w:pPr>
    </w:p>
    <w:p w14:paraId="052E3709" w14:textId="77777777" w:rsidR="00123EE4" w:rsidRDefault="00123EE4" w:rsidP="000B4D1B">
      <w:pPr>
        <w:jc w:val="center"/>
      </w:pPr>
    </w:p>
    <w:p w14:paraId="5901FCE1" w14:textId="77777777" w:rsidR="00123EE4" w:rsidRDefault="00123EE4" w:rsidP="000B4D1B">
      <w:pPr>
        <w:jc w:val="center"/>
      </w:pPr>
    </w:p>
    <w:p w14:paraId="3C4F2ED0" w14:textId="77777777" w:rsidR="00123EE4" w:rsidRDefault="00123EE4" w:rsidP="000B4D1B">
      <w:pPr>
        <w:jc w:val="center"/>
      </w:pPr>
    </w:p>
    <w:p w14:paraId="44C3AAB1" w14:textId="77777777" w:rsidR="00123EE4" w:rsidRDefault="00123EE4" w:rsidP="000B4D1B">
      <w:pPr>
        <w:jc w:val="center"/>
      </w:pPr>
    </w:p>
    <w:p w14:paraId="21782CEF" w14:textId="77777777" w:rsidR="00123EE4" w:rsidRDefault="00123EE4" w:rsidP="000B4D1B">
      <w:pPr>
        <w:jc w:val="center"/>
      </w:pPr>
    </w:p>
    <w:p w14:paraId="1A607E21" w14:textId="77777777" w:rsidR="00123EE4" w:rsidRDefault="009D5181">
      <w:pPr>
        <w:jc w:val="center"/>
        <w:rPr>
          <w:b/>
          <w:bCs/>
        </w:rPr>
      </w:pPr>
      <w:r>
        <w:rPr>
          <w:b/>
          <w:bCs/>
        </w:rPr>
        <w:t>VIÐAUKI II</w:t>
      </w:r>
    </w:p>
    <w:p w14:paraId="02D37F66" w14:textId="77777777" w:rsidR="00123EE4" w:rsidRDefault="00123EE4"/>
    <w:p w14:paraId="06CB2381" w14:textId="77777777" w:rsidR="00123EE4" w:rsidRDefault="009D5181">
      <w:pPr>
        <w:ind w:left="1701" w:right="567" w:hanging="567"/>
        <w:rPr>
          <w:b/>
          <w:bCs/>
        </w:rPr>
      </w:pPr>
      <w:r>
        <w:rPr>
          <w:b/>
          <w:bCs/>
        </w:rPr>
        <w:t>A.</w:t>
      </w:r>
      <w:r>
        <w:rPr>
          <w:b/>
          <w:bCs/>
        </w:rPr>
        <w:tab/>
        <w:t>FRAMLEIÐENDUR SEM ERU ÁBYRGIR FYRIR LOKASAMÞYKKT</w:t>
      </w:r>
    </w:p>
    <w:p w14:paraId="3A1DCF3A" w14:textId="77777777" w:rsidR="00123EE4" w:rsidRDefault="00123EE4">
      <w:pPr>
        <w:ind w:right="567"/>
      </w:pPr>
    </w:p>
    <w:p w14:paraId="24A3B9DB" w14:textId="77777777" w:rsidR="00123EE4" w:rsidRDefault="009D5181">
      <w:pPr>
        <w:ind w:left="1701" w:right="567" w:hanging="567"/>
        <w:rPr>
          <w:b/>
          <w:bCs/>
        </w:rPr>
      </w:pPr>
      <w:r>
        <w:rPr>
          <w:b/>
          <w:bCs/>
        </w:rPr>
        <w:t>B.</w:t>
      </w:r>
      <w:r>
        <w:rPr>
          <w:b/>
          <w:bCs/>
        </w:rPr>
        <w:tab/>
        <w:t>FORSENDUR FYRIR, EÐA TAKMARKANIR Á, AFGREIÐSLU OG NOTKUN</w:t>
      </w:r>
    </w:p>
    <w:p w14:paraId="381DD04A" w14:textId="77777777" w:rsidR="00123EE4" w:rsidRDefault="00123EE4">
      <w:pPr>
        <w:ind w:right="567"/>
      </w:pPr>
    </w:p>
    <w:p w14:paraId="6ACC7688" w14:textId="77777777" w:rsidR="00123EE4" w:rsidRDefault="009D5181">
      <w:pPr>
        <w:ind w:left="1701" w:right="567" w:hanging="567"/>
        <w:rPr>
          <w:b/>
          <w:bCs/>
        </w:rPr>
      </w:pPr>
      <w:r>
        <w:rPr>
          <w:b/>
          <w:bCs/>
        </w:rPr>
        <w:t>C.</w:t>
      </w:r>
      <w:r>
        <w:rPr>
          <w:b/>
          <w:bCs/>
        </w:rPr>
        <w:tab/>
        <w:t>AÐRAR FORSENDUR OG SKILYRÐI MARKAÐSLEYFIS</w:t>
      </w:r>
    </w:p>
    <w:p w14:paraId="40EC1C78" w14:textId="77777777" w:rsidR="00123EE4" w:rsidRDefault="00123EE4">
      <w:pPr>
        <w:ind w:right="567"/>
      </w:pPr>
    </w:p>
    <w:p w14:paraId="3D0CF226" w14:textId="77777777" w:rsidR="00123EE4" w:rsidRDefault="009D5181">
      <w:pPr>
        <w:ind w:left="1701" w:right="567" w:hanging="567"/>
        <w:rPr>
          <w:b/>
          <w:bCs/>
        </w:rPr>
      </w:pPr>
      <w:r>
        <w:rPr>
          <w:b/>
          <w:bCs/>
        </w:rPr>
        <w:t>D.</w:t>
      </w:r>
      <w:r>
        <w:rPr>
          <w:b/>
          <w:bCs/>
        </w:rPr>
        <w:tab/>
        <w:t>FORSENDUR EÐA TAKMARKANIR ER VARÐA ÖRYGGI OG VERKUN VIÐ NOTKUN LYFSINS</w:t>
      </w:r>
    </w:p>
    <w:p w14:paraId="34B26B61" w14:textId="77777777" w:rsidR="00123EE4" w:rsidRDefault="00123EE4">
      <w:pPr>
        <w:ind w:right="567"/>
      </w:pPr>
    </w:p>
    <w:p w14:paraId="3BCE3E55" w14:textId="77777777" w:rsidR="00123EE4" w:rsidRDefault="009D5181" w:rsidP="000B4D1B">
      <w:r>
        <w:br w:type="page"/>
      </w:r>
    </w:p>
    <w:p w14:paraId="723A1167" w14:textId="77777777" w:rsidR="00123EE4" w:rsidRPr="000B4D1B" w:rsidRDefault="009D5181">
      <w:pPr>
        <w:pStyle w:val="TitleB"/>
      </w:pPr>
      <w:r w:rsidRPr="000B4D1B">
        <w:lastRenderedPageBreak/>
        <w:t>A.</w:t>
      </w:r>
      <w:r w:rsidRPr="000B4D1B">
        <w:tab/>
        <w:t>FRAMLEIÐENDUR SEM ERU ÁBYRGIR FYRIR LOKASAMÞYKKT</w:t>
      </w:r>
    </w:p>
    <w:p w14:paraId="38BA840B" w14:textId="77777777" w:rsidR="00123EE4" w:rsidRDefault="00123EE4" w:rsidP="000B4D1B"/>
    <w:p w14:paraId="66687BED" w14:textId="77777777" w:rsidR="00123EE4" w:rsidRDefault="009D5181" w:rsidP="000B4D1B">
      <w:pPr>
        <w:ind w:left="-5"/>
      </w:pPr>
      <w:r>
        <w:rPr>
          <w:u w:val="single" w:color="000000"/>
        </w:rPr>
        <w:t>Heiti og heimilisfang framleiðenda sem eru ábyrgir fyrir lokasamþykkt</w:t>
      </w:r>
    </w:p>
    <w:p w14:paraId="51671C72" w14:textId="77777777" w:rsidR="00123EE4" w:rsidRDefault="00123EE4" w:rsidP="000B4D1B"/>
    <w:p w14:paraId="336E5EC8" w14:textId="77777777" w:rsidR="002C4B56" w:rsidRDefault="002C4B56" w:rsidP="002C4B56">
      <w:pPr>
        <w:rPr>
          <w:ins w:id="0" w:author="Author"/>
        </w:rPr>
      </w:pPr>
      <w:proofErr w:type="spellStart"/>
      <w:ins w:id="1" w:author="Author">
        <w:r>
          <w:t>Bendalis</w:t>
        </w:r>
        <w:proofErr w:type="spellEnd"/>
        <w:r>
          <w:t xml:space="preserve"> GmbH</w:t>
        </w:r>
      </w:ins>
    </w:p>
    <w:p w14:paraId="2C36E8D6" w14:textId="77777777" w:rsidR="002C4B56" w:rsidRDefault="002C4B56" w:rsidP="002C4B56">
      <w:pPr>
        <w:rPr>
          <w:ins w:id="2" w:author="Author"/>
        </w:rPr>
      </w:pPr>
      <w:proofErr w:type="spellStart"/>
      <w:ins w:id="3" w:author="Author">
        <w:r>
          <w:t>Keltenring</w:t>
        </w:r>
        <w:proofErr w:type="spellEnd"/>
        <w:r>
          <w:t xml:space="preserve"> 17</w:t>
        </w:r>
      </w:ins>
    </w:p>
    <w:p w14:paraId="518F2CD6" w14:textId="77777777" w:rsidR="002C4B56" w:rsidRDefault="002C4B56" w:rsidP="002C4B56">
      <w:pPr>
        <w:rPr>
          <w:ins w:id="4" w:author="Author"/>
        </w:rPr>
      </w:pPr>
      <w:ins w:id="5" w:author="Author">
        <w:r>
          <w:t xml:space="preserve">82041 </w:t>
        </w:r>
        <w:proofErr w:type="spellStart"/>
        <w:r>
          <w:t>Oberhaching</w:t>
        </w:r>
        <w:proofErr w:type="spellEnd"/>
      </w:ins>
    </w:p>
    <w:p w14:paraId="7BBB2A16" w14:textId="3394AE71" w:rsidR="00123EE4" w:rsidDel="002C4B56" w:rsidRDefault="009D5181">
      <w:pPr>
        <w:pStyle w:val="BodyText"/>
        <w:rPr>
          <w:del w:id="6" w:author="Author"/>
        </w:rPr>
      </w:pPr>
      <w:del w:id="7" w:author="Author">
        <w:r w:rsidDel="002C4B56">
          <w:delText>Biofactor GmbH</w:delText>
        </w:r>
      </w:del>
    </w:p>
    <w:p w14:paraId="564A84AD" w14:textId="72B032DD" w:rsidR="00123EE4" w:rsidDel="002C4B56" w:rsidRDefault="009D5181">
      <w:pPr>
        <w:pStyle w:val="BodyText"/>
        <w:rPr>
          <w:del w:id="8" w:author="Author"/>
        </w:rPr>
      </w:pPr>
      <w:del w:id="9" w:author="Author">
        <w:r w:rsidDel="002C4B56">
          <w:delText>Rudolf-Huch Straße 14</w:delText>
        </w:r>
      </w:del>
    </w:p>
    <w:p w14:paraId="03D0D644" w14:textId="43872A4B" w:rsidR="00123EE4" w:rsidDel="002C4B56" w:rsidRDefault="009D5181">
      <w:pPr>
        <w:pStyle w:val="BodyText"/>
        <w:rPr>
          <w:del w:id="10" w:author="Author"/>
        </w:rPr>
      </w:pPr>
      <w:del w:id="11" w:author="Author">
        <w:r w:rsidDel="002C4B56">
          <w:delText>38667 Bad Harzburg</w:delText>
        </w:r>
      </w:del>
    </w:p>
    <w:p w14:paraId="7DB89404" w14:textId="77777777" w:rsidR="00123EE4" w:rsidRDefault="009D5181">
      <w:r>
        <w:t>Þýskaland</w:t>
      </w:r>
    </w:p>
    <w:p w14:paraId="2D1348D4" w14:textId="77777777" w:rsidR="00123EE4" w:rsidRDefault="00123EE4" w:rsidP="000B4D1B"/>
    <w:p w14:paraId="57DDABBB" w14:textId="77777777" w:rsidR="00123EE4" w:rsidRDefault="00123EE4" w:rsidP="000B4D1B"/>
    <w:p w14:paraId="6E12000B" w14:textId="77777777" w:rsidR="00123EE4" w:rsidRPr="000B4D1B" w:rsidRDefault="009D5181">
      <w:pPr>
        <w:pStyle w:val="TitleB"/>
      </w:pPr>
      <w:r w:rsidRPr="000B4D1B">
        <w:t>B.</w:t>
      </w:r>
      <w:r w:rsidRPr="000B4D1B">
        <w:tab/>
        <w:t>FORSENDUR FYRIR, EÐA TAKMARKANIR Á, AFGREIÐSLU OG NOTKUN</w:t>
      </w:r>
    </w:p>
    <w:p w14:paraId="4398A167" w14:textId="77777777" w:rsidR="00123EE4" w:rsidRDefault="00123EE4" w:rsidP="000B4D1B"/>
    <w:p w14:paraId="5174CC8D" w14:textId="77777777" w:rsidR="00123EE4" w:rsidRDefault="009D5181">
      <w:pPr>
        <w:ind w:left="-5" w:right="575"/>
      </w:pPr>
      <w:r>
        <w:t>Ávísun lyfsins er háð sérstökum takmörkunum (sjá viðauka I: Samantekt á eiginleikum lyfs, kafla 4.2).</w:t>
      </w:r>
    </w:p>
    <w:p w14:paraId="08D818CA" w14:textId="77777777" w:rsidR="00123EE4" w:rsidRDefault="00123EE4" w:rsidP="000B4D1B"/>
    <w:p w14:paraId="653BAF82" w14:textId="77777777" w:rsidR="00123EE4" w:rsidRDefault="00123EE4" w:rsidP="000B4D1B"/>
    <w:p w14:paraId="3DC8FBEC" w14:textId="77777777" w:rsidR="00123EE4" w:rsidRPr="000B4D1B" w:rsidRDefault="009D5181">
      <w:pPr>
        <w:pStyle w:val="TitleB"/>
      </w:pPr>
      <w:r w:rsidRPr="000B4D1B">
        <w:t>C.</w:t>
      </w:r>
      <w:r w:rsidRPr="000B4D1B">
        <w:tab/>
        <w:t>AÐRAR FORSENDUR OG SKILYRÐI MARKAÐSLEYFIS</w:t>
      </w:r>
    </w:p>
    <w:p w14:paraId="62756393" w14:textId="77777777" w:rsidR="00123EE4" w:rsidRDefault="00123EE4" w:rsidP="000B4D1B"/>
    <w:p w14:paraId="4C79EC3F" w14:textId="77777777" w:rsidR="00123EE4" w:rsidRPr="000B4D1B" w:rsidRDefault="009D5181" w:rsidP="000B4D1B">
      <w:pPr>
        <w:ind w:left="567" w:hanging="567"/>
        <w:rPr>
          <w:bCs/>
        </w:rPr>
      </w:pPr>
      <w:r w:rsidRPr="000B4D1B">
        <w:rPr>
          <w:b/>
          <w:bCs/>
        </w:rPr>
        <w:t>•</w:t>
      </w:r>
      <w:r w:rsidRPr="000B4D1B">
        <w:rPr>
          <w:b/>
          <w:bCs/>
        </w:rPr>
        <w:tab/>
        <w:t>Samantektir um öryggi lyfsins (PSUR)</w:t>
      </w:r>
    </w:p>
    <w:p w14:paraId="7C6911A9" w14:textId="77777777" w:rsidR="00123EE4" w:rsidRDefault="00123EE4" w:rsidP="000B4D1B"/>
    <w:p w14:paraId="65D78C5C" w14:textId="77777777" w:rsidR="00123EE4" w:rsidRDefault="009D5181">
      <w:pPr>
        <w:ind w:left="-5" w:right="600"/>
      </w:pPr>
      <w:r>
        <w:t>Skilyrði um hvernig leggja skal fram samantektir um öryggi lyfsins koma fram í lista yfir viðmiðunardagsetningar Evrópusambandsins (EURD lista) sem gerð er krafa um í grein 107c(7) í tilskipun 2001/83/EB og öllum síðari uppfærslum sem birtar eru í evrópsku lyfjavefgáttinni.</w:t>
      </w:r>
    </w:p>
    <w:p w14:paraId="19308AF4" w14:textId="77777777" w:rsidR="00123EE4" w:rsidRDefault="00123EE4" w:rsidP="000B4D1B"/>
    <w:p w14:paraId="764F6AD5" w14:textId="77777777" w:rsidR="00123EE4" w:rsidRDefault="00123EE4" w:rsidP="000B4D1B"/>
    <w:p w14:paraId="5FC2766C" w14:textId="77777777" w:rsidR="00123EE4" w:rsidRPr="000B4D1B" w:rsidRDefault="009D5181">
      <w:pPr>
        <w:pStyle w:val="TitleB"/>
      </w:pPr>
      <w:r w:rsidRPr="000B4D1B">
        <w:t>D.</w:t>
      </w:r>
      <w:r w:rsidRPr="000B4D1B">
        <w:tab/>
        <w:t>FORSENDUR EÐA TAKMARKANIR ER VARÐA ÖRYGGI OG VERKUN VIÐ NOTKUN LYFSINS</w:t>
      </w:r>
    </w:p>
    <w:p w14:paraId="4245EF9E" w14:textId="77777777" w:rsidR="00123EE4" w:rsidRDefault="00123EE4" w:rsidP="000B4D1B"/>
    <w:p w14:paraId="100646D6" w14:textId="77777777" w:rsidR="00123EE4" w:rsidRPr="000B4D1B" w:rsidRDefault="009D5181" w:rsidP="000B4D1B">
      <w:pPr>
        <w:ind w:left="567" w:hanging="567"/>
        <w:rPr>
          <w:bCs/>
        </w:rPr>
      </w:pPr>
      <w:r w:rsidRPr="000B4D1B">
        <w:rPr>
          <w:b/>
          <w:bCs/>
        </w:rPr>
        <w:t>•</w:t>
      </w:r>
      <w:r w:rsidRPr="000B4D1B">
        <w:rPr>
          <w:b/>
          <w:bCs/>
        </w:rPr>
        <w:tab/>
        <w:t>Áætlun um áhættustjórnun</w:t>
      </w:r>
    </w:p>
    <w:p w14:paraId="5BD82953" w14:textId="77777777" w:rsidR="00123EE4" w:rsidRDefault="00123EE4" w:rsidP="000B4D1B"/>
    <w:p w14:paraId="0EB64E17" w14:textId="77777777" w:rsidR="00123EE4" w:rsidRDefault="009D5181" w:rsidP="000B4D1B">
      <w:r>
        <w:t>Markaðsleyfishafi skal sinna lyfjagátaraðgerðum sem krafist er, sem og öðrum ráðstöfunum eins og fram kemur í áætlun um áhættustjórnun í kafla 1.8.2 í markaðsleyfinu og öllum uppfærslum á áætlun um áhættustjórnun sem ákveðnar verða.</w:t>
      </w:r>
    </w:p>
    <w:p w14:paraId="02DE8247" w14:textId="77777777" w:rsidR="00123EE4" w:rsidRDefault="00123EE4" w:rsidP="000B4D1B"/>
    <w:p w14:paraId="2D38A0EE" w14:textId="77777777" w:rsidR="00123EE4" w:rsidRDefault="009D5181" w:rsidP="000B4D1B">
      <w:pPr>
        <w:keepNext/>
      </w:pPr>
      <w:r>
        <w:t>Leggja skal fram uppfærða áætlun um áhættustjórnun:</w:t>
      </w:r>
    </w:p>
    <w:p w14:paraId="70829AB5" w14:textId="77777777" w:rsidR="00123EE4" w:rsidRDefault="009D5181" w:rsidP="000B4D1B">
      <w:pPr>
        <w:ind w:left="567" w:hanging="567"/>
      </w:pPr>
      <w:r>
        <w:t>•</w:t>
      </w:r>
      <w:r>
        <w:tab/>
        <w:t>Að beiðni Lyfjastofnunar Evrópu.</w:t>
      </w:r>
    </w:p>
    <w:p w14:paraId="5D761733" w14:textId="77777777" w:rsidR="00123EE4" w:rsidRDefault="009D5181" w:rsidP="000B4D1B">
      <w:pPr>
        <w:ind w:left="567" w:hanging="567"/>
      </w:pPr>
      <w:r>
        <w:t>•</w:t>
      </w:r>
      <w:r>
        <w:tab/>
        <w:t>Þegar áhættustjórnunarkerfinu er breytt, sérstaklega ef það gerist í kjölfar þess að nýjar upplýsingar berast sem geta leitt til mikilvægra breytinga á hlutfalli ávinnings/áhættu eða vegna þess að mikilvægur áfangi (tengdur lyfjagát eða lágmörkun áhættu) næst.</w:t>
      </w:r>
    </w:p>
    <w:p w14:paraId="1664ECB3" w14:textId="77777777" w:rsidR="00123EE4" w:rsidRDefault="00123EE4" w:rsidP="000B4D1B"/>
    <w:p w14:paraId="38D95B74" w14:textId="77777777" w:rsidR="00123EE4" w:rsidRDefault="009D5181" w:rsidP="000B4D1B">
      <w:r>
        <w:br w:type="page"/>
      </w:r>
    </w:p>
    <w:p w14:paraId="05965579" w14:textId="77777777" w:rsidR="00123EE4" w:rsidRDefault="00123EE4" w:rsidP="000B4D1B">
      <w:pPr>
        <w:jc w:val="center"/>
      </w:pPr>
    </w:p>
    <w:p w14:paraId="7359BEBF" w14:textId="77777777" w:rsidR="00123EE4" w:rsidRDefault="00123EE4" w:rsidP="000B4D1B">
      <w:pPr>
        <w:jc w:val="center"/>
      </w:pPr>
    </w:p>
    <w:p w14:paraId="54F7A3A4" w14:textId="77777777" w:rsidR="00123EE4" w:rsidRDefault="00123EE4" w:rsidP="000B4D1B">
      <w:pPr>
        <w:jc w:val="center"/>
      </w:pPr>
    </w:p>
    <w:p w14:paraId="3B4DA6F7" w14:textId="77777777" w:rsidR="00123EE4" w:rsidRDefault="00123EE4" w:rsidP="000B4D1B">
      <w:pPr>
        <w:jc w:val="center"/>
      </w:pPr>
    </w:p>
    <w:p w14:paraId="2D0B2A26" w14:textId="77777777" w:rsidR="00123EE4" w:rsidRDefault="00123EE4" w:rsidP="000B4D1B">
      <w:pPr>
        <w:jc w:val="center"/>
      </w:pPr>
    </w:p>
    <w:p w14:paraId="205CB42C" w14:textId="77777777" w:rsidR="00123EE4" w:rsidRDefault="00123EE4" w:rsidP="000B4D1B">
      <w:pPr>
        <w:jc w:val="center"/>
      </w:pPr>
    </w:p>
    <w:p w14:paraId="1F78B096" w14:textId="77777777" w:rsidR="00123EE4" w:rsidRDefault="00123EE4" w:rsidP="000B4D1B">
      <w:pPr>
        <w:jc w:val="center"/>
      </w:pPr>
    </w:p>
    <w:p w14:paraId="741B3199" w14:textId="77777777" w:rsidR="00123EE4" w:rsidRDefault="00123EE4" w:rsidP="000B4D1B">
      <w:pPr>
        <w:jc w:val="center"/>
      </w:pPr>
    </w:p>
    <w:p w14:paraId="524AA2E2" w14:textId="77777777" w:rsidR="00123EE4" w:rsidRDefault="00123EE4" w:rsidP="000B4D1B">
      <w:pPr>
        <w:jc w:val="center"/>
      </w:pPr>
    </w:p>
    <w:p w14:paraId="14578BF3" w14:textId="77777777" w:rsidR="00123EE4" w:rsidRDefault="00123EE4" w:rsidP="000B4D1B">
      <w:pPr>
        <w:jc w:val="center"/>
      </w:pPr>
    </w:p>
    <w:p w14:paraId="7DA0A691" w14:textId="77777777" w:rsidR="00123EE4" w:rsidRDefault="00123EE4" w:rsidP="000B4D1B">
      <w:pPr>
        <w:jc w:val="center"/>
      </w:pPr>
    </w:p>
    <w:p w14:paraId="1722F8D9" w14:textId="77777777" w:rsidR="00123EE4" w:rsidRDefault="00123EE4" w:rsidP="000B4D1B">
      <w:pPr>
        <w:jc w:val="center"/>
      </w:pPr>
    </w:p>
    <w:p w14:paraId="33B14D29" w14:textId="77777777" w:rsidR="00123EE4" w:rsidRDefault="00123EE4" w:rsidP="000B4D1B">
      <w:pPr>
        <w:jc w:val="center"/>
      </w:pPr>
    </w:p>
    <w:p w14:paraId="33E9FDCE" w14:textId="77777777" w:rsidR="00123EE4" w:rsidRDefault="00123EE4" w:rsidP="000B4D1B">
      <w:pPr>
        <w:jc w:val="center"/>
      </w:pPr>
    </w:p>
    <w:p w14:paraId="32BA8E7F" w14:textId="77777777" w:rsidR="00123EE4" w:rsidRDefault="00123EE4" w:rsidP="000B4D1B">
      <w:pPr>
        <w:jc w:val="center"/>
      </w:pPr>
    </w:p>
    <w:p w14:paraId="39F95CA1" w14:textId="77777777" w:rsidR="00123EE4" w:rsidRDefault="00123EE4" w:rsidP="000B4D1B">
      <w:pPr>
        <w:jc w:val="center"/>
      </w:pPr>
    </w:p>
    <w:p w14:paraId="2E6352B3" w14:textId="77777777" w:rsidR="00123EE4" w:rsidRDefault="00123EE4" w:rsidP="000B4D1B">
      <w:pPr>
        <w:jc w:val="center"/>
      </w:pPr>
    </w:p>
    <w:p w14:paraId="33685812" w14:textId="77777777" w:rsidR="00123EE4" w:rsidRDefault="00123EE4" w:rsidP="000B4D1B">
      <w:pPr>
        <w:jc w:val="center"/>
      </w:pPr>
    </w:p>
    <w:p w14:paraId="45078979" w14:textId="77777777" w:rsidR="00123EE4" w:rsidRDefault="00123EE4" w:rsidP="000B4D1B">
      <w:pPr>
        <w:jc w:val="center"/>
      </w:pPr>
    </w:p>
    <w:p w14:paraId="4D31C61E" w14:textId="77777777" w:rsidR="00123EE4" w:rsidRPr="000B4D1B" w:rsidRDefault="00123EE4" w:rsidP="000B4D1B">
      <w:pPr>
        <w:jc w:val="center"/>
      </w:pPr>
    </w:p>
    <w:p w14:paraId="098A3A9A" w14:textId="77777777" w:rsidR="00123EE4" w:rsidRDefault="00123EE4" w:rsidP="000B4D1B">
      <w:pPr>
        <w:jc w:val="center"/>
      </w:pPr>
    </w:p>
    <w:p w14:paraId="16F6E749" w14:textId="77777777" w:rsidR="00123EE4" w:rsidRDefault="00123EE4" w:rsidP="000B4D1B">
      <w:pPr>
        <w:jc w:val="center"/>
      </w:pPr>
    </w:p>
    <w:p w14:paraId="19139DFC" w14:textId="77777777" w:rsidR="00123EE4" w:rsidRDefault="00123EE4" w:rsidP="000B4D1B">
      <w:pPr>
        <w:jc w:val="center"/>
      </w:pPr>
    </w:p>
    <w:p w14:paraId="20A08472" w14:textId="77777777" w:rsidR="00123EE4" w:rsidRPr="000B4D1B" w:rsidRDefault="009D5181" w:rsidP="000B4D1B">
      <w:pPr>
        <w:jc w:val="center"/>
        <w:rPr>
          <w:bCs/>
        </w:rPr>
      </w:pPr>
      <w:r w:rsidRPr="000B4D1B">
        <w:rPr>
          <w:b/>
          <w:bCs/>
        </w:rPr>
        <w:t>VIÐAUKI III</w:t>
      </w:r>
    </w:p>
    <w:p w14:paraId="4905D039" w14:textId="77777777" w:rsidR="00123EE4" w:rsidRDefault="00123EE4" w:rsidP="000B4D1B">
      <w:pPr>
        <w:ind w:right="64"/>
        <w:jc w:val="center"/>
      </w:pPr>
    </w:p>
    <w:p w14:paraId="7F11E721" w14:textId="77777777" w:rsidR="00123EE4" w:rsidRPr="000B4D1B" w:rsidRDefault="009D5181" w:rsidP="000B4D1B">
      <w:pPr>
        <w:jc w:val="center"/>
        <w:rPr>
          <w:rFonts w:eastAsia="Times New Roman" w:cs="Times New Roman"/>
          <w:b/>
          <w:bCs/>
        </w:rPr>
      </w:pPr>
      <w:r w:rsidRPr="000B4D1B">
        <w:rPr>
          <w:b/>
          <w:bCs/>
        </w:rPr>
        <w:t>ÁLETRANIR OG FYLGISEÐILL</w:t>
      </w:r>
    </w:p>
    <w:p w14:paraId="6CDCE7AE" w14:textId="77777777" w:rsidR="00123EE4" w:rsidRDefault="009D5181" w:rsidP="000B4D1B">
      <w:r>
        <w:br w:type="page"/>
      </w:r>
    </w:p>
    <w:p w14:paraId="71B0E070" w14:textId="77777777" w:rsidR="00123EE4" w:rsidRDefault="00123EE4" w:rsidP="000B4D1B">
      <w:pPr>
        <w:jc w:val="center"/>
      </w:pPr>
    </w:p>
    <w:p w14:paraId="299F2DFD" w14:textId="77777777" w:rsidR="00123EE4" w:rsidRDefault="00123EE4" w:rsidP="000B4D1B">
      <w:pPr>
        <w:jc w:val="center"/>
      </w:pPr>
    </w:p>
    <w:p w14:paraId="5AB3FBC8" w14:textId="77777777" w:rsidR="00123EE4" w:rsidRDefault="00123EE4" w:rsidP="000B4D1B">
      <w:pPr>
        <w:jc w:val="center"/>
      </w:pPr>
    </w:p>
    <w:p w14:paraId="45CEFC53" w14:textId="77777777" w:rsidR="00123EE4" w:rsidRDefault="00123EE4" w:rsidP="000B4D1B">
      <w:pPr>
        <w:jc w:val="center"/>
      </w:pPr>
    </w:p>
    <w:p w14:paraId="30B2DFBC" w14:textId="77777777" w:rsidR="00123EE4" w:rsidRDefault="00123EE4" w:rsidP="000B4D1B">
      <w:pPr>
        <w:jc w:val="center"/>
      </w:pPr>
    </w:p>
    <w:p w14:paraId="593DF222" w14:textId="77777777" w:rsidR="00123EE4" w:rsidRDefault="00123EE4" w:rsidP="000B4D1B">
      <w:pPr>
        <w:jc w:val="center"/>
      </w:pPr>
    </w:p>
    <w:p w14:paraId="387EDD17" w14:textId="77777777" w:rsidR="00123EE4" w:rsidRDefault="00123EE4" w:rsidP="000B4D1B">
      <w:pPr>
        <w:jc w:val="center"/>
      </w:pPr>
    </w:p>
    <w:p w14:paraId="75F493EB" w14:textId="77777777" w:rsidR="00123EE4" w:rsidRDefault="00123EE4" w:rsidP="000B4D1B">
      <w:pPr>
        <w:jc w:val="center"/>
      </w:pPr>
    </w:p>
    <w:p w14:paraId="42DB9309" w14:textId="77777777" w:rsidR="00123EE4" w:rsidRDefault="00123EE4" w:rsidP="000B4D1B">
      <w:pPr>
        <w:jc w:val="center"/>
      </w:pPr>
    </w:p>
    <w:p w14:paraId="7CA49310" w14:textId="77777777" w:rsidR="00123EE4" w:rsidRDefault="00123EE4" w:rsidP="000B4D1B">
      <w:pPr>
        <w:jc w:val="center"/>
      </w:pPr>
    </w:p>
    <w:p w14:paraId="50AAC200" w14:textId="77777777" w:rsidR="00123EE4" w:rsidRDefault="00123EE4" w:rsidP="000B4D1B">
      <w:pPr>
        <w:jc w:val="center"/>
      </w:pPr>
    </w:p>
    <w:p w14:paraId="41E15723" w14:textId="77777777" w:rsidR="00123EE4" w:rsidRDefault="00123EE4" w:rsidP="000B4D1B">
      <w:pPr>
        <w:jc w:val="center"/>
      </w:pPr>
    </w:p>
    <w:p w14:paraId="7CD8AB15" w14:textId="77777777" w:rsidR="00123EE4" w:rsidRDefault="00123EE4" w:rsidP="000B4D1B">
      <w:pPr>
        <w:jc w:val="center"/>
      </w:pPr>
    </w:p>
    <w:p w14:paraId="1F284EE0" w14:textId="77777777" w:rsidR="00123EE4" w:rsidRDefault="00123EE4" w:rsidP="000B4D1B">
      <w:pPr>
        <w:jc w:val="center"/>
      </w:pPr>
    </w:p>
    <w:p w14:paraId="68669FCB" w14:textId="77777777" w:rsidR="00123EE4" w:rsidRDefault="00123EE4" w:rsidP="000B4D1B">
      <w:pPr>
        <w:jc w:val="center"/>
      </w:pPr>
    </w:p>
    <w:p w14:paraId="440D2655" w14:textId="77777777" w:rsidR="00123EE4" w:rsidRDefault="00123EE4" w:rsidP="000B4D1B">
      <w:pPr>
        <w:jc w:val="center"/>
      </w:pPr>
    </w:p>
    <w:p w14:paraId="478460D2" w14:textId="77777777" w:rsidR="00123EE4" w:rsidRDefault="00123EE4" w:rsidP="000B4D1B">
      <w:pPr>
        <w:jc w:val="center"/>
      </w:pPr>
    </w:p>
    <w:p w14:paraId="3C833F3E" w14:textId="77777777" w:rsidR="00123EE4" w:rsidRDefault="00123EE4" w:rsidP="000B4D1B">
      <w:pPr>
        <w:jc w:val="center"/>
      </w:pPr>
    </w:p>
    <w:p w14:paraId="121DF708" w14:textId="77777777" w:rsidR="00123EE4" w:rsidRDefault="00123EE4" w:rsidP="000B4D1B">
      <w:pPr>
        <w:jc w:val="center"/>
      </w:pPr>
    </w:p>
    <w:p w14:paraId="229AA8A7" w14:textId="77777777" w:rsidR="00123EE4" w:rsidRDefault="00123EE4" w:rsidP="000B4D1B">
      <w:pPr>
        <w:jc w:val="center"/>
      </w:pPr>
    </w:p>
    <w:p w14:paraId="2244D1BB" w14:textId="77777777" w:rsidR="00123EE4" w:rsidRDefault="00123EE4" w:rsidP="000B4D1B">
      <w:pPr>
        <w:jc w:val="center"/>
      </w:pPr>
    </w:p>
    <w:p w14:paraId="452EBC37" w14:textId="77777777" w:rsidR="00123EE4" w:rsidRDefault="00123EE4" w:rsidP="000B4D1B">
      <w:pPr>
        <w:jc w:val="center"/>
      </w:pPr>
    </w:p>
    <w:p w14:paraId="2CF7562F" w14:textId="77777777" w:rsidR="00123EE4" w:rsidRDefault="00123EE4" w:rsidP="000B4D1B">
      <w:pPr>
        <w:jc w:val="center"/>
      </w:pPr>
    </w:p>
    <w:p w14:paraId="27B21880" w14:textId="77777777" w:rsidR="00123EE4" w:rsidRPr="000B4D1B" w:rsidRDefault="009D5181">
      <w:pPr>
        <w:pStyle w:val="TitleA"/>
        <w:rPr>
          <w:w w:val="100"/>
        </w:rPr>
      </w:pPr>
      <w:r w:rsidRPr="000B4D1B">
        <w:rPr>
          <w:w w:val="100"/>
        </w:rPr>
        <w:t>A. ÁLETRANIR</w:t>
      </w:r>
    </w:p>
    <w:p w14:paraId="7662AEA7" w14:textId="77777777" w:rsidR="00123EE4" w:rsidRDefault="009D5181" w:rsidP="000B4D1B">
      <w:r>
        <w:br w:type="page"/>
      </w:r>
    </w:p>
    <w:p w14:paraId="42D339CC" w14:textId="77777777" w:rsidR="00123EE4" w:rsidRPr="000B4D1B" w:rsidRDefault="009D5181" w:rsidP="000B4D1B">
      <w:pPr>
        <w:pBdr>
          <w:top w:val="single" w:sz="4" w:space="1" w:color="auto"/>
          <w:left w:val="single" w:sz="4" w:space="4" w:color="auto"/>
          <w:bottom w:val="single" w:sz="4" w:space="1" w:color="auto"/>
          <w:right w:val="single" w:sz="4" w:space="4" w:color="auto"/>
        </w:pBdr>
        <w:rPr>
          <w:rFonts w:eastAsia="Times New Roman" w:cs="Times New Roman"/>
          <w:b/>
          <w:bCs/>
        </w:rPr>
      </w:pPr>
      <w:r w:rsidRPr="000B4D1B">
        <w:rPr>
          <w:b/>
          <w:bCs/>
        </w:rPr>
        <w:lastRenderedPageBreak/>
        <w:t>UPPLÝSINGAR SEM EIGA AÐ KOMA FRAM Á YTRI UMBÚÐUM</w:t>
      </w:r>
    </w:p>
    <w:p w14:paraId="3C5D2E23" w14:textId="77777777" w:rsidR="00123EE4" w:rsidRPr="000B4D1B" w:rsidRDefault="00123EE4" w:rsidP="000B4D1B">
      <w:pPr>
        <w:pBdr>
          <w:top w:val="single" w:sz="4" w:space="1" w:color="auto"/>
          <w:left w:val="single" w:sz="4" w:space="4" w:color="auto"/>
          <w:bottom w:val="single" w:sz="4" w:space="1" w:color="auto"/>
          <w:right w:val="single" w:sz="4" w:space="4" w:color="auto"/>
        </w:pBdr>
        <w:rPr>
          <w:b/>
          <w:bCs/>
        </w:rPr>
      </w:pPr>
    </w:p>
    <w:p w14:paraId="5DBFC530" w14:textId="77777777" w:rsidR="00123EE4" w:rsidRDefault="009D5181" w:rsidP="000B4D1B">
      <w:pPr>
        <w:pBdr>
          <w:top w:val="single" w:sz="4" w:space="1" w:color="auto"/>
          <w:left w:val="single" w:sz="4" w:space="4" w:color="auto"/>
          <w:bottom w:val="single" w:sz="4" w:space="1" w:color="auto"/>
          <w:right w:val="single" w:sz="4" w:space="4" w:color="auto"/>
        </w:pBdr>
      </w:pPr>
      <w:r w:rsidRPr="000B4D1B">
        <w:rPr>
          <w:b/>
          <w:bCs/>
        </w:rPr>
        <w:t>YTRI ASKJA, 10</w:t>
      </w:r>
      <w:r>
        <w:rPr>
          <w:b/>
          <w:bCs/>
        </w:rPr>
        <w:t> </w:t>
      </w:r>
      <w:r w:rsidRPr="000B4D1B">
        <w:rPr>
          <w:b/>
          <w:bCs/>
        </w:rPr>
        <w:t>x 2 ml hettuglös</w:t>
      </w:r>
    </w:p>
    <w:p w14:paraId="20FC9F6D" w14:textId="77777777" w:rsidR="00123EE4" w:rsidRDefault="00123EE4" w:rsidP="000B4D1B"/>
    <w:p w14:paraId="167CDC09" w14:textId="77777777" w:rsidR="00123EE4" w:rsidRDefault="00123EE4"/>
    <w:p w14:paraId="4F120B07" w14:textId="77777777" w:rsidR="00123EE4" w:rsidRPr="000B4D1B" w:rsidRDefault="009D5181" w:rsidP="000B4D1B">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0B4D1B">
        <w:rPr>
          <w:b/>
        </w:rPr>
        <w:t>1.</w:t>
      </w:r>
      <w:r>
        <w:rPr>
          <w:b/>
        </w:rPr>
        <w:tab/>
      </w:r>
      <w:r w:rsidRPr="000B4D1B">
        <w:rPr>
          <w:b/>
        </w:rPr>
        <w:t>HEITI LYFS</w:t>
      </w:r>
    </w:p>
    <w:p w14:paraId="023DE982" w14:textId="77777777" w:rsidR="00123EE4" w:rsidRDefault="00123EE4" w:rsidP="000B4D1B"/>
    <w:p w14:paraId="1C33CB2A" w14:textId="77777777" w:rsidR="00123EE4" w:rsidRDefault="009D5181" w:rsidP="000B4D1B">
      <w:r>
        <w:t>Sugammadex Amomed 100 mg/ml stungulyf, lausn</w:t>
      </w:r>
    </w:p>
    <w:p w14:paraId="0A05C0D0" w14:textId="77777777" w:rsidR="00123EE4" w:rsidRDefault="009D5181" w:rsidP="000B4D1B">
      <w:r>
        <w:t>súgammadex</w:t>
      </w:r>
    </w:p>
    <w:p w14:paraId="19C298AC" w14:textId="77777777" w:rsidR="00123EE4" w:rsidRDefault="00123EE4" w:rsidP="000B4D1B"/>
    <w:p w14:paraId="5967BF4C" w14:textId="77777777" w:rsidR="00123EE4" w:rsidRDefault="00123EE4"/>
    <w:p w14:paraId="7C22A504" w14:textId="77777777" w:rsidR="00123EE4" w:rsidRPr="000B4D1B" w:rsidRDefault="009D5181" w:rsidP="000B4D1B">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0B4D1B">
        <w:rPr>
          <w:b/>
        </w:rPr>
        <w:t>2.</w:t>
      </w:r>
      <w:r>
        <w:rPr>
          <w:b/>
        </w:rPr>
        <w:tab/>
      </w:r>
      <w:r w:rsidRPr="000B4D1B">
        <w:rPr>
          <w:b/>
        </w:rPr>
        <w:t>VIRK(T) EFNI</w:t>
      </w:r>
    </w:p>
    <w:p w14:paraId="5821858F" w14:textId="77777777" w:rsidR="00123EE4" w:rsidRDefault="00123EE4" w:rsidP="000B4D1B"/>
    <w:p w14:paraId="190DA993" w14:textId="77777777" w:rsidR="00123EE4" w:rsidRDefault="009D5181" w:rsidP="000B4D1B">
      <w:r>
        <w:t>1 ml inniheldur 100 mg af súgammadexi (sem súgammadex natríum).</w:t>
      </w:r>
    </w:p>
    <w:p w14:paraId="3C2F3216" w14:textId="77777777" w:rsidR="00123EE4" w:rsidRDefault="009D5181" w:rsidP="000B4D1B">
      <w:r>
        <w:t xml:space="preserve">Hvert 2 ml hettuglas inniheldur 200 mg súgammadex </w:t>
      </w:r>
      <w:r w:rsidRPr="000B4D1B">
        <w:rPr>
          <w:color w:val="auto"/>
          <w:shd w:val="clear" w:color="auto" w:fill="BEBEBE"/>
          <w:lang w:eastAsia="en-US"/>
        </w:rPr>
        <w:t>(sem súgammadex natríum)</w:t>
      </w:r>
      <w:r>
        <w:t>.</w:t>
      </w:r>
    </w:p>
    <w:p w14:paraId="79A14CFB" w14:textId="77777777" w:rsidR="00123EE4" w:rsidRDefault="009D5181" w:rsidP="000B4D1B">
      <w:pPr>
        <w:rPr>
          <w:rFonts w:eastAsia="Times New Roman" w:cs="Times New Roman"/>
        </w:rPr>
      </w:pPr>
      <w:r w:rsidRPr="000B4D1B">
        <w:rPr>
          <w:color w:val="auto"/>
          <w:shd w:val="clear" w:color="auto" w:fill="BEBEBE"/>
          <w:lang w:eastAsia="en-US"/>
        </w:rPr>
        <w:t>200 mg/2 ml</w:t>
      </w:r>
    </w:p>
    <w:p w14:paraId="3C1334F7" w14:textId="77777777" w:rsidR="00123EE4" w:rsidRDefault="00123EE4" w:rsidP="000B4D1B"/>
    <w:p w14:paraId="47E3C444" w14:textId="77777777" w:rsidR="00123EE4" w:rsidRDefault="00123EE4"/>
    <w:p w14:paraId="07ED4B0F" w14:textId="77777777" w:rsidR="00123EE4" w:rsidRPr="000B4D1B" w:rsidRDefault="009D5181" w:rsidP="000B4D1B">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0B4D1B">
        <w:rPr>
          <w:b/>
        </w:rPr>
        <w:t>3.</w:t>
      </w:r>
      <w:r>
        <w:rPr>
          <w:b/>
        </w:rPr>
        <w:tab/>
      </w:r>
      <w:r w:rsidRPr="000B4D1B">
        <w:rPr>
          <w:b/>
        </w:rPr>
        <w:t>HJÁLPAREFNI</w:t>
      </w:r>
    </w:p>
    <w:p w14:paraId="35653692" w14:textId="77777777" w:rsidR="00123EE4" w:rsidRDefault="00123EE4" w:rsidP="000B4D1B"/>
    <w:p w14:paraId="06EB5AC1" w14:textId="77777777" w:rsidR="00123EE4" w:rsidRDefault="009D5181" w:rsidP="000B4D1B">
      <w:r>
        <w:t>Önnur innihaldsefni: Saltsýra og/eða natríumhýdroxíð (til að stilla pH), vatn fyrir stungulyf.</w:t>
      </w:r>
    </w:p>
    <w:p w14:paraId="0E055E2E" w14:textId="77777777" w:rsidR="00123EE4" w:rsidRDefault="009D5181" w:rsidP="000B4D1B">
      <w:r>
        <w:t>Sjá frekari upplýsingar í fylgiseðli</w:t>
      </w:r>
      <w:r w:rsidRPr="000B4D1B">
        <w:t>.</w:t>
      </w:r>
    </w:p>
    <w:p w14:paraId="7EFAC9CC" w14:textId="77777777" w:rsidR="00123EE4" w:rsidRDefault="00123EE4" w:rsidP="000B4D1B"/>
    <w:p w14:paraId="761C9510" w14:textId="77777777" w:rsidR="00123EE4" w:rsidRDefault="00123EE4"/>
    <w:p w14:paraId="418F6DB0" w14:textId="77777777" w:rsidR="00123EE4" w:rsidRPr="000B4D1B" w:rsidRDefault="009D5181" w:rsidP="000B4D1B">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0B4D1B">
        <w:rPr>
          <w:b/>
        </w:rPr>
        <w:t>4.</w:t>
      </w:r>
      <w:r>
        <w:rPr>
          <w:b/>
        </w:rPr>
        <w:tab/>
      </w:r>
      <w:r w:rsidRPr="000B4D1B">
        <w:rPr>
          <w:b/>
        </w:rPr>
        <w:t>LYFJAFORM OG INNIHALD</w:t>
      </w:r>
    </w:p>
    <w:p w14:paraId="366FE1EA" w14:textId="77777777" w:rsidR="00123EE4" w:rsidRDefault="00123EE4" w:rsidP="000B4D1B"/>
    <w:p w14:paraId="7D3A93D6" w14:textId="77777777" w:rsidR="00123EE4" w:rsidRPr="000B4D1B" w:rsidRDefault="009D5181" w:rsidP="000B4D1B">
      <w:pPr>
        <w:widowControl w:val="0"/>
        <w:autoSpaceDE w:val="0"/>
        <w:autoSpaceDN w:val="0"/>
        <w:rPr>
          <w:rFonts w:eastAsia="Times New Roman" w:cs="Times New Roman"/>
          <w:color w:val="auto"/>
          <w:shd w:val="clear" w:color="auto" w:fill="BEBEBE"/>
          <w:lang w:eastAsia="en-US"/>
        </w:rPr>
      </w:pPr>
      <w:r w:rsidRPr="000B4D1B">
        <w:rPr>
          <w:color w:val="auto"/>
          <w:shd w:val="clear" w:color="auto" w:fill="BEBEBE"/>
          <w:lang w:eastAsia="en-US"/>
        </w:rPr>
        <w:t>Stungulyf, lausn</w:t>
      </w:r>
    </w:p>
    <w:p w14:paraId="4B468409" w14:textId="77777777" w:rsidR="00123EE4" w:rsidRDefault="009D5181" w:rsidP="000B4D1B">
      <w:r>
        <w:t>10 hettuglös</w:t>
      </w:r>
    </w:p>
    <w:p w14:paraId="6B441A85" w14:textId="77777777" w:rsidR="00123EE4" w:rsidRDefault="009D5181" w:rsidP="000B4D1B">
      <w:r>
        <w:t>200 mg/2 ml</w:t>
      </w:r>
    </w:p>
    <w:p w14:paraId="2EBA4492" w14:textId="77777777" w:rsidR="00123EE4" w:rsidRDefault="00123EE4" w:rsidP="000B4D1B"/>
    <w:p w14:paraId="3AE57061" w14:textId="77777777" w:rsidR="00123EE4" w:rsidRDefault="00123EE4"/>
    <w:p w14:paraId="0F14FCD4" w14:textId="77777777" w:rsidR="00123EE4" w:rsidRPr="000B4D1B" w:rsidRDefault="009D5181" w:rsidP="000B4D1B">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0B4D1B">
        <w:rPr>
          <w:b/>
        </w:rPr>
        <w:t>5.</w:t>
      </w:r>
      <w:r>
        <w:rPr>
          <w:b/>
        </w:rPr>
        <w:tab/>
      </w:r>
      <w:r w:rsidRPr="000B4D1B">
        <w:rPr>
          <w:b/>
        </w:rPr>
        <w:t>AÐFERÐ VIÐ LYFJAGJÖF OG ÍKOMULEIÐ(IR)</w:t>
      </w:r>
    </w:p>
    <w:p w14:paraId="3333FE59" w14:textId="77777777" w:rsidR="00123EE4" w:rsidRDefault="00123EE4" w:rsidP="000B4D1B"/>
    <w:p w14:paraId="6CB1720C" w14:textId="77777777" w:rsidR="00123EE4" w:rsidRDefault="009D5181" w:rsidP="000B4D1B">
      <w:r>
        <w:t>Til notkunar í bláæð.</w:t>
      </w:r>
    </w:p>
    <w:p w14:paraId="6E712EC4" w14:textId="77777777" w:rsidR="00123EE4" w:rsidRDefault="009D5181" w:rsidP="000B4D1B">
      <w:r>
        <w:t>Aðeins einnota</w:t>
      </w:r>
    </w:p>
    <w:p w14:paraId="071C1183" w14:textId="77777777" w:rsidR="00123EE4" w:rsidRDefault="009D5181" w:rsidP="000B4D1B">
      <w:r>
        <w:t>Lesið fylgiseðilinn fyrir notkun.</w:t>
      </w:r>
    </w:p>
    <w:p w14:paraId="5AD88F40" w14:textId="77777777" w:rsidR="00123EE4" w:rsidRDefault="00123EE4" w:rsidP="000B4D1B"/>
    <w:p w14:paraId="40FC8116" w14:textId="77777777" w:rsidR="00123EE4" w:rsidRDefault="00123EE4"/>
    <w:p w14:paraId="31F105FB" w14:textId="77777777" w:rsidR="00123EE4" w:rsidRPr="000B4D1B" w:rsidRDefault="009D5181" w:rsidP="000B4D1B">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0B4D1B">
        <w:rPr>
          <w:b/>
        </w:rPr>
        <w:t>6.</w:t>
      </w:r>
      <w:r>
        <w:rPr>
          <w:b/>
        </w:rPr>
        <w:tab/>
      </w:r>
      <w:r w:rsidRPr="000B4D1B">
        <w:rPr>
          <w:b/>
        </w:rPr>
        <w:t>SÉRSTÖK VARNAÐARORÐ UM AÐ LYFIÐ SKULI GEYMT ÞAR SEM BÖRN HVORKI NÁ TIL NÉ SJÁ</w:t>
      </w:r>
    </w:p>
    <w:p w14:paraId="067F319F" w14:textId="77777777" w:rsidR="00123EE4" w:rsidRDefault="00123EE4" w:rsidP="000B4D1B"/>
    <w:p w14:paraId="589F6685" w14:textId="77777777" w:rsidR="00123EE4" w:rsidRDefault="009D5181" w:rsidP="000B4D1B">
      <w:r>
        <w:t>Geymið þar sem börn hvorki ná til né sjá.</w:t>
      </w:r>
    </w:p>
    <w:p w14:paraId="762CDA46" w14:textId="77777777" w:rsidR="00123EE4" w:rsidRDefault="00123EE4" w:rsidP="000B4D1B"/>
    <w:p w14:paraId="31BEA717" w14:textId="77777777" w:rsidR="00123EE4" w:rsidRDefault="00123EE4"/>
    <w:p w14:paraId="7A1CFA57" w14:textId="77777777" w:rsidR="00123EE4" w:rsidRPr="000B4D1B" w:rsidRDefault="009D5181" w:rsidP="000B4D1B">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0B4D1B">
        <w:rPr>
          <w:b/>
        </w:rPr>
        <w:t>7.</w:t>
      </w:r>
      <w:r>
        <w:rPr>
          <w:b/>
        </w:rPr>
        <w:tab/>
      </w:r>
      <w:r w:rsidRPr="000B4D1B">
        <w:rPr>
          <w:b/>
        </w:rPr>
        <w:t>ÖNNUR SÉRSTÖK VARNAÐARORÐ, EF MEÐ ÞARF</w:t>
      </w:r>
    </w:p>
    <w:p w14:paraId="44BCC567" w14:textId="77777777" w:rsidR="00123EE4" w:rsidRDefault="00123EE4" w:rsidP="000B4D1B"/>
    <w:p w14:paraId="18EDEC8B" w14:textId="77777777" w:rsidR="00123EE4" w:rsidRDefault="00123EE4"/>
    <w:p w14:paraId="7A984817" w14:textId="77777777" w:rsidR="00123EE4" w:rsidRPr="000B4D1B" w:rsidRDefault="009D5181" w:rsidP="000B4D1B">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0B4D1B">
        <w:rPr>
          <w:b/>
        </w:rPr>
        <w:t>8.</w:t>
      </w:r>
      <w:r>
        <w:rPr>
          <w:b/>
        </w:rPr>
        <w:tab/>
      </w:r>
      <w:r w:rsidRPr="000B4D1B">
        <w:rPr>
          <w:b/>
        </w:rPr>
        <w:t>FYRNINGARDAGSETNING</w:t>
      </w:r>
    </w:p>
    <w:p w14:paraId="3F129204" w14:textId="77777777" w:rsidR="00123EE4" w:rsidRDefault="00123EE4" w:rsidP="000B4D1B"/>
    <w:p w14:paraId="46788070" w14:textId="77777777" w:rsidR="00123EE4" w:rsidRDefault="009D5181">
      <w:r>
        <w:t>EXP</w:t>
      </w:r>
    </w:p>
    <w:p w14:paraId="17E4327D" w14:textId="77777777" w:rsidR="00123EE4" w:rsidRDefault="009D5181">
      <w:r>
        <w:t>Eftir að umbúðir hafa verið rofnar og lyfið þynnt, geymið við 2-8 °C og notið innan 24 klukkustunda.</w:t>
      </w:r>
    </w:p>
    <w:p w14:paraId="2871AB2C" w14:textId="77777777" w:rsidR="00123EE4" w:rsidRDefault="00123EE4" w:rsidP="000B4D1B"/>
    <w:p w14:paraId="2BC06E95" w14:textId="77777777" w:rsidR="00123EE4" w:rsidRDefault="00123EE4"/>
    <w:p w14:paraId="105F1B6E" w14:textId="77777777" w:rsidR="00123EE4" w:rsidRPr="000B4D1B" w:rsidRDefault="009D5181" w:rsidP="000B4D1B">
      <w:pPr>
        <w:keepNext/>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0B4D1B">
        <w:rPr>
          <w:b/>
        </w:rPr>
        <w:lastRenderedPageBreak/>
        <w:t>9.</w:t>
      </w:r>
      <w:r>
        <w:rPr>
          <w:b/>
        </w:rPr>
        <w:tab/>
      </w:r>
      <w:r w:rsidRPr="000B4D1B">
        <w:rPr>
          <w:b/>
        </w:rPr>
        <w:t>SÉRSTÖK GEYMSLUSKILYRÐI</w:t>
      </w:r>
    </w:p>
    <w:p w14:paraId="2BAC0183" w14:textId="77777777" w:rsidR="00123EE4" w:rsidRDefault="00123EE4" w:rsidP="000B4D1B">
      <w:pPr>
        <w:keepNext/>
      </w:pPr>
    </w:p>
    <w:p w14:paraId="00C2BB10" w14:textId="77777777" w:rsidR="00123EE4" w:rsidRDefault="009D5181" w:rsidP="000B4D1B">
      <w:r>
        <w:t>Geymið við lægri hita en 30°C. Má ekki frjósa. Geymið hettuglasið í ytri umbúðum til varnar gegn ljósi.</w:t>
      </w:r>
    </w:p>
    <w:p w14:paraId="498EF854" w14:textId="77777777" w:rsidR="00123EE4" w:rsidRDefault="00123EE4" w:rsidP="000B4D1B"/>
    <w:p w14:paraId="0CD98C1B" w14:textId="77777777" w:rsidR="00123EE4" w:rsidRDefault="00123EE4"/>
    <w:p w14:paraId="10E0A1BB" w14:textId="77777777" w:rsidR="00123EE4" w:rsidRPr="000B4D1B" w:rsidRDefault="009D5181" w:rsidP="000B4D1B">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0B4D1B">
        <w:rPr>
          <w:b/>
        </w:rPr>
        <w:t>10.</w:t>
      </w:r>
      <w:r>
        <w:rPr>
          <w:b/>
        </w:rPr>
        <w:tab/>
      </w:r>
      <w:r w:rsidRPr="000B4D1B">
        <w:rPr>
          <w:b/>
        </w:rPr>
        <w:t>SÉRSTAKAR VARÚÐARRÁÐSTAFANIR VIÐ FÖRGUN LYFJALEIFA EÐA ÚRGANGS VEGNA LYFSINS ÞAR SEM VIÐ Á</w:t>
      </w:r>
    </w:p>
    <w:p w14:paraId="14A94613" w14:textId="77777777" w:rsidR="00123EE4" w:rsidRDefault="00123EE4" w:rsidP="000B4D1B"/>
    <w:p w14:paraId="3CF1F0CA" w14:textId="77777777" w:rsidR="00123EE4" w:rsidRDefault="009D5181" w:rsidP="000B4D1B">
      <w:r>
        <w:t>Farga skal afgangslausn.</w:t>
      </w:r>
    </w:p>
    <w:p w14:paraId="28AF3D77" w14:textId="77777777" w:rsidR="00123EE4" w:rsidRDefault="00123EE4" w:rsidP="000B4D1B"/>
    <w:p w14:paraId="65D5CE07" w14:textId="77777777" w:rsidR="00123EE4" w:rsidRDefault="00123EE4"/>
    <w:p w14:paraId="564DCD8A" w14:textId="77777777" w:rsidR="00123EE4" w:rsidRPr="000B4D1B" w:rsidRDefault="009D5181" w:rsidP="000B4D1B">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0B4D1B">
        <w:rPr>
          <w:b/>
        </w:rPr>
        <w:t>11.</w:t>
      </w:r>
      <w:r>
        <w:rPr>
          <w:b/>
        </w:rPr>
        <w:tab/>
      </w:r>
      <w:r w:rsidRPr="000B4D1B">
        <w:rPr>
          <w:b/>
        </w:rPr>
        <w:t>NAFN OG HEIMILISFANG MARKAÐSLEYFISHAFA</w:t>
      </w:r>
    </w:p>
    <w:p w14:paraId="01D30FA9" w14:textId="77777777" w:rsidR="00123EE4" w:rsidRDefault="00123EE4" w:rsidP="000B4D1B"/>
    <w:p w14:paraId="190C88C9" w14:textId="77777777" w:rsidR="00123EE4" w:rsidRDefault="009D5181">
      <w:r>
        <w:t>AOP Orphan Pharmaceuticals GmbH</w:t>
      </w:r>
    </w:p>
    <w:p w14:paraId="10E837F4" w14:textId="77777777" w:rsidR="00123EE4" w:rsidRDefault="009D5181">
      <w:r>
        <w:t>Leopold-Ungar-Platz 2</w:t>
      </w:r>
    </w:p>
    <w:p w14:paraId="37B74736" w14:textId="77777777" w:rsidR="00123EE4" w:rsidRDefault="009D5181">
      <w:r>
        <w:t>1190 Vienna</w:t>
      </w:r>
    </w:p>
    <w:p w14:paraId="0D33A59B" w14:textId="77777777" w:rsidR="00123EE4" w:rsidRDefault="009D5181" w:rsidP="000B4D1B">
      <w:r>
        <w:t>Austurríki</w:t>
      </w:r>
    </w:p>
    <w:p w14:paraId="1164EDA0" w14:textId="77777777" w:rsidR="00123EE4" w:rsidRDefault="00123EE4" w:rsidP="000B4D1B"/>
    <w:p w14:paraId="67FCBD15" w14:textId="77777777" w:rsidR="00123EE4" w:rsidRDefault="00123EE4"/>
    <w:p w14:paraId="65EEC40A" w14:textId="77777777" w:rsidR="00123EE4" w:rsidRPr="000B4D1B" w:rsidRDefault="009D5181" w:rsidP="000B4D1B">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0B4D1B">
        <w:rPr>
          <w:b/>
        </w:rPr>
        <w:t>12.</w:t>
      </w:r>
      <w:r>
        <w:rPr>
          <w:b/>
        </w:rPr>
        <w:tab/>
      </w:r>
      <w:r w:rsidRPr="000B4D1B">
        <w:rPr>
          <w:b/>
        </w:rPr>
        <w:t>MARKAÐSLEYFISNÚMER</w:t>
      </w:r>
    </w:p>
    <w:p w14:paraId="13E3A5AD" w14:textId="77777777" w:rsidR="00123EE4" w:rsidRDefault="00123EE4" w:rsidP="000B4D1B"/>
    <w:p w14:paraId="1F57A2DC" w14:textId="77777777" w:rsidR="00123EE4" w:rsidRDefault="009D5181">
      <w:r>
        <w:t>EU/1/22/1708/001</w:t>
      </w:r>
    </w:p>
    <w:p w14:paraId="000F9091" w14:textId="77777777" w:rsidR="00123EE4" w:rsidRDefault="00123EE4" w:rsidP="000B4D1B"/>
    <w:p w14:paraId="7029B874" w14:textId="77777777" w:rsidR="00123EE4" w:rsidRDefault="00123EE4">
      <w:bookmarkStart w:id="12" w:name="_Hlk117436493"/>
    </w:p>
    <w:p w14:paraId="0B9639AC" w14:textId="77777777" w:rsidR="00123EE4" w:rsidRPr="000B4D1B" w:rsidRDefault="009D5181" w:rsidP="000B4D1B">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0B4D1B">
        <w:rPr>
          <w:b/>
        </w:rPr>
        <w:t>13.</w:t>
      </w:r>
      <w:r w:rsidRPr="000B4D1B">
        <w:rPr>
          <w:b/>
        </w:rPr>
        <w:tab/>
        <w:t>LOTUNÚMER</w:t>
      </w:r>
    </w:p>
    <w:p w14:paraId="1D2F4298" w14:textId="77777777" w:rsidR="00123EE4" w:rsidRDefault="00123EE4"/>
    <w:p w14:paraId="391A8328" w14:textId="77777777" w:rsidR="00123EE4" w:rsidRDefault="009D5181">
      <w:r>
        <w:t>Lot</w:t>
      </w:r>
    </w:p>
    <w:p w14:paraId="49266960" w14:textId="77777777" w:rsidR="00123EE4" w:rsidRDefault="00123EE4"/>
    <w:p w14:paraId="61A56B87" w14:textId="77777777" w:rsidR="00123EE4" w:rsidRDefault="00123EE4"/>
    <w:p w14:paraId="221B0A36" w14:textId="77777777" w:rsidR="00123EE4" w:rsidRPr="000B4D1B" w:rsidRDefault="009D5181" w:rsidP="000B4D1B">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0B4D1B">
        <w:rPr>
          <w:b/>
        </w:rPr>
        <w:t>14.</w:t>
      </w:r>
      <w:r w:rsidRPr="000B4D1B">
        <w:rPr>
          <w:b/>
        </w:rPr>
        <w:tab/>
        <w:t>AFGREIÐSLUTILHÖGUN</w:t>
      </w:r>
    </w:p>
    <w:p w14:paraId="0263903D" w14:textId="77777777" w:rsidR="00123EE4" w:rsidRDefault="00123EE4"/>
    <w:p w14:paraId="40A126BD" w14:textId="77777777" w:rsidR="00123EE4" w:rsidRDefault="009D5181">
      <w:r>
        <w:t>[Skal fylla út í hverju landi fyrir sig]</w:t>
      </w:r>
    </w:p>
    <w:p w14:paraId="0157EB72" w14:textId="77777777" w:rsidR="00123EE4" w:rsidRDefault="00123EE4"/>
    <w:p w14:paraId="24F0232C" w14:textId="77777777" w:rsidR="00123EE4" w:rsidRDefault="00123EE4"/>
    <w:p w14:paraId="2B820FA6" w14:textId="77777777" w:rsidR="00123EE4" w:rsidRPr="000B4D1B" w:rsidRDefault="009D5181" w:rsidP="000B4D1B">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0B4D1B">
        <w:rPr>
          <w:b/>
        </w:rPr>
        <w:t>15.</w:t>
      </w:r>
      <w:r w:rsidRPr="000B4D1B">
        <w:rPr>
          <w:b/>
        </w:rPr>
        <w:tab/>
        <w:t>NOTKUNARLEIÐBEININGAR</w:t>
      </w:r>
    </w:p>
    <w:p w14:paraId="379F2F48" w14:textId="77777777" w:rsidR="00123EE4" w:rsidRDefault="00123EE4"/>
    <w:p w14:paraId="70E5A26D" w14:textId="77777777" w:rsidR="00123EE4" w:rsidRDefault="00123EE4"/>
    <w:p w14:paraId="349519D9" w14:textId="77777777" w:rsidR="00123EE4" w:rsidRPr="000B4D1B" w:rsidRDefault="009D5181" w:rsidP="000B4D1B">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0B4D1B">
        <w:rPr>
          <w:b/>
        </w:rPr>
        <w:t>16.</w:t>
      </w:r>
      <w:r w:rsidRPr="000B4D1B">
        <w:rPr>
          <w:b/>
        </w:rPr>
        <w:tab/>
        <w:t>UPPLÝSINGAR MEÐ BLINDRALETRI</w:t>
      </w:r>
    </w:p>
    <w:bookmarkEnd w:id="12"/>
    <w:p w14:paraId="570D6330" w14:textId="77777777" w:rsidR="00123EE4" w:rsidRDefault="00123EE4" w:rsidP="000B4D1B"/>
    <w:p w14:paraId="37A2FB9C" w14:textId="77777777" w:rsidR="00123EE4" w:rsidRDefault="009D5181" w:rsidP="000B4D1B">
      <w:pPr>
        <w:ind w:left="-5"/>
      </w:pPr>
      <w:r>
        <w:rPr>
          <w:shd w:val="clear" w:color="auto" w:fill="CCCCCC"/>
        </w:rPr>
        <w:t>Fallist hefur verið á rök fyrir undanþágu frá kröfu um blindraletur.</w:t>
      </w:r>
    </w:p>
    <w:p w14:paraId="029B5AFB" w14:textId="77777777" w:rsidR="00123EE4" w:rsidRDefault="00123EE4" w:rsidP="000B4D1B"/>
    <w:p w14:paraId="1CFDF15A" w14:textId="77777777" w:rsidR="00123EE4" w:rsidRDefault="00123EE4"/>
    <w:p w14:paraId="5520DCF1" w14:textId="77777777" w:rsidR="00123EE4" w:rsidRPr="000B4D1B" w:rsidRDefault="009D5181" w:rsidP="000B4D1B">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0B4D1B">
        <w:rPr>
          <w:b/>
        </w:rPr>
        <w:t>17.</w:t>
      </w:r>
      <w:r>
        <w:rPr>
          <w:b/>
        </w:rPr>
        <w:tab/>
      </w:r>
      <w:r w:rsidRPr="000B4D1B">
        <w:rPr>
          <w:b/>
        </w:rPr>
        <w:t>EINKVÆMT AUÐKENNI – TVÍVÍTT STRIKAMERKI</w:t>
      </w:r>
    </w:p>
    <w:p w14:paraId="68C8F2D3" w14:textId="77777777" w:rsidR="00123EE4" w:rsidRDefault="00123EE4" w:rsidP="000B4D1B"/>
    <w:p w14:paraId="00186A5D" w14:textId="77777777" w:rsidR="00123EE4" w:rsidRDefault="009D5181" w:rsidP="000B4D1B">
      <w:pPr>
        <w:ind w:left="-5"/>
      </w:pPr>
      <w:r>
        <w:rPr>
          <w:shd w:val="clear" w:color="auto" w:fill="D3D3D3"/>
        </w:rPr>
        <w:t>Á pakkningunni er tvívítt strikamerki með einkvæmu auðkenni.</w:t>
      </w:r>
    </w:p>
    <w:p w14:paraId="43B51FDE" w14:textId="77777777" w:rsidR="00123EE4" w:rsidRDefault="00123EE4" w:rsidP="000B4D1B"/>
    <w:p w14:paraId="16945654" w14:textId="77777777" w:rsidR="00123EE4" w:rsidRDefault="00123EE4"/>
    <w:p w14:paraId="53C08AFD" w14:textId="77777777" w:rsidR="00123EE4" w:rsidRPr="000B4D1B" w:rsidRDefault="009D5181" w:rsidP="000B4D1B">
      <w:pPr>
        <w:keepNext/>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0B4D1B">
        <w:rPr>
          <w:b/>
        </w:rPr>
        <w:t>18.</w:t>
      </w:r>
      <w:r>
        <w:rPr>
          <w:b/>
        </w:rPr>
        <w:tab/>
      </w:r>
      <w:r w:rsidRPr="000B4D1B">
        <w:rPr>
          <w:b/>
        </w:rPr>
        <w:t>EINKVÆMT AUÐKENNI – UPPLÝSINGAR SEM FÓLK GETUR LESIÐ</w:t>
      </w:r>
    </w:p>
    <w:p w14:paraId="1CA0E7C6" w14:textId="77777777" w:rsidR="00123EE4" w:rsidRDefault="00123EE4" w:rsidP="000B4D1B">
      <w:pPr>
        <w:keepNext/>
      </w:pPr>
    </w:p>
    <w:p w14:paraId="63E864EE" w14:textId="77777777" w:rsidR="00123EE4" w:rsidRDefault="009D5181" w:rsidP="000B4D1B">
      <w:pPr>
        <w:keepNext/>
      </w:pPr>
      <w:r>
        <w:t xml:space="preserve">PC </w:t>
      </w:r>
      <w:r>
        <w:rPr>
          <w:highlight w:val="lightGray"/>
        </w:rPr>
        <w:t>{númer}</w:t>
      </w:r>
    </w:p>
    <w:p w14:paraId="6574DBAB" w14:textId="77777777" w:rsidR="00123EE4" w:rsidRDefault="009D5181" w:rsidP="000B4D1B">
      <w:pPr>
        <w:keepNext/>
      </w:pPr>
      <w:r>
        <w:t xml:space="preserve">SN </w:t>
      </w:r>
      <w:r>
        <w:rPr>
          <w:highlight w:val="lightGray"/>
        </w:rPr>
        <w:t>{númer}</w:t>
      </w:r>
    </w:p>
    <w:p w14:paraId="4F1C2DD3" w14:textId="77777777" w:rsidR="00123EE4" w:rsidRDefault="009D5181" w:rsidP="000B4D1B">
      <w:pPr>
        <w:keepNext/>
      </w:pPr>
      <w:r>
        <w:t>NN</w:t>
      </w:r>
      <w:r>
        <w:rPr>
          <w:b/>
          <w:bCs/>
        </w:rPr>
        <w:t xml:space="preserve"> </w:t>
      </w:r>
      <w:r>
        <w:rPr>
          <w:b/>
          <w:bCs/>
          <w:highlight w:val="lightGray"/>
        </w:rPr>
        <w:t>{</w:t>
      </w:r>
      <w:r>
        <w:rPr>
          <w:highlight w:val="lightGray"/>
        </w:rPr>
        <w:t>númer}</w:t>
      </w:r>
    </w:p>
    <w:p w14:paraId="0716D76A" w14:textId="77777777" w:rsidR="00123EE4" w:rsidRDefault="009D5181">
      <w:r>
        <w:br w:type="page"/>
      </w:r>
    </w:p>
    <w:p w14:paraId="1252B63B" w14:textId="77777777" w:rsidR="00123EE4" w:rsidRPr="000B4D1B" w:rsidRDefault="009D5181" w:rsidP="000B4D1B">
      <w:pPr>
        <w:pBdr>
          <w:top w:val="single" w:sz="4" w:space="1" w:color="auto"/>
          <w:left w:val="single" w:sz="4" w:space="4" w:color="auto"/>
          <w:bottom w:val="single" w:sz="4" w:space="1" w:color="auto"/>
          <w:right w:val="single" w:sz="4" w:space="4" w:color="auto"/>
        </w:pBdr>
        <w:rPr>
          <w:rFonts w:eastAsia="Times New Roman" w:cs="Times New Roman"/>
          <w:b/>
          <w:bCs/>
        </w:rPr>
      </w:pPr>
      <w:r w:rsidRPr="000B4D1B">
        <w:rPr>
          <w:b/>
          <w:bCs/>
        </w:rPr>
        <w:lastRenderedPageBreak/>
        <w:t>LÁGMARKS UPPLÝSINGAR SEM SKULU KOMA FRAM Á INNRI UMBÚÐUM LÍTILLA EININGA</w:t>
      </w:r>
    </w:p>
    <w:p w14:paraId="0A25BC2B" w14:textId="77777777" w:rsidR="00123EE4" w:rsidRPr="000B4D1B" w:rsidRDefault="00123EE4" w:rsidP="000B4D1B">
      <w:pPr>
        <w:pBdr>
          <w:top w:val="single" w:sz="4" w:space="1" w:color="auto"/>
          <w:left w:val="single" w:sz="4" w:space="4" w:color="auto"/>
          <w:bottom w:val="single" w:sz="4" w:space="1" w:color="auto"/>
          <w:right w:val="single" w:sz="4" w:space="4" w:color="auto"/>
        </w:pBdr>
        <w:rPr>
          <w:b/>
          <w:bCs/>
        </w:rPr>
      </w:pPr>
    </w:p>
    <w:p w14:paraId="64B08314" w14:textId="77777777" w:rsidR="00123EE4" w:rsidRDefault="009D5181" w:rsidP="000B4D1B">
      <w:pPr>
        <w:pBdr>
          <w:top w:val="single" w:sz="4" w:space="1" w:color="auto"/>
          <w:left w:val="single" w:sz="4" w:space="4" w:color="auto"/>
          <w:bottom w:val="single" w:sz="4" w:space="1" w:color="auto"/>
          <w:right w:val="single" w:sz="4" w:space="4" w:color="auto"/>
        </w:pBdr>
        <w:rPr>
          <w:bCs/>
        </w:rPr>
      </w:pPr>
      <w:r w:rsidRPr="000B4D1B">
        <w:rPr>
          <w:b/>
          <w:bCs/>
        </w:rPr>
        <w:t>MIÐI Á HETTUGLAS, 2 ml hettuglös</w:t>
      </w:r>
    </w:p>
    <w:p w14:paraId="62A17EB7" w14:textId="77777777" w:rsidR="00123EE4" w:rsidRDefault="00123EE4" w:rsidP="000B4D1B"/>
    <w:p w14:paraId="68871442" w14:textId="77777777" w:rsidR="00123EE4" w:rsidRDefault="00123EE4"/>
    <w:p w14:paraId="212129C1" w14:textId="77777777" w:rsidR="00123EE4" w:rsidRPr="000B4D1B" w:rsidRDefault="009D5181" w:rsidP="000B4D1B">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0B4D1B">
        <w:rPr>
          <w:b/>
        </w:rPr>
        <w:t>1.</w:t>
      </w:r>
      <w:r>
        <w:rPr>
          <w:b/>
        </w:rPr>
        <w:tab/>
      </w:r>
      <w:r w:rsidRPr="000B4D1B">
        <w:rPr>
          <w:b/>
        </w:rPr>
        <w:t>HEITI LYFS OG ÍKOMULEIÐ(IR)</w:t>
      </w:r>
    </w:p>
    <w:p w14:paraId="104B9BAC" w14:textId="77777777" w:rsidR="00123EE4" w:rsidRDefault="00123EE4" w:rsidP="000B4D1B"/>
    <w:p w14:paraId="3F9FBEB2" w14:textId="77777777" w:rsidR="00123EE4" w:rsidRDefault="009D5181">
      <w:pPr>
        <w:ind w:left="-5" w:right="3670"/>
      </w:pPr>
      <w:r>
        <w:t>Sugammadex Amomed 100 mg/ml stungulyf</w:t>
      </w:r>
    </w:p>
    <w:p w14:paraId="6E6388C1" w14:textId="77777777" w:rsidR="00123EE4" w:rsidRDefault="009D5181">
      <w:pPr>
        <w:ind w:left="-5" w:right="3670"/>
      </w:pPr>
      <w:r>
        <w:t>súgammadex</w:t>
      </w:r>
    </w:p>
    <w:p w14:paraId="7B824900" w14:textId="77777777" w:rsidR="00123EE4" w:rsidRDefault="009D5181">
      <w:r>
        <w:t>i.v.</w:t>
      </w:r>
    </w:p>
    <w:p w14:paraId="50376CA0" w14:textId="77777777" w:rsidR="00123EE4" w:rsidRDefault="00123EE4" w:rsidP="000B4D1B"/>
    <w:p w14:paraId="794F180E" w14:textId="77777777" w:rsidR="00123EE4" w:rsidRDefault="00123EE4"/>
    <w:p w14:paraId="6A5ABA6F" w14:textId="77777777" w:rsidR="00123EE4" w:rsidRPr="000B4D1B" w:rsidRDefault="009D5181" w:rsidP="000B4D1B">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0B4D1B">
        <w:rPr>
          <w:b/>
        </w:rPr>
        <w:t>2.</w:t>
      </w:r>
      <w:r>
        <w:rPr>
          <w:b/>
        </w:rPr>
        <w:tab/>
      </w:r>
      <w:r w:rsidRPr="000B4D1B">
        <w:rPr>
          <w:b/>
        </w:rPr>
        <w:t>AÐFERÐ VIÐ LYFJAGJÖF</w:t>
      </w:r>
    </w:p>
    <w:p w14:paraId="35AF1D26" w14:textId="77777777" w:rsidR="00123EE4" w:rsidRDefault="00123EE4" w:rsidP="000B4D1B"/>
    <w:p w14:paraId="19FE1911" w14:textId="77777777" w:rsidR="00123EE4" w:rsidRDefault="00123EE4"/>
    <w:p w14:paraId="441467FC" w14:textId="77777777" w:rsidR="00123EE4" w:rsidRPr="000B4D1B" w:rsidRDefault="009D5181" w:rsidP="000B4D1B">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0B4D1B">
        <w:rPr>
          <w:b/>
        </w:rPr>
        <w:t>3.</w:t>
      </w:r>
      <w:r>
        <w:rPr>
          <w:b/>
        </w:rPr>
        <w:tab/>
      </w:r>
      <w:r w:rsidRPr="000B4D1B">
        <w:rPr>
          <w:b/>
        </w:rPr>
        <w:t>FYRNINGARDAGSETNING</w:t>
      </w:r>
    </w:p>
    <w:p w14:paraId="5DE5FAF9" w14:textId="77777777" w:rsidR="00123EE4" w:rsidRDefault="00123EE4" w:rsidP="000B4D1B"/>
    <w:p w14:paraId="5ADA06C9" w14:textId="77777777" w:rsidR="00123EE4" w:rsidRDefault="009D5181">
      <w:r>
        <w:t>EXP</w:t>
      </w:r>
    </w:p>
    <w:p w14:paraId="79432F2C" w14:textId="77777777" w:rsidR="00123EE4" w:rsidRDefault="00123EE4" w:rsidP="000B4D1B"/>
    <w:p w14:paraId="2175A93E" w14:textId="77777777" w:rsidR="00123EE4" w:rsidRDefault="00123EE4"/>
    <w:p w14:paraId="39EA658C" w14:textId="77777777" w:rsidR="00123EE4" w:rsidRPr="000B4D1B" w:rsidRDefault="009D5181" w:rsidP="000B4D1B">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0B4D1B">
        <w:rPr>
          <w:b/>
        </w:rPr>
        <w:t>4.</w:t>
      </w:r>
      <w:r>
        <w:rPr>
          <w:b/>
        </w:rPr>
        <w:tab/>
      </w:r>
      <w:r w:rsidRPr="000B4D1B">
        <w:rPr>
          <w:b/>
        </w:rPr>
        <w:t>LOTUNÚMER</w:t>
      </w:r>
    </w:p>
    <w:p w14:paraId="70468446" w14:textId="77777777" w:rsidR="00123EE4" w:rsidRDefault="00123EE4" w:rsidP="000B4D1B"/>
    <w:p w14:paraId="5C4D5828" w14:textId="77777777" w:rsidR="00123EE4" w:rsidRDefault="009D5181">
      <w:r>
        <w:t>Lot</w:t>
      </w:r>
    </w:p>
    <w:p w14:paraId="1E3BD192" w14:textId="77777777" w:rsidR="00123EE4" w:rsidRDefault="00123EE4" w:rsidP="000B4D1B"/>
    <w:p w14:paraId="77E39C1C" w14:textId="77777777" w:rsidR="00123EE4" w:rsidRDefault="00123EE4"/>
    <w:p w14:paraId="71E8E8B6" w14:textId="77777777" w:rsidR="00123EE4" w:rsidRPr="000B4D1B" w:rsidRDefault="009D5181" w:rsidP="000B4D1B">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0B4D1B">
        <w:rPr>
          <w:b/>
        </w:rPr>
        <w:t>5.</w:t>
      </w:r>
      <w:r>
        <w:rPr>
          <w:b/>
        </w:rPr>
        <w:tab/>
      </w:r>
      <w:r w:rsidRPr="000B4D1B">
        <w:rPr>
          <w:b/>
        </w:rPr>
        <w:t>INNIHALD TILGREINT SEM ÞYNGD, RÚMMÁL EÐA FJÖLDI EININGA</w:t>
      </w:r>
    </w:p>
    <w:p w14:paraId="0F3488C7" w14:textId="77777777" w:rsidR="00123EE4" w:rsidRDefault="00123EE4" w:rsidP="000B4D1B"/>
    <w:p w14:paraId="6D6FFB1A" w14:textId="77777777" w:rsidR="00123EE4" w:rsidRDefault="009D5181">
      <w:r>
        <w:t>200 mg/2 ml</w:t>
      </w:r>
    </w:p>
    <w:p w14:paraId="7C011937" w14:textId="77777777" w:rsidR="00123EE4" w:rsidRDefault="00123EE4" w:rsidP="000B4D1B"/>
    <w:p w14:paraId="51314E16" w14:textId="77777777" w:rsidR="00123EE4" w:rsidRDefault="00123EE4"/>
    <w:p w14:paraId="6B8D8C9D" w14:textId="77777777" w:rsidR="00123EE4" w:rsidRPr="000B4D1B" w:rsidRDefault="009D5181" w:rsidP="000B4D1B">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0B4D1B">
        <w:rPr>
          <w:b/>
        </w:rPr>
        <w:t>6.</w:t>
      </w:r>
      <w:r>
        <w:rPr>
          <w:b/>
        </w:rPr>
        <w:tab/>
      </w:r>
      <w:r w:rsidRPr="000B4D1B">
        <w:rPr>
          <w:b/>
        </w:rPr>
        <w:t>ANNAÐ</w:t>
      </w:r>
    </w:p>
    <w:p w14:paraId="30584F15" w14:textId="77777777" w:rsidR="00123EE4" w:rsidRDefault="00123EE4" w:rsidP="000B4D1B"/>
    <w:p w14:paraId="46DEAFC5" w14:textId="77777777" w:rsidR="00123EE4" w:rsidRDefault="009D5181">
      <w:r>
        <w:br w:type="page"/>
      </w:r>
    </w:p>
    <w:p w14:paraId="6809FBEB" w14:textId="77777777" w:rsidR="00123EE4" w:rsidRDefault="00123EE4" w:rsidP="000B4D1B">
      <w:pPr>
        <w:jc w:val="center"/>
      </w:pPr>
    </w:p>
    <w:p w14:paraId="62126107" w14:textId="77777777" w:rsidR="00123EE4" w:rsidRDefault="00123EE4" w:rsidP="000B4D1B">
      <w:pPr>
        <w:jc w:val="center"/>
      </w:pPr>
    </w:p>
    <w:p w14:paraId="762130A4" w14:textId="77777777" w:rsidR="00123EE4" w:rsidRDefault="00123EE4" w:rsidP="000B4D1B">
      <w:pPr>
        <w:jc w:val="center"/>
      </w:pPr>
    </w:p>
    <w:p w14:paraId="72540161" w14:textId="77777777" w:rsidR="00123EE4" w:rsidRDefault="00123EE4" w:rsidP="000B4D1B">
      <w:pPr>
        <w:jc w:val="center"/>
      </w:pPr>
    </w:p>
    <w:p w14:paraId="1BC5E58B" w14:textId="77777777" w:rsidR="00123EE4" w:rsidRDefault="00123EE4" w:rsidP="000B4D1B">
      <w:pPr>
        <w:jc w:val="center"/>
      </w:pPr>
    </w:p>
    <w:p w14:paraId="1203D05A" w14:textId="77777777" w:rsidR="00123EE4" w:rsidRDefault="00123EE4" w:rsidP="000B4D1B">
      <w:pPr>
        <w:jc w:val="center"/>
      </w:pPr>
    </w:p>
    <w:p w14:paraId="375CD1C8" w14:textId="77777777" w:rsidR="00123EE4" w:rsidRDefault="00123EE4" w:rsidP="000B4D1B">
      <w:pPr>
        <w:jc w:val="center"/>
      </w:pPr>
    </w:p>
    <w:p w14:paraId="7EE8AB43" w14:textId="77777777" w:rsidR="00123EE4" w:rsidRDefault="00123EE4" w:rsidP="000B4D1B">
      <w:pPr>
        <w:jc w:val="center"/>
      </w:pPr>
    </w:p>
    <w:p w14:paraId="3EFF1FBA" w14:textId="77777777" w:rsidR="00123EE4" w:rsidRDefault="00123EE4" w:rsidP="000B4D1B">
      <w:pPr>
        <w:jc w:val="center"/>
      </w:pPr>
    </w:p>
    <w:p w14:paraId="5C70FC1C" w14:textId="77777777" w:rsidR="00123EE4" w:rsidRDefault="00123EE4" w:rsidP="000B4D1B">
      <w:pPr>
        <w:jc w:val="center"/>
      </w:pPr>
    </w:p>
    <w:p w14:paraId="75849A55" w14:textId="77777777" w:rsidR="00123EE4" w:rsidRDefault="00123EE4" w:rsidP="000B4D1B">
      <w:pPr>
        <w:jc w:val="center"/>
      </w:pPr>
    </w:p>
    <w:p w14:paraId="7B2198C0" w14:textId="77777777" w:rsidR="00123EE4" w:rsidRDefault="00123EE4" w:rsidP="000B4D1B">
      <w:pPr>
        <w:jc w:val="center"/>
      </w:pPr>
    </w:p>
    <w:p w14:paraId="52EDF0EA" w14:textId="77777777" w:rsidR="00123EE4" w:rsidRDefault="00123EE4" w:rsidP="000B4D1B">
      <w:pPr>
        <w:jc w:val="center"/>
      </w:pPr>
    </w:p>
    <w:p w14:paraId="0D4021E5" w14:textId="77777777" w:rsidR="00123EE4" w:rsidRDefault="00123EE4" w:rsidP="000B4D1B">
      <w:pPr>
        <w:jc w:val="center"/>
      </w:pPr>
    </w:p>
    <w:p w14:paraId="7060FC58" w14:textId="77777777" w:rsidR="00123EE4" w:rsidRDefault="00123EE4" w:rsidP="000B4D1B">
      <w:pPr>
        <w:jc w:val="center"/>
      </w:pPr>
    </w:p>
    <w:p w14:paraId="53BDB7F9" w14:textId="77777777" w:rsidR="00123EE4" w:rsidRDefault="00123EE4" w:rsidP="000B4D1B">
      <w:pPr>
        <w:jc w:val="center"/>
      </w:pPr>
    </w:p>
    <w:p w14:paraId="3047BCFA" w14:textId="77777777" w:rsidR="00123EE4" w:rsidRDefault="00123EE4" w:rsidP="000B4D1B">
      <w:pPr>
        <w:jc w:val="center"/>
      </w:pPr>
    </w:p>
    <w:p w14:paraId="4B297D6A" w14:textId="77777777" w:rsidR="00123EE4" w:rsidRDefault="00123EE4" w:rsidP="000B4D1B">
      <w:pPr>
        <w:jc w:val="center"/>
      </w:pPr>
    </w:p>
    <w:p w14:paraId="11BD2700" w14:textId="77777777" w:rsidR="00123EE4" w:rsidRDefault="00123EE4" w:rsidP="000B4D1B">
      <w:pPr>
        <w:jc w:val="center"/>
      </w:pPr>
    </w:p>
    <w:p w14:paraId="208DD629" w14:textId="77777777" w:rsidR="00123EE4" w:rsidRDefault="00123EE4" w:rsidP="000B4D1B">
      <w:pPr>
        <w:jc w:val="center"/>
      </w:pPr>
    </w:p>
    <w:p w14:paraId="7C5DAE58" w14:textId="77777777" w:rsidR="00123EE4" w:rsidRDefault="00123EE4" w:rsidP="000B4D1B">
      <w:pPr>
        <w:jc w:val="center"/>
      </w:pPr>
    </w:p>
    <w:p w14:paraId="30F662CD" w14:textId="77777777" w:rsidR="00123EE4" w:rsidRDefault="00123EE4" w:rsidP="000B4D1B">
      <w:pPr>
        <w:jc w:val="center"/>
      </w:pPr>
    </w:p>
    <w:p w14:paraId="77391D9F" w14:textId="77777777" w:rsidR="00123EE4" w:rsidRDefault="00123EE4" w:rsidP="000B4D1B">
      <w:pPr>
        <w:jc w:val="center"/>
      </w:pPr>
    </w:p>
    <w:p w14:paraId="65326415" w14:textId="77777777" w:rsidR="00123EE4" w:rsidRDefault="009D5181">
      <w:pPr>
        <w:pStyle w:val="TitleA"/>
        <w:rPr>
          <w:w w:val="100"/>
        </w:rPr>
      </w:pPr>
      <w:r w:rsidRPr="000B4D1B">
        <w:rPr>
          <w:w w:val="100"/>
        </w:rPr>
        <w:t>B. FYLGISEÐILL</w:t>
      </w:r>
    </w:p>
    <w:p w14:paraId="59365544" w14:textId="77777777" w:rsidR="00123EE4" w:rsidRPr="000B4D1B" w:rsidRDefault="009D5181">
      <w:pPr>
        <w:pStyle w:val="TitleA"/>
        <w:rPr>
          <w:w w:val="100"/>
        </w:rPr>
      </w:pPr>
      <w:r w:rsidRPr="000B4D1B">
        <w:rPr>
          <w:w w:val="100"/>
        </w:rPr>
        <w:br w:type="page"/>
      </w:r>
    </w:p>
    <w:p w14:paraId="1471F12A" w14:textId="77777777" w:rsidR="00123EE4" w:rsidRDefault="009D5181" w:rsidP="000B4D1B">
      <w:pPr>
        <w:ind w:right="122"/>
        <w:jc w:val="center"/>
      </w:pPr>
      <w:r>
        <w:rPr>
          <w:b/>
          <w:bCs/>
        </w:rPr>
        <w:lastRenderedPageBreak/>
        <w:t>Fylgiseðill: Upplýsingar fyrir notanda lyfsins</w:t>
      </w:r>
    </w:p>
    <w:p w14:paraId="723D9B77" w14:textId="77777777" w:rsidR="00123EE4" w:rsidRDefault="00123EE4" w:rsidP="000B4D1B">
      <w:pPr>
        <w:ind w:right="64"/>
        <w:jc w:val="center"/>
      </w:pPr>
    </w:p>
    <w:p w14:paraId="408221D0" w14:textId="77777777" w:rsidR="00123EE4" w:rsidRDefault="009D5181" w:rsidP="000B4D1B">
      <w:pPr>
        <w:jc w:val="center"/>
        <w:rPr>
          <w:b/>
          <w:bCs/>
        </w:rPr>
      </w:pPr>
      <w:r>
        <w:rPr>
          <w:b/>
          <w:bCs/>
        </w:rPr>
        <w:t>Sugammadex Amomed 100 mg/ml stungulyf, lausn</w:t>
      </w:r>
    </w:p>
    <w:p w14:paraId="5B57EC85" w14:textId="77777777" w:rsidR="00123EE4" w:rsidRDefault="009D5181" w:rsidP="000B4D1B">
      <w:pPr>
        <w:ind w:left="1675" w:right="1729"/>
        <w:jc w:val="center"/>
      </w:pPr>
      <w:r>
        <w:t>súgammadex</w:t>
      </w:r>
    </w:p>
    <w:p w14:paraId="5719A0DA" w14:textId="77777777" w:rsidR="00123EE4" w:rsidRDefault="00123EE4" w:rsidP="000B4D1B"/>
    <w:p w14:paraId="0D3CB2AD" w14:textId="77777777" w:rsidR="00123EE4" w:rsidRDefault="009D5181" w:rsidP="000B4D1B">
      <w:pPr>
        <w:keepNext/>
        <w:rPr>
          <w:b/>
          <w:bCs/>
        </w:rPr>
      </w:pPr>
      <w:r>
        <w:rPr>
          <w:b/>
          <w:bCs/>
        </w:rPr>
        <w:t>Lesið allan fylgiseðilinn vandlega áður en byrjað er að gefa lyfið. Í honum eru mikilvægar upplýsingar.</w:t>
      </w:r>
    </w:p>
    <w:p w14:paraId="6C9F4467" w14:textId="77777777" w:rsidR="00123EE4" w:rsidRDefault="009D5181" w:rsidP="000B4D1B">
      <w:pPr>
        <w:ind w:left="567" w:hanging="567"/>
      </w:pPr>
      <w:r>
        <w:t>-</w:t>
      </w:r>
      <w:r>
        <w:tab/>
        <w:t>Geymið fylgiseðilinn. Nauðsynlegt getur verið að lesa hann síðar.</w:t>
      </w:r>
    </w:p>
    <w:p w14:paraId="35100E0B" w14:textId="77777777" w:rsidR="00123EE4" w:rsidRDefault="009D5181" w:rsidP="000B4D1B">
      <w:pPr>
        <w:ind w:left="567" w:hanging="567"/>
      </w:pPr>
      <w:r>
        <w:t>-</w:t>
      </w:r>
      <w:r>
        <w:tab/>
        <w:t>Leitið til svæfingalæknisins eða læknisins ef þörf er á frekari upplýsingum.</w:t>
      </w:r>
    </w:p>
    <w:p w14:paraId="43F781C1" w14:textId="77777777" w:rsidR="00123EE4" w:rsidRDefault="009D5181" w:rsidP="000B4D1B">
      <w:pPr>
        <w:ind w:left="567" w:hanging="567"/>
      </w:pPr>
      <w:r>
        <w:t>-</w:t>
      </w:r>
      <w:r>
        <w:tab/>
        <w:t>Látið svæfingalækninn eða annan lækni vita um allar aukaverkanir.</w:t>
      </w:r>
      <w:r w:rsidRPr="000B4D1B">
        <w:t xml:space="preserve"> </w:t>
      </w:r>
      <w:r>
        <w:t>Þetta gildir einnig um aukaverkanir sem ekki er minnst á í þessum fylgiseðli. Sjá kafla 4.</w:t>
      </w:r>
    </w:p>
    <w:p w14:paraId="0939A714" w14:textId="77777777" w:rsidR="00123EE4" w:rsidRDefault="00123EE4" w:rsidP="000B4D1B"/>
    <w:p w14:paraId="03CB5534" w14:textId="77777777" w:rsidR="00123EE4" w:rsidRDefault="009D5181" w:rsidP="000B4D1B">
      <w:pPr>
        <w:ind w:left="-5"/>
      </w:pPr>
      <w:r>
        <w:rPr>
          <w:b/>
          <w:bCs/>
        </w:rPr>
        <w:t>Í fylgiseðlinum eru eftirfarandi kaflar:</w:t>
      </w:r>
    </w:p>
    <w:p w14:paraId="2A906271" w14:textId="77777777" w:rsidR="00123EE4" w:rsidRDefault="00123EE4" w:rsidP="000B4D1B"/>
    <w:p w14:paraId="001D4586" w14:textId="77777777" w:rsidR="00123EE4" w:rsidRDefault="009D5181">
      <w:pPr>
        <w:ind w:left="567" w:hanging="567"/>
      </w:pPr>
      <w:r>
        <w:t>1.</w:t>
      </w:r>
      <w:r>
        <w:tab/>
        <w:t>Upplýsingar um Sugammadex Amomed og við hverju það er notað</w:t>
      </w:r>
    </w:p>
    <w:p w14:paraId="7E00C931" w14:textId="77777777" w:rsidR="00123EE4" w:rsidRDefault="009D5181">
      <w:pPr>
        <w:ind w:left="567" w:hanging="567"/>
      </w:pPr>
      <w:r>
        <w:t>2.</w:t>
      </w:r>
      <w:r>
        <w:tab/>
        <w:t>Áður en byrjað er að gefa Sugammadex Amomed</w:t>
      </w:r>
    </w:p>
    <w:p w14:paraId="7F3360BF" w14:textId="77777777" w:rsidR="00123EE4" w:rsidRDefault="009D5181">
      <w:pPr>
        <w:ind w:left="567" w:hanging="567"/>
      </w:pPr>
      <w:r>
        <w:t>3.</w:t>
      </w:r>
      <w:r>
        <w:tab/>
        <w:t>Hvernig gefa á Sugammadex Amomed</w:t>
      </w:r>
    </w:p>
    <w:p w14:paraId="71138907" w14:textId="77777777" w:rsidR="00123EE4" w:rsidRDefault="009D5181">
      <w:pPr>
        <w:ind w:left="567" w:hanging="567"/>
      </w:pPr>
      <w:r>
        <w:t>4.</w:t>
      </w:r>
      <w:r>
        <w:tab/>
        <w:t>Hugsanlegar aukaverkanir</w:t>
      </w:r>
    </w:p>
    <w:p w14:paraId="157CC54F" w14:textId="77777777" w:rsidR="00123EE4" w:rsidRDefault="009D5181">
      <w:pPr>
        <w:ind w:left="567" w:hanging="567"/>
      </w:pPr>
      <w:r>
        <w:t>5.</w:t>
      </w:r>
      <w:r>
        <w:tab/>
        <w:t>Hvernig geyma á Sugammadex Amomed</w:t>
      </w:r>
    </w:p>
    <w:p w14:paraId="6EAA3399" w14:textId="77777777" w:rsidR="00123EE4" w:rsidRDefault="009D5181">
      <w:pPr>
        <w:ind w:left="567" w:hanging="567"/>
      </w:pPr>
      <w:r>
        <w:t>6.</w:t>
      </w:r>
      <w:r>
        <w:tab/>
        <w:t>Pakkningar og aðrar upplýsingar</w:t>
      </w:r>
    </w:p>
    <w:p w14:paraId="128A74DD" w14:textId="77777777" w:rsidR="00123EE4" w:rsidRDefault="00123EE4" w:rsidP="000B4D1B"/>
    <w:p w14:paraId="64B1F48F" w14:textId="77777777" w:rsidR="00123EE4" w:rsidRDefault="00123EE4">
      <w:pPr>
        <w:numPr>
          <w:ilvl w:val="12"/>
          <w:numId w:val="0"/>
        </w:numPr>
      </w:pPr>
    </w:p>
    <w:p w14:paraId="1A000D95" w14:textId="77777777" w:rsidR="00123EE4" w:rsidRDefault="009D5181" w:rsidP="000B4D1B">
      <w:r>
        <w:rPr>
          <w:b/>
          <w:bCs/>
        </w:rPr>
        <w:t>1.</w:t>
      </w:r>
      <w:r>
        <w:rPr>
          <w:b/>
          <w:bCs/>
        </w:rPr>
        <w:tab/>
        <w:t>Upplýsingar um Sugammadex Amomed og við hverju það er notað</w:t>
      </w:r>
    </w:p>
    <w:p w14:paraId="0F15DBBB" w14:textId="77777777" w:rsidR="00123EE4" w:rsidRDefault="00123EE4" w:rsidP="000B4D1B"/>
    <w:p w14:paraId="549B5D2A" w14:textId="77777777" w:rsidR="00123EE4" w:rsidRPr="000B4D1B" w:rsidRDefault="009D5181" w:rsidP="000B4D1B">
      <w:pPr>
        <w:keepNext/>
        <w:rPr>
          <w:bCs/>
        </w:rPr>
      </w:pPr>
      <w:r w:rsidRPr="000B4D1B">
        <w:rPr>
          <w:b/>
          <w:bCs/>
        </w:rPr>
        <w:t>Upplýsingar um Sugammadex Amomed</w:t>
      </w:r>
    </w:p>
    <w:p w14:paraId="6751F1FE" w14:textId="77777777" w:rsidR="00123EE4" w:rsidRDefault="009D5181" w:rsidP="000B4D1B">
      <w:r>
        <w:t xml:space="preserve">Sugammadex Amomed inniheldur virka efnið súgammadex. Sugammadex Amomed er talið vera </w:t>
      </w:r>
      <w:r>
        <w:rPr>
          <w:i/>
          <w:iCs/>
        </w:rPr>
        <w:t>sértækt bindiefni á slakandi lyf</w:t>
      </w:r>
      <w:r>
        <w:t xml:space="preserve"> þar sem það verkar einungis með ákveðnum vöðvaslakandi lyfjum, rókúróníum brómíði eða vekúróníum brómíði.</w:t>
      </w:r>
    </w:p>
    <w:p w14:paraId="4DBD8007" w14:textId="77777777" w:rsidR="00123EE4" w:rsidRDefault="00123EE4" w:rsidP="000B4D1B"/>
    <w:p w14:paraId="79E575D0" w14:textId="77777777" w:rsidR="00123EE4" w:rsidRPr="000B4D1B" w:rsidRDefault="009D5181" w:rsidP="000B4D1B">
      <w:pPr>
        <w:keepNext/>
        <w:rPr>
          <w:bCs/>
        </w:rPr>
      </w:pPr>
      <w:r w:rsidRPr="000B4D1B">
        <w:rPr>
          <w:b/>
          <w:bCs/>
        </w:rPr>
        <w:t>Við hverju Sugammadex Amomed er notað</w:t>
      </w:r>
    </w:p>
    <w:p w14:paraId="72E5B4A1" w14:textId="77777777" w:rsidR="00123EE4" w:rsidRDefault="009D5181" w:rsidP="000B4D1B">
      <w:r>
        <w:t xml:space="preserve">Þegar sumar skurðaðgerðir eru gerðar verða vöðvarnir að vera alveg slakir. Þá er auðveldara fyrir skurðlækninn að gera aðgerðina. Í þessum tilgangi eru lyf í svæfingarlyfinu sem þér eru gefin sem slaka á vöðvunum. Þau eru nefnd </w:t>
      </w:r>
      <w:r>
        <w:rPr>
          <w:i/>
          <w:iCs/>
        </w:rPr>
        <w:t>vöðvaslakandi lyf</w:t>
      </w:r>
      <w:r>
        <w:t xml:space="preserve"> og dæmi um þau eru rókúróníum brómíð og vekúróníum brómíð. Þar sem þessi lyf gera það líka að verkum að það slaknar á öndunarvöðvunum, þarf að hjálpa til við öndunina (öndunaraðstoð, gerviöndun) meðan á aðgerð stendur og eftir hana þar til öndun er eðlileg að nýju.</w:t>
      </w:r>
    </w:p>
    <w:p w14:paraId="714F7F4B" w14:textId="77777777" w:rsidR="00123EE4" w:rsidRDefault="009D5181">
      <w:r>
        <w:t>Sugammadex Amomed er notað til að flýta fyrir því að vöðvarnir nái sér eftir skurðaðgerð til þess að þú getir andað fyrr af sjálfsdáðum. Það gerir það með því að bindast rókúróníum brómíði eða verkúróníum brómíði í líkamanum. Það má nota hjá fullorðnum þegar rókúróníum brómíð eða verkúróníum brómíð er notað.</w:t>
      </w:r>
    </w:p>
    <w:p w14:paraId="11D3555D" w14:textId="77777777" w:rsidR="00123EE4" w:rsidRDefault="009D5181" w:rsidP="000B4D1B">
      <w:bookmarkStart w:id="13" w:name="_Hlk194679193"/>
      <w:r>
        <w:t>Það má nota hjá nýfæddum börnum, ungbörnum, smábörnum, börnum og unglingum (frá fæðingu til 17 ára) þegar rókúróníum brómíð er notað.</w:t>
      </w:r>
    </w:p>
    <w:bookmarkEnd w:id="13"/>
    <w:p w14:paraId="737E80A9" w14:textId="77777777" w:rsidR="00123EE4" w:rsidRDefault="00123EE4" w:rsidP="000B4D1B"/>
    <w:p w14:paraId="571AD638" w14:textId="77777777" w:rsidR="00123EE4" w:rsidRDefault="00123EE4" w:rsidP="000B4D1B"/>
    <w:p w14:paraId="3B9901E1" w14:textId="77777777" w:rsidR="00123EE4" w:rsidRDefault="009D5181" w:rsidP="000B4D1B">
      <w:pPr>
        <w:rPr>
          <w:b/>
          <w:bCs/>
        </w:rPr>
      </w:pPr>
      <w:r>
        <w:rPr>
          <w:b/>
          <w:bCs/>
        </w:rPr>
        <w:t>2.</w:t>
      </w:r>
      <w:r>
        <w:rPr>
          <w:b/>
          <w:bCs/>
        </w:rPr>
        <w:tab/>
        <w:t>Áður en byrjað er að gefa Sugammadex Amomed</w:t>
      </w:r>
    </w:p>
    <w:p w14:paraId="77E9DEEA" w14:textId="77777777" w:rsidR="00123EE4" w:rsidRDefault="00123EE4" w:rsidP="000B4D1B">
      <w:pPr>
        <w:ind w:left="-15"/>
      </w:pPr>
    </w:p>
    <w:p w14:paraId="6219B077" w14:textId="77777777" w:rsidR="00123EE4" w:rsidRDefault="009D5181">
      <w:pPr>
        <w:keepNext/>
        <w:rPr>
          <w:b/>
          <w:bCs/>
        </w:rPr>
      </w:pPr>
      <w:bookmarkStart w:id="14" w:name="_Hlk117431845"/>
      <w:bookmarkStart w:id="15" w:name="_Hlk117431809"/>
      <w:r>
        <w:rPr>
          <w:b/>
          <w:bCs/>
        </w:rPr>
        <w:t>Ekki má gefa Sugammadex Amomed</w:t>
      </w:r>
    </w:p>
    <w:p w14:paraId="0E93B002" w14:textId="77777777" w:rsidR="00123EE4" w:rsidRDefault="009D5181">
      <w:pPr>
        <w:numPr>
          <w:ilvl w:val="12"/>
          <w:numId w:val="0"/>
        </w:numPr>
        <w:ind w:left="567" w:hanging="567"/>
      </w:pPr>
      <w:r>
        <w:t>-</w:t>
      </w:r>
      <w:r>
        <w:tab/>
        <w:t xml:space="preserve">ef um er </w:t>
      </w:r>
      <w:bookmarkEnd w:id="14"/>
      <w:r>
        <w:t>að ræða ofnæmi fyrir súgammadexi eða einhverju öðru innihaldsefni lyfsins (talin upp í kafla 6).</w:t>
      </w:r>
      <w:bookmarkEnd w:id="15"/>
    </w:p>
    <w:p w14:paraId="52D3E9FC" w14:textId="77777777" w:rsidR="00123EE4" w:rsidRDefault="009D5181">
      <w:r w:rsidRPr="000B4D1B">
        <w:t xml:space="preserve">→ </w:t>
      </w:r>
      <w:r>
        <w:t>Láttu svæfingalækninn vita ef það á við.</w:t>
      </w:r>
    </w:p>
    <w:p w14:paraId="26C4374C" w14:textId="77777777" w:rsidR="00123EE4" w:rsidRDefault="00123EE4" w:rsidP="000B4D1B"/>
    <w:p w14:paraId="508A34C7" w14:textId="77777777" w:rsidR="00123EE4" w:rsidRPr="000B4D1B" w:rsidRDefault="009D5181" w:rsidP="000B4D1B">
      <w:pPr>
        <w:keepNext/>
        <w:rPr>
          <w:bCs/>
        </w:rPr>
      </w:pPr>
      <w:r w:rsidRPr="000B4D1B">
        <w:rPr>
          <w:b/>
          <w:bCs/>
        </w:rPr>
        <w:t>Varnaðarorð og varúðarreglur</w:t>
      </w:r>
    </w:p>
    <w:p w14:paraId="61178BC9" w14:textId="77777777" w:rsidR="00123EE4" w:rsidRDefault="009D5181">
      <w:r>
        <w:t>Leitið ráða hjá svæfingalækninum áður en Sugammadex Amomed er gefið</w:t>
      </w:r>
    </w:p>
    <w:p w14:paraId="5F5A8186" w14:textId="77777777" w:rsidR="00123EE4" w:rsidRDefault="009D5181" w:rsidP="000B4D1B">
      <w:pPr>
        <w:ind w:left="567" w:hanging="567"/>
      </w:pPr>
      <w:r>
        <w:t>•</w:t>
      </w:r>
      <w:r>
        <w:tab/>
        <w:t>ef nýrnasjúkdómur er eða hefur verið til staðar. Þetta er áríðandi þar sem losun Sugammadex Amomed úr líkamanum fer fram um nýrun.</w:t>
      </w:r>
    </w:p>
    <w:p w14:paraId="2E27D3E9" w14:textId="77777777" w:rsidR="00123EE4" w:rsidRDefault="009D5181" w:rsidP="000B4D1B">
      <w:pPr>
        <w:ind w:left="567" w:hanging="567"/>
      </w:pPr>
      <w:r>
        <w:t>•</w:t>
      </w:r>
      <w:r>
        <w:tab/>
        <w:t>ef lifrarsjúkdómur er eða hefur verið til staðar.</w:t>
      </w:r>
    </w:p>
    <w:p w14:paraId="48F97081" w14:textId="77777777" w:rsidR="00123EE4" w:rsidRDefault="009D5181" w:rsidP="000B4D1B">
      <w:pPr>
        <w:ind w:left="567" w:hanging="567"/>
      </w:pPr>
      <w:r>
        <w:t>•</w:t>
      </w:r>
      <w:r>
        <w:tab/>
        <w:t>ef vökvauppsöfnun á sér stað (bjúgur).</w:t>
      </w:r>
    </w:p>
    <w:p w14:paraId="245DDD0E" w14:textId="77777777" w:rsidR="00123EE4" w:rsidRDefault="009D5181" w:rsidP="000B4D1B">
      <w:pPr>
        <w:ind w:left="567" w:hanging="567"/>
      </w:pPr>
      <w:r>
        <w:lastRenderedPageBreak/>
        <w:t>•</w:t>
      </w:r>
      <w:r>
        <w:tab/>
        <w:t>ef þú ert með sjúkdóma sem vitað er að auka blæðingarhættu (truflun á blóðstorknun) eða tekur segavarnarlyf.</w:t>
      </w:r>
    </w:p>
    <w:p w14:paraId="3FF633E8" w14:textId="77777777" w:rsidR="00123EE4" w:rsidRDefault="00123EE4" w:rsidP="000B4D1B"/>
    <w:p w14:paraId="6332329B" w14:textId="77777777" w:rsidR="00123EE4" w:rsidRPr="000B4D1B" w:rsidRDefault="009D5181" w:rsidP="000B4D1B">
      <w:pPr>
        <w:keepNext/>
        <w:rPr>
          <w:bCs/>
        </w:rPr>
      </w:pPr>
      <w:r w:rsidRPr="000B4D1B">
        <w:rPr>
          <w:b/>
          <w:bCs/>
        </w:rPr>
        <w:t>Notkun annarra lyfja samhliða Sugammadex Amomed</w:t>
      </w:r>
    </w:p>
    <w:p w14:paraId="17CC50A8" w14:textId="77777777" w:rsidR="00123EE4" w:rsidRDefault="009D5181">
      <w:r>
        <w:t>→ Látið svæfingalækninn vita um öll önnur lyf sem eru notuð, hafa nýlega verið notuð eða kynnu að verða notuð. Sugammadex Amomed getur haft áhrif á önnur lyf eða orðið fyrir áhrifum af öðrum lyfjum.</w:t>
      </w:r>
    </w:p>
    <w:p w14:paraId="143F0989" w14:textId="77777777" w:rsidR="00123EE4" w:rsidRDefault="00123EE4" w:rsidP="000B4D1B"/>
    <w:p w14:paraId="515D91B4" w14:textId="77777777" w:rsidR="00123EE4" w:rsidRPr="000B4D1B" w:rsidRDefault="009D5181" w:rsidP="000B4D1B">
      <w:pPr>
        <w:keepNext/>
        <w:rPr>
          <w:bCs/>
        </w:rPr>
      </w:pPr>
      <w:r w:rsidRPr="000B4D1B">
        <w:rPr>
          <w:b/>
          <w:bCs/>
        </w:rPr>
        <w:t>Sum lyf draga úr áhrifum Sugammadex Amomed</w:t>
      </w:r>
    </w:p>
    <w:p w14:paraId="0DAB846E" w14:textId="77777777" w:rsidR="00123EE4" w:rsidRDefault="009D5181">
      <w:r>
        <w:t>→ Það er sérlega áríðandi að láta svæfingalækninn vita ef nýlega hefur verið tekið:</w:t>
      </w:r>
    </w:p>
    <w:p w14:paraId="080421DE" w14:textId="77777777" w:rsidR="00123EE4" w:rsidRDefault="009D5181" w:rsidP="000B4D1B">
      <w:pPr>
        <w:ind w:left="567" w:hanging="567"/>
      </w:pPr>
      <w:r>
        <w:t>•</w:t>
      </w:r>
      <w:r>
        <w:tab/>
        <w:t>tóremífen (notað til meðferðar við brjóstakrabbameini).</w:t>
      </w:r>
    </w:p>
    <w:p w14:paraId="2193F414" w14:textId="77777777" w:rsidR="00123EE4" w:rsidRDefault="009D5181" w:rsidP="000B4D1B">
      <w:pPr>
        <w:ind w:left="567" w:hanging="567"/>
      </w:pPr>
      <w:r>
        <w:t>•</w:t>
      </w:r>
      <w:r>
        <w:tab/>
        <w:t>fúsídínsýra (sýklalyf).</w:t>
      </w:r>
    </w:p>
    <w:p w14:paraId="4407601C" w14:textId="77777777" w:rsidR="00123EE4" w:rsidRDefault="00123EE4" w:rsidP="000B4D1B"/>
    <w:p w14:paraId="69FED887" w14:textId="77777777" w:rsidR="00123EE4" w:rsidRPr="000B4D1B" w:rsidRDefault="009D5181" w:rsidP="000B4D1B">
      <w:pPr>
        <w:keepNext/>
        <w:rPr>
          <w:bCs/>
        </w:rPr>
      </w:pPr>
      <w:r w:rsidRPr="000B4D1B">
        <w:rPr>
          <w:b/>
          <w:bCs/>
        </w:rPr>
        <w:t>Sugammadex Amomed getur haft áhrif á getnaðarvarnarlyf með hormónum</w:t>
      </w:r>
    </w:p>
    <w:p w14:paraId="70C5A262" w14:textId="77777777" w:rsidR="00123EE4" w:rsidRDefault="009D5181" w:rsidP="000B4D1B">
      <w:pPr>
        <w:spacing w:after="15" w:line="247" w:lineRule="auto"/>
        <w:ind w:left="567" w:hanging="567"/>
      </w:pPr>
      <w:r>
        <w:t>•</w:t>
      </w:r>
      <w:r>
        <w:tab/>
        <w:t>Sugammadex Amomed getur dregið úr verkun getnaðarvarnarlyfja með hormónum, að meðtöldum getnaðarvarnartöflum (,,p-pillunni“), getnaðarvarnarhring, getnaðarvarnarstöfum eða leginnleggi með hormónum, þar sem það dregur úr magni hormónsins prógestógens. Magn þess prógestógens sem fer forgörðum við að nota Sugammadex Amomed er u.þ.b. það sama og þegar ein getnaðarvarnartafla gleymist.</w:t>
      </w:r>
    </w:p>
    <w:p w14:paraId="68F386A8" w14:textId="77777777" w:rsidR="00123EE4" w:rsidRDefault="009D5181" w:rsidP="000B4D1B">
      <w:pPr>
        <w:ind w:left="1134"/>
      </w:pPr>
      <w:r>
        <w:t xml:space="preserve">→ Ef </w:t>
      </w:r>
      <w:r>
        <w:rPr>
          <w:b/>
          <w:bCs/>
        </w:rPr>
        <w:t>getnaðarvarnartaflan</w:t>
      </w:r>
      <w:r>
        <w:t xml:space="preserve"> er tekin á sama degi og Sugammadex Amomed er gefið á að fara eftir leiðbeiningum í fylgiseðli getnaðarvarnartöflunnar um skammt sem gleymist.</w:t>
      </w:r>
    </w:p>
    <w:p w14:paraId="6181BB03" w14:textId="77777777" w:rsidR="00123EE4" w:rsidRDefault="009D5181" w:rsidP="000B4D1B">
      <w:pPr>
        <w:ind w:left="1134"/>
      </w:pPr>
      <w:r>
        <w:t xml:space="preserve">→ Ef verið er að nota </w:t>
      </w:r>
      <w:r>
        <w:rPr>
          <w:b/>
          <w:bCs/>
        </w:rPr>
        <w:t>önnur</w:t>
      </w:r>
      <w:r>
        <w:t xml:space="preserve"> getnaðarvarnarlyf með hormónum (t.d. getnaðarvarnarhring, getnaðarvarnarstaf eða leginnlegg) á að nota að auki getnaðarvörn án hormóna (svo sem verjur) næstu 7 dagana og fylgja ráðleggingum í fylgiseðli.</w:t>
      </w:r>
    </w:p>
    <w:p w14:paraId="48F05614" w14:textId="77777777" w:rsidR="00123EE4" w:rsidRDefault="00123EE4" w:rsidP="000B4D1B"/>
    <w:p w14:paraId="47231DFF" w14:textId="77777777" w:rsidR="00123EE4" w:rsidRPr="000B4D1B" w:rsidRDefault="009D5181" w:rsidP="000B4D1B">
      <w:pPr>
        <w:keepNext/>
        <w:rPr>
          <w:bCs/>
        </w:rPr>
      </w:pPr>
      <w:r w:rsidRPr="000B4D1B">
        <w:rPr>
          <w:b/>
          <w:bCs/>
        </w:rPr>
        <w:t>Áhrif á niðurstöður blóðrannsókna</w:t>
      </w:r>
    </w:p>
    <w:p w14:paraId="2942AC96" w14:textId="77777777" w:rsidR="00123EE4" w:rsidRDefault="009D5181">
      <w:r>
        <w:t>Yfirleitt hefur Sugammadex Amomed ekki áhrif á rannsóknarstofupróf. Það getur þó haft áhrif á niðurstöður úr blóðrannsókn á hormóni sem nefnist prógesterón. Ræddu við lækninn ef mæla þarf magn prógesteróns á sama degi og þú færð Sugammadex Amomed.</w:t>
      </w:r>
    </w:p>
    <w:p w14:paraId="7DE3AE03" w14:textId="77777777" w:rsidR="00123EE4" w:rsidRDefault="00123EE4" w:rsidP="000B4D1B"/>
    <w:p w14:paraId="229799C9" w14:textId="77777777" w:rsidR="00123EE4" w:rsidRPr="000B4D1B" w:rsidRDefault="009D5181" w:rsidP="000B4D1B">
      <w:pPr>
        <w:keepNext/>
        <w:rPr>
          <w:bCs/>
        </w:rPr>
      </w:pPr>
      <w:r w:rsidRPr="000B4D1B">
        <w:rPr>
          <w:b/>
          <w:bCs/>
        </w:rPr>
        <w:t>Meðganga og brjóstagjöf</w:t>
      </w:r>
    </w:p>
    <w:p w14:paraId="2CF36EB1" w14:textId="77777777" w:rsidR="00123EE4" w:rsidRDefault="009D5181" w:rsidP="000B4D1B">
      <w:r>
        <w:t>→ Láttu svæfingalækninn vita ef þú ert þunguð eða gætir verið þunguð eða ef þú ert með barn á brjósti. Verið getur að þér sé samt gefið Sugammadex Amomed, en það þarf að ræða það fyrst.</w:t>
      </w:r>
    </w:p>
    <w:p w14:paraId="11EA3865" w14:textId="77777777" w:rsidR="00123EE4" w:rsidRDefault="009D5181">
      <w:r>
        <w:t>Ekki er vitað hvort súgammadex berist í brjóstamjólk. Svæfingalæknirinn hjálpar þér að ákveða hvort hætta skuli brjóstagjöf eða hvort hætta eigi meðferð með súgammadexi með tilliti til ávinnings af brjóstagjöf fyrir barnið og ávinnings af Sugammadex Amomed fyrir móður.</w:t>
      </w:r>
    </w:p>
    <w:p w14:paraId="61824817" w14:textId="77777777" w:rsidR="00123EE4" w:rsidRDefault="00123EE4" w:rsidP="000B4D1B"/>
    <w:p w14:paraId="5E148C8B" w14:textId="77777777" w:rsidR="00123EE4" w:rsidRPr="000B4D1B" w:rsidRDefault="009D5181" w:rsidP="000B4D1B">
      <w:pPr>
        <w:keepNext/>
        <w:rPr>
          <w:rFonts w:eastAsia="Times New Roman" w:cs="Times New Roman"/>
          <w:b/>
          <w:bCs/>
        </w:rPr>
      </w:pPr>
      <w:r w:rsidRPr="000B4D1B">
        <w:rPr>
          <w:b/>
          <w:bCs/>
        </w:rPr>
        <w:t>Akstur og notkun véla</w:t>
      </w:r>
    </w:p>
    <w:p w14:paraId="5560A9CE" w14:textId="77777777" w:rsidR="00123EE4" w:rsidRDefault="009D5181">
      <w:r>
        <w:t>Sugammadex Amomed hefur engin þekkt áhrif á hæfni til aksturs eða notkunar véla.</w:t>
      </w:r>
    </w:p>
    <w:p w14:paraId="785F2098" w14:textId="77777777" w:rsidR="00123EE4" w:rsidRDefault="00123EE4" w:rsidP="000B4D1B"/>
    <w:p w14:paraId="74726279" w14:textId="77777777" w:rsidR="00123EE4" w:rsidRPr="000B4D1B" w:rsidRDefault="009D5181" w:rsidP="000B4D1B">
      <w:pPr>
        <w:keepNext/>
        <w:rPr>
          <w:bCs/>
        </w:rPr>
      </w:pPr>
      <w:r w:rsidRPr="000B4D1B">
        <w:rPr>
          <w:b/>
          <w:bCs/>
        </w:rPr>
        <w:t>Sugammadex Amomed inniheldur natríum</w:t>
      </w:r>
    </w:p>
    <w:p w14:paraId="6338B484" w14:textId="77777777" w:rsidR="00123EE4" w:rsidRDefault="009D5181">
      <w:r>
        <w:t>Lyfið inniheldur allt að 9,4 mg af natríum (aðalefnið í matarsalti) í hverjum ml. Þetta jafngildir 0,5% af daglegri hámarksinntöku natríums úr fæðu skv. ráðleggingum fyrir fullorðna.</w:t>
      </w:r>
    </w:p>
    <w:p w14:paraId="11720FD6" w14:textId="77777777" w:rsidR="00123EE4" w:rsidRDefault="00123EE4" w:rsidP="000B4D1B"/>
    <w:p w14:paraId="5FD63D16" w14:textId="77777777" w:rsidR="00123EE4" w:rsidRDefault="00123EE4"/>
    <w:p w14:paraId="38F2659C" w14:textId="77777777" w:rsidR="00123EE4" w:rsidRDefault="009D5181" w:rsidP="000B4D1B">
      <w:r>
        <w:rPr>
          <w:b/>
          <w:bCs/>
        </w:rPr>
        <w:t>3.</w:t>
      </w:r>
      <w:r>
        <w:rPr>
          <w:b/>
          <w:bCs/>
        </w:rPr>
        <w:tab/>
        <w:t>Hvernig gefa á Sugammadex Amomed</w:t>
      </w:r>
    </w:p>
    <w:p w14:paraId="4630EBBC" w14:textId="77777777" w:rsidR="00123EE4" w:rsidRDefault="00123EE4" w:rsidP="000B4D1B"/>
    <w:p w14:paraId="5DD071DF" w14:textId="77777777" w:rsidR="00123EE4" w:rsidRDefault="009D5181">
      <w:r>
        <w:t>Sugammadex Amomed er gefið af svæfingalækninum eða í umsjá svæfingalæknisins.</w:t>
      </w:r>
    </w:p>
    <w:p w14:paraId="20AD6B67" w14:textId="77777777" w:rsidR="00123EE4" w:rsidRDefault="00123EE4" w:rsidP="000B4D1B"/>
    <w:p w14:paraId="37FE1DC5" w14:textId="77777777" w:rsidR="00123EE4" w:rsidRPr="000B4D1B" w:rsidRDefault="009D5181" w:rsidP="000B4D1B">
      <w:pPr>
        <w:keepNext/>
        <w:rPr>
          <w:bCs/>
        </w:rPr>
      </w:pPr>
      <w:r w:rsidRPr="000B4D1B">
        <w:rPr>
          <w:b/>
          <w:bCs/>
        </w:rPr>
        <w:t>Skammturinn</w:t>
      </w:r>
    </w:p>
    <w:p w14:paraId="2AC8CFC1" w14:textId="77777777" w:rsidR="00123EE4" w:rsidRDefault="009D5181" w:rsidP="000B4D1B">
      <w:r>
        <w:t>Svæfingalæknirinn finnur réttan skammt af Sugammadex Amomed miðað við:</w:t>
      </w:r>
    </w:p>
    <w:p w14:paraId="74D6FA00" w14:textId="77777777" w:rsidR="00123EE4" w:rsidRDefault="009D5181" w:rsidP="000B4D1B">
      <w:pPr>
        <w:ind w:left="567" w:hanging="567"/>
      </w:pPr>
      <w:r>
        <w:t>•</w:t>
      </w:r>
      <w:r>
        <w:tab/>
        <w:t>þyngd þína</w:t>
      </w:r>
    </w:p>
    <w:p w14:paraId="7641B880" w14:textId="77777777" w:rsidR="00123EE4" w:rsidRDefault="009D5181" w:rsidP="000B4D1B">
      <w:pPr>
        <w:ind w:left="567" w:hanging="567"/>
      </w:pPr>
      <w:r>
        <w:t>•</w:t>
      </w:r>
      <w:r>
        <w:tab/>
        <w:t>þau áhrif sem vöðvaslakandi lyfið hefur enn á þig.</w:t>
      </w:r>
    </w:p>
    <w:p w14:paraId="524FF2EC" w14:textId="77777777" w:rsidR="00123EE4" w:rsidRDefault="009D5181" w:rsidP="000B4D1B">
      <w:r>
        <w:t>Venjulegur skammtur er 2-4 mg á hvert kg líkamsþyngdar fyrir sjúklinga á öllum aldri. Nota má 16 mg/kg hjá fullorðnum ef brýnt er að aflétta vöðvaslökun</w:t>
      </w:r>
    </w:p>
    <w:p w14:paraId="60271B47" w14:textId="77777777" w:rsidR="00123EE4" w:rsidRDefault="00123EE4" w:rsidP="000B4D1B"/>
    <w:p w14:paraId="574E60F0" w14:textId="77777777" w:rsidR="00123EE4" w:rsidRPr="000B4D1B" w:rsidRDefault="009D5181" w:rsidP="000B4D1B">
      <w:pPr>
        <w:keepNext/>
        <w:rPr>
          <w:rFonts w:eastAsia="Times New Roman" w:cs="Times New Roman"/>
          <w:b/>
          <w:bCs/>
        </w:rPr>
      </w:pPr>
      <w:r w:rsidRPr="000B4D1B">
        <w:rPr>
          <w:b/>
          <w:bCs/>
        </w:rPr>
        <w:lastRenderedPageBreak/>
        <w:t>Hvernig Sugammadex Amomed er gefið</w:t>
      </w:r>
    </w:p>
    <w:p w14:paraId="74E9B179" w14:textId="77777777" w:rsidR="00123EE4" w:rsidRDefault="009D5181">
      <w:r>
        <w:t>Svæfingalæknirinn gefur Sugammadex Amomed. Það er gefið sem ein inndæling í bláæðarlegg.</w:t>
      </w:r>
    </w:p>
    <w:p w14:paraId="444A6A70" w14:textId="77777777" w:rsidR="00123EE4" w:rsidRDefault="00123EE4" w:rsidP="000B4D1B"/>
    <w:p w14:paraId="75E231B6" w14:textId="77777777" w:rsidR="00123EE4" w:rsidRPr="000B4D1B" w:rsidRDefault="009D5181" w:rsidP="000B4D1B">
      <w:pPr>
        <w:keepNext/>
        <w:rPr>
          <w:bCs/>
        </w:rPr>
      </w:pPr>
      <w:r w:rsidRPr="000B4D1B">
        <w:rPr>
          <w:b/>
          <w:bCs/>
        </w:rPr>
        <w:t>Ef gefinn er stærri skammtur af Sugammadex Amomed en mælt er fyrir um</w:t>
      </w:r>
    </w:p>
    <w:p w14:paraId="019A09F5" w14:textId="77777777" w:rsidR="00123EE4" w:rsidRDefault="009D5181" w:rsidP="000B4D1B">
      <w:r>
        <w:t>Þar sem svæfingalæknirinn fylgist vel með ástandi þínu er ólíklegt að þú fáir of mikið Sugammadex Amomed. Komi það samt sem áður fyrir er ólíklegt að það valdi nokkrum vandræðum.</w:t>
      </w:r>
    </w:p>
    <w:p w14:paraId="0D7CB2C8" w14:textId="77777777" w:rsidR="00123EE4" w:rsidRDefault="00123EE4" w:rsidP="000B4D1B"/>
    <w:p w14:paraId="03E34DAC" w14:textId="77777777" w:rsidR="00123EE4" w:rsidRDefault="009D5181" w:rsidP="000B4D1B">
      <w:r>
        <w:t>Leitið til svæfingalæknisins eða annars læknis ef þörf er á frekari upplýsingum um notkun lyfsins.</w:t>
      </w:r>
    </w:p>
    <w:p w14:paraId="42276224" w14:textId="77777777" w:rsidR="00123EE4" w:rsidRDefault="00123EE4" w:rsidP="000B4D1B"/>
    <w:p w14:paraId="7BECC612" w14:textId="77777777" w:rsidR="00123EE4" w:rsidRDefault="00123EE4" w:rsidP="000B4D1B"/>
    <w:p w14:paraId="45779188" w14:textId="77777777" w:rsidR="00123EE4" w:rsidRPr="000B4D1B" w:rsidRDefault="009D5181" w:rsidP="000B4D1B">
      <w:pPr>
        <w:ind w:left="567" w:hanging="567"/>
        <w:rPr>
          <w:bCs/>
        </w:rPr>
      </w:pPr>
      <w:r w:rsidRPr="000B4D1B">
        <w:rPr>
          <w:b/>
          <w:bCs/>
        </w:rPr>
        <w:t>4.</w:t>
      </w:r>
      <w:r w:rsidRPr="000B4D1B">
        <w:rPr>
          <w:b/>
          <w:bCs/>
        </w:rPr>
        <w:tab/>
        <w:t>Hugsanlegar aukaverkanir</w:t>
      </w:r>
    </w:p>
    <w:p w14:paraId="1716E4F4" w14:textId="77777777" w:rsidR="00123EE4" w:rsidRDefault="00123EE4" w:rsidP="000B4D1B"/>
    <w:p w14:paraId="645A103F" w14:textId="77777777" w:rsidR="00123EE4" w:rsidRDefault="009D5181" w:rsidP="000B4D1B">
      <w:r>
        <w:t>Eins og við á um öll lyf getur þetta lyf valdið aukaverkunum en það gerist þó ekki hjá öllum. Ef slíkar aukaverkanir koma fram meðan á svæfingu stendur verður svæfingalæknirinn var við þær og veitir meðferð.</w:t>
      </w:r>
    </w:p>
    <w:p w14:paraId="6E2E3626" w14:textId="77777777" w:rsidR="00123EE4" w:rsidRDefault="00123EE4" w:rsidP="000B4D1B"/>
    <w:p w14:paraId="7DE033E8" w14:textId="77777777" w:rsidR="00123EE4" w:rsidRPr="000B4D1B" w:rsidRDefault="009D5181" w:rsidP="000B4D1B">
      <w:pPr>
        <w:keepNext/>
        <w:rPr>
          <w:bCs/>
        </w:rPr>
      </w:pPr>
      <w:r w:rsidRPr="000B4D1B">
        <w:rPr>
          <w:b/>
          <w:bCs/>
        </w:rPr>
        <w:t>Algengar aukaverkanir (geta komið fyrir hjá allt að 1 af hverjum 10 einstaklingum)</w:t>
      </w:r>
    </w:p>
    <w:p w14:paraId="1D343EE6" w14:textId="77777777" w:rsidR="00123EE4" w:rsidRDefault="009D5181" w:rsidP="000B4D1B">
      <w:pPr>
        <w:ind w:left="567" w:hanging="567"/>
      </w:pPr>
      <w:bookmarkStart w:id="16" w:name="_Hlk117336665"/>
      <w:r>
        <w:t>•</w:t>
      </w:r>
      <w:r>
        <w:tab/>
        <w:t>Hósti</w:t>
      </w:r>
    </w:p>
    <w:p w14:paraId="785DBB84" w14:textId="77777777" w:rsidR="00123EE4" w:rsidRDefault="009D5181" w:rsidP="000B4D1B">
      <w:pPr>
        <w:ind w:left="567" w:hanging="567"/>
      </w:pPr>
      <w:r>
        <w:t>•</w:t>
      </w:r>
      <w:r>
        <w:tab/>
        <w:t>Vandamál í öndunarvegi sem geta verið hósti eða hreyfing eins og þú sért að vakna eða draga andann</w:t>
      </w:r>
    </w:p>
    <w:p w14:paraId="3EEFBF79" w14:textId="77777777" w:rsidR="00123EE4" w:rsidRDefault="009D5181" w:rsidP="000B4D1B">
      <w:pPr>
        <w:ind w:left="567" w:hanging="567"/>
      </w:pPr>
      <w:r>
        <w:t>•</w:t>
      </w:r>
      <w:r>
        <w:tab/>
        <w:t>Svæfing léttist - verið getur að svefninn léttist svo nota þurfi meira af svæfingarlyfi. Það getur leitt til hreyfingar eða hósta í lok aðgerðar</w:t>
      </w:r>
    </w:p>
    <w:p w14:paraId="0E915D00" w14:textId="77777777" w:rsidR="00123EE4" w:rsidRDefault="009D5181" w:rsidP="000B4D1B">
      <w:pPr>
        <w:ind w:left="567" w:hanging="567"/>
      </w:pPr>
      <w:r>
        <w:t>•</w:t>
      </w:r>
      <w:r>
        <w:tab/>
        <w:t>Vandkvæði meðan á aðgerð stendur eins og breytingar á hjartslætti, hósti eða hreyfing</w:t>
      </w:r>
    </w:p>
    <w:p w14:paraId="79A98CE2" w14:textId="77777777" w:rsidR="00123EE4" w:rsidRDefault="009D5181" w:rsidP="000B4D1B">
      <w:pPr>
        <w:ind w:left="567" w:hanging="567"/>
      </w:pPr>
      <w:r>
        <w:t>•</w:t>
      </w:r>
      <w:r>
        <w:tab/>
        <w:t>Lækkaður blóðþrýstingur meðan á aðgerð stendur</w:t>
      </w:r>
      <w:bookmarkEnd w:id="16"/>
    </w:p>
    <w:p w14:paraId="788EA9AB" w14:textId="77777777" w:rsidR="00123EE4" w:rsidRDefault="00123EE4" w:rsidP="000B4D1B"/>
    <w:p w14:paraId="140FF0CC" w14:textId="77777777" w:rsidR="00123EE4" w:rsidRPr="000B4D1B" w:rsidRDefault="009D5181" w:rsidP="000B4D1B">
      <w:pPr>
        <w:keepNext/>
        <w:rPr>
          <w:bCs/>
        </w:rPr>
      </w:pPr>
      <w:r w:rsidRPr="000B4D1B">
        <w:rPr>
          <w:b/>
          <w:bCs/>
        </w:rPr>
        <w:t>Sjaldgæfar aukaverkanir (geta komið fyrir hjá allt að 1 af hverjum 100 einstaklingum)</w:t>
      </w:r>
    </w:p>
    <w:p w14:paraId="42957656" w14:textId="77777777" w:rsidR="00123EE4" w:rsidRDefault="009D5181" w:rsidP="000B4D1B">
      <w:pPr>
        <w:ind w:left="567" w:hanging="567"/>
      </w:pPr>
      <w:bookmarkStart w:id="17" w:name="_Hlk117336694"/>
      <w:r>
        <w:t>•</w:t>
      </w:r>
      <w:r>
        <w:tab/>
        <w:t>Mæði vegna vöðvakrampa í öndunarvegi (berkjukrampa) kom fyrir hjá sjúklingum með sögu um lungnasjúkdóma</w:t>
      </w:r>
    </w:p>
    <w:p w14:paraId="7AE98BDE" w14:textId="77777777" w:rsidR="00123EE4" w:rsidRDefault="009D5181" w:rsidP="000B4D1B">
      <w:pPr>
        <w:ind w:left="567" w:hanging="567"/>
      </w:pPr>
      <w:r>
        <w:t>•</w:t>
      </w:r>
      <w:r>
        <w:tab/>
        <w:t>Ofnæmisviðbrögð (lyfjaofnæmi) svo sem útbrot, hörundsroði, bólgin tunga og/eða kok, mæði, breytingar á blóðþrýstingi eða hjartslætti sem getur stundum valdið alvarlegri blóðþrýstingslækkun. Veruleg ofnæmisviðbrögð eða ofnæmislík viðbrögð geta verið lífshættuleg.</w:t>
      </w:r>
    </w:p>
    <w:p w14:paraId="6CA7C08D" w14:textId="77777777" w:rsidR="00123EE4" w:rsidRDefault="009D5181">
      <w:pPr>
        <w:ind w:left="576" w:right="119"/>
      </w:pPr>
      <w:r>
        <w:t>Algengara var að tilkynnt væri um ofnæmisviðbrögð hjá heilbrigðum sjálfboðaliðum með meðvitund</w:t>
      </w:r>
    </w:p>
    <w:p w14:paraId="7A92D9A1" w14:textId="77777777" w:rsidR="00123EE4" w:rsidRDefault="009D5181" w:rsidP="000B4D1B">
      <w:pPr>
        <w:ind w:left="567" w:hanging="567"/>
      </w:pPr>
      <w:r>
        <w:t>•</w:t>
      </w:r>
      <w:r>
        <w:tab/>
        <w:t>Vöðvaslökun kemur fram aftur eftir aðgerð</w:t>
      </w:r>
      <w:bookmarkEnd w:id="17"/>
    </w:p>
    <w:p w14:paraId="6EB3F1CB" w14:textId="77777777" w:rsidR="00123EE4" w:rsidRDefault="00123EE4" w:rsidP="000B4D1B"/>
    <w:p w14:paraId="084FDFC7" w14:textId="77777777" w:rsidR="00123EE4" w:rsidRPr="000B4D1B" w:rsidRDefault="009D5181" w:rsidP="000B4D1B">
      <w:pPr>
        <w:keepNext/>
        <w:rPr>
          <w:bCs/>
        </w:rPr>
      </w:pPr>
      <w:r w:rsidRPr="000B4D1B">
        <w:rPr>
          <w:b/>
          <w:bCs/>
        </w:rPr>
        <w:t>Tíðni ekki þekkt</w:t>
      </w:r>
    </w:p>
    <w:p w14:paraId="7B487F79" w14:textId="77777777" w:rsidR="00123EE4" w:rsidRDefault="009D5181">
      <w:pPr>
        <w:ind w:left="551" w:right="119" w:hanging="566"/>
      </w:pPr>
      <w:r>
        <w:t>•</w:t>
      </w:r>
      <w:r>
        <w:tab/>
        <w:t>Það getur hægst verulega á hjartslætti og hægst á hjartslætti í allt að hjartastopp þegar Sugammadex Amomed er gefið.</w:t>
      </w:r>
    </w:p>
    <w:p w14:paraId="274F4F47" w14:textId="77777777" w:rsidR="00123EE4" w:rsidRDefault="00123EE4" w:rsidP="000B4D1B"/>
    <w:p w14:paraId="28A11642" w14:textId="77777777" w:rsidR="00123EE4" w:rsidRPr="000B4D1B" w:rsidRDefault="009D5181" w:rsidP="000B4D1B">
      <w:pPr>
        <w:keepNext/>
        <w:rPr>
          <w:bCs/>
        </w:rPr>
      </w:pPr>
      <w:r w:rsidRPr="000B4D1B">
        <w:rPr>
          <w:b/>
          <w:bCs/>
        </w:rPr>
        <w:t>Tilkynning aukaverkana</w:t>
      </w:r>
    </w:p>
    <w:p w14:paraId="46DFB60C" w14:textId="77777777" w:rsidR="00123EE4" w:rsidRDefault="009D5181">
      <w:r>
        <w:t xml:space="preserve">Látið svæfingalækninn eða annan lækni vita um allar aukaverkanir. Þetta gildir einnig um aukaverkanir sem ekki er minnst á í þessum fylgiseðli. Einnig er hægt að tilkynna aukaverkanir beint </w:t>
      </w:r>
      <w:r>
        <w:rPr>
          <w:shd w:val="clear" w:color="auto" w:fill="D3D3D3"/>
        </w:rPr>
        <w:t xml:space="preserve">samkvæmt fyrirkomulagi sem gildir í hverju landi fyrir sig, sjá </w:t>
      </w:r>
      <w:hyperlink r:id="rId17">
        <w:r>
          <w:rPr>
            <w:color w:val="0000FF"/>
            <w:u w:val="single" w:color="0000FF"/>
            <w:shd w:val="clear" w:color="auto" w:fill="D3D3D3"/>
          </w:rPr>
          <w:t>Appendix V</w:t>
        </w:r>
      </w:hyperlink>
      <w:hyperlink r:id="rId18">
        <w:r>
          <w:rPr>
            <w:shd w:val="clear" w:color="auto" w:fill="D3D3D3"/>
          </w:rPr>
          <w:t>.</w:t>
        </w:r>
      </w:hyperlink>
      <w:r>
        <w:t xml:space="preserve"> Með því að tilkynna aukaverkanir er hægt að hjálpa til við að auka upplýsingar um öryggi lyfsins.</w:t>
      </w:r>
    </w:p>
    <w:p w14:paraId="0F57BC8F" w14:textId="77777777" w:rsidR="00123EE4" w:rsidRDefault="00123EE4" w:rsidP="000B4D1B"/>
    <w:p w14:paraId="33E97764" w14:textId="77777777" w:rsidR="00123EE4" w:rsidRDefault="00123EE4"/>
    <w:p w14:paraId="1E960F12" w14:textId="77777777" w:rsidR="00123EE4" w:rsidRDefault="009D5181" w:rsidP="000B4D1B">
      <w:r>
        <w:rPr>
          <w:b/>
          <w:bCs/>
        </w:rPr>
        <w:t>5.</w:t>
      </w:r>
      <w:r>
        <w:rPr>
          <w:b/>
          <w:bCs/>
        </w:rPr>
        <w:tab/>
        <w:t>Hvernig geyma á Sugammadex Amomed</w:t>
      </w:r>
    </w:p>
    <w:p w14:paraId="7DCCF3E9" w14:textId="77777777" w:rsidR="00123EE4" w:rsidRDefault="00123EE4" w:rsidP="000B4D1B"/>
    <w:p w14:paraId="3AB631B3" w14:textId="77777777" w:rsidR="00123EE4" w:rsidRDefault="009D5181">
      <w:r>
        <w:t>Lyfið er geymt af heilbrigðisstarfsfólki.</w:t>
      </w:r>
    </w:p>
    <w:p w14:paraId="7A9D63D6" w14:textId="77777777" w:rsidR="00123EE4" w:rsidRDefault="00123EE4" w:rsidP="000B4D1B"/>
    <w:p w14:paraId="030BF159" w14:textId="77777777" w:rsidR="00123EE4" w:rsidRDefault="009D5181">
      <w:r>
        <w:t>Geymið lyfið þar sem börn hvorki ná til né sjá.</w:t>
      </w:r>
    </w:p>
    <w:p w14:paraId="7C368652" w14:textId="77777777" w:rsidR="00123EE4" w:rsidRDefault="009D5181">
      <w:r>
        <w:t>Ekki skal nota lyfið eftir fyrningardagsetningu sem tilgreind er á öskjunni og merkimiðanum á eftir EXP. Fyrningardagsetning er síðasti dagur mánaðarins sem þar kemur fram.</w:t>
      </w:r>
    </w:p>
    <w:p w14:paraId="52CBF153" w14:textId="77777777" w:rsidR="00123EE4" w:rsidRDefault="00123EE4" w:rsidP="000B4D1B"/>
    <w:p w14:paraId="74F5DF88" w14:textId="77777777" w:rsidR="00123EE4" w:rsidRDefault="009D5181">
      <w:r>
        <w:t>Geymið við lægri hita en 30°C. Má ekki frjósa. Geymið hettuglasið í ytri umbúðum til varnar gegn ljósi.</w:t>
      </w:r>
    </w:p>
    <w:p w14:paraId="178D5134" w14:textId="77777777" w:rsidR="00123EE4" w:rsidRDefault="00123EE4"/>
    <w:p w14:paraId="237107D7" w14:textId="77777777" w:rsidR="00123EE4" w:rsidRDefault="009D5181">
      <w:pPr>
        <w:ind w:left="-5" w:right="1145"/>
      </w:pPr>
      <w:r>
        <w:t>Eftir að umbúðir hafa verið rofnar og lyfið þynnt, geymið við 2°C til 8°C og notið innan 24 klukkustunda.</w:t>
      </w:r>
    </w:p>
    <w:p w14:paraId="424695AD" w14:textId="77777777" w:rsidR="00123EE4" w:rsidRDefault="00123EE4" w:rsidP="000B4D1B"/>
    <w:p w14:paraId="28E8EE22" w14:textId="77777777" w:rsidR="00123EE4" w:rsidRDefault="009D5181">
      <w:pPr>
        <w:ind w:right="-2"/>
      </w:pPr>
      <w:r>
        <w:t>Ekki má skola lyfjum niður í frárennslislagnir eða fleygja þeim með heimilissorpi. Leitið ráða í apóteki um hvernig heppilegast er að farga lyfjum sem hætt er að nota. Markmiðið er að vernda umhverfið.</w:t>
      </w:r>
    </w:p>
    <w:p w14:paraId="0B04517E" w14:textId="77777777" w:rsidR="00123EE4" w:rsidRDefault="00123EE4">
      <w:pPr>
        <w:ind w:right="-2"/>
      </w:pPr>
    </w:p>
    <w:p w14:paraId="3FB6F8A9" w14:textId="77777777" w:rsidR="00123EE4" w:rsidRDefault="00123EE4" w:rsidP="000B4D1B"/>
    <w:p w14:paraId="696E3379" w14:textId="77777777" w:rsidR="00123EE4" w:rsidRDefault="009D5181" w:rsidP="000B4D1B">
      <w:pPr>
        <w:ind w:left="-15"/>
      </w:pPr>
      <w:r>
        <w:rPr>
          <w:b/>
          <w:bCs/>
        </w:rPr>
        <w:t xml:space="preserve">6. </w:t>
      </w:r>
      <w:r>
        <w:rPr>
          <w:b/>
          <w:bCs/>
        </w:rPr>
        <w:tab/>
        <w:t>Pakkningar og aðrar upplýsingar</w:t>
      </w:r>
    </w:p>
    <w:p w14:paraId="43B99F1E" w14:textId="77777777" w:rsidR="00123EE4" w:rsidRDefault="00123EE4" w:rsidP="000B4D1B"/>
    <w:p w14:paraId="431A2CE5" w14:textId="77777777" w:rsidR="00123EE4" w:rsidRPr="000B4D1B" w:rsidRDefault="009D5181" w:rsidP="000B4D1B">
      <w:pPr>
        <w:keepNext/>
        <w:rPr>
          <w:bCs/>
        </w:rPr>
      </w:pPr>
      <w:r w:rsidRPr="000B4D1B">
        <w:rPr>
          <w:b/>
          <w:bCs/>
        </w:rPr>
        <w:t>Sugammadex Amomed inniheldur</w:t>
      </w:r>
    </w:p>
    <w:p w14:paraId="5E3935B7" w14:textId="77777777" w:rsidR="00123EE4" w:rsidRDefault="009D5181" w:rsidP="000B4D1B">
      <w:pPr>
        <w:ind w:left="567" w:hanging="567"/>
      </w:pPr>
      <w:r>
        <w:t>-</w:t>
      </w:r>
      <w:r>
        <w:tab/>
        <w:t>Virka innihaldsefnið er súgammadex.</w:t>
      </w:r>
    </w:p>
    <w:p w14:paraId="53CE963B" w14:textId="77777777" w:rsidR="00123EE4" w:rsidRDefault="009D5181">
      <w:pPr>
        <w:ind w:left="576" w:right="119"/>
      </w:pPr>
      <w:r>
        <w:t>1 ml af stungulyfi, lausn inniheldur súgammadex natríum sem jafngildir 100 mg af súgammadexi.</w:t>
      </w:r>
    </w:p>
    <w:p w14:paraId="37662CBA" w14:textId="77777777" w:rsidR="00123EE4" w:rsidRDefault="009D5181">
      <w:pPr>
        <w:ind w:left="576" w:right="119"/>
      </w:pPr>
      <w:r>
        <w:t>Hvert 2 ml hettuglas inniheldur súgammadex natríum sem jafngildir 200 mg af súgammadexi.</w:t>
      </w:r>
    </w:p>
    <w:p w14:paraId="65CEA67F" w14:textId="77777777" w:rsidR="00123EE4" w:rsidRDefault="00123EE4" w:rsidP="000B4D1B">
      <w:pPr>
        <w:ind w:left="566"/>
      </w:pPr>
    </w:p>
    <w:p w14:paraId="43D6488D" w14:textId="77777777" w:rsidR="00123EE4" w:rsidRDefault="009D5181" w:rsidP="000B4D1B">
      <w:pPr>
        <w:ind w:left="567" w:hanging="567"/>
      </w:pPr>
      <w:r>
        <w:t>-</w:t>
      </w:r>
      <w:r>
        <w:tab/>
        <w:t>Önnur innihaldsefni eru vatn fyrir stungulyf, saltsýra og/eða natríumhýdroxíð.</w:t>
      </w:r>
    </w:p>
    <w:p w14:paraId="0EAA3114" w14:textId="77777777" w:rsidR="00123EE4" w:rsidRDefault="00123EE4" w:rsidP="000B4D1B"/>
    <w:p w14:paraId="3229764D" w14:textId="77777777" w:rsidR="00123EE4" w:rsidRPr="000B4D1B" w:rsidRDefault="009D5181" w:rsidP="000B4D1B">
      <w:pPr>
        <w:keepNext/>
        <w:rPr>
          <w:bCs/>
        </w:rPr>
      </w:pPr>
      <w:r w:rsidRPr="000B4D1B">
        <w:rPr>
          <w:b/>
          <w:bCs/>
        </w:rPr>
        <w:t>Lýsing á útliti Sugammadex Amomed og pakkningastærðir</w:t>
      </w:r>
    </w:p>
    <w:p w14:paraId="7BAC3DFD" w14:textId="77777777" w:rsidR="00123EE4" w:rsidRDefault="009D5181">
      <w:pPr>
        <w:ind w:left="-5" w:right="991"/>
      </w:pPr>
      <w:r>
        <w:t>Sugammadex Amomed er tært og aðeins gulleitt stungulyf, lausn. Það kemur í 10 hettuglösum með 2 ml af stungulyfi, lausn.</w:t>
      </w:r>
    </w:p>
    <w:p w14:paraId="19D300D5" w14:textId="77777777" w:rsidR="00123EE4" w:rsidRDefault="00123EE4" w:rsidP="000B4D1B"/>
    <w:p w14:paraId="4ED3B0D6" w14:textId="77777777" w:rsidR="00123EE4" w:rsidRPr="000B4D1B" w:rsidRDefault="009D5181" w:rsidP="000B4D1B">
      <w:pPr>
        <w:keepNext/>
        <w:rPr>
          <w:bCs/>
        </w:rPr>
      </w:pPr>
      <w:r w:rsidRPr="000B4D1B">
        <w:rPr>
          <w:b/>
          <w:bCs/>
        </w:rPr>
        <w:t>Markaðsleyfishafi</w:t>
      </w:r>
    </w:p>
    <w:p w14:paraId="2A33EA32" w14:textId="77777777" w:rsidR="00123EE4" w:rsidRDefault="00123EE4" w:rsidP="000B4D1B">
      <w:pPr>
        <w:keepNext/>
      </w:pPr>
    </w:p>
    <w:p w14:paraId="24AC3B96" w14:textId="77777777" w:rsidR="00123EE4" w:rsidRDefault="009D5181">
      <w:r>
        <w:t>AOP Orphan Pharmaceuticals GmbH</w:t>
      </w:r>
    </w:p>
    <w:p w14:paraId="7E769E8A" w14:textId="77777777" w:rsidR="00123EE4" w:rsidRDefault="009D5181">
      <w:r>
        <w:t>Leopold-Ungar-Platz 2</w:t>
      </w:r>
    </w:p>
    <w:p w14:paraId="27AD050D" w14:textId="77777777" w:rsidR="00123EE4" w:rsidRDefault="009D5181">
      <w:r>
        <w:t>1190 Vienna</w:t>
      </w:r>
    </w:p>
    <w:p w14:paraId="33A7935F" w14:textId="77777777" w:rsidR="00123EE4" w:rsidRDefault="009D5181">
      <w:r>
        <w:t>Austurríki</w:t>
      </w:r>
    </w:p>
    <w:p w14:paraId="3ECD8093" w14:textId="77777777" w:rsidR="00123EE4" w:rsidRDefault="00123EE4" w:rsidP="000B4D1B"/>
    <w:p w14:paraId="6CCA51CE" w14:textId="77777777" w:rsidR="00123EE4" w:rsidRPr="000B4D1B" w:rsidRDefault="009D5181" w:rsidP="000B4D1B">
      <w:pPr>
        <w:keepNext/>
        <w:rPr>
          <w:bCs/>
        </w:rPr>
      </w:pPr>
      <w:r w:rsidRPr="000B4D1B">
        <w:rPr>
          <w:b/>
          <w:bCs/>
        </w:rPr>
        <w:t>Framleiðandi</w:t>
      </w:r>
    </w:p>
    <w:p w14:paraId="28B133D7" w14:textId="77777777" w:rsidR="00123EE4" w:rsidRDefault="00123EE4" w:rsidP="000B4D1B">
      <w:pPr>
        <w:keepNext/>
      </w:pPr>
    </w:p>
    <w:p w14:paraId="0E5AE8C0" w14:textId="77777777" w:rsidR="002C4B56" w:rsidRDefault="002C4B56" w:rsidP="002C4B56">
      <w:pPr>
        <w:rPr>
          <w:ins w:id="18" w:author="Author"/>
        </w:rPr>
      </w:pPr>
      <w:proofErr w:type="spellStart"/>
      <w:ins w:id="19" w:author="Author">
        <w:r>
          <w:t>Bendalis</w:t>
        </w:r>
        <w:proofErr w:type="spellEnd"/>
        <w:r>
          <w:t xml:space="preserve"> GmbH</w:t>
        </w:r>
      </w:ins>
    </w:p>
    <w:p w14:paraId="509FC87E" w14:textId="77777777" w:rsidR="002C4B56" w:rsidRDefault="002C4B56" w:rsidP="002C4B56">
      <w:pPr>
        <w:rPr>
          <w:ins w:id="20" w:author="Author"/>
        </w:rPr>
      </w:pPr>
      <w:proofErr w:type="spellStart"/>
      <w:ins w:id="21" w:author="Author">
        <w:r>
          <w:t>Keltenring</w:t>
        </w:r>
        <w:proofErr w:type="spellEnd"/>
        <w:r>
          <w:t xml:space="preserve"> 17</w:t>
        </w:r>
      </w:ins>
    </w:p>
    <w:p w14:paraId="311E7714" w14:textId="0F81A266" w:rsidR="00123EE4" w:rsidDel="002C4B56" w:rsidRDefault="002C4B56">
      <w:pPr>
        <w:rPr>
          <w:del w:id="22" w:author="Author"/>
        </w:rPr>
      </w:pPr>
      <w:ins w:id="23" w:author="Author">
        <w:r>
          <w:t xml:space="preserve">82041 </w:t>
        </w:r>
        <w:proofErr w:type="spellStart"/>
        <w:r>
          <w:t>Oberhaching</w:t>
        </w:r>
      </w:ins>
      <w:proofErr w:type="spellEnd"/>
      <w:del w:id="24" w:author="Author">
        <w:r w:rsidR="009D5181" w:rsidDel="002C4B56">
          <w:delText>Biofactor</w:delText>
        </w:r>
        <w:r w:rsidR="009D5181" w:rsidRPr="000B4D1B" w:rsidDel="002C4B56">
          <w:delText xml:space="preserve"> GmbH</w:delText>
        </w:r>
      </w:del>
    </w:p>
    <w:p w14:paraId="78CB080A" w14:textId="43D840CA" w:rsidR="00123EE4" w:rsidDel="002C4B56" w:rsidRDefault="009D5181">
      <w:pPr>
        <w:rPr>
          <w:del w:id="25" w:author="Author"/>
        </w:rPr>
      </w:pPr>
      <w:del w:id="26" w:author="Author">
        <w:r w:rsidDel="002C4B56">
          <w:delText>Rudolf-Huch Straße 14</w:delText>
        </w:r>
      </w:del>
    </w:p>
    <w:p w14:paraId="2000564E" w14:textId="5A3A6C55" w:rsidR="00123EE4" w:rsidRDefault="009D5181">
      <w:del w:id="27" w:author="Author">
        <w:r w:rsidDel="002C4B56">
          <w:delText>38667 Bad Harzburg</w:delText>
        </w:r>
      </w:del>
    </w:p>
    <w:p w14:paraId="47FBACC0" w14:textId="77777777" w:rsidR="00123EE4" w:rsidRDefault="009D5181">
      <w:r>
        <w:t>Þýskaland</w:t>
      </w:r>
    </w:p>
    <w:p w14:paraId="1D1F275B" w14:textId="77777777" w:rsidR="00123EE4" w:rsidRDefault="00123EE4"/>
    <w:p w14:paraId="4F358D39" w14:textId="77777777" w:rsidR="00123EE4" w:rsidRDefault="009D5181">
      <w:r>
        <w:t>Hafið samband við fulltrúa markaðsleyfishafa á hverjum stað ef óskað er upplýsinga um lyfið:</w:t>
      </w:r>
    </w:p>
    <w:tbl>
      <w:tblPr>
        <w:tblW w:w="9382" w:type="dxa"/>
        <w:tblInd w:w="-168" w:type="dxa"/>
        <w:tblLayout w:type="fixed"/>
        <w:tblLook w:val="0000" w:firstRow="0" w:lastRow="0" w:firstColumn="0" w:lastColumn="0" w:noHBand="0" w:noVBand="0"/>
      </w:tblPr>
      <w:tblGrid>
        <w:gridCol w:w="4644"/>
        <w:gridCol w:w="4738"/>
      </w:tblGrid>
      <w:tr w:rsidR="00123EE4" w14:paraId="4F5A74B9" w14:textId="77777777">
        <w:trPr>
          <w:trHeight w:val="804"/>
        </w:trPr>
        <w:tc>
          <w:tcPr>
            <w:tcW w:w="4644" w:type="dxa"/>
          </w:tcPr>
          <w:p w14:paraId="5477A244" w14:textId="77777777" w:rsidR="00123EE4" w:rsidRDefault="009D5181">
            <w:pPr>
              <w:autoSpaceDE w:val="0"/>
              <w:autoSpaceDN w:val="0"/>
              <w:adjustRightInd w:val="0"/>
            </w:pPr>
            <w:r>
              <w:rPr>
                <w:b/>
                <w:bCs/>
              </w:rPr>
              <w:t>België/Belgique/Belgien</w:t>
            </w:r>
          </w:p>
          <w:p w14:paraId="0C98ED63" w14:textId="77777777" w:rsidR="00123EE4" w:rsidRDefault="009D5181">
            <w:pPr>
              <w:autoSpaceDE w:val="0"/>
              <w:autoSpaceDN w:val="0"/>
              <w:adjustRightInd w:val="0"/>
            </w:pPr>
            <w:r>
              <w:t>AOP Orphan Pharmaceuticals GmbH (Austria)</w:t>
            </w:r>
          </w:p>
          <w:p w14:paraId="61D7AAE8" w14:textId="77777777" w:rsidR="00123EE4" w:rsidRDefault="009D5181">
            <w:pPr>
              <w:autoSpaceDE w:val="0"/>
              <w:autoSpaceDN w:val="0"/>
              <w:adjustRightInd w:val="0"/>
            </w:pPr>
            <w:r>
              <w:t>Tél/Tel: +43 1 5037244</w:t>
            </w:r>
          </w:p>
        </w:tc>
        <w:tc>
          <w:tcPr>
            <w:tcW w:w="4738" w:type="dxa"/>
          </w:tcPr>
          <w:p w14:paraId="29C46C1C" w14:textId="77777777" w:rsidR="00123EE4" w:rsidRDefault="009D5181">
            <w:pPr>
              <w:autoSpaceDE w:val="0"/>
              <w:autoSpaceDN w:val="0"/>
              <w:adjustRightInd w:val="0"/>
            </w:pPr>
            <w:r>
              <w:rPr>
                <w:b/>
                <w:bCs/>
              </w:rPr>
              <w:t>Lietuva</w:t>
            </w:r>
          </w:p>
          <w:p w14:paraId="6F74423D" w14:textId="77777777" w:rsidR="00123EE4" w:rsidRDefault="009D5181">
            <w:pPr>
              <w:autoSpaceDE w:val="0"/>
              <w:autoSpaceDN w:val="0"/>
              <w:adjustRightInd w:val="0"/>
            </w:pPr>
            <w:r>
              <w:t>AOP Orphan Pharmaceuticals GmbH (Austrija)</w:t>
            </w:r>
          </w:p>
          <w:p w14:paraId="5A1E16B8" w14:textId="77777777" w:rsidR="00123EE4" w:rsidRDefault="009D5181">
            <w:pPr>
              <w:autoSpaceDE w:val="0"/>
              <w:autoSpaceDN w:val="0"/>
              <w:adjustRightInd w:val="0"/>
            </w:pPr>
            <w:r>
              <w:t>Tel: + 43 1 5037244</w:t>
            </w:r>
          </w:p>
        </w:tc>
      </w:tr>
      <w:tr w:rsidR="00123EE4" w14:paraId="31C8A04F" w14:textId="77777777">
        <w:trPr>
          <w:trHeight w:val="857"/>
        </w:trPr>
        <w:tc>
          <w:tcPr>
            <w:tcW w:w="4644" w:type="dxa"/>
          </w:tcPr>
          <w:p w14:paraId="5C3CBBEA" w14:textId="77777777" w:rsidR="00123EE4" w:rsidRPr="000B4D1B" w:rsidRDefault="00123EE4">
            <w:pPr>
              <w:pStyle w:val="Default"/>
              <w:rPr>
                <w:rFonts w:eastAsiaTheme="minorEastAsia" w:cstheme="minorBidi"/>
                <w:b/>
                <w:bCs/>
                <w:sz w:val="22"/>
                <w:szCs w:val="22"/>
              </w:rPr>
            </w:pPr>
          </w:p>
          <w:p w14:paraId="2101F0A1" w14:textId="77777777" w:rsidR="00123EE4" w:rsidRPr="000B4D1B" w:rsidRDefault="009D5181">
            <w:pPr>
              <w:pStyle w:val="Default"/>
              <w:rPr>
                <w:rFonts w:eastAsiaTheme="minorEastAsia" w:cstheme="minorBidi"/>
                <w:sz w:val="22"/>
                <w:szCs w:val="22"/>
              </w:rPr>
            </w:pPr>
            <w:r w:rsidRPr="000B4D1B">
              <w:rPr>
                <w:rFonts w:eastAsiaTheme="minorEastAsia" w:cstheme="minorBidi"/>
                <w:b/>
                <w:bCs/>
                <w:sz w:val="22"/>
                <w:szCs w:val="22"/>
              </w:rPr>
              <w:t>България</w:t>
            </w:r>
          </w:p>
          <w:p w14:paraId="62790430" w14:textId="77777777" w:rsidR="00123EE4" w:rsidRDefault="009D5181">
            <w:pPr>
              <w:autoSpaceDE w:val="0"/>
              <w:autoSpaceDN w:val="0"/>
              <w:adjustRightInd w:val="0"/>
            </w:pPr>
            <w:r>
              <w:t>AOP Orphan Pharmaceuticals GmbH (Австрия)</w:t>
            </w:r>
          </w:p>
          <w:p w14:paraId="57A28C03" w14:textId="77777777" w:rsidR="00123EE4" w:rsidRPr="000B4D1B" w:rsidRDefault="009D5181">
            <w:pPr>
              <w:pStyle w:val="Default"/>
              <w:rPr>
                <w:rFonts w:eastAsiaTheme="minorEastAsia" w:cstheme="minorBidi"/>
                <w:sz w:val="22"/>
                <w:szCs w:val="22"/>
              </w:rPr>
            </w:pPr>
            <w:r w:rsidRPr="000B4D1B">
              <w:rPr>
                <w:rFonts w:eastAsiaTheme="minorEastAsia" w:cstheme="minorBidi"/>
                <w:sz w:val="22"/>
                <w:szCs w:val="22"/>
              </w:rPr>
              <w:t>Teл.: + 43 1 5037244</w:t>
            </w:r>
          </w:p>
          <w:p w14:paraId="11E2427C" w14:textId="77777777" w:rsidR="00123EE4" w:rsidRDefault="00123EE4">
            <w:pPr>
              <w:autoSpaceDE w:val="0"/>
              <w:autoSpaceDN w:val="0"/>
              <w:adjustRightInd w:val="0"/>
              <w:rPr>
                <w:b/>
                <w:bCs/>
              </w:rPr>
            </w:pPr>
          </w:p>
        </w:tc>
        <w:tc>
          <w:tcPr>
            <w:tcW w:w="4738" w:type="dxa"/>
          </w:tcPr>
          <w:p w14:paraId="301D3809" w14:textId="77777777" w:rsidR="00123EE4" w:rsidRPr="000B4D1B" w:rsidRDefault="00123EE4">
            <w:pPr>
              <w:pStyle w:val="Default"/>
              <w:rPr>
                <w:rFonts w:eastAsiaTheme="minorEastAsia" w:cstheme="minorBidi"/>
                <w:b/>
                <w:bCs/>
                <w:sz w:val="22"/>
                <w:szCs w:val="22"/>
              </w:rPr>
            </w:pPr>
          </w:p>
          <w:p w14:paraId="6BFB7274" w14:textId="77777777" w:rsidR="00123EE4" w:rsidRPr="000B4D1B" w:rsidRDefault="009D5181">
            <w:pPr>
              <w:pStyle w:val="Default"/>
              <w:rPr>
                <w:rFonts w:eastAsiaTheme="minorEastAsia" w:cstheme="minorBidi"/>
                <w:sz w:val="22"/>
                <w:szCs w:val="22"/>
              </w:rPr>
            </w:pPr>
            <w:r w:rsidRPr="000B4D1B">
              <w:rPr>
                <w:rFonts w:eastAsiaTheme="minorEastAsia" w:cstheme="minorBidi"/>
                <w:b/>
                <w:bCs/>
                <w:sz w:val="22"/>
                <w:szCs w:val="22"/>
              </w:rPr>
              <w:t>Luxembourg/Luxemburg</w:t>
            </w:r>
          </w:p>
          <w:p w14:paraId="2862CD65" w14:textId="77777777" w:rsidR="00123EE4" w:rsidRDefault="009D5181">
            <w:pPr>
              <w:autoSpaceDE w:val="0"/>
              <w:autoSpaceDN w:val="0"/>
              <w:adjustRightInd w:val="0"/>
            </w:pPr>
            <w:r>
              <w:t>AOP Orphan Pharmaceuticals GmbH (Austria)</w:t>
            </w:r>
          </w:p>
          <w:p w14:paraId="716E5BE7" w14:textId="77777777" w:rsidR="00123EE4" w:rsidRDefault="009D5181">
            <w:pPr>
              <w:autoSpaceDE w:val="0"/>
              <w:autoSpaceDN w:val="0"/>
              <w:adjustRightInd w:val="0"/>
              <w:rPr>
                <w:b/>
                <w:bCs/>
              </w:rPr>
            </w:pPr>
            <w:r>
              <w:t>Tél/Tel: + 43 1 5037244</w:t>
            </w:r>
          </w:p>
        </w:tc>
      </w:tr>
      <w:tr w:rsidR="00123EE4" w14:paraId="54D22FD3" w14:textId="77777777">
        <w:trPr>
          <w:trHeight w:val="857"/>
        </w:trPr>
        <w:tc>
          <w:tcPr>
            <w:tcW w:w="4644" w:type="dxa"/>
          </w:tcPr>
          <w:p w14:paraId="78BAC60C" w14:textId="77777777" w:rsidR="00123EE4" w:rsidRPr="000B4D1B" w:rsidRDefault="009D5181">
            <w:pPr>
              <w:pStyle w:val="Default"/>
              <w:rPr>
                <w:rFonts w:eastAsiaTheme="minorEastAsia" w:cstheme="minorBidi"/>
                <w:sz w:val="22"/>
                <w:szCs w:val="22"/>
              </w:rPr>
            </w:pPr>
            <w:r w:rsidRPr="000B4D1B">
              <w:rPr>
                <w:rFonts w:eastAsiaTheme="minorEastAsia" w:cstheme="minorBidi"/>
                <w:b/>
                <w:bCs/>
                <w:sz w:val="22"/>
                <w:szCs w:val="22"/>
              </w:rPr>
              <w:t>Česká republika</w:t>
            </w:r>
          </w:p>
          <w:p w14:paraId="304CA1E9" w14:textId="77777777" w:rsidR="00123EE4" w:rsidRDefault="009D5181">
            <w:pPr>
              <w:autoSpaceDE w:val="0"/>
              <w:autoSpaceDN w:val="0"/>
              <w:adjustRightInd w:val="0"/>
            </w:pPr>
            <w:r>
              <w:t>AOP Orphan Pharmaceuticals GmbH (Rakousko)</w:t>
            </w:r>
          </w:p>
          <w:p w14:paraId="06EC42B0" w14:textId="77777777" w:rsidR="00123EE4" w:rsidRPr="000B4D1B" w:rsidRDefault="009D5181">
            <w:pPr>
              <w:pStyle w:val="Default"/>
              <w:rPr>
                <w:rFonts w:eastAsiaTheme="minorEastAsia" w:cstheme="minorBidi"/>
                <w:sz w:val="22"/>
                <w:szCs w:val="22"/>
              </w:rPr>
            </w:pPr>
            <w:r w:rsidRPr="000B4D1B">
              <w:rPr>
                <w:rFonts w:eastAsiaTheme="minorEastAsia" w:cstheme="minorBidi"/>
                <w:sz w:val="22"/>
                <w:szCs w:val="22"/>
              </w:rPr>
              <w:t>Tel: + 43 1 5037244</w:t>
            </w:r>
          </w:p>
          <w:p w14:paraId="30C701A7" w14:textId="77777777" w:rsidR="00123EE4" w:rsidRPr="000B4D1B" w:rsidRDefault="00123EE4">
            <w:pPr>
              <w:pStyle w:val="Default"/>
              <w:rPr>
                <w:rFonts w:eastAsiaTheme="minorEastAsia" w:cstheme="minorBidi"/>
                <w:b/>
                <w:bCs/>
                <w:sz w:val="22"/>
                <w:szCs w:val="22"/>
              </w:rPr>
            </w:pPr>
          </w:p>
        </w:tc>
        <w:tc>
          <w:tcPr>
            <w:tcW w:w="4738" w:type="dxa"/>
          </w:tcPr>
          <w:p w14:paraId="5D97217B" w14:textId="77777777" w:rsidR="00123EE4" w:rsidRPr="000B4D1B" w:rsidRDefault="009D5181">
            <w:pPr>
              <w:pStyle w:val="Default"/>
              <w:rPr>
                <w:rFonts w:eastAsiaTheme="minorEastAsia" w:cstheme="minorBidi"/>
                <w:sz w:val="22"/>
                <w:szCs w:val="22"/>
              </w:rPr>
            </w:pPr>
            <w:r w:rsidRPr="000B4D1B">
              <w:rPr>
                <w:rFonts w:eastAsiaTheme="minorEastAsia" w:cstheme="minorBidi"/>
                <w:b/>
                <w:bCs/>
                <w:sz w:val="22"/>
                <w:szCs w:val="22"/>
              </w:rPr>
              <w:t>Magyarország</w:t>
            </w:r>
          </w:p>
          <w:p w14:paraId="09EC6645" w14:textId="77777777" w:rsidR="00123EE4" w:rsidRDefault="009D5181">
            <w:pPr>
              <w:autoSpaceDE w:val="0"/>
              <w:autoSpaceDN w:val="0"/>
              <w:adjustRightInd w:val="0"/>
            </w:pPr>
            <w:r>
              <w:t>AOP Orphan Pharmaceuticals GmbH (Ausztria)</w:t>
            </w:r>
          </w:p>
          <w:p w14:paraId="4D1C1ED6" w14:textId="77777777" w:rsidR="00123EE4" w:rsidRPr="000B4D1B" w:rsidRDefault="009D5181">
            <w:pPr>
              <w:pStyle w:val="Default"/>
              <w:rPr>
                <w:rFonts w:eastAsiaTheme="minorEastAsia" w:cstheme="minorBidi"/>
                <w:sz w:val="22"/>
                <w:szCs w:val="22"/>
              </w:rPr>
            </w:pPr>
            <w:r w:rsidRPr="000B4D1B">
              <w:rPr>
                <w:rFonts w:eastAsiaTheme="minorEastAsia" w:cstheme="minorBidi"/>
                <w:sz w:val="22"/>
                <w:szCs w:val="22"/>
              </w:rPr>
              <w:t>Tel.: + 43 1 5037244</w:t>
            </w:r>
          </w:p>
          <w:p w14:paraId="4AD7D34E" w14:textId="77777777" w:rsidR="00123EE4" w:rsidRPr="000B4D1B" w:rsidRDefault="00123EE4">
            <w:pPr>
              <w:pStyle w:val="Default"/>
              <w:rPr>
                <w:rFonts w:eastAsiaTheme="minorEastAsia" w:cstheme="minorBidi"/>
                <w:b/>
                <w:bCs/>
                <w:sz w:val="22"/>
                <w:szCs w:val="22"/>
              </w:rPr>
            </w:pPr>
          </w:p>
        </w:tc>
      </w:tr>
      <w:tr w:rsidR="00123EE4" w14:paraId="7F054D9A" w14:textId="77777777">
        <w:trPr>
          <w:trHeight w:val="857"/>
        </w:trPr>
        <w:tc>
          <w:tcPr>
            <w:tcW w:w="4644" w:type="dxa"/>
          </w:tcPr>
          <w:p w14:paraId="1E819F5A" w14:textId="77777777" w:rsidR="00123EE4" w:rsidRPr="000B4D1B" w:rsidRDefault="009D5181">
            <w:pPr>
              <w:pStyle w:val="Default"/>
              <w:rPr>
                <w:rFonts w:eastAsiaTheme="minorEastAsia" w:cstheme="minorBidi"/>
                <w:sz w:val="22"/>
                <w:szCs w:val="22"/>
              </w:rPr>
            </w:pPr>
            <w:r w:rsidRPr="000B4D1B">
              <w:rPr>
                <w:rFonts w:eastAsiaTheme="minorEastAsia" w:cstheme="minorBidi"/>
                <w:b/>
                <w:bCs/>
                <w:sz w:val="22"/>
                <w:szCs w:val="22"/>
              </w:rPr>
              <w:t>Danmark</w:t>
            </w:r>
          </w:p>
          <w:p w14:paraId="6DCAF02C" w14:textId="77777777" w:rsidR="00123EE4" w:rsidRDefault="009D5181">
            <w:pPr>
              <w:autoSpaceDE w:val="0"/>
              <w:autoSpaceDN w:val="0"/>
              <w:adjustRightInd w:val="0"/>
            </w:pPr>
            <w:r>
              <w:t>AOP Orphan Pharmaceuticals GmbH (Østrig)</w:t>
            </w:r>
          </w:p>
          <w:p w14:paraId="1D6CB5D5" w14:textId="77777777" w:rsidR="00123EE4" w:rsidRPr="000B4D1B" w:rsidRDefault="009D5181">
            <w:pPr>
              <w:pStyle w:val="Default"/>
              <w:rPr>
                <w:rFonts w:eastAsiaTheme="minorEastAsia" w:cstheme="minorBidi"/>
                <w:sz w:val="22"/>
                <w:szCs w:val="22"/>
              </w:rPr>
            </w:pPr>
            <w:r w:rsidRPr="000B4D1B">
              <w:rPr>
                <w:rFonts w:eastAsiaTheme="minorEastAsia" w:cstheme="minorBidi"/>
                <w:sz w:val="22"/>
                <w:szCs w:val="22"/>
              </w:rPr>
              <w:t>Tlf: + 43 1 5037244</w:t>
            </w:r>
          </w:p>
          <w:p w14:paraId="6E886AF1" w14:textId="77777777" w:rsidR="00123EE4" w:rsidRPr="000B4D1B" w:rsidRDefault="00123EE4">
            <w:pPr>
              <w:pStyle w:val="Default"/>
              <w:rPr>
                <w:rFonts w:eastAsiaTheme="minorEastAsia" w:cstheme="minorBidi"/>
                <w:b/>
                <w:bCs/>
                <w:sz w:val="22"/>
                <w:szCs w:val="22"/>
              </w:rPr>
            </w:pPr>
          </w:p>
        </w:tc>
        <w:tc>
          <w:tcPr>
            <w:tcW w:w="4738" w:type="dxa"/>
          </w:tcPr>
          <w:p w14:paraId="027B9318" w14:textId="77777777" w:rsidR="00123EE4" w:rsidRPr="000B4D1B" w:rsidRDefault="009D5181">
            <w:pPr>
              <w:pStyle w:val="Default"/>
              <w:rPr>
                <w:rFonts w:eastAsiaTheme="minorEastAsia" w:cstheme="minorBidi"/>
                <w:sz w:val="22"/>
                <w:szCs w:val="22"/>
              </w:rPr>
            </w:pPr>
            <w:r w:rsidRPr="000B4D1B">
              <w:rPr>
                <w:rFonts w:eastAsiaTheme="minorEastAsia" w:cstheme="minorBidi"/>
                <w:b/>
                <w:bCs/>
                <w:sz w:val="22"/>
                <w:szCs w:val="22"/>
              </w:rPr>
              <w:t>Malta</w:t>
            </w:r>
          </w:p>
          <w:p w14:paraId="59C6B6CA" w14:textId="77777777" w:rsidR="00123EE4" w:rsidRDefault="009D5181">
            <w:r>
              <w:t>AOP Orphan Pharmaceuticals GmbH (L-Awstrija)</w:t>
            </w:r>
          </w:p>
          <w:p w14:paraId="375F50A2" w14:textId="77777777" w:rsidR="00123EE4" w:rsidRPr="000B4D1B" w:rsidRDefault="009D5181">
            <w:pPr>
              <w:pStyle w:val="Default"/>
              <w:rPr>
                <w:rFonts w:eastAsiaTheme="minorEastAsia" w:cstheme="minorBidi"/>
                <w:sz w:val="22"/>
                <w:szCs w:val="22"/>
              </w:rPr>
            </w:pPr>
            <w:r w:rsidRPr="000B4D1B">
              <w:rPr>
                <w:rFonts w:eastAsiaTheme="minorEastAsia" w:cstheme="minorBidi"/>
                <w:sz w:val="22"/>
                <w:szCs w:val="22"/>
              </w:rPr>
              <w:t>Tel: + 43 1 5037244</w:t>
            </w:r>
          </w:p>
          <w:p w14:paraId="5EA51AE3" w14:textId="77777777" w:rsidR="00123EE4" w:rsidRPr="000B4D1B" w:rsidRDefault="00123EE4">
            <w:pPr>
              <w:pStyle w:val="Default"/>
              <w:rPr>
                <w:rFonts w:eastAsiaTheme="minorEastAsia" w:cstheme="minorBidi"/>
                <w:b/>
                <w:bCs/>
                <w:sz w:val="22"/>
                <w:szCs w:val="22"/>
              </w:rPr>
            </w:pPr>
          </w:p>
        </w:tc>
      </w:tr>
      <w:tr w:rsidR="00123EE4" w14:paraId="0341F94F" w14:textId="77777777">
        <w:trPr>
          <w:trHeight w:val="857"/>
        </w:trPr>
        <w:tc>
          <w:tcPr>
            <w:tcW w:w="4644" w:type="dxa"/>
          </w:tcPr>
          <w:p w14:paraId="097F16AB" w14:textId="77777777" w:rsidR="00123EE4" w:rsidRPr="000B4D1B" w:rsidRDefault="009D5181">
            <w:pPr>
              <w:pStyle w:val="Default"/>
              <w:rPr>
                <w:rFonts w:eastAsiaTheme="minorEastAsia" w:cstheme="minorBidi"/>
                <w:sz w:val="22"/>
                <w:szCs w:val="22"/>
              </w:rPr>
            </w:pPr>
            <w:r w:rsidRPr="000B4D1B">
              <w:rPr>
                <w:rFonts w:eastAsiaTheme="minorEastAsia" w:cstheme="minorBidi"/>
                <w:b/>
                <w:bCs/>
                <w:sz w:val="22"/>
                <w:szCs w:val="22"/>
              </w:rPr>
              <w:lastRenderedPageBreak/>
              <w:t>Deutschland</w:t>
            </w:r>
          </w:p>
          <w:p w14:paraId="6B954C33" w14:textId="77777777" w:rsidR="00123EE4" w:rsidRDefault="009D5181">
            <w:pPr>
              <w:autoSpaceDE w:val="0"/>
              <w:autoSpaceDN w:val="0"/>
              <w:adjustRightInd w:val="0"/>
            </w:pPr>
            <w:r>
              <w:t>AOP Orphan Pharmaceuticals Germany GmbH</w:t>
            </w:r>
          </w:p>
          <w:p w14:paraId="59993590" w14:textId="77777777" w:rsidR="00123EE4" w:rsidRPr="000B4D1B" w:rsidRDefault="009D5181">
            <w:pPr>
              <w:pStyle w:val="Default"/>
              <w:rPr>
                <w:rFonts w:eastAsiaTheme="minorEastAsia" w:cstheme="minorBidi"/>
                <w:sz w:val="22"/>
                <w:szCs w:val="22"/>
              </w:rPr>
            </w:pPr>
            <w:r w:rsidRPr="000B4D1B">
              <w:rPr>
                <w:rFonts w:eastAsiaTheme="minorEastAsia" w:cstheme="minorBidi"/>
                <w:sz w:val="22"/>
                <w:szCs w:val="22"/>
              </w:rPr>
              <w:t>Tel: + 49 89 99 740 7600</w:t>
            </w:r>
          </w:p>
          <w:p w14:paraId="65A8CB06" w14:textId="77777777" w:rsidR="00123EE4" w:rsidRPr="000B4D1B" w:rsidRDefault="00123EE4">
            <w:pPr>
              <w:pStyle w:val="Default"/>
              <w:rPr>
                <w:rFonts w:eastAsiaTheme="minorEastAsia" w:cstheme="minorBidi"/>
                <w:b/>
                <w:bCs/>
                <w:sz w:val="22"/>
                <w:szCs w:val="22"/>
              </w:rPr>
            </w:pPr>
          </w:p>
        </w:tc>
        <w:tc>
          <w:tcPr>
            <w:tcW w:w="4738" w:type="dxa"/>
          </w:tcPr>
          <w:p w14:paraId="17818CBC" w14:textId="77777777" w:rsidR="00123EE4" w:rsidRPr="000B4D1B" w:rsidRDefault="009D5181">
            <w:pPr>
              <w:pStyle w:val="Default"/>
              <w:rPr>
                <w:rFonts w:eastAsiaTheme="minorEastAsia" w:cstheme="minorBidi"/>
                <w:sz w:val="22"/>
                <w:szCs w:val="22"/>
              </w:rPr>
            </w:pPr>
            <w:r w:rsidRPr="000B4D1B">
              <w:rPr>
                <w:rFonts w:eastAsiaTheme="minorEastAsia" w:cstheme="minorBidi"/>
                <w:b/>
                <w:bCs/>
                <w:sz w:val="22"/>
                <w:szCs w:val="22"/>
              </w:rPr>
              <w:t>Nederland</w:t>
            </w:r>
          </w:p>
          <w:p w14:paraId="6000BCD2" w14:textId="77777777" w:rsidR="00123EE4" w:rsidRDefault="009D5181">
            <w:pPr>
              <w:autoSpaceDE w:val="0"/>
              <w:autoSpaceDN w:val="0"/>
              <w:adjustRightInd w:val="0"/>
            </w:pPr>
            <w:r>
              <w:t>AOP Orphan Pharmaceuticals GmbH (Oostenrijk)</w:t>
            </w:r>
          </w:p>
          <w:p w14:paraId="1758AACB" w14:textId="77777777" w:rsidR="00123EE4" w:rsidRDefault="009D5181">
            <w:pPr>
              <w:autoSpaceDE w:val="0"/>
              <w:autoSpaceDN w:val="0"/>
              <w:adjustRightInd w:val="0"/>
            </w:pPr>
            <w:r>
              <w:t>Tel: + 43 1 5037244</w:t>
            </w:r>
          </w:p>
          <w:p w14:paraId="3F9CF3CE" w14:textId="77777777" w:rsidR="00123EE4" w:rsidRPr="000B4D1B" w:rsidRDefault="00123EE4">
            <w:pPr>
              <w:pStyle w:val="Default"/>
              <w:rPr>
                <w:rFonts w:eastAsiaTheme="minorEastAsia" w:cstheme="minorBidi"/>
                <w:b/>
                <w:bCs/>
                <w:sz w:val="22"/>
                <w:szCs w:val="22"/>
              </w:rPr>
            </w:pPr>
          </w:p>
        </w:tc>
      </w:tr>
      <w:tr w:rsidR="00123EE4" w14:paraId="6A3D6F28" w14:textId="77777777">
        <w:trPr>
          <w:trHeight w:val="857"/>
        </w:trPr>
        <w:tc>
          <w:tcPr>
            <w:tcW w:w="4644" w:type="dxa"/>
          </w:tcPr>
          <w:p w14:paraId="15060C84" w14:textId="77777777" w:rsidR="00123EE4" w:rsidRPr="000B4D1B" w:rsidRDefault="009D5181">
            <w:pPr>
              <w:pStyle w:val="Default"/>
              <w:rPr>
                <w:rFonts w:eastAsiaTheme="minorEastAsia" w:cstheme="minorBidi"/>
                <w:sz w:val="22"/>
                <w:szCs w:val="22"/>
              </w:rPr>
            </w:pPr>
            <w:r w:rsidRPr="000B4D1B">
              <w:rPr>
                <w:rFonts w:eastAsiaTheme="minorEastAsia" w:cstheme="minorBidi"/>
                <w:b/>
                <w:bCs/>
                <w:sz w:val="22"/>
                <w:szCs w:val="22"/>
              </w:rPr>
              <w:t>Eesti</w:t>
            </w:r>
          </w:p>
          <w:p w14:paraId="241ADC01" w14:textId="77777777" w:rsidR="00123EE4" w:rsidRDefault="009D5181">
            <w:pPr>
              <w:autoSpaceDE w:val="0"/>
              <w:autoSpaceDN w:val="0"/>
              <w:adjustRightInd w:val="0"/>
            </w:pPr>
            <w:r>
              <w:t>AOP Orphan Pharmaceuticals GmbH (Austria)</w:t>
            </w:r>
          </w:p>
          <w:p w14:paraId="3576D7BF" w14:textId="77777777" w:rsidR="00123EE4" w:rsidRPr="000B4D1B" w:rsidRDefault="009D5181">
            <w:pPr>
              <w:pStyle w:val="Default"/>
              <w:rPr>
                <w:rFonts w:eastAsiaTheme="minorEastAsia" w:cstheme="minorBidi"/>
                <w:sz w:val="22"/>
                <w:szCs w:val="22"/>
              </w:rPr>
            </w:pPr>
            <w:r w:rsidRPr="000B4D1B">
              <w:rPr>
                <w:rFonts w:eastAsiaTheme="minorEastAsia" w:cstheme="minorBidi"/>
                <w:sz w:val="22"/>
                <w:szCs w:val="22"/>
              </w:rPr>
              <w:t>Tel: + 43 1 5037244</w:t>
            </w:r>
          </w:p>
          <w:p w14:paraId="2B3F9BDF" w14:textId="77777777" w:rsidR="00123EE4" w:rsidRPr="000B4D1B" w:rsidRDefault="00123EE4">
            <w:pPr>
              <w:pStyle w:val="Default"/>
              <w:rPr>
                <w:rFonts w:eastAsiaTheme="minorEastAsia" w:cstheme="minorBidi"/>
                <w:b/>
                <w:bCs/>
                <w:sz w:val="22"/>
                <w:szCs w:val="22"/>
              </w:rPr>
            </w:pPr>
          </w:p>
        </w:tc>
        <w:tc>
          <w:tcPr>
            <w:tcW w:w="4738" w:type="dxa"/>
          </w:tcPr>
          <w:p w14:paraId="424B798D" w14:textId="77777777" w:rsidR="00123EE4" w:rsidRPr="000B4D1B" w:rsidRDefault="009D5181">
            <w:pPr>
              <w:pStyle w:val="Default"/>
              <w:rPr>
                <w:rFonts w:eastAsiaTheme="minorEastAsia" w:cstheme="minorBidi"/>
                <w:sz w:val="22"/>
                <w:szCs w:val="22"/>
              </w:rPr>
            </w:pPr>
            <w:r w:rsidRPr="000B4D1B">
              <w:rPr>
                <w:rFonts w:eastAsiaTheme="minorEastAsia" w:cstheme="minorBidi"/>
                <w:b/>
                <w:bCs/>
                <w:sz w:val="22"/>
                <w:szCs w:val="22"/>
              </w:rPr>
              <w:t>Norge</w:t>
            </w:r>
          </w:p>
          <w:p w14:paraId="6482F142" w14:textId="77777777" w:rsidR="00123EE4" w:rsidRDefault="009D5181">
            <w:pPr>
              <w:autoSpaceDE w:val="0"/>
              <w:autoSpaceDN w:val="0"/>
              <w:adjustRightInd w:val="0"/>
            </w:pPr>
            <w:r>
              <w:t>AOP Orphan Pharmaceuticals GmbH (Østerrike)</w:t>
            </w:r>
          </w:p>
          <w:p w14:paraId="0E6E656B" w14:textId="77777777" w:rsidR="00123EE4" w:rsidRDefault="009D5181">
            <w:pPr>
              <w:autoSpaceDE w:val="0"/>
              <w:autoSpaceDN w:val="0"/>
              <w:adjustRightInd w:val="0"/>
            </w:pPr>
            <w:r>
              <w:t>Tlf: + 43 1 5037244</w:t>
            </w:r>
          </w:p>
          <w:p w14:paraId="3C3577B0" w14:textId="77777777" w:rsidR="00123EE4" w:rsidRPr="000B4D1B" w:rsidRDefault="00123EE4">
            <w:pPr>
              <w:pStyle w:val="Default"/>
              <w:rPr>
                <w:rFonts w:eastAsiaTheme="minorEastAsia" w:cstheme="minorBidi"/>
                <w:b/>
                <w:bCs/>
                <w:sz w:val="22"/>
                <w:szCs w:val="22"/>
              </w:rPr>
            </w:pPr>
          </w:p>
        </w:tc>
      </w:tr>
      <w:tr w:rsidR="00123EE4" w14:paraId="72DE9A2F" w14:textId="77777777">
        <w:trPr>
          <w:trHeight w:val="857"/>
        </w:trPr>
        <w:tc>
          <w:tcPr>
            <w:tcW w:w="4644" w:type="dxa"/>
          </w:tcPr>
          <w:p w14:paraId="51DE31AA" w14:textId="77777777" w:rsidR="00123EE4" w:rsidRPr="000B4D1B" w:rsidRDefault="009D5181">
            <w:pPr>
              <w:pStyle w:val="Default"/>
              <w:rPr>
                <w:rFonts w:eastAsiaTheme="minorEastAsia" w:cstheme="minorBidi"/>
                <w:sz w:val="22"/>
                <w:szCs w:val="22"/>
              </w:rPr>
            </w:pPr>
            <w:r w:rsidRPr="000B4D1B">
              <w:rPr>
                <w:rFonts w:eastAsiaTheme="minorEastAsia" w:cstheme="minorBidi"/>
                <w:b/>
                <w:bCs/>
                <w:sz w:val="22"/>
                <w:szCs w:val="22"/>
              </w:rPr>
              <w:t>Ελλάδα</w:t>
            </w:r>
          </w:p>
          <w:p w14:paraId="54242252" w14:textId="77777777" w:rsidR="00123EE4" w:rsidRDefault="009D5181">
            <w:pPr>
              <w:autoSpaceDE w:val="0"/>
              <w:autoSpaceDN w:val="0"/>
              <w:adjustRightInd w:val="0"/>
            </w:pPr>
            <w:r>
              <w:t>AOP Orphan Φαρμακευτική Ελλάδας ΜΕΠΕ (Ελλάδα)</w:t>
            </w:r>
          </w:p>
          <w:p w14:paraId="09457C48" w14:textId="77777777" w:rsidR="00123EE4" w:rsidRPr="000B4D1B" w:rsidRDefault="009D5181">
            <w:pPr>
              <w:pStyle w:val="Default"/>
              <w:rPr>
                <w:rFonts w:eastAsiaTheme="minorEastAsia" w:cstheme="minorBidi"/>
                <w:sz w:val="22"/>
                <w:szCs w:val="22"/>
              </w:rPr>
            </w:pPr>
            <w:r w:rsidRPr="000B4D1B">
              <w:rPr>
                <w:rFonts w:eastAsiaTheme="minorEastAsia" w:cstheme="minorBidi"/>
                <w:sz w:val="22"/>
                <w:szCs w:val="22"/>
              </w:rPr>
              <w:t>Τηλ: +30 2107781283</w:t>
            </w:r>
          </w:p>
          <w:p w14:paraId="49BD9D7D" w14:textId="77777777" w:rsidR="00123EE4" w:rsidRPr="000B4D1B" w:rsidRDefault="00123EE4">
            <w:pPr>
              <w:pStyle w:val="Default"/>
              <w:rPr>
                <w:rFonts w:eastAsiaTheme="minorEastAsia" w:cstheme="minorBidi"/>
                <w:b/>
                <w:bCs/>
                <w:sz w:val="22"/>
                <w:szCs w:val="22"/>
              </w:rPr>
            </w:pPr>
          </w:p>
        </w:tc>
        <w:tc>
          <w:tcPr>
            <w:tcW w:w="4738" w:type="dxa"/>
          </w:tcPr>
          <w:p w14:paraId="0A4F9B41" w14:textId="77777777" w:rsidR="00123EE4" w:rsidRPr="000B4D1B" w:rsidRDefault="009D5181">
            <w:pPr>
              <w:pStyle w:val="Default"/>
              <w:rPr>
                <w:rFonts w:eastAsiaTheme="minorEastAsia" w:cstheme="minorBidi"/>
                <w:sz w:val="22"/>
                <w:szCs w:val="22"/>
              </w:rPr>
            </w:pPr>
            <w:r w:rsidRPr="000B4D1B">
              <w:rPr>
                <w:rFonts w:eastAsiaTheme="minorEastAsia" w:cstheme="minorBidi"/>
                <w:b/>
                <w:bCs/>
                <w:sz w:val="22"/>
                <w:szCs w:val="22"/>
              </w:rPr>
              <w:t>Österreich</w:t>
            </w:r>
          </w:p>
          <w:p w14:paraId="2B03D419" w14:textId="77777777" w:rsidR="00123EE4" w:rsidRDefault="009D5181">
            <w:pPr>
              <w:autoSpaceDE w:val="0"/>
              <w:autoSpaceDN w:val="0"/>
              <w:adjustRightInd w:val="0"/>
            </w:pPr>
            <w:r>
              <w:t>AOP Orphan Pharmaceuticals GmbH</w:t>
            </w:r>
          </w:p>
          <w:p w14:paraId="4CEC817F" w14:textId="77777777" w:rsidR="00123EE4" w:rsidRPr="000B4D1B" w:rsidRDefault="009D5181">
            <w:pPr>
              <w:pStyle w:val="Default"/>
              <w:rPr>
                <w:rFonts w:eastAsiaTheme="minorEastAsia" w:cstheme="minorBidi"/>
                <w:sz w:val="22"/>
                <w:szCs w:val="22"/>
              </w:rPr>
            </w:pPr>
            <w:r w:rsidRPr="000B4D1B">
              <w:rPr>
                <w:rFonts w:eastAsiaTheme="minorEastAsia" w:cstheme="minorBidi"/>
                <w:sz w:val="22"/>
                <w:szCs w:val="22"/>
              </w:rPr>
              <w:t>Tel: + 43 1 5037244</w:t>
            </w:r>
          </w:p>
          <w:p w14:paraId="2830CABE" w14:textId="77777777" w:rsidR="00123EE4" w:rsidRPr="000B4D1B" w:rsidRDefault="00123EE4">
            <w:pPr>
              <w:pStyle w:val="Default"/>
              <w:rPr>
                <w:rFonts w:eastAsiaTheme="minorEastAsia" w:cstheme="minorBidi"/>
                <w:b/>
                <w:bCs/>
                <w:sz w:val="22"/>
                <w:szCs w:val="22"/>
              </w:rPr>
            </w:pPr>
          </w:p>
        </w:tc>
      </w:tr>
      <w:tr w:rsidR="00123EE4" w14:paraId="58F5DD30" w14:textId="77777777">
        <w:trPr>
          <w:trHeight w:val="857"/>
        </w:trPr>
        <w:tc>
          <w:tcPr>
            <w:tcW w:w="4644" w:type="dxa"/>
          </w:tcPr>
          <w:p w14:paraId="60CE01FF" w14:textId="77777777" w:rsidR="00123EE4" w:rsidRPr="000B4D1B" w:rsidRDefault="009D5181">
            <w:pPr>
              <w:pStyle w:val="Default"/>
              <w:rPr>
                <w:rFonts w:eastAsiaTheme="minorEastAsia" w:cstheme="minorBidi"/>
                <w:sz w:val="22"/>
                <w:szCs w:val="22"/>
              </w:rPr>
            </w:pPr>
            <w:r w:rsidRPr="000B4D1B">
              <w:rPr>
                <w:rFonts w:eastAsiaTheme="minorEastAsia" w:cstheme="minorBidi"/>
                <w:b/>
                <w:bCs/>
                <w:sz w:val="22"/>
                <w:szCs w:val="22"/>
              </w:rPr>
              <w:t>España</w:t>
            </w:r>
          </w:p>
          <w:p w14:paraId="5A2F7677" w14:textId="77777777" w:rsidR="00123EE4" w:rsidRDefault="009D5181">
            <w:pPr>
              <w:autoSpaceDE w:val="0"/>
              <w:autoSpaceDN w:val="0"/>
              <w:adjustRightInd w:val="0"/>
            </w:pPr>
            <w:r>
              <w:t>AOP Orphan Pharmaceuticals Iberia S.L.U.</w:t>
            </w:r>
          </w:p>
          <w:p w14:paraId="69E0A379" w14:textId="77777777" w:rsidR="00123EE4" w:rsidRPr="000B4D1B" w:rsidRDefault="009D5181">
            <w:pPr>
              <w:pStyle w:val="Default"/>
              <w:rPr>
                <w:rFonts w:eastAsiaTheme="minorEastAsia" w:cstheme="minorBidi"/>
                <w:sz w:val="22"/>
                <w:szCs w:val="22"/>
              </w:rPr>
            </w:pPr>
            <w:r w:rsidRPr="000B4D1B">
              <w:rPr>
                <w:rFonts w:eastAsiaTheme="minorEastAsia" w:cstheme="minorBidi"/>
                <w:sz w:val="22"/>
                <w:szCs w:val="22"/>
              </w:rPr>
              <w:t>Tel: +34 91 449 19 89</w:t>
            </w:r>
          </w:p>
          <w:p w14:paraId="69EC368A" w14:textId="77777777" w:rsidR="00123EE4" w:rsidRPr="000B4D1B" w:rsidRDefault="00123EE4">
            <w:pPr>
              <w:pStyle w:val="Default"/>
              <w:rPr>
                <w:rFonts w:eastAsiaTheme="minorEastAsia" w:cstheme="minorBidi"/>
                <w:b/>
                <w:bCs/>
                <w:sz w:val="22"/>
                <w:szCs w:val="22"/>
              </w:rPr>
            </w:pPr>
          </w:p>
        </w:tc>
        <w:tc>
          <w:tcPr>
            <w:tcW w:w="4738" w:type="dxa"/>
          </w:tcPr>
          <w:p w14:paraId="25F54751" w14:textId="77777777" w:rsidR="00123EE4" w:rsidRPr="000B4D1B" w:rsidRDefault="009D5181">
            <w:pPr>
              <w:pStyle w:val="Default"/>
              <w:rPr>
                <w:rFonts w:eastAsiaTheme="minorEastAsia" w:cstheme="minorBidi"/>
                <w:sz w:val="22"/>
                <w:szCs w:val="22"/>
              </w:rPr>
            </w:pPr>
            <w:r w:rsidRPr="000B4D1B">
              <w:rPr>
                <w:rFonts w:eastAsiaTheme="minorEastAsia" w:cstheme="minorBidi"/>
                <w:b/>
                <w:bCs/>
                <w:sz w:val="22"/>
                <w:szCs w:val="22"/>
              </w:rPr>
              <w:t>Polska</w:t>
            </w:r>
          </w:p>
          <w:p w14:paraId="4DBDB994" w14:textId="77777777" w:rsidR="00123EE4" w:rsidRDefault="009D5181">
            <w:pPr>
              <w:autoSpaceDE w:val="0"/>
              <w:autoSpaceDN w:val="0"/>
              <w:adjustRightInd w:val="0"/>
            </w:pPr>
            <w:r>
              <w:t>AOP Orphan Pharmaceuticals GmbH (Austria)</w:t>
            </w:r>
          </w:p>
          <w:p w14:paraId="028543BA" w14:textId="77777777" w:rsidR="00123EE4" w:rsidRPr="000B4D1B" w:rsidRDefault="009D5181">
            <w:pPr>
              <w:pStyle w:val="Default"/>
              <w:rPr>
                <w:rFonts w:eastAsiaTheme="minorEastAsia" w:cstheme="minorBidi"/>
                <w:sz w:val="22"/>
                <w:szCs w:val="22"/>
              </w:rPr>
            </w:pPr>
            <w:r w:rsidRPr="000B4D1B">
              <w:rPr>
                <w:rFonts w:eastAsiaTheme="minorEastAsia" w:cstheme="minorBidi"/>
                <w:sz w:val="22"/>
                <w:szCs w:val="22"/>
              </w:rPr>
              <w:t>Tel.: + 43 1 5037244</w:t>
            </w:r>
          </w:p>
          <w:p w14:paraId="4D83EBB2" w14:textId="77777777" w:rsidR="00123EE4" w:rsidRPr="000B4D1B" w:rsidRDefault="00123EE4">
            <w:pPr>
              <w:pStyle w:val="Default"/>
              <w:rPr>
                <w:rFonts w:eastAsiaTheme="minorEastAsia" w:cstheme="minorBidi"/>
                <w:b/>
                <w:bCs/>
                <w:sz w:val="22"/>
                <w:szCs w:val="22"/>
              </w:rPr>
            </w:pPr>
          </w:p>
        </w:tc>
      </w:tr>
      <w:tr w:rsidR="00123EE4" w14:paraId="0A522B05" w14:textId="77777777">
        <w:trPr>
          <w:trHeight w:val="857"/>
        </w:trPr>
        <w:tc>
          <w:tcPr>
            <w:tcW w:w="4644" w:type="dxa"/>
          </w:tcPr>
          <w:p w14:paraId="6B335CE4" w14:textId="77777777" w:rsidR="00123EE4" w:rsidRPr="000B4D1B" w:rsidRDefault="009D5181">
            <w:pPr>
              <w:pStyle w:val="Default"/>
              <w:rPr>
                <w:rFonts w:eastAsiaTheme="minorEastAsia" w:cstheme="minorBidi"/>
                <w:sz w:val="22"/>
                <w:szCs w:val="22"/>
              </w:rPr>
            </w:pPr>
            <w:r w:rsidRPr="000B4D1B">
              <w:rPr>
                <w:rFonts w:eastAsiaTheme="minorEastAsia" w:cstheme="minorBidi"/>
                <w:b/>
                <w:bCs/>
                <w:sz w:val="22"/>
                <w:szCs w:val="22"/>
              </w:rPr>
              <w:t>France</w:t>
            </w:r>
          </w:p>
          <w:p w14:paraId="2C7F8A98" w14:textId="77777777" w:rsidR="00123EE4" w:rsidRDefault="009D5181">
            <w:pPr>
              <w:autoSpaceDE w:val="0"/>
              <w:autoSpaceDN w:val="0"/>
              <w:adjustRightInd w:val="0"/>
            </w:pPr>
            <w:r>
              <w:t>AOP Orphan Pharmaceuticals France</w:t>
            </w:r>
          </w:p>
          <w:p w14:paraId="33F4B51F" w14:textId="77777777" w:rsidR="00123EE4" w:rsidRPr="000B4D1B" w:rsidRDefault="009D5181">
            <w:pPr>
              <w:pStyle w:val="Default"/>
              <w:rPr>
                <w:rFonts w:eastAsiaTheme="minorEastAsia" w:cstheme="minorBidi"/>
                <w:sz w:val="22"/>
                <w:szCs w:val="22"/>
              </w:rPr>
            </w:pPr>
            <w:r w:rsidRPr="000B4D1B">
              <w:rPr>
                <w:rFonts w:eastAsiaTheme="minorEastAsia" w:cstheme="minorBidi"/>
                <w:sz w:val="22"/>
                <w:szCs w:val="22"/>
              </w:rPr>
              <w:t>Tél: + 33 1 85 74 69 44</w:t>
            </w:r>
          </w:p>
          <w:p w14:paraId="4DD5402D" w14:textId="77777777" w:rsidR="00123EE4" w:rsidRPr="000B4D1B" w:rsidRDefault="00123EE4">
            <w:pPr>
              <w:pStyle w:val="Default"/>
              <w:rPr>
                <w:rFonts w:eastAsiaTheme="minorEastAsia" w:cstheme="minorBidi"/>
                <w:b/>
                <w:bCs/>
                <w:sz w:val="22"/>
                <w:szCs w:val="22"/>
              </w:rPr>
            </w:pPr>
          </w:p>
        </w:tc>
        <w:tc>
          <w:tcPr>
            <w:tcW w:w="4738" w:type="dxa"/>
          </w:tcPr>
          <w:p w14:paraId="090BD6FE" w14:textId="77777777" w:rsidR="00123EE4" w:rsidRPr="000B4D1B" w:rsidRDefault="009D5181">
            <w:pPr>
              <w:pStyle w:val="Default"/>
              <w:rPr>
                <w:rFonts w:eastAsiaTheme="minorEastAsia" w:cstheme="minorBidi"/>
                <w:sz w:val="22"/>
                <w:szCs w:val="22"/>
              </w:rPr>
            </w:pPr>
            <w:r w:rsidRPr="000B4D1B">
              <w:rPr>
                <w:rFonts w:eastAsiaTheme="minorEastAsia" w:cstheme="minorBidi"/>
                <w:b/>
                <w:bCs/>
                <w:sz w:val="22"/>
                <w:szCs w:val="22"/>
              </w:rPr>
              <w:t>Portugal</w:t>
            </w:r>
          </w:p>
          <w:p w14:paraId="26437D2E" w14:textId="77777777" w:rsidR="00123EE4" w:rsidRDefault="009D5181">
            <w:pPr>
              <w:autoSpaceDE w:val="0"/>
              <w:autoSpaceDN w:val="0"/>
              <w:adjustRightInd w:val="0"/>
            </w:pPr>
            <w:r>
              <w:t>AOP Orphan Pharmaceuticals Iberia S.L.U.</w:t>
            </w:r>
          </w:p>
          <w:p w14:paraId="06261C51" w14:textId="77777777" w:rsidR="00123EE4" w:rsidRPr="000B4D1B" w:rsidRDefault="009D5181">
            <w:pPr>
              <w:pStyle w:val="Default"/>
              <w:rPr>
                <w:rFonts w:eastAsiaTheme="minorEastAsia" w:cstheme="minorBidi"/>
                <w:sz w:val="22"/>
                <w:szCs w:val="22"/>
              </w:rPr>
            </w:pPr>
            <w:r w:rsidRPr="000B4D1B">
              <w:rPr>
                <w:rFonts w:eastAsiaTheme="minorEastAsia" w:cstheme="minorBidi"/>
                <w:sz w:val="22"/>
                <w:szCs w:val="22"/>
              </w:rPr>
              <w:t>Tel: +34 91 449 19 89</w:t>
            </w:r>
          </w:p>
          <w:p w14:paraId="7F18F14A" w14:textId="77777777" w:rsidR="00123EE4" w:rsidRPr="000B4D1B" w:rsidRDefault="00123EE4">
            <w:pPr>
              <w:pStyle w:val="Default"/>
              <w:rPr>
                <w:rFonts w:eastAsiaTheme="minorEastAsia" w:cstheme="minorBidi"/>
                <w:sz w:val="22"/>
                <w:szCs w:val="22"/>
              </w:rPr>
            </w:pPr>
          </w:p>
          <w:p w14:paraId="7AEDA7FA" w14:textId="77777777" w:rsidR="00123EE4" w:rsidRPr="000B4D1B" w:rsidRDefault="00123EE4">
            <w:pPr>
              <w:pStyle w:val="Default"/>
              <w:rPr>
                <w:rFonts w:eastAsiaTheme="minorEastAsia" w:cstheme="minorBidi"/>
                <w:b/>
                <w:bCs/>
                <w:sz w:val="22"/>
                <w:szCs w:val="22"/>
              </w:rPr>
            </w:pPr>
          </w:p>
        </w:tc>
      </w:tr>
      <w:tr w:rsidR="00123EE4" w14:paraId="1C4FAD25" w14:textId="77777777">
        <w:trPr>
          <w:trHeight w:val="857"/>
        </w:trPr>
        <w:tc>
          <w:tcPr>
            <w:tcW w:w="4644" w:type="dxa"/>
          </w:tcPr>
          <w:p w14:paraId="0D490269" w14:textId="77777777" w:rsidR="00123EE4" w:rsidRPr="000B4D1B" w:rsidRDefault="009D5181">
            <w:pPr>
              <w:pStyle w:val="Default"/>
              <w:rPr>
                <w:rFonts w:eastAsiaTheme="minorEastAsia" w:cstheme="minorBidi"/>
                <w:sz w:val="22"/>
                <w:szCs w:val="22"/>
              </w:rPr>
            </w:pPr>
            <w:r w:rsidRPr="000B4D1B">
              <w:rPr>
                <w:rFonts w:eastAsiaTheme="minorEastAsia" w:cstheme="minorBidi"/>
                <w:b/>
                <w:bCs/>
                <w:sz w:val="22"/>
                <w:szCs w:val="22"/>
              </w:rPr>
              <w:t>Hrvatska</w:t>
            </w:r>
          </w:p>
          <w:p w14:paraId="44EE3456" w14:textId="77777777" w:rsidR="00123EE4" w:rsidRDefault="009D5181">
            <w:pPr>
              <w:autoSpaceDE w:val="0"/>
              <w:autoSpaceDN w:val="0"/>
              <w:adjustRightInd w:val="0"/>
            </w:pPr>
            <w:r>
              <w:t>AOP Orphan Pharmaceuticals GmbH (Austrija)</w:t>
            </w:r>
          </w:p>
          <w:p w14:paraId="015A97F2" w14:textId="77777777" w:rsidR="00123EE4" w:rsidRPr="000B4D1B" w:rsidRDefault="009D5181">
            <w:pPr>
              <w:pStyle w:val="Default"/>
              <w:rPr>
                <w:rFonts w:eastAsiaTheme="minorEastAsia" w:cstheme="minorBidi"/>
                <w:b/>
                <w:bCs/>
                <w:sz w:val="22"/>
                <w:szCs w:val="22"/>
              </w:rPr>
            </w:pPr>
            <w:r w:rsidRPr="000B4D1B">
              <w:rPr>
                <w:rFonts w:eastAsiaTheme="minorEastAsia" w:cstheme="minorBidi"/>
                <w:sz w:val="22"/>
                <w:szCs w:val="22"/>
              </w:rPr>
              <w:t>Tel: + 43 1 5037244</w:t>
            </w:r>
          </w:p>
        </w:tc>
        <w:tc>
          <w:tcPr>
            <w:tcW w:w="4738" w:type="dxa"/>
          </w:tcPr>
          <w:p w14:paraId="0B83C415" w14:textId="77777777" w:rsidR="00123EE4" w:rsidRPr="000B4D1B" w:rsidRDefault="009D5181">
            <w:pPr>
              <w:pStyle w:val="Default"/>
              <w:rPr>
                <w:rFonts w:eastAsiaTheme="minorEastAsia" w:cstheme="minorBidi"/>
                <w:sz w:val="22"/>
                <w:szCs w:val="22"/>
              </w:rPr>
            </w:pPr>
            <w:r w:rsidRPr="000B4D1B">
              <w:rPr>
                <w:rFonts w:eastAsiaTheme="minorEastAsia" w:cstheme="minorBidi"/>
                <w:b/>
                <w:bCs/>
                <w:sz w:val="22"/>
                <w:szCs w:val="22"/>
              </w:rPr>
              <w:t>România</w:t>
            </w:r>
          </w:p>
          <w:p w14:paraId="590610B4" w14:textId="77777777" w:rsidR="00123EE4" w:rsidRDefault="009D5181">
            <w:pPr>
              <w:autoSpaceDE w:val="0"/>
              <w:autoSpaceDN w:val="0"/>
              <w:adjustRightInd w:val="0"/>
            </w:pPr>
            <w:r>
              <w:t>AOP Orphan Pharmaceuticals GmbH (Austria)</w:t>
            </w:r>
          </w:p>
          <w:p w14:paraId="58BB9BC6" w14:textId="77777777" w:rsidR="00123EE4" w:rsidRPr="000B4D1B" w:rsidRDefault="009D5181">
            <w:pPr>
              <w:pStyle w:val="Default"/>
              <w:rPr>
                <w:rFonts w:eastAsiaTheme="minorEastAsia" w:cstheme="minorBidi"/>
                <w:sz w:val="22"/>
                <w:szCs w:val="22"/>
              </w:rPr>
            </w:pPr>
            <w:r w:rsidRPr="000B4D1B">
              <w:rPr>
                <w:rFonts w:eastAsiaTheme="minorEastAsia" w:cstheme="minorBidi"/>
                <w:sz w:val="22"/>
                <w:szCs w:val="22"/>
              </w:rPr>
              <w:t>Tel: + 43 1 5037244</w:t>
            </w:r>
          </w:p>
          <w:p w14:paraId="3053DCF0" w14:textId="77777777" w:rsidR="00123EE4" w:rsidRPr="000B4D1B" w:rsidRDefault="00123EE4">
            <w:pPr>
              <w:pStyle w:val="Default"/>
              <w:rPr>
                <w:rFonts w:eastAsiaTheme="minorEastAsia" w:cstheme="minorBidi"/>
                <w:b/>
                <w:bCs/>
                <w:sz w:val="22"/>
                <w:szCs w:val="22"/>
              </w:rPr>
            </w:pPr>
          </w:p>
        </w:tc>
      </w:tr>
      <w:tr w:rsidR="00123EE4" w14:paraId="6732208E" w14:textId="77777777">
        <w:trPr>
          <w:trHeight w:val="857"/>
        </w:trPr>
        <w:tc>
          <w:tcPr>
            <w:tcW w:w="4644" w:type="dxa"/>
          </w:tcPr>
          <w:p w14:paraId="37B222A2" w14:textId="77777777" w:rsidR="00123EE4" w:rsidRPr="000B4D1B" w:rsidRDefault="009D5181">
            <w:pPr>
              <w:pStyle w:val="Default"/>
              <w:rPr>
                <w:rFonts w:eastAsiaTheme="minorEastAsia" w:cstheme="minorBidi"/>
                <w:sz w:val="22"/>
                <w:szCs w:val="22"/>
              </w:rPr>
            </w:pPr>
            <w:r w:rsidRPr="000B4D1B">
              <w:rPr>
                <w:rFonts w:eastAsiaTheme="minorEastAsia" w:cstheme="minorBidi"/>
                <w:b/>
                <w:bCs/>
                <w:sz w:val="22"/>
                <w:szCs w:val="22"/>
              </w:rPr>
              <w:t>Ireland</w:t>
            </w:r>
          </w:p>
          <w:p w14:paraId="47E7718D" w14:textId="77777777" w:rsidR="00123EE4" w:rsidRDefault="009D5181">
            <w:pPr>
              <w:autoSpaceDE w:val="0"/>
              <w:autoSpaceDN w:val="0"/>
              <w:adjustRightInd w:val="0"/>
            </w:pPr>
            <w:r>
              <w:t>AOP Orphan Pharmaceuticals GmbH (Austria)</w:t>
            </w:r>
          </w:p>
          <w:p w14:paraId="14FBF9C1" w14:textId="77777777" w:rsidR="00123EE4" w:rsidRPr="000B4D1B" w:rsidRDefault="009D5181">
            <w:pPr>
              <w:pStyle w:val="Default"/>
              <w:rPr>
                <w:rFonts w:eastAsiaTheme="minorEastAsia" w:cstheme="minorBidi"/>
                <w:b/>
                <w:bCs/>
                <w:sz w:val="22"/>
                <w:szCs w:val="22"/>
              </w:rPr>
            </w:pPr>
            <w:r w:rsidRPr="000B4D1B">
              <w:rPr>
                <w:rFonts w:eastAsiaTheme="minorEastAsia" w:cstheme="minorBidi"/>
                <w:sz w:val="22"/>
                <w:szCs w:val="22"/>
              </w:rPr>
              <w:t>Tel: + 43 1 5037244</w:t>
            </w:r>
          </w:p>
        </w:tc>
        <w:tc>
          <w:tcPr>
            <w:tcW w:w="4738" w:type="dxa"/>
          </w:tcPr>
          <w:p w14:paraId="21A91830" w14:textId="77777777" w:rsidR="00123EE4" w:rsidRPr="000B4D1B" w:rsidRDefault="009D5181">
            <w:pPr>
              <w:pStyle w:val="Default"/>
              <w:rPr>
                <w:rFonts w:eastAsiaTheme="minorEastAsia" w:cstheme="minorBidi"/>
                <w:b/>
                <w:bCs/>
                <w:sz w:val="22"/>
                <w:szCs w:val="22"/>
              </w:rPr>
            </w:pPr>
            <w:r w:rsidRPr="000B4D1B">
              <w:rPr>
                <w:rFonts w:eastAsiaTheme="minorEastAsia" w:cstheme="minorBidi"/>
                <w:b/>
                <w:bCs/>
                <w:sz w:val="22"/>
                <w:szCs w:val="22"/>
              </w:rPr>
              <w:t>Slovenija</w:t>
            </w:r>
          </w:p>
          <w:p w14:paraId="6F11B051" w14:textId="77777777" w:rsidR="00123EE4" w:rsidRDefault="009D5181">
            <w:pPr>
              <w:autoSpaceDE w:val="0"/>
              <w:autoSpaceDN w:val="0"/>
              <w:adjustRightInd w:val="0"/>
            </w:pPr>
            <w:r>
              <w:t>AOP Orphan Pharmaceuticals GmbH</w:t>
            </w:r>
          </w:p>
          <w:p w14:paraId="14A60D30" w14:textId="77777777" w:rsidR="00123EE4" w:rsidRDefault="009D5181">
            <w:pPr>
              <w:autoSpaceDE w:val="0"/>
              <w:autoSpaceDN w:val="0"/>
              <w:adjustRightInd w:val="0"/>
            </w:pPr>
            <w:r>
              <w:t>Tel: + 386 64209900</w:t>
            </w:r>
          </w:p>
          <w:p w14:paraId="4154A45B" w14:textId="77777777" w:rsidR="00123EE4" w:rsidRPr="000B4D1B" w:rsidRDefault="00123EE4">
            <w:pPr>
              <w:pStyle w:val="Default"/>
              <w:rPr>
                <w:rFonts w:eastAsiaTheme="minorEastAsia" w:cstheme="minorBidi"/>
                <w:b/>
                <w:bCs/>
                <w:sz w:val="22"/>
                <w:szCs w:val="22"/>
              </w:rPr>
            </w:pPr>
          </w:p>
        </w:tc>
      </w:tr>
      <w:tr w:rsidR="00123EE4" w14:paraId="3737E830" w14:textId="77777777">
        <w:trPr>
          <w:trHeight w:val="857"/>
        </w:trPr>
        <w:tc>
          <w:tcPr>
            <w:tcW w:w="4644" w:type="dxa"/>
          </w:tcPr>
          <w:p w14:paraId="0917DE33" w14:textId="77777777" w:rsidR="00123EE4" w:rsidRPr="000B4D1B" w:rsidRDefault="009D5181">
            <w:pPr>
              <w:pStyle w:val="Default"/>
              <w:rPr>
                <w:rFonts w:eastAsiaTheme="minorEastAsia" w:cstheme="minorBidi"/>
                <w:sz w:val="22"/>
                <w:szCs w:val="22"/>
              </w:rPr>
            </w:pPr>
            <w:r w:rsidRPr="000B4D1B">
              <w:rPr>
                <w:rFonts w:eastAsiaTheme="minorEastAsia" w:cstheme="minorBidi"/>
                <w:b/>
                <w:bCs/>
                <w:sz w:val="22"/>
                <w:szCs w:val="22"/>
              </w:rPr>
              <w:t>Ísland</w:t>
            </w:r>
          </w:p>
          <w:p w14:paraId="73B4129B" w14:textId="77777777" w:rsidR="00123EE4" w:rsidRDefault="009D5181">
            <w:pPr>
              <w:autoSpaceDE w:val="0"/>
              <w:autoSpaceDN w:val="0"/>
              <w:adjustRightInd w:val="0"/>
            </w:pPr>
            <w:r>
              <w:t>AOP Orphan Pharmaceuticals GmbH (Austurríki)</w:t>
            </w:r>
          </w:p>
          <w:p w14:paraId="5E3ABA78" w14:textId="77777777" w:rsidR="00123EE4" w:rsidRDefault="009D5181">
            <w:pPr>
              <w:autoSpaceDE w:val="0"/>
              <w:autoSpaceDN w:val="0"/>
              <w:adjustRightInd w:val="0"/>
              <w:rPr>
                <w:b/>
                <w:bCs/>
              </w:rPr>
            </w:pPr>
            <w:r>
              <w:t>Sími: + 43 1 5037244</w:t>
            </w:r>
          </w:p>
        </w:tc>
        <w:tc>
          <w:tcPr>
            <w:tcW w:w="4738" w:type="dxa"/>
          </w:tcPr>
          <w:p w14:paraId="0E1078AB" w14:textId="77777777" w:rsidR="00123EE4" w:rsidRDefault="009D5181">
            <w:pPr>
              <w:autoSpaceDE w:val="0"/>
              <w:autoSpaceDN w:val="0"/>
              <w:adjustRightInd w:val="0"/>
              <w:rPr>
                <w:b/>
                <w:bCs/>
              </w:rPr>
            </w:pPr>
            <w:r>
              <w:rPr>
                <w:b/>
                <w:bCs/>
              </w:rPr>
              <w:t>Slovenská republika</w:t>
            </w:r>
          </w:p>
          <w:p w14:paraId="28F20141" w14:textId="77777777" w:rsidR="00123EE4" w:rsidRDefault="009D5181">
            <w:r>
              <w:t>AOP Orphan Pharmaceuticals GmbH - organizačná zložka</w:t>
            </w:r>
          </w:p>
          <w:p w14:paraId="6726D8E0" w14:textId="77777777" w:rsidR="00123EE4" w:rsidRDefault="009D5181">
            <w:pPr>
              <w:autoSpaceDE w:val="0"/>
              <w:autoSpaceDN w:val="0"/>
              <w:adjustRightInd w:val="0"/>
            </w:pPr>
            <w:r>
              <w:t>Tel: + 421 902 566 333</w:t>
            </w:r>
          </w:p>
          <w:p w14:paraId="585B0767" w14:textId="77777777" w:rsidR="00123EE4" w:rsidRDefault="00123EE4">
            <w:pPr>
              <w:autoSpaceDE w:val="0"/>
              <w:autoSpaceDN w:val="0"/>
              <w:adjustRightInd w:val="0"/>
            </w:pPr>
          </w:p>
        </w:tc>
      </w:tr>
      <w:tr w:rsidR="00123EE4" w14:paraId="17770E42" w14:textId="77777777">
        <w:trPr>
          <w:trHeight w:val="857"/>
        </w:trPr>
        <w:tc>
          <w:tcPr>
            <w:tcW w:w="4644" w:type="dxa"/>
          </w:tcPr>
          <w:p w14:paraId="76D3573F" w14:textId="77777777" w:rsidR="00123EE4" w:rsidRPr="000B4D1B" w:rsidRDefault="009D5181">
            <w:pPr>
              <w:pStyle w:val="Default"/>
              <w:rPr>
                <w:rFonts w:eastAsiaTheme="minorEastAsia" w:cstheme="minorBidi"/>
                <w:sz w:val="22"/>
                <w:szCs w:val="22"/>
              </w:rPr>
            </w:pPr>
            <w:r w:rsidRPr="000B4D1B">
              <w:rPr>
                <w:rFonts w:eastAsiaTheme="minorEastAsia" w:cstheme="minorBidi"/>
                <w:b/>
                <w:bCs/>
                <w:sz w:val="22"/>
                <w:szCs w:val="22"/>
              </w:rPr>
              <w:t>Italia</w:t>
            </w:r>
          </w:p>
          <w:p w14:paraId="24C6F59D" w14:textId="77777777" w:rsidR="00123EE4" w:rsidRDefault="009D5181">
            <w:pPr>
              <w:autoSpaceDE w:val="0"/>
              <w:autoSpaceDN w:val="0"/>
              <w:adjustRightInd w:val="0"/>
            </w:pPr>
            <w:r>
              <w:t>AOP Orphan Pharmaceuticals GmbH (Austria)</w:t>
            </w:r>
          </w:p>
          <w:p w14:paraId="7FC946E5" w14:textId="77777777" w:rsidR="00123EE4" w:rsidRPr="000B4D1B" w:rsidRDefault="009D5181">
            <w:pPr>
              <w:pStyle w:val="Default"/>
              <w:rPr>
                <w:rFonts w:eastAsiaTheme="minorEastAsia" w:cstheme="minorBidi"/>
                <w:sz w:val="22"/>
                <w:szCs w:val="22"/>
              </w:rPr>
            </w:pPr>
            <w:r w:rsidRPr="000B4D1B">
              <w:rPr>
                <w:rFonts w:eastAsiaTheme="minorEastAsia" w:cstheme="minorBidi"/>
                <w:sz w:val="22"/>
                <w:szCs w:val="22"/>
              </w:rPr>
              <w:t>Tel: + 43 1 5037244</w:t>
            </w:r>
          </w:p>
          <w:p w14:paraId="67B1CE9A" w14:textId="77777777" w:rsidR="00123EE4" w:rsidRPr="000B4D1B" w:rsidRDefault="00123EE4">
            <w:pPr>
              <w:pStyle w:val="Default"/>
              <w:rPr>
                <w:rFonts w:eastAsiaTheme="minorEastAsia" w:cstheme="minorBidi"/>
                <w:b/>
                <w:bCs/>
                <w:sz w:val="22"/>
                <w:szCs w:val="22"/>
              </w:rPr>
            </w:pPr>
          </w:p>
        </w:tc>
        <w:tc>
          <w:tcPr>
            <w:tcW w:w="4738" w:type="dxa"/>
          </w:tcPr>
          <w:p w14:paraId="2B4FDD43" w14:textId="77777777" w:rsidR="00123EE4" w:rsidRPr="000B4D1B" w:rsidRDefault="009D5181">
            <w:pPr>
              <w:pStyle w:val="Default"/>
              <w:rPr>
                <w:rFonts w:eastAsiaTheme="minorEastAsia" w:cstheme="minorBidi"/>
                <w:sz w:val="22"/>
                <w:szCs w:val="22"/>
              </w:rPr>
            </w:pPr>
            <w:r w:rsidRPr="000B4D1B">
              <w:rPr>
                <w:rFonts w:eastAsiaTheme="minorEastAsia" w:cstheme="minorBidi"/>
                <w:b/>
                <w:bCs/>
                <w:sz w:val="22"/>
                <w:szCs w:val="22"/>
              </w:rPr>
              <w:t>Suomi/Finland</w:t>
            </w:r>
          </w:p>
          <w:p w14:paraId="31E81BB9" w14:textId="77777777" w:rsidR="00123EE4" w:rsidRDefault="009D5181">
            <w:pPr>
              <w:autoSpaceDE w:val="0"/>
              <w:autoSpaceDN w:val="0"/>
              <w:adjustRightInd w:val="0"/>
            </w:pPr>
            <w:r>
              <w:t>AOP Orphan Pharmaceuticals GmbH (Itävalta)</w:t>
            </w:r>
          </w:p>
          <w:p w14:paraId="307C4D84" w14:textId="77777777" w:rsidR="00123EE4" w:rsidRPr="000B4D1B" w:rsidRDefault="009D5181">
            <w:pPr>
              <w:pStyle w:val="Default"/>
              <w:rPr>
                <w:rFonts w:eastAsiaTheme="minorEastAsia" w:cstheme="minorBidi"/>
                <w:sz w:val="22"/>
                <w:szCs w:val="22"/>
              </w:rPr>
            </w:pPr>
            <w:r w:rsidRPr="000B4D1B">
              <w:rPr>
                <w:rFonts w:eastAsiaTheme="minorEastAsia" w:cstheme="minorBidi"/>
                <w:sz w:val="22"/>
                <w:szCs w:val="22"/>
              </w:rPr>
              <w:t>Puh/Tel: + 43 1 5037244</w:t>
            </w:r>
          </w:p>
          <w:p w14:paraId="2BB69B78" w14:textId="77777777" w:rsidR="00123EE4" w:rsidRPr="000B4D1B" w:rsidRDefault="00123EE4">
            <w:pPr>
              <w:pStyle w:val="Default"/>
              <w:rPr>
                <w:rFonts w:eastAsiaTheme="minorEastAsia" w:cstheme="minorBidi"/>
                <w:b/>
                <w:bCs/>
                <w:sz w:val="22"/>
                <w:szCs w:val="22"/>
              </w:rPr>
            </w:pPr>
          </w:p>
        </w:tc>
      </w:tr>
      <w:tr w:rsidR="00123EE4" w14:paraId="05CD9A28" w14:textId="77777777">
        <w:trPr>
          <w:trHeight w:val="857"/>
        </w:trPr>
        <w:tc>
          <w:tcPr>
            <w:tcW w:w="4644" w:type="dxa"/>
          </w:tcPr>
          <w:p w14:paraId="4D6AAE47" w14:textId="77777777" w:rsidR="00123EE4" w:rsidRPr="000B4D1B" w:rsidRDefault="009D5181">
            <w:pPr>
              <w:pStyle w:val="Default"/>
              <w:rPr>
                <w:rFonts w:eastAsiaTheme="minorEastAsia" w:cstheme="minorBidi"/>
                <w:sz w:val="22"/>
                <w:szCs w:val="22"/>
              </w:rPr>
            </w:pPr>
            <w:r w:rsidRPr="000B4D1B">
              <w:rPr>
                <w:rFonts w:eastAsiaTheme="minorEastAsia" w:cstheme="minorBidi"/>
                <w:b/>
                <w:bCs/>
                <w:sz w:val="22"/>
                <w:szCs w:val="22"/>
              </w:rPr>
              <w:t>Κύπρος</w:t>
            </w:r>
          </w:p>
          <w:p w14:paraId="10ACAB65" w14:textId="77777777" w:rsidR="00123EE4" w:rsidRDefault="009D5181">
            <w:pPr>
              <w:autoSpaceDE w:val="0"/>
              <w:autoSpaceDN w:val="0"/>
              <w:adjustRightInd w:val="0"/>
            </w:pPr>
            <w:r>
              <w:t>AOP Orphan Pharmaceuticals GmbH (Αυστρία)</w:t>
            </w:r>
          </w:p>
          <w:p w14:paraId="4B37EDC0" w14:textId="77777777" w:rsidR="00123EE4" w:rsidRPr="000B4D1B" w:rsidRDefault="009D5181">
            <w:pPr>
              <w:pStyle w:val="Default"/>
              <w:rPr>
                <w:rFonts w:eastAsiaTheme="minorEastAsia" w:cstheme="minorBidi"/>
                <w:sz w:val="22"/>
                <w:szCs w:val="22"/>
              </w:rPr>
            </w:pPr>
            <w:r w:rsidRPr="000B4D1B">
              <w:rPr>
                <w:rFonts w:eastAsiaTheme="minorEastAsia" w:cstheme="minorBidi"/>
                <w:sz w:val="22"/>
                <w:szCs w:val="22"/>
              </w:rPr>
              <w:t>Τηλ: + 43 1 5037244</w:t>
            </w:r>
          </w:p>
          <w:p w14:paraId="3BA8B119" w14:textId="77777777" w:rsidR="00123EE4" w:rsidRPr="000B4D1B" w:rsidRDefault="00123EE4">
            <w:pPr>
              <w:pStyle w:val="Default"/>
              <w:rPr>
                <w:rFonts w:eastAsiaTheme="minorEastAsia" w:cstheme="minorBidi"/>
                <w:b/>
                <w:bCs/>
                <w:sz w:val="22"/>
                <w:szCs w:val="22"/>
              </w:rPr>
            </w:pPr>
          </w:p>
        </w:tc>
        <w:tc>
          <w:tcPr>
            <w:tcW w:w="4738" w:type="dxa"/>
          </w:tcPr>
          <w:p w14:paraId="519ED776" w14:textId="77777777" w:rsidR="00123EE4" w:rsidRDefault="009D5181">
            <w:pPr>
              <w:autoSpaceDE w:val="0"/>
              <w:autoSpaceDN w:val="0"/>
              <w:adjustRightInd w:val="0"/>
              <w:rPr>
                <w:b/>
                <w:bCs/>
              </w:rPr>
            </w:pPr>
            <w:r>
              <w:rPr>
                <w:b/>
                <w:bCs/>
              </w:rPr>
              <w:t>Sverige</w:t>
            </w:r>
          </w:p>
          <w:p w14:paraId="55BC995D" w14:textId="77777777" w:rsidR="00123EE4" w:rsidRDefault="009D5181">
            <w:pPr>
              <w:autoSpaceDE w:val="0"/>
              <w:autoSpaceDN w:val="0"/>
              <w:adjustRightInd w:val="0"/>
            </w:pPr>
            <w:r>
              <w:t>AOP Orphan Pharmaceuticals GmbH (Österrike)</w:t>
            </w:r>
          </w:p>
          <w:p w14:paraId="3F547A46" w14:textId="77777777" w:rsidR="00123EE4" w:rsidRDefault="009D5181">
            <w:pPr>
              <w:autoSpaceDE w:val="0"/>
              <w:autoSpaceDN w:val="0"/>
              <w:adjustRightInd w:val="0"/>
            </w:pPr>
            <w:r>
              <w:t>Tel: + 43 1 5037244</w:t>
            </w:r>
          </w:p>
          <w:p w14:paraId="26E3A214" w14:textId="77777777" w:rsidR="00123EE4" w:rsidRDefault="00123EE4">
            <w:pPr>
              <w:autoSpaceDE w:val="0"/>
              <w:autoSpaceDN w:val="0"/>
              <w:adjustRightInd w:val="0"/>
            </w:pPr>
          </w:p>
        </w:tc>
      </w:tr>
      <w:tr w:rsidR="00123EE4" w14:paraId="5965B9DC" w14:textId="77777777">
        <w:trPr>
          <w:trHeight w:val="857"/>
        </w:trPr>
        <w:tc>
          <w:tcPr>
            <w:tcW w:w="4644" w:type="dxa"/>
          </w:tcPr>
          <w:p w14:paraId="3B9FAF8C" w14:textId="77777777" w:rsidR="00123EE4" w:rsidRPr="000B4D1B" w:rsidRDefault="009D5181">
            <w:pPr>
              <w:pStyle w:val="Default"/>
              <w:rPr>
                <w:rFonts w:eastAsiaTheme="minorEastAsia" w:cstheme="minorBidi"/>
                <w:sz w:val="22"/>
                <w:szCs w:val="22"/>
              </w:rPr>
            </w:pPr>
            <w:r w:rsidRPr="000B4D1B">
              <w:rPr>
                <w:rFonts w:eastAsiaTheme="minorEastAsia" w:cstheme="minorBidi"/>
                <w:b/>
                <w:bCs/>
                <w:sz w:val="22"/>
                <w:szCs w:val="22"/>
              </w:rPr>
              <w:t>Latvija</w:t>
            </w:r>
          </w:p>
          <w:p w14:paraId="781E5E7B" w14:textId="77777777" w:rsidR="00123EE4" w:rsidRDefault="009D5181">
            <w:pPr>
              <w:autoSpaceDE w:val="0"/>
              <w:autoSpaceDN w:val="0"/>
              <w:adjustRightInd w:val="0"/>
            </w:pPr>
            <w:r>
              <w:t>AOP Orphan Pharmaceuticals GmbH (Austrija)</w:t>
            </w:r>
          </w:p>
          <w:p w14:paraId="401B7F9B" w14:textId="77777777" w:rsidR="00123EE4" w:rsidRPr="000B4D1B" w:rsidRDefault="009D5181">
            <w:pPr>
              <w:pStyle w:val="Default"/>
              <w:rPr>
                <w:rFonts w:eastAsiaTheme="minorEastAsia" w:cstheme="minorBidi"/>
                <w:sz w:val="22"/>
                <w:szCs w:val="22"/>
              </w:rPr>
            </w:pPr>
            <w:r w:rsidRPr="000B4D1B">
              <w:rPr>
                <w:rFonts w:eastAsiaTheme="minorEastAsia" w:cstheme="minorBidi"/>
                <w:sz w:val="22"/>
                <w:szCs w:val="22"/>
              </w:rPr>
              <w:t>Tel: + 43 1 5037244</w:t>
            </w:r>
          </w:p>
          <w:p w14:paraId="79FB3EF0" w14:textId="77777777" w:rsidR="00123EE4" w:rsidRPr="000B4D1B" w:rsidRDefault="00123EE4">
            <w:pPr>
              <w:pStyle w:val="Default"/>
              <w:rPr>
                <w:rFonts w:eastAsiaTheme="minorEastAsia" w:cstheme="minorBidi"/>
                <w:b/>
                <w:bCs/>
                <w:sz w:val="22"/>
                <w:szCs w:val="22"/>
              </w:rPr>
            </w:pPr>
          </w:p>
        </w:tc>
        <w:tc>
          <w:tcPr>
            <w:tcW w:w="4738" w:type="dxa"/>
          </w:tcPr>
          <w:p w14:paraId="36AA7107" w14:textId="77777777" w:rsidR="00123EE4" w:rsidRPr="000B4D1B" w:rsidRDefault="009D5181">
            <w:pPr>
              <w:pStyle w:val="Default"/>
              <w:rPr>
                <w:rFonts w:eastAsiaTheme="minorEastAsia" w:cstheme="minorBidi"/>
                <w:sz w:val="22"/>
                <w:szCs w:val="22"/>
              </w:rPr>
            </w:pPr>
            <w:r w:rsidRPr="000B4D1B">
              <w:rPr>
                <w:rFonts w:eastAsiaTheme="minorEastAsia" w:cstheme="minorBidi"/>
                <w:b/>
                <w:bCs/>
                <w:sz w:val="22"/>
                <w:szCs w:val="22"/>
              </w:rPr>
              <w:t xml:space="preserve">United Kingdom </w:t>
            </w:r>
            <w:r w:rsidRPr="000B4D1B">
              <w:rPr>
                <w:rFonts w:eastAsiaTheme="minorEastAsia" w:cstheme="minorBidi"/>
                <w:b/>
                <w:bCs/>
                <w:color w:val="auto"/>
                <w:sz w:val="22"/>
                <w:szCs w:val="22"/>
              </w:rPr>
              <w:t>(Northern Ireland)</w:t>
            </w:r>
          </w:p>
          <w:p w14:paraId="43BEEC7D" w14:textId="77777777" w:rsidR="00123EE4" w:rsidRDefault="009D5181">
            <w:pPr>
              <w:autoSpaceDE w:val="0"/>
              <w:autoSpaceDN w:val="0"/>
              <w:adjustRightInd w:val="0"/>
            </w:pPr>
            <w:r>
              <w:t>AOP Orphan Pharmaceuticals GmbH (Austria)</w:t>
            </w:r>
          </w:p>
          <w:p w14:paraId="0E83542D" w14:textId="77777777" w:rsidR="00123EE4" w:rsidRPr="000B4D1B" w:rsidRDefault="009D5181">
            <w:pPr>
              <w:pStyle w:val="Default"/>
              <w:rPr>
                <w:rFonts w:eastAsiaTheme="minorEastAsia" w:cstheme="minorBidi"/>
                <w:sz w:val="22"/>
                <w:szCs w:val="22"/>
              </w:rPr>
            </w:pPr>
            <w:r w:rsidRPr="000B4D1B">
              <w:rPr>
                <w:rFonts w:eastAsiaTheme="minorEastAsia" w:cstheme="minorBidi"/>
                <w:sz w:val="22"/>
                <w:szCs w:val="22"/>
              </w:rPr>
              <w:t>Tel: + 43 1 5037244</w:t>
            </w:r>
          </w:p>
          <w:p w14:paraId="5F40F0E0" w14:textId="77777777" w:rsidR="00123EE4" w:rsidRPr="000B4D1B" w:rsidRDefault="00123EE4">
            <w:pPr>
              <w:pStyle w:val="Default"/>
              <w:rPr>
                <w:rFonts w:eastAsiaTheme="minorEastAsia" w:cstheme="minorBidi"/>
                <w:b/>
                <w:bCs/>
                <w:sz w:val="22"/>
                <w:szCs w:val="22"/>
              </w:rPr>
            </w:pPr>
          </w:p>
        </w:tc>
      </w:tr>
    </w:tbl>
    <w:p w14:paraId="2E9809C2" w14:textId="77777777" w:rsidR="00123EE4" w:rsidRDefault="00123EE4" w:rsidP="000B4D1B"/>
    <w:p w14:paraId="19BB3357" w14:textId="77777777" w:rsidR="00123EE4" w:rsidRDefault="009D5181">
      <w:pPr>
        <w:rPr>
          <w:b/>
          <w:bCs/>
        </w:rPr>
      </w:pPr>
      <w:r>
        <w:rPr>
          <w:b/>
          <w:bCs/>
        </w:rPr>
        <w:t>Þessi fylgiseðill var síðast uppfærður</w:t>
      </w:r>
    </w:p>
    <w:p w14:paraId="3DAD5E9B" w14:textId="77777777" w:rsidR="00123EE4" w:rsidRDefault="00123EE4" w:rsidP="000B4D1B"/>
    <w:p w14:paraId="3F133D85" w14:textId="77777777" w:rsidR="00123EE4" w:rsidRDefault="00123EE4" w:rsidP="000B4D1B"/>
    <w:p w14:paraId="602BEFA8" w14:textId="77777777" w:rsidR="00123EE4" w:rsidRDefault="009D5181">
      <w:pPr>
        <w:rPr>
          <w:b/>
          <w:bCs/>
        </w:rPr>
      </w:pPr>
      <w:r>
        <w:rPr>
          <w:b/>
          <w:bCs/>
        </w:rPr>
        <w:t>Upplýsingar sem hægt er að nálgast annars staðar</w:t>
      </w:r>
    </w:p>
    <w:p w14:paraId="1095DFCB" w14:textId="77777777" w:rsidR="00123EE4" w:rsidRDefault="00123EE4" w:rsidP="000B4D1B"/>
    <w:p w14:paraId="60B72777" w14:textId="77777777" w:rsidR="00123EE4" w:rsidRDefault="009D5181">
      <w:r>
        <w:t xml:space="preserve">Ítarlegar upplýsingar um lyfið eru birtar á vef Lyfjastofnunar Evrópu </w:t>
      </w:r>
      <w:hyperlink r:id="rId19" w:history="1">
        <w:r>
          <w:rPr>
            <w:rStyle w:val="Hyperlink"/>
          </w:rPr>
          <w:t>https://www.ema.europa.eu.</w:t>
        </w:r>
      </w:hyperlink>
      <w:r>
        <w:t xml:space="preserve"> Upplýsingar á íslensku eru á </w:t>
      </w:r>
      <w:hyperlink r:id="rId20" w:history="1">
        <w:r>
          <w:rPr>
            <w:rStyle w:val="Hyperlink"/>
          </w:rPr>
          <w:t>https://www.serlyfjaskra.is.</w:t>
        </w:r>
      </w:hyperlink>
    </w:p>
    <w:p w14:paraId="6D71ED53" w14:textId="77777777" w:rsidR="00123EE4" w:rsidRDefault="00123EE4"/>
    <w:p w14:paraId="46AA74F9" w14:textId="77777777" w:rsidR="00123EE4" w:rsidRDefault="00123EE4"/>
    <w:p w14:paraId="14565CFC" w14:textId="77777777" w:rsidR="00123EE4" w:rsidRDefault="009D5181">
      <w:pPr>
        <w:ind w:left="-5"/>
      </w:pPr>
      <w:r>
        <w:lastRenderedPageBreak/>
        <w:t>------------------------------------------------------------------------------------------------------------------------</w:t>
      </w:r>
    </w:p>
    <w:p w14:paraId="5039F1EF" w14:textId="77777777" w:rsidR="00123EE4" w:rsidRDefault="009D5181" w:rsidP="000B4D1B">
      <w:pPr>
        <w:keepNext/>
      </w:pPr>
      <w:r>
        <w:rPr>
          <w:b/>
          <w:bCs/>
        </w:rPr>
        <w:t>Eftirfarandi upplýsingar eru einungis ætlaðar heilbrigðisstarfsmönnum</w:t>
      </w:r>
    </w:p>
    <w:p w14:paraId="5A03351D" w14:textId="77777777" w:rsidR="00123EE4" w:rsidRDefault="009D5181">
      <w:r>
        <w:t>Sjá samantekt á eiginleikum lyfs (SmPC) fyrir Sugammadex Amomed varðandi ítarlegar upplýsingar</w:t>
      </w:r>
    </w:p>
    <w:p w14:paraId="48198AD4" w14:textId="77777777" w:rsidR="00123EE4" w:rsidRDefault="00123EE4" w:rsidP="000B4D1B"/>
    <w:p w14:paraId="16EFB312" w14:textId="77777777" w:rsidR="00123EE4" w:rsidRDefault="009D5181" w:rsidP="000B4D1B">
      <w:pPr>
        <w:keepNext/>
        <w:rPr>
          <w:b/>
          <w:bCs/>
        </w:rPr>
      </w:pPr>
      <w:r>
        <w:rPr>
          <w:b/>
          <w:bCs/>
        </w:rPr>
        <w:t>Ábendingar og skammtar</w:t>
      </w:r>
    </w:p>
    <w:p w14:paraId="04B57B08" w14:textId="77777777" w:rsidR="00123EE4" w:rsidRDefault="00123EE4" w:rsidP="000B4D1B">
      <w:pPr>
        <w:keepNext/>
      </w:pPr>
    </w:p>
    <w:p w14:paraId="413D8BF1" w14:textId="77777777" w:rsidR="00123EE4" w:rsidRDefault="009D5181">
      <w:r>
        <w:t>Til að upphefja taugavöðvablokkun af völdum rókúróníums eða vekúróníums hjá fullorðnum.</w:t>
      </w:r>
    </w:p>
    <w:p w14:paraId="712E7291" w14:textId="77777777" w:rsidR="00123EE4" w:rsidRDefault="00123EE4"/>
    <w:p w14:paraId="1DEE1299" w14:textId="77777777" w:rsidR="00123EE4" w:rsidRDefault="009D5181">
      <w:r>
        <w:t>Börn: Einungis er mælt með súgammadexi þegar blokkun með rókúróníum er upphafin á vanalegan hátt hjá börnum frá fæðingu til 17 ára.</w:t>
      </w:r>
    </w:p>
    <w:p w14:paraId="514C3D0A" w14:textId="77777777" w:rsidR="00123EE4" w:rsidRDefault="00123EE4"/>
    <w:p w14:paraId="74CE9114" w14:textId="77777777" w:rsidR="00123EE4" w:rsidRDefault="009D5181">
      <w:r>
        <w:t>Súgammadex skal einungis gefa af svæfingalækni eða undir eftirliti hans. Mælt er með að beita viðeigandi tækni til eftirlits með taugum og vöðvum til að fylgjast með því þegar taugavöðvablokkuninni er aflétt (sjá SmPC, kafla 4.4).</w:t>
      </w:r>
    </w:p>
    <w:p w14:paraId="33A0B469" w14:textId="77777777" w:rsidR="00123EE4" w:rsidRDefault="00123EE4"/>
    <w:p w14:paraId="3735FBA2" w14:textId="77777777" w:rsidR="00123EE4" w:rsidRDefault="009D5181">
      <w:pPr>
        <w:keepNext/>
        <w:rPr>
          <w:i/>
          <w:iCs/>
        </w:rPr>
      </w:pPr>
      <w:r>
        <w:rPr>
          <w:i/>
          <w:iCs/>
        </w:rPr>
        <w:t>Fullorðnir</w:t>
      </w:r>
    </w:p>
    <w:p w14:paraId="2D034760" w14:textId="77777777" w:rsidR="00123EE4" w:rsidRDefault="00123EE4"/>
    <w:p w14:paraId="71D5F953" w14:textId="77777777" w:rsidR="00123EE4" w:rsidRDefault="009D5181">
      <w:pPr>
        <w:keepNext/>
        <w:rPr>
          <w:u w:val="single"/>
        </w:rPr>
      </w:pPr>
      <w:r>
        <w:rPr>
          <w:u w:val="single"/>
        </w:rPr>
        <w:t>Blokkun upphafin á vanalegan hátt</w:t>
      </w:r>
    </w:p>
    <w:p w14:paraId="38CAE1FC" w14:textId="77777777" w:rsidR="00123EE4" w:rsidRDefault="009D5181">
      <w:r>
        <w:t>Skammtur sem nemur 4 mg/kg af súgammadexi er ráðlagður ef aflétting blokkunar er komin í a.m.k. 1-2 talningar eftir stjarfa (PTC, post-tetanic counts) eftir blokkun af völdum rókúróníums eða vekúróníums. Miðgildistími fram að því að T</w:t>
      </w:r>
      <w:r>
        <w:rPr>
          <w:vertAlign w:val="subscript"/>
        </w:rPr>
        <w:t>4</w:t>
      </w:r>
      <w:r>
        <w:t>/T</w:t>
      </w:r>
      <w:r>
        <w:rPr>
          <w:vertAlign w:val="subscript"/>
        </w:rPr>
        <w:t>1</w:t>
      </w:r>
      <w:r>
        <w:t xml:space="preserve"> hlutfallið er aftur komið í 0,9 er um 3 mínútur (sjá SmPC, kafla 5.1).</w:t>
      </w:r>
    </w:p>
    <w:p w14:paraId="5A4C4BB3" w14:textId="77777777" w:rsidR="00123EE4" w:rsidRDefault="009D5181">
      <w:r>
        <w:t>Skammtur sem nemur 2 mg/kg af súgammadexi er ráðlagður, ef svo mikil aflétting blokkunar hafi orðið af sjálfu sér að a.m.k. T</w:t>
      </w:r>
      <w:r>
        <w:rPr>
          <w:vertAlign w:val="subscript"/>
        </w:rPr>
        <w:t>2</w:t>
      </w:r>
      <w:r>
        <w:t xml:space="preserve"> hafi komið fram aftur eftir blokkun af völdum rókúróníums eða vekúróníums. Miðgildistími fram að því að T</w:t>
      </w:r>
      <w:r>
        <w:rPr>
          <w:vertAlign w:val="subscript"/>
        </w:rPr>
        <w:t>4</w:t>
      </w:r>
      <w:r>
        <w:t>/T</w:t>
      </w:r>
      <w:r>
        <w:rPr>
          <w:vertAlign w:val="subscript"/>
        </w:rPr>
        <w:t>1</w:t>
      </w:r>
      <w:r>
        <w:t xml:space="preserve"> hlutfallið er aftur komið í 0,9 er um 2 mínútur (sjá SmPC, kafla 5.1).</w:t>
      </w:r>
    </w:p>
    <w:p w14:paraId="3C00F2FC" w14:textId="77777777" w:rsidR="00123EE4" w:rsidRDefault="00123EE4"/>
    <w:p w14:paraId="0B76890A" w14:textId="77777777" w:rsidR="00123EE4" w:rsidRDefault="009D5181">
      <w:r>
        <w:t>Ef ráðlagðir skammtar til að upphefja blokkun á vanalegan hátt eru notaðir verður miðgildistími taugavöðvablokkunar með rókúróníum fram að því að T</w:t>
      </w:r>
      <w:r>
        <w:rPr>
          <w:vertAlign w:val="subscript"/>
        </w:rPr>
        <w:t>4</w:t>
      </w:r>
      <w:r>
        <w:t>/T</w:t>
      </w:r>
      <w:r>
        <w:rPr>
          <w:vertAlign w:val="subscript"/>
        </w:rPr>
        <w:t>1</w:t>
      </w:r>
      <w:r>
        <w:t xml:space="preserve"> hlutfallið er aftur komið í 0,9 örlítið styttri en miðgildistími með vekúróníum (sjá SmPC, kafla 5.1).</w:t>
      </w:r>
    </w:p>
    <w:p w14:paraId="5D73EFCA" w14:textId="77777777" w:rsidR="00123EE4" w:rsidRDefault="00123EE4"/>
    <w:p w14:paraId="43C30A33" w14:textId="77777777" w:rsidR="00123EE4" w:rsidRDefault="009D5181">
      <w:pPr>
        <w:keepNext/>
        <w:rPr>
          <w:u w:val="single"/>
        </w:rPr>
      </w:pPr>
      <w:r>
        <w:rPr>
          <w:u w:val="single"/>
        </w:rPr>
        <w:t>Blokkun vegna rókúróníums upphafin tafarlaust</w:t>
      </w:r>
    </w:p>
    <w:p w14:paraId="2C6B1CFF" w14:textId="77777777" w:rsidR="00123EE4" w:rsidRDefault="009D5181">
      <w:r>
        <w:t>Ef klínísk þörf er fyrir að upphefja blokkun tafarlaust eftir að rókúróníum hefur verið gefið er 16 mg/kg skammtur af súgammadexi ráðlagður. Þegar 16 mg/kg af súgammadexi eru gefin 3 mínútum eftir hleðsluskammt (bolus) sem nemur 1,2 mg/kg af rókúróníum brómíði, má búast við því að miðgildistími fram að því að T</w:t>
      </w:r>
      <w:r>
        <w:rPr>
          <w:vertAlign w:val="subscript"/>
        </w:rPr>
        <w:t>4</w:t>
      </w:r>
      <w:r>
        <w:t>/T</w:t>
      </w:r>
      <w:r>
        <w:rPr>
          <w:vertAlign w:val="subscript"/>
        </w:rPr>
        <w:t>1</w:t>
      </w:r>
      <w:r>
        <w:t xml:space="preserve"> hlutfallið sé aftur komið í 0,9 sé um 1,5 mínútur (sjá SmPC, kafla 5.1). Ekki liggja fyrir neinar upplýsingar þar sem mælt er með notkun súgammadex til að upphefja tafarlaust blokkun með vekúróníum.</w:t>
      </w:r>
    </w:p>
    <w:p w14:paraId="24442DA4" w14:textId="77777777" w:rsidR="00123EE4" w:rsidRDefault="00123EE4"/>
    <w:p w14:paraId="6697BF99" w14:textId="77777777" w:rsidR="00123EE4" w:rsidRDefault="009D5181">
      <w:pPr>
        <w:keepNext/>
        <w:rPr>
          <w:u w:val="single"/>
        </w:rPr>
      </w:pPr>
      <w:r>
        <w:rPr>
          <w:u w:val="single"/>
        </w:rPr>
        <w:t>Súgammadex gefið aftur</w:t>
      </w:r>
    </w:p>
    <w:p w14:paraId="669E344F" w14:textId="77777777" w:rsidR="00123EE4" w:rsidRDefault="009D5181">
      <w:r>
        <w:t>Í þeim undantekningartilvikum þegar taugavöðvablokkun kemur fram að nýju eftir skurðaðgerð (sjá SmPC, kafla 4.4) eftir upphafsskammt sem nemur 2 mg/kg eða 4 mg/kg af súgammadexi er mælt með endurteknum skammti af súgammadexi sem nemur 4 mg/kg. Eftir annan skammt af súgammadexi ætti að fylgjast náið með sjúklingnum til að greina með vissu hvort virkni tauga og vöðva sé viðvarandi.</w:t>
      </w:r>
    </w:p>
    <w:p w14:paraId="5E49B1D5" w14:textId="77777777" w:rsidR="00123EE4" w:rsidRDefault="00123EE4"/>
    <w:p w14:paraId="4C38313D" w14:textId="77777777" w:rsidR="00123EE4" w:rsidRDefault="009D5181">
      <w:pPr>
        <w:keepNext/>
        <w:rPr>
          <w:u w:val="single"/>
        </w:rPr>
      </w:pPr>
      <w:r>
        <w:rPr>
          <w:u w:val="single"/>
        </w:rPr>
        <w:t>Skert nýrnastarfsemi</w:t>
      </w:r>
    </w:p>
    <w:p w14:paraId="22C5CA7A" w14:textId="77777777" w:rsidR="00123EE4" w:rsidRDefault="009D5181">
      <w:r>
        <w:t>Ekki er mælt með notkun súgammadex hjá sjúklingum með verulega skerta nýrnastarfsemi (að meðtöldum sjúklingum sem þurfa skilun (CrCl &lt; 30 ml/mín.)) (sjá SmPC, kafla 4.4).</w:t>
      </w:r>
    </w:p>
    <w:p w14:paraId="18F57194" w14:textId="77777777" w:rsidR="00123EE4" w:rsidRDefault="00123EE4"/>
    <w:p w14:paraId="1B130AA4" w14:textId="77777777" w:rsidR="00123EE4" w:rsidRDefault="009D5181">
      <w:pPr>
        <w:keepNext/>
        <w:rPr>
          <w:u w:val="single"/>
        </w:rPr>
      </w:pPr>
      <w:r>
        <w:rPr>
          <w:u w:val="single"/>
        </w:rPr>
        <w:t>Offitusjúklingar</w:t>
      </w:r>
    </w:p>
    <w:p w14:paraId="448C012E" w14:textId="77777777" w:rsidR="00123EE4" w:rsidRDefault="009D5181">
      <w:r>
        <w:t>Hjá offitusjúklingum, þ.m.t. sjúklingum í sjúklegri ofþyngd (líkamsþyngdarstuðull ≥ 40 kg/m</w:t>
      </w:r>
      <w:r>
        <w:rPr>
          <w:vertAlign w:val="superscript"/>
        </w:rPr>
        <w:t>2</w:t>
      </w:r>
      <w:r>
        <w:t>), á að byggja súgammadexskammtinn á raunlíkamsþyngd sjúklings (actual body weight). Fylgja á sömu skammtaráðleggingum og fyrir fullorðna.</w:t>
      </w:r>
    </w:p>
    <w:p w14:paraId="4A16261D" w14:textId="77777777" w:rsidR="00123EE4" w:rsidRDefault="00123EE4"/>
    <w:p w14:paraId="4EC10FA9" w14:textId="77777777" w:rsidR="00123EE4" w:rsidRDefault="009D5181">
      <w:pPr>
        <w:keepNext/>
        <w:rPr>
          <w:i/>
          <w:iCs/>
        </w:rPr>
      </w:pPr>
      <w:r>
        <w:rPr>
          <w:i/>
          <w:iCs/>
        </w:rPr>
        <w:lastRenderedPageBreak/>
        <w:t>Börn (frá fæðingu til 17 ára)</w:t>
      </w:r>
    </w:p>
    <w:p w14:paraId="5F829A2A" w14:textId="77777777" w:rsidR="00123EE4" w:rsidRDefault="00123EE4">
      <w:pPr>
        <w:keepNext/>
      </w:pPr>
    </w:p>
    <w:p w14:paraId="306119F2" w14:textId="77777777" w:rsidR="00123EE4" w:rsidRDefault="009D5181">
      <w:r>
        <w:t>Súgammadex má þynna í 10 mg/ml til að auka nákvæmni við skömmtun hjá börnum (sjá SmPC, kafla 6.6).</w:t>
      </w:r>
    </w:p>
    <w:p w14:paraId="182D26D8" w14:textId="77777777" w:rsidR="00123EE4" w:rsidRDefault="00123EE4"/>
    <w:p w14:paraId="1737DC5A" w14:textId="77777777" w:rsidR="00123EE4" w:rsidRDefault="009D5181">
      <w:pPr>
        <w:keepNext/>
        <w:rPr>
          <w:u w:val="single"/>
        </w:rPr>
      </w:pPr>
      <w:r>
        <w:rPr>
          <w:u w:val="single"/>
        </w:rPr>
        <w:t>Blokkun upphafin á vanalegan hátt</w:t>
      </w:r>
    </w:p>
    <w:p w14:paraId="550D1ECB" w14:textId="77777777" w:rsidR="00123EE4" w:rsidRDefault="009D5181">
      <w:r>
        <w:t>Skammtur sem nemur 4 mg/kg af súgammadexi er ráðlagður til að upphefja blokkun af völdum rókúróníums ef aflétting er komin í a.m.k. 1-2 talningar eftir stjarfa (PTC, post-tetanic counts).</w:t>
      </w:r>
    </w:p>
    <w:p w14:paraId="73633121" w14:textId="77777777" w:rsidR="00123EE4" w:rsidRDefault="009D5181">
      <w:r>
        <w:t>Skammtur sem nemur 2 mg/kg af súgammadexi er ráðlagður þegar T</w:t>
      </w:r>
      <w:r>
        <w:rPr>
          <w:vertAlign w:val="subscript"/>
        </w:rPr>
        <w:t>2</w:t>
      </w:r>
      <w:r>
        <w:t xml:space="preserve"> er komið fram aftur eftir blokkun af völdum rókúróníums (sjá SmPC, kafla 5.1).</w:t>
      </w:r>
    </w:p>
    <w:p w14:paraId="3F60A198" w14:textId="77777777" w:rsidR="00123EE4" w:rsidRDefault="00123EE4"/>
    <w:p w14:paraId="79241F8E" w14:textId="77777777" w:rsidR="00123EE4" w:rsidRDefault="009D5181">
      <w:pPr>
        <w:ind w:left="567" w:hanging="567"/>
        <w:rPr>
          <w:b/>
          <w:bCs/>
        </w:rPr>
      </w:pPr>
      <w:r>
        <w:rPr>
          <w:b/>
          <w:bCs/>
        </w:rPr>
        <w:t>Frábendingar</w:t>
      </w:r>
    </w:p>
    <w:p w14:paraId="79DB7488" w14:textId="77777777" w:rsidR="00123EE4" w:rsidRDefault="00123EE4"/>
    <w:p w14:paraId="73127F9D" w14:textId="77777777" w:rsidR="00123EE4" w:rsidRDefault="009D5181">
      <w:r>
        <w:t>Ofnæmi fyrir virka efninu eða einhverju hjálparefnanna sem talin eru upp í kafla 6.1.</w:t>
      </w:r>
    </w:p>
    <w:p w14:paraId="27B68DC4" w14:textId="77777777" w:rsidR="00123EE4" w:rsidRDefault="00123EE4"/>
    <w:p w14:paraId="2169690E" w14:textId="77777777" w:rsidR="00123EE4" w:rsidRDefault="009D5181">
      <w:pPr>
        <w:ind w:left="567" w:hanging="567"/>
        <w:rPr>
          <w:bCs/>
        </w:rPr>
      </w:pPr>
      <w:r>
        <w:rPr>
          <w:b/>
          <w:bCs/>
        </w:rPr>
        <w:t>Sérstök varnaðarorð og varúðarreglur við notkun</w:t>
      </w:r>
    </w:p>
    <w:p w14:paraId="63EFF12F" w14:textId="77777777" w:rsidR="00123EE4" w:rsidRDefault="00123EE4"/>
    <w:p w14:paraId="070493A3" w14:textId="77777777" w:rsidR="00123EE4" w:rsidRDefault="009D5181">
      <w:r>
        <w:t>Mælt er með að fylgst sé með hvort upp koma aukaverkanir hjá sjúklingi fyrst eftir skurðaðgerð, þar á meðal að taugavöðvablokkun komi fram að nýju, eins og venja er eftir svæfingu þegar notaðir eru taugavöðvablokkar.</w:t>
      </w:r>
    </w:p>
    <w:p w14:paraId="55A0757B" w14:textId="77777777" w:rsidR="00123EE4" w:rsidRDefault="00123EE4"/>
    <w:p w14:paraId="07C7E267" w14:textId="77777777" w:rsidR="00123EE4" w:rsidRDefault="009D5181">
      <w:pPr>
        <w:keepNext/>
        <w:ind w:left="-5" w:right="119"/>
        <w:rPr>
          <w:u w:val="single" w:color="000000"/>
        </w:rPr>
      </w:pPr>
      <w:r>
        <w:rPr>
          <w:u w:val="single" w:color="000000"/>
        </w:rPr>
        <w:t>Fylgst með öndunarstarfsemi meðan verið er að aflétta blokkun</w:t>
      </w:r>
    </w:p>
    <w:p w14:paraId="1A45406B" w14:textId="77777777" w:rsidR="00123EE4" w:rsidRDefault="009D5181">
      <w:r>
        <w:t>Áskilið er að sjúklingum sé veitt öndunaraðstoð þar til sjálfkrafa öndun er aftur orðin nægilega góð eftir að taugavöðvablokkun hefur verið upphafin. Jafnvel þótt taugavöðvablokkun hafi verið að fullu aflétt, geta önnur lyf sem notuð eru á meðan og eftir aðgerð bælt öndunarstarfsemi og því getur áfram verið þörf á öndunaraðstoð.</w:t>
      </w:r>
    </w:p>
    <w:p w14:paraId="6DC508C8" w14:textId="77777777" w:rsidR="00123EE4" w:rsidRDefault="009D5181">
      <w:r>
        <w:t>Komi taugavöðvablokkun fram að nýju eftir að barkaslanga hefur verið fjarlægð, á að sjá til þess að öndunarstarfsemi sé nægileg.</w:t>
      </w:r>
    </w:p>
    <w:p w14:paraId="3AEEDE89" w14:textId="77777777" w:rsidR="00123EE4" w:rsidRDefault="00123EE4"/>
    <w:p w14:paraId="78DC0D9A" w14:textId="77777777" w:rsidR="00123EE4" w:rsidRDefault="009D5181">
      <w:pPr>
        <w:keepNext/>
        <w:ind w:left="-5" w:right="119"/>
        <w:rPr>
          <w:u w:val="single" w:color="000000"/>
        </w:rPr>
      </w:pPr>
      <w:r>
        <w:rPr>
          <w:u w:val="single" w:color="000000"/>
        </w:rPr>
        <w:t>Taugavöðvablokkun kemur fram að nýju</w:t>
      </w:r>
    </w:p>
    <w:p w14:paraId="2D02B300" w14:textId="77777777" w:rsidR="00123EE4" w:rsidRDefault="009D5181">
      <w:r>
        <w:t>Í klínískum rannsóknum hjá sjúklingum sem fengu rókúróníum eða vekúróníum þar sem súgammadex var gefið með skammti sem miðaðist við dýpt taugablokkunar var tíðni endurkomu taugablokkunar samkvæmt eftirliti með taugum og vöðvum eða klínískum einkennum 0,20%. Notkun minni skammta en ráðlagðra getur leitt til aukinnar hættu á endurkomu taugablokkunar eftir upphafningu í byrjun og er ekki ráðlögð (sjá SmPC, kafla 4.2 og kafla 4.8).</w:t>
      </w:r>
    </w:p>
    <w:p w14:paraId="5B99C9C2" w14:textId="77777777" w:rsidR="00123EE4" w:rsidRDefault="00123EE4"/>
    <w:p w14:paraId="35DE119C" w14:textId="77777777" w:rsidR="00123EE4" w:rsidRDefault="009D5181">
      <w:pPr>
        <w:keepNext/>
        <w:ind w:left="-5" w:right="119"/>
        <w:rPr>
          <w:u w:val="single" w:color="000000"/>
        </w:rPr>
      </w:pPr>
      <w:r>
        <w:rPr>
          <w:u w:val="single" w:color="000000"/>
        </w:rPr>
        <w:t>Áhrif á blæðingarstöðvun</w:t>
      </w:r>
    </w:p>
    <w:p w14:paraId="23566A5C" w14:textId="77777777" w:rsidR="00123EE4" w:rsidRDefault="009D5181">
      <w:r>
        <w:t>Í rannsókn á sjálfboðaliðum leiddi súgammadex í 4 mg/kg og 16 mg/kg skömmtum til lengingar á virkjuðum trombóplasmíntíma (activated partial thromboplastin time (aPTT)), annars vegar um 17% og hins vegar um 22% og prótrombíntíma INR (international normalized ratio) [PT(INR)], annars vegar um 11% og hins vegar um 22%. Þessi óverulega lenging á meðal aPTT og PT(INR) var skammvinn (≤ 30 mínútur). Byggt á klínískum gagnagrunni (N = 3.519) og á sértækri rannsókn hjá 1.184 sjúklingum sem fóru í aðgerð vegna mjaðmarbrots/stóra liðskiptaaðgerð voru engin klínísk mikilvæg áhrif af súgammadexi 4 mg/kg einu sér eða ásamt segavarnarlyfjum, á tíðni blæðingarfylgikvilla, hvorki fyrir né eftir aðgerð.</w:t>
      </w:r>
    </w:p>
    <w:p w14:paraId="453B1959" w14:textId="77777777" w:rsidR="00123EE4" w:rsidRDefault="00123EE4"/>
    <w:p w14:paraId="07484194" w14:textId="77777777" w:rsidR="00123EE4" w:rsidRDefault="009D5181">
      <w:r>
        <w:t xml:space="preserve">Í </w:t>
      </w:r>
      <w:r>
        <w:rPr>
          <w:i/>
          <w:iCs/>
        </w:rPr>
        <w:t>in vitro</w:t>
      </w:r>
      <w:r>
        <w:t xml:space="preserve"> rannsóknum kom lyfhrifa milliverkun (aPTT og PT lenging) í ljós með K vítamín hemlum, ósundurgreindu (unfractionated) heparíni, heparínóíðum með lágan sameindaþunga, rivaroxabani og dabigatrani. Hjá sjúklingum sem fá venjubundna fyrirbyggjandi segavarnarmeðferð eftir aðgerð er þessi lyfhrifa milliverkun ekki klínískt mikilvæg. Gæta skal varúðar þegar hugleidd er notkun á súgammadexi hjá sjúklingum sem fá segavarnarlyf við sjúkdómi sem þeir voru með áður eða öðrum sjúkdómi.</w:t>
      </w:r>
    </w:p>
    <w:p w14:paraId="7A0880DC" w14:textId="77777777" w:rsidR="00123EE4" w:rsidRDefault="00123EE4"/>
    <w:p w14:paraId="33447DAC" w14:textId="77777777" w:rsidR="00123EE4" w:rsidRDefault="009D5181">
      <w:pPr>
        <w:keepNext/>
      </w:pPr>
      <w:r>
        <w:t>Ekki er hægt að útiloka aukna blæðingarhættu hjá sjúklingum:</w:t>
      </w:r>
    </w:p>
    <w:p w14:paraId="6595EBCD" w14:textId="77777777" w:rsidR="00123EE4" w:rsidRDefault="009D5181">
      <w:pPr>
        <w:ind w:left="567" w:hanging="567"/>
      </w:pPr>
      <w:r>
        <w:t>•</w:t>
      </w:r>
      <w:r>
        <w:tab/>
        <w:t>með arfgengan skort á K-vítamínháðum storkuþætti;</w:t>
      </w:r>
    </w:p>
    <w:p w14:paraId="4383F9C7" w14:textId="77777777" w:rsidR="00123EE4" w:rsidRDefault="009D5181">
      <w:pPr>
        <w:ind w:left="567" w:hanging="567"/>
      </w:pPr>
      <w:r>
        <w:t>•</w:t>
      </w:r>
      <w:r>
        <w:tab/>
        <w:t>með undirliggjandi storkukvilla;</w:t>
      </w:r>
    </w:p>
    <w:p w14:paraId="39122D1F" w14:textId="77777777" w:rsidR="00123EE4" w:rsidRDefault="009D5181">
      <w:pPr>
        <w:ind w:left="567" w:hanging="567"/>
      </w:pPr>
      <w:r>
        <w:t>•</w:t>
      </w:r>
      <w:r>
        <w:tab/>
        <w:t>sem meðhöndlaðir eru með kúmarínafleiðum og sem eru með INR hærra en 3,5;</w:t>
      </w:r>
    </w:p>
    <w:p w14:paraId="0959D256" w14:textId="77777777" w:rsidR="00123EE4" w:rsidRDefault="009D5181">
      <w:pPr>
        <w:ind w:left="567" w:hanging="567"/>
      </w:pPr>
      <w:r>
        <w:lastRenderedPageBreak/>
        <w:t>•</w:t>
      </w:r>
      <w:r>
        <w:tab/>
        <w:t>sem nota segavarnarlyf og fá súgammadex 16 mg/kg.</w:t>
      </w:r>
    </w:p>
    <w:p w14:paraId="55E6D913" w14:textId="77777777" w:rsidR="00123EE4" w:rsidRDefault="009D5181">
      <w:r>
        <w:t>Ef nauðsynlegt er að gefa þessum sjúklingum súgammadex verður svæfingalæknirinn að meta hvort kostir vegi þyngra en hugsanleg hætta á blæðingarfylgikvillum, að teknu tilliti til blæðingarsögu sjúklings og tegund fyrirhugaðrar skurðaðgerðar. Ráðlagt er að fylgjast með blæðingarstöðvun og storkuþáttum ef þessum sjúklingum er gefið súgammadex.</w:t>
      </w:r>
    </w:p>
    <w:p w14:paraId="142291B6" w14:textId="77777777" w:rsidR="00123EE4" w:rsidRDefault="00123EE4"/>
    <w:p w14:paraId="0D3CA480" w14:textId="77777777" w:rsidR="00123EE4" w:rsidRDefault="009D5181">
      <w:pPr>
        <w:keepNext/>
        <w:rPr>
          <w:u w:val="single"/>
        </w:rPr>
      </w:pPr>
      <w:r>
        <w:rPr>
          <w:u w:val="single"/>
        </w:rPr>
        <w:t>Biðtímar þar til gefa má aftur taugavöðvablokkandi lyf eftir að blokkun hefur verið upphafin með súgammadexi</w:t>
      </w:r>
    </w:p>
    <w:p w14:paraId="6A7F6A82" w14:textId="77777777" w:rsidR="00123EE4" w:rsidRDefault="00123EE4">
      <w:pPr>
        <w:keepNext/>
      </w:pPr>
    </w:p>
    <w:p w14:paraId="3525FD48" w14:textId="77777777" w:rsidR="00123EE4" w:rsidRDefault="009D5181">
      <w:pPr>
        <w:keepNext/>
        <w:rPr>
          <w:b/>
          <w:bCs/>
        </w:rPr>
      </w:pPr>
      <w:r>
        <w:rPr>
          <w:b/>
          <w:bCs/>
        </w:rPr>
        <w:t>Tafla 1: Rókúróníum eða vekúróníum gefið aftur eftir að blokkun hefur verið upphafin á hefðbundinn hátt (allt að 4 mg/kg af súgammadexi)</w:t>
      </w:r>
    </w:p>
    <w:tbl>
      <w:tblPr>
        <w:tblStyle w:val="TableGrid"/>
        <w:tblW w:w="5008" w:type="pct"/>
        <w:tblInd w:w="-5" w:type="dxa"/>
        <w:tblLayout w:type="fixed"/>
        <w:tblCellMar>
          <w:left w:w="108" w:type="dxa"/>
          <w:right w:w="108" w:type="dxa"/>
        </w:tblCellMar>
        <w:tblLook w:val="04A0" w:firstRow="1" w:lastRow="0" w:firstColumn="1" w:lastColumn="0" w:noHBand="0" w:noVBand="1"/>
      </w:tblPr>
      <w:tblGrid>
        <w:gridCol w:w="3583"/>
        <w:gridCol w:w="5491"/>
      </w:tblGrid>
      <w:tr w:rsidR="00123EE4" w14:paraId="10FA7E59" w14:textId="77777777">
        <w:tc>
          <w:tcPr>
            <w:tcW w:w="3583" w:type="dxa"/>
            <w:tcBorders>
              <w:top w:val="single" w:sz="4" w:space="0" w:color="000000"/>
              <w:left w:val="single" w:sz="4" w:space="0" w:color="000000"/>
              <w:bottom w:val="single" w:sz="4" w:space="0" w:color="000000"/>
              <w:right w:val="single" w:sz="4" w:space="0" w:color="000000"/>
            </w:tcBorders>
          </w:tcPr>
          <w:p w14:paraId="0D7276E5" w14:textId="77777777" w:rsidR="00123EE4" w:rsidRDefault="009D5181">
            <w:pPr>
              <w:jc w:val="center"/>
              <w:rPr>
                <w:b/>
                <w:bCs/>
              </w:rPr>
            </w:pPr>
            <w:r>
              <w:rPr>
                <w:b/>
                <w:bCs/>
              </w:rPr>
              <w:t>Lágmarksbiðtími</w:t>
            </w:r>
          </w:p>
        </w:tc>
        <w:tc>
          <w:tcPr>
            <w:tcW w:w="5491" w:type="dxa"/>
            <w:tcBorders>
              <w:top w:val="single" w:sz="4" w:space="0" w:color="000000"/>
              <w:left w:val="single" w:sz="4" w:space="0" w:color="000000"/>
              <w:bottom w:val="single" w:sz="4" w:space="0" w:color="000000"/>
              <w:right w:val="single" w:sz="4" w:space="0" w:color="000000"/>
            </w:tcBorders>
          </w:tcPr>
          <w:p w14:paraId="7B47EA75" w14:textId="77777777" w:rsidR="00123EE4" w:rsidRDefault="009D5181">
            <w:pPr>
              <w:jc w:val="center"/>
              <w:rPr>
                <w:b/>
                <w:bCs/>
              </w:rPr>
            </w:pPr>
            <w:r>
              <w:rPr>
                <w:b/>
                <w:bCs/>
              </w:rPr>
              <w:t>Taugavöðvablokkandi lyf og skammtur sem á að gefa</w:t>
            </w:r>
          </w:p>
        </w:tc>
      </w:tr>
      <w:tr w:rsidR="00123EE4" w14:paraId="72FB7B9B" w14:textId="77777777">
        <w:tc>
          <w:tcPr>
            <w:tcW w:w="3583" w:type="dxa"/>
            <w:tcBorders>
              <w:top w:val="single" w:sz="4" w:space="0" w:color="000000"/>
              <w:left w:val="single" w:sz="4" w:space="0" w:color="000000"/>
              <w:bottom w:val="single" w:sz="4" w:space="0" w:color="000000"/>
              <w:right w:val="single" w:sz="4" w:space="0" w:color="000000"/>
            </w:tcBorders>
          </w:tcPr>
          <w:p w14:paraId="74CDC8E9" w14:textId="77777777" w:rsidR="00123EE4" w:rsidRDefault="009D5181">
            <w:pPr>
              <w:ind w:right="41"/>
              <w:jc w:val="center"/>
            </w:pPr>
            <w:r>
              <w:t>5 mínútur</w:t>
            </w:r>
          </w:p>
        </w:tc>
        <w:tc>
          <w:tcPr>
            <w:tcW w:w="5491" w:type="dxa"/>
            <w:tcBorders>
              <w:top w:val="single" w:sz="4" w:space="0" w:color="000000"/>
              <w:left w:val="single" w:sz="4" w:space="0" w:color="000000"/>
              <w:bottom w:val="single" w:sz="4" w:space="0" w:color="000000"/>
              <w:right w:val="single" w:sz="4" w:space="0" w:color="000000"/>
            </w:tcBorders>
          </w:tcPr>
          <w:p w14:paraId="15A195C6" w14:textId="77777777" w:rsidR="00123EE4" w:rsidRDefault="009D5181">
            <w:pPr>
              <w:ind w:right="46"/>
              <w:jc w:val="center"/>
            </w:pPr>
            <w:r>
              <w:t>1,2 mg/kg rókúróníum</w:t>
            </w:r>
          </w:p>
        </w:tc>
      </w:tr>
      <w:tr w:rsidR="00123EE4" w14:paraId="65A8F7C5" w14:textId="77777777">
        <w:tc>
          <w:tcPr>
            <w:tcW w:w="3583" w:type="dxa"/>
            <w:tcBorders>
              <w:top w:val="single" w:sz="4" w:space="0" w:color="000000"/>
              <w:left w:val="single" w:sz="4" w:space="0" w:color="000000"/>
              <w:bottom w:val="single" w:sz="4" w:space="0" w:color="000000"/>
              <w:right w:val="single" w:sz="4" w:space="0" w:color="000000"/>
            </w:tcBorders>
          </w:tcPr>
          <w:p w14:paraId="34C1EFBB" w14:textId="77777777" w:rsidR="00123EE4" w:rsidRDefault="009D5181">
            <w:pPr>
              <w:ind w:right="39"/>
              <w:jc w:val="center"/>
            </w:pPr>
            <w:r>
              <w:t>4 klukkustundir</w:t>
            </w:r>
          </w:p>
        </w:tc>
        <w:tc>
          <w:tcPr>
            <w:tcW w:w="5491" w:type="dxa"/>
            <w:tcBorders>
              <w:top w:val="single" w:sz="4" w:space="0" w:color="000000"/>
              <w:left w:val="single" w:sz="4" w:space="0" w:color="000000"/>
              <w:bottom w:val="single" w:sz="4" w:space="0" w:color="000000"/>
              <w:right w:val="single" w:sz="4" w:space="0" w:color="000000"/>
            </w:tcBorders>
          </w:tcPr>
          <w:p w14:paraId="0F16ADAE" w14:textId="77777777" w:rsidR="00123EE4" w:rsidRDefault="009D5181">
            <w:pPr>
              <w:ind w:left="640" w:right="631"/>
              <w:jc w:val="center"/>
            </w:pPr>
            <w:r>
              <w:t>0,6 mg/kg rókúróníum eða</w:t>
            </w:r>
          </w:p>
          <w:p w14:paraId="7411B065" w14:textId="77777777" w:rsidR="00123EE4" w:rsidRDefault="009D5181">
            <w:pPr>
              <w:ind w:left="640" w:right="631"/>
              <w:jc w:val="center"/>
            </w:pPr>
            <w:r>
              <w:t>0,1 mg/kg vekúróníum</w:t>
            </w:r>
          </w:p>
        </w:tc>
      </w:tr>
    </w:tbl>
    <w:p w14:paraId="1E361BC2" w14:textId="77777777" w:rsidR="00123EE4" w:rsidRDefault="00123EE4"/>
    <w:p w14:paraId="1CD39721" w14:textId="77777777" w:rsidR="00123EE4" w:rsidRDefault="009D5181">
      <w:r>
        <w:t>Tími fram að því að taugavöðvablokkun kemur fram getur lengst um u.þ.b. 4 mínútur og tímalengd taugavöðvablokkunar getur styst allt niður í u.þ.b. 15 mínútur eftir endurtekna gjöf 1,2 mg/kg af rókúróníum innan 30 mínútna eftir gjöf súgammadex.</w:t>
      </w:r>
    </w:p>
    <w:p w14:paraId="7C59828F" w14:textId="77777777" w:rsidR="00123EE4" w:rsidRDefault="00123EE4"/>
    <w:p w14:paraId="10F2A349" w14:textId="77777777" w:rsidR="00123EE4" w:rsidRDefault="009D5181">
      <w:r>
        <w:t>Byggt á lyfjahvarfalíkani er ráðlagður biðtími 24 klukkustundir, hjá sjúklingum með vægt eða miðlungi skerta nýrnastarfsemi, þar til gefa má aftur 0,6 mg/kg af rókúróníum eða 0,1 mg/kg af vekúróníum, eftir að blokkun hefur verið upphafin á hefðbundinn hátt með súgammadexi. Ef þörf er á styttri biðtíma, á rókúróníum skammtur til taugavöðvablokkunar á ný að vera 1,2 mg/kg.</w:t>
      </w:r>
    </w:p>
    <w:p w14:paraId="476EDA65" w14:textId="77777777" w:rsidR="00123EE4" w:rsidRDefault="00123EE4"/>
    <w:p w14:paraId="02BD3B59" w14:textId="77777777" w:rsidR="00123EE4" w:rsidRDefault="009D5181">
      <w:r>
        <w:t>Rókúróníum eða vekúróníum gefið aftur eftir tafarlausa upphafningu blokkunar (16 mg/kg af súgammadexi): Í þeim örsjaldgæfum tilvikum sem þetta gæti verið nauðsynlegt er lagt til að biðtími sé 24 klukkustundir.</w:t>
      </w:r>
    </w:p>
    <w:p w14:paraId="309A72F7" w14:textId="77777777" w:rsidR="00123EE4" w:rsidRDefault="00123EE4"/>
    <w:p w14:paraId="303938F6" w14:textId="77777777" w:rsidR="00123EE4" w:rsidRDefault="009D5181">
      <w:r>
        <w:t xml:space="preserve">Ef þörf er á taugavöðvablokkun áður en ráðlagður biðtími er liðinn, á að nota </w:t>
      </w:r>
      <w:r>
        <w:rPr>
          <w:b/>
          <w:bCs/>
        </w:rPr>
        <w:t>taugavöðvablokkandi lyf sem er ekki steri</w:t>
      </w:r>
      <w:r>
        <w:t>. Verkun afskautandi taugavöðvablokkandi lyfs gæti komið seinna fram en búast má við, vegna þess að verulegur hluti nikótínviðtaka aftan taugamóta gæti enn verið setinn taugavöðvablokkandi lyfinu.</w:t>
      </w:r>
    </w:p>
    <w:p w14:paraId="1E4B0DEF" w14:textId="77777777" w:rsidR="00123EE4" w:rsidRDefault="00123EE4"/>
    <w:p w14:paraId="40625820" w14:textId="77777777" w:rsidR="00123EE4" w:rsidRDefault="009D5181">
      <w:pPr>
        <w:keepNext/>
        <w:ind w:left="-5" w:right="119"/>
        <w:rPr>
          <w:u w:val="single"/>
        </w:rPr>
      </w:pPr>
      <w:r>
        <w:rPr>
          <w:u w:val="single"/>
        </w:rPr>
        <w:t>Skert nýrnastarfsemi</w:t>
      </w:r>
    </w:p>
    <w:p w14:paraId="17DB9659" w14:textId="77777777" w:rsidR="00123EE4" w:rsidRDefault="009D5181">
      <w:r>
        <w:t>Ekki er mælt með notkun súgammadex hjá sjúklingum með verulega skerta nýrnastarfsemi, þar með taldir þeir sem þurfa á skilun að halda (sjá SmPC, kafla 5.1).</w:t>
      </w:r>
    </w:p>
    <w:p w14:paraId="5E239C30" w14:textId="77777777" w:rsidR="00123EE4" w:rsidRDefault="00123EE4"/>
    <w:p w14:paraId="172BBEB2" w14:textId="77777777" w:rsidR="00123EE4" w:rsidRDefault="009D5181">
      <w:pPr>
        <w:keepNext/>
        <w:rPr>
          <w:u w:val="single"/>
        </w:rPr>
      </w:pPr>
      <w:r>
        <w:rPr>
          <w:u w:val="single"/>
        </w:rPr>
        <w:t>Létt svæfing</w:t>
      </w:r>
    </w:p>
    <w:p w14:paraId="043F83AA" w14:textId="77777777" w:rsidR="00123EE4" w:rsidRDefault="009D5181">
      <w:r>
        <w:t>Þegar taugavöðvablokkun var upphafin viljandi í miðri svæfingu í klínískum rannsóknum, varð stundum vart við merki um léttari svæfingu (hreyfingu, hósta, grettur og sog á barkaslöngu).</w:t>
      </w:r>
    </w:p>
    <w:p w14:paraId="13AAD1CC" w14:textId="77777777" w:rsidR="00123EE4" w:rsidRDefault="009D5181">
      <w:r>
        <w:t>Sé taugavöðvablokkun upphafin en svæfingu haldið áfram, á að gefa viðbótarskammta af svæfingarlyfi og/eða ópíóíða í samræmi við klíníska þörf.</w:t>
      </w:r>
    </w:p>
    <w:p w14:paraId="1B3F4C10" w14:textId="77777777" w:rsidR="00123EE4" w:rsidRDefault="00123EE4"/>
    <w:p w14:paraId="6655CA31" w14:textId="77777777" w:rsidR="00123EE4" w:rsidRDefault="009D5181">
      <w:pPr>
        <w:keepNext/>
        <w:rPr>
          <w:u w:val="single"/>
        </w:rPr>
      </w:pPr>
      <w:r>
        <w:rPr>
          <w:u w:val="single"/>
        </w:rPr>
        <w:t>Verulegur hægsláttur</w:t>
      </w:r>
    </w:p>
    <w:p w14:paraId="043AA57A" w14:textId="77777777" w:rsidR="00123EE4" w:rsidRDefault="009D5181">
      <w:r>
        <w:t>Í mjög sjaldgæfum tilvikum hefur komið fram verulegur hægsláttur innan fárra mínútna eftir gjöf súgammadex til að upphefja taugavöðvablokkun. Hægsláttur getur stundum leitt til hjartastopps (sjá SmPC, kafla 4.8). Fylgjast á náið með sjúklingum m.t.t. breytinga á blóðflæði meðan og eftir að taugavöðvablokkun hefur verið upphafin. Veita á meðferð með and-kólínvirkum lyfjum svo sem atrópíni ef klínískt marktækur hægsláttur kemur fram.</w:t>
      </w:r>
    </w:p>
    <w:p w14:paraId="58EAED78" w14:textId="77777777" w:rsidR="00123EE4" w:rsidRDefault="00123EE4"/>
    <w:p w14:paraId="47A4FE9E" w14:textId="77777777" w:rsidR="00123EE4" w:rsidRDefault="009D5181">
      <w:pPr>
        <w:keepNext/>
        <w:ind w:left="-5"/>
      </w:pPr>
      <w:r>
        <w:rPr>
          <w:u w:val="single" w:color="000000"/>
        </w:rPr>
        <w:t>Skert lifrarstarfsemi</w:t>
      </w:r>
    </w:p>
    <w:p w14:paraId="1FC8CE10" w14:textId="77777777" w:rsidR="00123EE4" w:rsidRDefault="009D5181">
      <w:r>
        <w:t>Súgammadex umbrotnar hvorki né útskilst í lifur; því hafa ekki verið gerðar sértækar rannsóknir á sjúklingum með skerta lifrarstarfsemi. Gæta skal ýtrustu varkárni við meðferð hjá sjúklingum með verulega skerðingu á lifrarstarfsemi (sjá SmPC, kafla 4.2). Sjá SmPC, kafla um áhrif á blæðingarstöðvun ef storkukvilli fylgir skertri lifrarstarfsemi.</w:t>
      </w:r>
    </w:p>
    <w:p w14:paraId="75960D68" w14:textId="77777777" w:rsidR="00123EE4" w:rsidRDefault="00123EE4"/>
    <w:p w14:paraId="188D4792" w14:textId="77777777" w:rsidR="00123EE4" w:rsidRDefault="009D5181">
      <w:pPr>
        <w:keepNext/>
        <w:ind w:left="-5"/>
      </w:pPr>
      <w:r>
        <w:rPr>
          <w:u w:val="single" w:color="000000"/>
        </w:rPr>
        <w:lastRenderedPageBreak/>
        <w:t>Notkun á gjörgæsludeild</w:t>
      </w:r>
    </w:p>
    <w:p w14:paraId="7EFF5805" w14:textId="77777777" w:rsidR="00123EE4" w:rsidRDefault="009D5181">
      <w:r>
        <w:t>Súgammadex hefur ekki verið rannsakað hjá sjúklingum sem fengu rókúróníum eða vekúróníum á gjörgæsludeildum.</w:t>
      </w:r>
    </w:p>
    <w:p w14:paraId="24E0A98F" w14:textId="77777777" w:rsidR="00123EE4" w:rsidRDefault="00123EE4"/>
    <w:p w14:paraId="59D5A299" w14:textId="77777777" w:rsidR="00123EE4" w:rsidRDefault="009D5181">
      <w:pPr>
        <w:keepNext/>
        <w:ind w:left="-5"/>
      </w:pPr>
      <w:r>
        <w:rPr>
          <w:u w:val="single" w:color="000000"/>
        </w:rPr>
        <w:t>Notkun til að upphefja önnur taugavöðvablokkandi lyf en rókúróníum eða vekúróníum</w:t>
      </w:r>
    </w:p>
    <w:p w14:paraId="73CBA4A4" w14:textId="77777777" w:rsidR="00123EE4" w:rsidRDefault="009D5181">
      <w:r>
        <w:t xml:space="preserve">Súgammadex má ekki nota til að upphefja blokkun af völdum taugavöðvablokkandi lyfja </w:t>
      </w:r>
      <w:r>
        <w:rPr>
          <w:b/>
          <w:bCs/>
        </w:rPr>
        <w:t>sem eru ekki sterar</w:t>
      </w:r>
      <w:r>
        <w:t>, svo sem súccínýlkólín- eða benzýlísókínólínum-efnasambönd.</w:t>
      </w:r>
    </w:p>
    <w:p w14:paraId="66781858" w14:textId="77777777" w:rsidR="00123EE4" w:rsidRDefault="009D5181">
      <w:r>
        <w:t xml:space="preserve">Súgammadex má ekki nota til að upphefja taugavöðvablokkun af völdum annarra taugavöðvablokkandi </w:t>
      </w:r>
      <w:r>
        <w:rPr>
          <w:b/>
          <w:bCs/>
        </w:rPr>
        <w:t>stera</w:t>
      </w:r>
      <w:r>
        <w:t>lyfja en rókúróníum eða vekúróníum þar sem ekki liggja fyrir upplýsingar um öryggi og verkun við slíkar aðstæður. Takmarkaðar upplýsingar liggja fyrir um hvernig upphefja má blokkun af völdum pankúróníum, en ráðlagt er að nota ekki súgammadex við þær aðstæður.</w:t>
      </w:r>
    </w:p>
    <w:p w14:paraId="284AD00C" w14:textId="77777777" w:rsidR="00123EE4" w:rsidRDefault="00123EE4"/>
    <w:p w14:paraId="591C1B4C" w14:textId="77777777" w:rsidR="00123EE4" w:rsidRDefault="009D5181">
      <w:pPr>
        <w:keepNext/>
        <w:ind w:left="-5"/>
      </w:pPr>
      <w:r>
        <w:rPr>
          <w:u w:val="single" w:color="000000"/>
        </w:rPr>
        <w:t>Seinkun á að blokkun sé aflétt</w:t>
      </w:r>
    </w:p>
    <w:p w14:paraId="265022A1" w14:textId="77777777" w:rsidR="00123EE4" w:rsidRDefault="009D5181">
      <w:r>
        <w:t>Ástand sem tengist hægari hringrásartíma blóðs svo sem hjarta- og æðasjúkdómur, elli (sjá SmPC, kafla 4.2 varðandi tímann þar til blokkun er aflétt hjá öldruðum) eða bjúgástand (t.d. verulega skert lifrarstarfsemi) geta tengst því að lengri tími líði þar til blokkun er aflétt.</w:t>
      </w:r>
    </w:p>
    <w:p w14:paraId="6B4D432B" w14:textId="77777777" w:rsidR="00123EE4" w:rsidRDefault="00123EE4"/>
    <w:p w14:paraId="0E16A9CE" w14:textId="77777777" w:rsidR="00123EE4" w:rsidRDefault="009D5181">
      <w:pPr>
        <w:keepNext/>
        <w:ind w:left="-5"/>
      </w:pPr>
      <w:r>
        <w:rPr>
          <w:u w:val="single" w:color="000000"/>
        </w:rPr>
        <w:t>Lyfjaofnæmisviðbrögð</w:t>
      </w:r>
    </w:p>
    <w:p w14:paraId="167D0DF1" w14:textId="77777777" w:rsidR="00123EE4" w:rsidRDefault="009D5181">
      <w:r>
        <w:t>Læknar eiga að vera viðbúnir mögulegum lyfjaofnæmisviðbrögðum (m.a. bráðaofnæmisviðbrögðum) og gera nauðsynlegar varúðarráðstafanir (sjá SmPC, kafla 4.8).</w:t>
      </w:r>
    </w:p>
    <w:p w14:paraId="568CA2AD" w14:textId="77777777" w:rsidR="00123EE4" w:rsidRDefault="00123EE4"/>
    <w:p w14:paraId="6C49B5AA" w14:textId="77777777" w:rsidR="00123EE4" w:rsidRDefault="009D5181">
      <w:pPr>
        <w:keepNext/>
        <w:ind w:left="-5" w:right="119"/>
        <w:rPr>
          <w:u w:val="single" w:color="000000"/>
        </w:rPr>
      </w:pPr>
      <w:r>
        <w:rPr>
          <w:u w:val="single" w:color="000000"/>
        </w:rPr>
        <w:t>Natríum</w:t>
      </w:r>
    </w:p>
    <w:p w14:paraId="62CB2D65" w14:textId="77777777" w:rsidR="00123EE4" w:rsidRDefault="009D5181">
      <w:r>
        <w:t>Lyfið inniheldur allt að 9,4 mg af natríum í hverjum ml sem jafngildir 0,5% af daglegri hámarksinntöku natríums sem er 2 g fyrir fullorðna skv. ráðleggingum Alþjóðaheilbrigðismálastofnunarinnar (WHO).</w:t>
      </w:r>
    </w:p>
    <w:p w14:paraId="27997899" w14:textId="77777777" w:rsidR="00123EE4" w:rsidRDefault="00123EE4"/>
    <w:p w14:paraId="45B4578E" w14:textId="77777777" w:rsidR="00123EE4" w:rsidRDefault="009D5181">
      <w:pPr>
        <w:ind w:left="567" w:hanging="567"/>
        <w:rPr>
          <w:bCs/>
        </w:rPr>
      </w:pPr>
      <w:r>
        <w:rPr>
          <w:b/>
          <w:bCs/>
        </w:rPr>
        <w:t>Milliverkanir við önnur lyf og aðrar milliverkanir</w:t>
      </w:r>
    </w:p>
    <w:p w14:paraId="328FB17D" w14:textId="77777777" w:rsidR="00123EE4" w:rsidRDefault="00123EE4"/>
    <w:p w14:paraId="4D98C627" w14:textId="77777777" w:rsidR="00123EE4" w:rsidRDefault="009D5181">
      <w:r>
        <w:t>Upplýsingar sem fram koma í þessum kafla byggjast á bindisækni súgammadex við önnur lyf, forklínískum rannsóknum, klínískum rannsóknum og hermunum með líkani þar sem tekið er tillit til lyfhrifa taugavöðvablokkandi lyfja og lyfjahvarfafræðilegra milliverkana milli taugavöðvablokkandi lyfja og súgammadex. Á grundvelli þessara upplýsinga er ekki búist við neinum klínískt marktækum lyfhrifamilliverkunum við önnur lyf með eftirfarandi undantekningum:</w:t>
      </w:r>
    </w:p>
    <w:p w14:paraId="78F6936A" w14:textId="77777777" w:rsidR="00123EE4" w:rsidRDefault="009D5181">
      <w:r>
        <w:t>Ekki var hægt að útiloka tilfærslumilliverkanir við tóremifen og fúsidínsýru (ekki er búist við neinum klínískt mikilvægum milliverkunum vegna bindingar).</w:t>
      </w:r>
    </w:p>
    <w:p w14:paraId="26825421" w14:textId="77777777" w:rsidR="00123EE4" w:rsidRDefault="009D5181">
      <w:r>
        <w:t>Hvað varðar getnaðarvarnarlyf með hormónum var ekki hægt að útiloka klínískt mikilvæga milliverkun vegna bindingar (ekki er búist við neinum tilfærslumilliverkunum).</w:t>
      </w:r>
    </w:p>
    <w:p w14:paraId="70E22AF6" w14:textId="77777777" w:rsidR="00123EE4" w:rsidRDefault="00123EE4"/>
    <w:p w14:paraId="2F970951" w14:textId="77777777" w:rsidR="00123EE4" w:rsidRDefault="009D5181">
      <w:pPr>
        <w:keepNext/>
        <w:ind w:left="-5"/>
      </w:pPr>
      <w:r>
        <w:rPr>
          <w:u w:val="single" w:color="000000"/>
        </w:rPr>
        <w:t>Milliverkanir sem gætu haft áhrif á verkun súgammadex (tilfærslumilliverkanir (displacement</w:t>
      </w:r>
      <w:r>
        <w:t xml:space="preserve"> </w:t>
      </w:r>
      <w:r>
        <w:rPr>
          <w:u w:val="single" w:color="000000"/>
        </w:rPr>
        <w:t>interactions))</w:t>
      </w:r>
    </w:p>
    <w:p w14:paraId="504D3C45" w14:textId="77777777" w:rsidR="00123EE4" w:rsidRDefault="009D5181">
      <w:r>
        <w:t>Þegar tiltekin lyf eru gefin á eftir súgammadexi gætu rókúróníum eða vekúróníum fræðilega losnað úr tengingu við súgammadex. Fyrir bragðið gæti taugavöðvablokkun komið fram að nýju. Við þær aðstæður verður að veita sjúklingi öndunaraðstoð. Stöðva á gjöf lyfsins sem olli tilfærslunni ef um innrennsli er að ræða. Í þeim tilfellum þegar búast má við tilfærslumilliverkunum á að fylgjast vel með því hvort sjúklingar sýni merki um að taugavöðvablokkun komi fram að nýju (í allt að 15 mínútur) ef annað lyf er gefið í æð innan 7,5 klukkustunda eftir gjöf súgammadex.</w:t>
      </w:r>
    </w:p>
    <w:p w14:paraId="3E0E06B9" w14:textId="77777777" w:rsidR="00123EE4" w:rsidRDefault="00123EE4"/>
    <w:p w14:paraId="3B24B103" w14:textId="77777777" w:rsidR="00123EE4" w:rsidRDefault="009D5181">
      <w:pPr>
        <w:keepNext/>
      </w:pPr>
      <w:r>
        <w:t>Tóremífen</w:t>
      </w:r>
    </w:p>
    <w:p w14:paraId="09A796B6" w14:textId="77777777" w:rsidR="00123EE4" w:rsidRDefault="009D5181">
      <w:r>
        <w:t>Um tóremífen gildir að það hefur tiltölulega háa bindisækni í súgammadex og plasmaþéttni tóremífens gæti verið tiltölulega há svo vekúróníum eða rókúróníum gætu losnað að einhverju leyti úr tengingu við súgammadex. Læknar skulu því vera meðvitaðir um að bið gæti orðið á því að T</w:t>
      </w:r>
      <w:r>
        <w:rPr>
          <w:vertAlign w:val="subscript"/>
        </w:rPr>
        <w:t>4</w:t>
      </w:r>
      <w:r>
        <w:t>/T</w:t>
      </w:r>
      <w:r>
        <w:rPr>
          <w:vertAlign w:val="subscript"/>
        </w:rPr>
        <w:t>1</w:t>
      </w:r>
      <w:r>
        <w:t xml:space="preserve"> hlutfallið komist aftur í 0,9 hjá sjúklingum sem fengið hafa tóremífen sama dag og aðgerðin á sér stað.</w:t>
      </w:r>
    </w:p>
    <w:p w14:paraId="7D4D76B1" w14:textId="77777777" w:rsidR="00123EE4" w:rsidRDefault="00123EE4"/>
    <w:p w14:paraId="1FCF5572" w14:textId="77777777" w:rsidR="00123EE4" w:rsidRDefault="009D5181">
      <w:pPr>
        <w:keepNext/>
      </w:pPr>
      <w:r>
        <w:t>Gjöf fúsidínsýru í bláæð</w:t>
      </w:r>
    </w:p>
    <w:p w14:paraId="700DB4AD" w14:textId="77777777" w:rsidR="00123EE4" w:rsidRDefault="009D5181">
      <w:r>
        <w:t>Notkun fúsídínsýru fyrir skurðaðgerð getur valdið töfum á að T</w:t>
      </w:r>
      <w:r>
        <w:rPr>
          <w:vertAlign w:val="subscript"/>
        </w:rPr>
        <w:t>4</w:t>
      </w:r>
      <w:r>
        <w:t>/T</w:t>
      </w:r>
      <w:r>
        <w:rPr>
          <w:vertAlign w:val="subscript"/>
        </w:rPr>
        <w:t>1</w:t>
      </w:r>
      <w:r>
        <w:t xml:space="preserve"> hlutfallið komist aftur í 0,9. Ekki er gert ráð fyrir að taugavöðvablokkun hefjist að nýju eftir skurðaðgerð, þar sem innrennsli fúsídínsýru </w:t>
      </w:r>
      <w:r>
        <w:lastRenderedPageBreak/>
        <w:t>tekur nokkrar klukkustundir og blóðþéttni eykst smám saman á 2-3 dögum. Sjá SmPC, kafla 4.2 varðandi endurgjöf súgammadex.</w:t>
      </w:r>
    </w:p>
    <w:p w14:paraId="58D94EE0" w14:textId="77777777" w:rsidR="00123EE4" w:rsidRDefault="00123EE4"/>
    <w:p w14:paraId="23B3D54C" w14:textId="77777777" w:rsidR="00123EE4" w:rsidRDefault="009D5181">
      <w:pPr>
        <w:keepNext/>
        <w:ind w:left="-5"/>
      </w:pPr>
      <w:r>
        <w:rPr>
          <w:u w:val="single" w:color="000000"/>
        </w:rPr>
        <w:t>Milliverkanir sem gætu haft áhrif á verkun annarra lyfja (milliverkanir vegna bindingar (capturing</w:t>
      </w:r>
      <w:r>
        <w:t xml:space="preserve"> </w:t>
      </w:r>
      <w:r>
        <w:rPr>
          <w:u w:val="single" w:color="000000"/>
        </w:rPr>
        <w:t>interactions))</w:t>
      </w:r>
    </w:p>
    <w:p w14:paraId="450A89FE" w14:textId="77777777" w:rsidR="00123EE4" w:rsidRDefault="009D5181">
      <w:r>
        <w:t>Vegna gjafar súgammadex gæti dregið úr virkni tiltekinna lyfja vegna lækkaðrar (óbundinnar) þéttni þeirra í plasma. Verði vart við slíkt ástand er lækni ráðlagt að íhuga að gefa lyfið að nýju, gefa lækningarlega sambærilegt lyf (helst úr öðrum efnaflokki) og/eða gera viðeigandi ráðstafanir sem eru ekki af lyfjafræðilegum toga.</w:t>
      </w:r>
    </w:p>
    <w:p w14:paraId="405CB6C1" w14:textId="77777777" w:rsidR="00123EE4" w:rsidRDefault="00123EE4"/>
    <w:p w14:paraId="3FDBF004" w14:textId="77777777" w:rsidR="00123EE4" w:rsidRDefault="009D5181">
      <w:pPr>
        <w:keepNext/>
      </w:pPr>
      <w:r>
        <w:t>Getnaðarvarnarlyf með hormónum</w:t>
      </w:r>
    </w:p>
    <w:p w14:paraId="7393A47D" w14:textId="77777777" w:rsidR="00123EE4" w:rsidRDefault="009D5181">
      <w:r>
        <w:t xml:space="preserve">Því var spáð að milliverkun 4 mg/kg af súgammadexi við prógestógen drægi úr útsetningu fyrir prógestógeni (34% af flatarmáli undir blóðþéttniferli, AUC) álíka mikið og þegar dagsskammtur af getnaðarvarnartöflu er tekinn 12 klukkustundum of seint, sem gæti dregið úr verkun. Búist er við að áhrifin séu minni þegar estrógen eru annars vegar. Því er talið að hleðsluskammtur af súgammadexi jafnist á við einn dagsskammt af getnaðarvarnarhormónum (annaðhvort samsettum eða með prógesteróni einu sér) </w:t>
      </w:r>
      <w:r>
        <w:rPr>
          <w:b/>
          <w:bCs/>
        </w:rPr>
        <w:t>til inntöku</w:t>
      </w:r>
      <w:r>
        <w:t xml:space="preserve"> sem gleymist. Sé súgammadex gefið sama dag og getnaðarvarnartafla er tekin er vísað til ráðlegginga varðandi gleymda skammta í fylgiseðli getnaðarvarnartöflunnar. Þegar getnaðarvarnarhormón </w:t>
      </w:r>
      <w:r>
        <w:rPr>
          <w:b/>
          <w:bCs/>
        </w:rPr>
        <w:t>sem eru ekki til inntöku</w:t>
      </w:r>
      <w:r>
        <w:t xml:space="preserve"> eru annars vegar verður sjúklingurinn að nota viðbótargetnaðarvörn án hormóna næstu 7 daga og fylgja ráðleggingum í fylgiseðli með lyfinu.</w:t>
      </w:r>
    </w:p>
    <w:p w14:paraId="021A43DA" w14:textId="77777777" w:rsidR="00123EE4" w:rsidRDefault="00123EE4"/>
    <w:p w14:paraId="44A9C029" w14:textId="77777777" w:rsidR="00123EE4" w:rsidRDefault="009D5181">
      <w:pPr>
        <w:keepNext/>
        <w:ind w:left="-5"/>
      </w:pPr>
      <w:r>
        <w:rPr>
          <w:u w:val="single" w:color="000000"/>
        </w:rPr>
        <w:t>Milliverkanir af völdum langvarandi áhrifa rókúróníums eða vekúróníums</w:t>
      </w:r>
    </w:p>
    <w:p w14:paraId="3F3DC70E" w14:textId="77777777" w:rsidR="00123EE4" w:rsidRDefault="009D5181">
      <w:r>
        <w:t>Þegar lyf sem efla taugavöðvablokkun eru notuð eftir aðgerðir á að gæta sérstaklega að möguleika á að taugavöðvablokkun komi fram aftur (sjá SmPC, kafla 4.4). Vísað er til fylgiseðla fyrir rókúróníum eða vekúróníum þar sem er listi yfir sértæk lyf sem efla taugavöðvablokkun. Verði vart við að taugavöðvablokkun komi fram að nýju getur sjúklingurinn þurft að fara í öndunarvél og fá súgammadex að nýju (sjá SmPC, kafla 4.2).</w:t>
      </w:r>
    </w:p>
    <w:p w14:paraId="400A2C9E" w14:textId="77777777" w:rsidR="00123EE4" w:rsidRDefault="00123EE4"/>
    <w:p w14:paraId="615E7CA4" w14:textId="77777777" w:rsidR="00123EE4" w:rsidRDefault="009D5181">
      <w:pPr>
        <w:keepNext/>
        <w:ind w:left="567" w:hanging="567"/>
        <w:rPr>
          <w:bCs/>
        </w:rPr>
      </w:pPr>
      <w:r>
        <w:rPr>
          <w:b/>
          <w:bCs/>
        </w:rPr>
        <w:t>Frjósemi, meðganga og brjóstagjöf</w:t>
      </w:r>
    </w:p>
    <w:p w14:paraId="00E09838" w14:textId="77777777" w:rsidR="00123EE4" w:rsidRDefault="00123EE4">
      <w:pPr>
        <w:keepNext/>
      </w:pPr>
    </w:p>
    <w:p w14:paraId="433C3A64" w14:textId="77777777" w:rsidR="00123EE4" w:rsidRDefault="009D5181">
      <w:pPr>
        <w:keepNext/>
        <w:ind w:left="-5"/>
      </w:pPr>
      <w:r>
        <w:rPr>
          <w:u w:val="single" w:color="000000"/>
        </w:rPr>
        <w:t>Meðganga</w:t>
      </w:r>
    </w:p>
    <w:p w14:paraId="7898E1F2" w14:textId="77777777" w:rsidR="00123EE4" w:rsidRDefault="009D5181">
      <w:r>
        <w:t>Engar upplýsingar liggja fyrir um notkun súgammadex á meðgöngu. Dýrarannsóknir benda hvorki til beinna né óbeinna skaðlegra áhrifa á meðgöngu, fósturvísis-/fósturþroska, fæðingu eða þroska eftir fæðingu. Gæta skal varúðar þegar súgammadex er gefið á meðgöngu.</w:t>
      </w:r>
    </w:p>
    <w:p w14:paraId="1C21017E" w14:textId="77777777" w:rsidR="00123EE4" w:rsidRDefault="00123EE4"/>
    <w:p w14:paraId="39430CED" w14:textId="77777777" w:rsidR="00123EE4" w:rsidRDefault="009D5181">
      <w:pPr>
        <w:keepNext/>
        <w:ind w:left="-5"/>
      </w:pPr>
      <w:r>
        <w:rPr>
          <w:u w:val="single" w:color="000000"/>
        </w:rPr>
        <w:t>Brjóstagjöf</w:t>
      </w:r>
    </w:p>
    <w:p w14:paraId="5C53A4E1" w14:textId="77777777" w:rsidR="00123EE4" w:rsidRDefault="009D5181">
      <w:r>
        <w:t>Ekki er þekkt hvort súgammadex skiljist út í brjóstamjólk. Dýrarannsóknir hafa sýnt að súgammadex skiljist út í móðurmjólk. Frásog cýklódextrína úr munni er almennt lítið og ekki er búist við neinum áhrifum á brjóstmylkinginn eftir að kona með barn á brjósti hefur fengið stakan skammt.</w:t>
      </w:r>
    </w:p>
    <w:p w14:paraId="0FE94234" w14:textId="77777777" w:rsidR="00123EE4" w:rsidRDefault="009D5181">
      <w:r>
        <w:t>Vega þarf og meta kosti brjóstagjafar fyrir barnið og ávinning meðferðar fyrir konuna og ákveða á grundvelli matsins hvort hætta eigi brjóstagjöf eða hætta/stöðva tímabundið meðferð með súgammadexi.</w:t>
      </w:r>
    </w:p>
    <w:p w14:paraId="029D7F0A" w14:textId="77777777" w:rsidR="00123EE4" w:rsidRDefault="00123EE4"/>
    <w:p w14:paraId="6F1F544F" w14:textId="77777777" w:rsidR="00123EE4" w:rsidRDefault="009D5181">
      <w:pPr>
        <w:keepNext/>
        <w:ind w:left="-5"/>
      </w:pPr>
      <w:r>
        <w:rPr>
          <w:u w:val="single" w:color="000000"/>
        </w:rPr>
        <w:t>Frjósemi</w:t>
      </w:r>
    </w:p>
    <w:p w14:paraId="1FF244F4" w14:textId="77777777" w:rsidR="00123EE4" w:rsidRDefault="009D5181">
      <w:r>
        <w:t>Áhrif súgammadex á frjósemi hjá mönnum hafa ekki verið rannsökuð. Dýrarannsóknir til að meta áhrif á frjósemi hafa ekki sýnt eiturverkanir.</w:t>
      </w:r>
    </w:p>
    <w:p w14:paraId="2C4BFE90" w14:textId="77777777" w:rsidR="00123EE4" w:rsidRDefault="00123EE4"/>
    <w:p w14:paraId="7A719D72" w14:textId="77777777" w:rsidR="00123EE4" w:rsidRDefault="009D5181">
      <w:pPr>
        <w:ind w:left="567" w:hanging="567"/>
        <w:rPr>
          <w:bCs/>
        </w:rPr>
      </w:pPr>
      <w:r>
        <w:rPr>
          <w:b/>
          <w:bCs/>
        </w:rPr>
        <w:t>Aukaverkanir</w:t>
      </w:r>
    </w:p>
    <w:p w14:paraId="73B21506" w14:textId="77777777" w:rsidR="00123EE4" w:rsidRDefault="00123EE4"/>
    <w:p w14:paraId="11DD75B4" w14:textId="77777777" w:rsidR="00123EE4" w:rsidRPr="000B4D1B" w:rsidRDefault="009D5181">
      <w:pPr>
        <w:keepNext/>
        <w:ind w:left="-5"/>
      </w:pPr>
      <w:r>
        <w:rPr>
          <w:u w:val="single" w:color="000000"/>
        </w:rPr>
        <w:t>Samantekt á öryggi</w:t>
      </w:r>
    </w:p>
    <w:p w14:paraId="77F92ADE" w14:textId="77777777" w:rsidR="00123EE4" w:rsidRDefault="009D5181">
      <w:r>
        <w:t>Súgammadex er gefið samhliða taugavöðvablokkandi lyfjum og svæfingarlyfjum hjá skurðsjúklingum. Orsakir aukaverkana er því erfitt að meta.</w:t>
      </w:r>
    </w:p>
    <w:p w14:paraId="2CEE747F" w14:textId="77777777" w:rsidR="00123EE4" w:rsidRDefault="009D5181">
      <w:r>
        <w:t>Þær aukaverkanir sem oftast var tilkynnt um hjá skurðsjúklingum voru hósti, vandamál í öndunarvegi vegna svæfingar, fylgikvillar svæfingar, lágþrýstingur í tengslum við aðgerð og fylgikvillar aðgerðar (algengar (≥ 1/100 til &lt; 1/10)).</w:t>
      </w:r>
    </w:p>
    <w:p w14:paraId="52F7EAB3" w14:textId="77777777" w:rsidR="00123EE4" w:rsidRDefault="00123EE4"/>
    <w:p w14:paraId="0BF3C892" w14:textId="77777777" w:rsidR="00123EE4" w:rsidRDefault="009D5181">
      <w:pPr>
        <w:keepNext/>
        <w:rPr>
          <w:bCs/>
        </w:rPr>
      </w:pPr>
      <w:r>
        <w:rPr>
          <w:b/>
          <w:bCs/>
        </w:rPr>
        <w:lastRenderedPageBreak/>
        <w:t>Tafla 2: Tafla yfir aukaverkanir</w:t>
      </w:r>
    </w:p>
    <w:p w14:paraId="22623FF7" w14:textId="77777777" w:rsidR="00123EE4" w:rsidRDefault="009D5181">
      <w:r>
        <w:t>Öryggi súgammadex hefur verið metið hjá 3.519 þátttakendum úr sameinuðu I-III. stigs öryggisgagnasafni. Greint hefur verið frá eftirfarandi aukaverkunum í samanburðarrannsóknum með lyfleysu þar sem einstaklingar fengu svæfingu og/eða taugavöðvablokkandi lyf (1.078 einstaklingar fengu súgammadex á móti 544 sem fengu lyfleysu):</w:t>
      </w:r>
    </w:p>
    <w:p w14:paraId="2E3C9FAD" w14:textId="77777777" w:rsidR="00123EE4" w:rsidRDefault="009D5181">
      <w:pPr>
        <w:rPr>
          <w:i/>
          <w:iCs/>
        </w:rPr>
      </w:pPr>
      <w:r>
        <w:t xml:space="preserve">Aukaverkanir eru taldar upp eftir líffæraflokkum og tíðni </w:t>
      </w:r>
      <w:r>
        <w:rPr>
          <w:i/>
          <w:iCs/>
        </w:rPr>
        <w:t>[Mjög algengar (≥ 1/10), algengar (≥ 1/100 til &lt; 1/10), sjaldgæfar (≥ 1/1.000 til &lt; 1/100), mjög sjaldgæfar (≥ 1/10.000 til &lt; 1/1.000), koma örsjaldan fyrir (&lt; 1/10.000)]</w:t>
      </w:r>
    </w:p>
    <w:p w14:paraId="66C68B7C" w14:textId="77777777" w:rsidR="00123EE4" w:rsidRDefault="00123EE4"/>
    <w:tbl>
      <w:tblPr>
        <w:tblStyle w:val="TableGrid"/>
        <w:tblW w:w="5000" w:type="pct"/>
        <w:tblInd w:w="5" w:type="dxa"/>
        <w:tblLayout w:type="fixed"/>
        <w:tblCellMar>
          <w:left w:w="106" w:type="dxa"/>
          <w:right w:w="110" w:type="dxa"/>
        </w:tblCellMar>
        <w:tblLook w:val="04A0" w:firstRow="1" w:lastRow="0" w:firstColumn="1" w:lastColumn="0" w:noHBand="0" w:noVBand="1"/>
      </w:tblPr>
      <w:tblGrid>
        <w:gridCol w:w="3021"/>
        <w:gridCol w:w="3014"/>
        <w:gridCol w:w="3025"/>
      </w:tblGrid>
      <w:tr w:rsidR="00123EE4" w14:paraId="16E4B83E" w14:textId="77777777">
        <w:tc>
          <w:tcPr>
            <w:tcW w:w="2969" w:type="dxa"/>
            <w:tcBorders>
              <w:top w:val="single" w:sz="4" w:space="0" w:color="000000"/>
              <w:left w:val="single" w:sz="4" w:space="0" w:color="000000"/>
              <w:bottom w:val="single" w:sz="4" w:space="0" w:color="000000"/>
              <w:right w:val="single" w:sz="4" w:space="0" w:color="000000"/>
            </w:tcBorders>
          </w:tcPr>
          <w:p w14:paraId="69E1F381" w14:textId="77777777" w:rsidR="00123EE4" w:rsidRDefault="009D5181">
            <w:r>
              <w:t>Flokkun eftir líffærum</w:t>
            </w:r>
          </w:p>
        </w:tc>
        <w:tc>
          <w:tcPr>
            <w:tcW w:w="2963" w:type="dxa"/>
            <w:tcBorders>
              <w:top w:val="single" w:sz="4" w:space="0" w:color="000000"/>
              <w:left w:val="single" w:sz="4" w:space="0" w:color="000000"/>
              <w:bottom w:val="single" w:sz="4" w:space="0" w:color="000000"/>
              <w:right w:val="single" w:sz="4" w:space="0" w:color="000000"/>
            </w:tcBorders>
          </w:tcPr>
          <w:p w14:paraId="1C478571" w14:textId="77777777" w:rsidR="00123EE4" w:rsidRDefault="009D5181">
            <w:r>
              <w:t>Tíðni</w:t>
            </w:r>
          </w:p>
        </w:tc>
        <w:tc>
          <w:tcPr>
            <w:tcW w:w="2974" w:type="dxa"/>
            <w:tcBorders>
              <w:top w:val="single" w:sz="4" w:space="0" w:color="000000"/>
              <w:left w:val="single" w:sz="4" w:space="0" w:color="000000"/>
              <w:bottom w:val="single" w:sz="4" w:space="0" w:color="000000"/>
              <w:right w:val="single" w:sz="4" w:space="0" w:color="000000"/>
            </w:tcBorders>
          </w:tcPr>
          <w:p w14:paraId="7ED6F0E7" w14:textId="77777777" w:rsidR="00123EE4" w:rsidRDefault="009D5181" w:rsidP="000B4D1B">
            <w:r>
              <w:t>Aukaverkanir (Kjörheiti)</w:t>
            </w:r>
          </w:p>
        </w:tc>
      </w:tr>
      <w:tr w:rsidR="00123EE4" w14:paraId="0F45B777" w14:textId="77777777">
        <w:tc>
          <w:tcPr>
            <w:tcW w:w="2969" w:type="dxa"/>
            <w:tcBorders>
              <w:top w:val="single" w:sz="4" w:space="0" w:color="000000"/>
              <w:left w:val="single" w:sz="4" w:space="0" w:color="000000"/>
              <w:bottom w:val="single" w:sz="4" w:space="0" w:color="000000"/>
              <w:right w:val="single" w:sz="4" w:space="0" w:color="000000"/>
            </w:tcBorders>
          </w:tcPr>
          <w:p w14:paraId="5F7CF2C5" w14:textId="77777777" w:rsidR="00123EE4" w:rsidRDefault="009D5181">
            <w:r>
              <w:t>Ónæmiskerfi</w:t>
            </w:r>
          </w:p>
        </w:tc>
        <w:tc>
          <w:tcPr>
            <w:tcW w:w="2963" w:type="dxa"/>
            <w:tcBorders>
              <w:top w:val="single" w:sz="4" w:space="0" w:color="000000"/>
              <w:left w:val="single" w:sz="4" w:space="0" w:color="000000"/>
              <w:bottom w:val="single" w:sz="4" w:space="0" w:color="000000"/>
              <w:right w:val="single" w:sz="4" w:space="0" w:color="000000"/>
            </w:tcBorders>
          </w:tcPr>
          <w:p w14:paraId="577A5E02" w14:textId="77777777" w:rsidR="00123EE4" w:rsidRDefault="009D5181">
            <w:r>
              <w:t>Sjaldgæfar</w:t>
            </w:r>
          </w:p>
        </w:tc>
        <w:tc>
          <w:tcPr>
            <w:tcW w:w="2974" w:type="dxa"/>
            <w:tcBorders>
              <w:top w:val="single" w:sz="4" w:space="0" w:color="000000"/>
              <w:left w:val="single" w:sz="4" w:space="0" w:color="000000"/>
              <w:bottom w:val="single" w:sz="4" w:space="0" w:color="000000"/>
              <w:right w:val="single" w:sz="4" w:space="0" w:color="000000"/>
            </w:tcBorders>
          </w:tcPr>
          <w:p w14:paraId="0C7568E4" w14:textId="77777777" w:rsidR="00123EE4" w:rsidRDefault="009D5181">
            <w:r>
              <w:t>Lyfjaofnæmi (sjá SmPC, kafla 4.4)</w:t>
            </w:r>
          </w:p>
        </w:tc>
      </w:tr>
      <w:tr w:rsidR="00123EE4" w14:paraId="4CBB297E" w14:textId="77777777">
        <w:tc>
          <w:tcPr>
            <w:tcW w:w="2969" w:type="dxa"/>
            <w:tcBorders>
              <w:top w:val="single" w:sz="4" w:space="0" w:color="000000"/>
              <w:left w:val="single" w:sz="4" w:space="0" w:color="000000"/>
              <w:bottom w:val="single" w:sz="4" w:space="0" w:color="000000"/>
              <w:right w:val="single" w:sz="4" w:space="0" w:color="000000"/>
            </w:tcBorders>
          </w:tcPr>
          <w:p w14:paraId="009C1265" w14:textId="77777777" w:rsidR="00123EE4" w:rsidRDefault="009D5181">
            <w:r>
              <w:t>Öndunarfæri, brjósthol og miðmæti</w:t>
            </w:r>
          </w:p>
        </w:tc>
        <w:tc>
          <w:tcPr>
            <w:tcW w:w="2963" w:type="dxa"/>
            <w:tcBorders>
              <w:top w:val="single" w:sz="4" w:space="0" w:color="000000"/>
              <w:left w:val="single" w:sz="4" w:space="0" w:color="000000"/>
              <w:bottom w:val="single" w:sz="4" w:space="0" w:color="000000"/>
              <w:right w:val="single" w:sz="4" w:space="0" w:color="000000"/>
            </w:tcBorders>
          </w:tcPr>
          <w:p w14:paraId="7E7A6F13" w14:textId="77777777" w:rsidR="00123EE4" w:rsidRDefault="009D5181">
            <w:r>
              <w:t>Algengar</w:t>
            </w:r>
          </w:p>
        </w:tc>
        <w:tc>
          <w:tcPr>
            <w:tcW w:w="2974" w:type="dxa"/>
            <w:tcBorders>
              <w:top w:val="single" w:sz="4" w:space="0" w:color="000000"/>
              <w:left w:val="single" w:sz="4" w:space="0" w:color="000000"/>
              <w:bottom w:val="single" w:sz="4" w:space="0" w:color="000000"/>
              <w:right w:val="single" w:sz="4" w:space="0" w:color="000000"/>
            </w:tcBorders>
          </w:tcPr>
          <w:p w14:paraId="3A04298F" w14:textId="77777777" w:rsidR="00123EE4" w:rsidRDefault="009D5181">
            <w:r>
              <w:t>Hósti</w:t>
            </w:r>
          </w:p>
        </w:tc>
      </w:tr>
      <w:tr w:rsidR="00123EE4" w14:paraId="42091B91" w14:textId="77777777">
        <w:tc>
          <w:tcPr>
            <w:tcW w:w="2969" w:type="dxa"/>
            <w:tcBorders>
              <w:top w:val="single" w:sz="4" w:space="0" w:color="000000"/>
              <w:left w:val="single" w:sz="4" w:space="0" w:color="000000"/>
              <w:bottom w:val="single" w:sz="4" w:space="0" w:color="000000"/>
              <w:right w:val="single" w:sz="4" w:space="0" w:color="000000"/>
            </w:tcBorders>
          </w:tcPr>
          <w:p w14:paraId="433398BF" w14:textId="77777777" w:rsidR="00123EE4" w:rsidRDefault="009D5181">
            <w:r>
              <w:t>Áverkar, eitranir og fylgikvillar aðgerðar</w:t>
            </w:r>
          </w:p>
        </w:tc>
        <w:tc>
          <w:tcPr>
            <w:tcW w:w="2963" w:type="dxa"/>
            <w:tcBorders>
              <w:top w:val="single" w:sz="4" w:space="0" w:color="000000"/>
              <w:left w:val="single" w:sz="4" w:space="0" w:color="000000"/>
              <w:bottom w:val="single" w:sz="4" w:space="0" w:color="000000"/>
              <w:right w:val="single" w:sz="4" w:space="0" w:color="000000"/>
            </w:tcBorders>
          </w:tcPr>
          <w:p w14:paraId="2D77A64A" w14:textId="77777777" w:rsidR="00123EE4" w:rsidRDefault="009D5181">
            <w:r>
              <w:t>Algengar</w:t>
            </w:r>
          </w:p>
        </w:tc>
        <w:tc>
          <w:tcPr>
            <w:tcW w:w="2974" w:type="dxa"/>
            <w:tcBorders>
              <w:top w:val="single" w:sz="4" w:space="0" w:color="000000"/>
              <w:left w:val="single" w:sz="4" w:space="0" w:color="000000"/>
              <w:bottom w:val="single" w:sz="4" w:space="0" w:color="000000"/>
              <w:right w:val="single" w:sz="4" w:space="0" w:color="000000"/>
            </w:tcBorders>
          </w:tcPr>
          <w:p w14:paraId="6233229F" w14:textId="77777777" w:rsidR="00123EE4" w:rsidRDefault="009D5181">
            <w:r>
              <w:t>Vandamál í öndunarvegi vegna svæfingar</w:t>
            </w:r>
          </w:p>
          <w:p w14:paraId="5EC42160" w14:textId="77777777" w:rsidR="00123EE4" w:rsidRDefault="00123EE4"/>
          <w:p w14:paraId="25414422" w14:textId="77777777" w:rsidR="00123EE4" w:rsidRDefault="009D5181">
            <w:r>
              <w:t>Vandamál við svæfingu (sjá SmPC, kafla 4.4).</w:t>
            </w:r>
          </w:p>
          <w:p w14:paraId="53DF812D" w14:textId="77777777" w:rsidR="00123EE4" w:rsidRDefault="00123EE4"/>
          <w:p w14:paraId="406B775C" w14:textId="77777777" w:rsidR="00123EE4" w:rsidRDefault="009D5181">
            <w:r>
              <w:t>Lágþrýstingur í tengslum við aðgerð</w:t>
            </w:r>
          </w:p>
          <w:p w14:paraId="75CEE05B" w14:textId="77777777" w:rsidR="00123EE4" w:rsidRDefault="00123EE4"/>
          <w:p w14:paraId="1C81FE65" w14:textId="77777777" w:rsidR="00123EE4" w:rsidRDefault="009D5181">
            <w:r>
              <w:t>Fylgikvillar aðgerðar</w:t>
            </w:r>
          </w:p>
        </w:tc>
      </w:tr>
    </w:tbl>
    <w:p w14:paraId="72737053" w14:textId="77777777" w:rsidR="00123EE4" w:rsidRDefault="00123EE4"/>
    <w:p w14:paraId="51A91A82" w14:textId="77777777" w:rsidR="00123EE4" w:rsidRDefault="009D5181">
      <w:pPr>
        <w:keepNext/>
        <w:rPr>
          <w:u w:val="single"/>
        </w:rPr>
      </w:pPr>
      <w:r>
        <w:rPr>
          <w:u w:val="single"/>
        </w:rPr>
        <w:t>Lýsing á völdum aukaverkunum</w:t>
      </w:r>
    </w:p>
    <w:p w14:paraId="5F6ADEE4" w14:textId="77777777" w:rsidR="00123EE4" w:rsidRDefault="009D5181">
      <w:pPr>
        <w:keepNext/>
      </w:pPr>
      <w:r>
        <w:t>Ofnæmisviðbrögð við lyfinu</w:t>
      </w:r>
    </w:p>
    <w:p w14:paraId="21F5BFB9" w14:textId="77777777" w:rsidR="00123EE4" w:rsidRDefault="009D5181">
      <w:r>
        <w:t>Hjá nokkrum sjúklingum og sjálfboðaliðum hafa komið fram ofnæmisviðbrögð, þ.m.t. bráðaofnæmi (varðandi upplýsingar um sjálfboðaliða, sjá „Upplýsingar um heilbrigða sjálfboðaliða“ hér á eftir). Í klínískum rannsóknum á skurðsjúklingum var í sjaldgæfum tilvikum greint frá þessum viðbrögðum og tíðni þeirra eftir markaðssetningu er ekki þekkt.</w:t>
      </w:r>
    </w:p>
    <w:p w14:paraId="6BC8EF73" w14:textId="77777777" w:rsidR="00123EE4" w:rsidRDefault="009D5181">
      <w:r>
        <w:t>Þessar aukaverkanir voru allt frá einangruðum tilvikum húðviðbragða til alvarlegra altækra viðbragða (þ.e. bráðaofnæmi, bráðaofnæmislost) og hafa komið fyrir hjá sjúklingum sem hafa ekki fengið súgammadex áður.</w:t>
      </w:r>
    </w:p>
    <w:p w14:paraId="1697076A" w14:textId="77777777" w:rsidR="00123EE4" w:rsidRDefault="009D5181">
      <w:r>
        <w:t>Einkenni tengd þessum viðbrögðum geta verið: andlitsroði, ofsakláði, roðakennd útbrot, (verulegur) lágþrýstingur, hraðtaktur, þroti í tungu, þroti í koki, berkjukrampi og lungnateppa. Veruleg ofnæmisviðbrögð geta reynst banvæn.</w:t>
      </w:r>
    </w:p>
    <w:p w14:paraId="3B043211" w14:textId="77777777" w:rsidR="00123EE4" w:rsidRDefault="009D5181">
      <w:r>
        <w:t>Í tilkynningum eftir markaðssetningu, hefur verið greint frá ofnæmisviðbrögðum við súgammadexi og súgammadex-rókúróníum sambandi.</w:t>
      </w:r>
    </w:p>
    <w:p w14:paraId="2B0197BC" w14:textId="77777777" w:rsidR="00123EE4" w:rsidRDefault="00123EE4"/>
    <w:p w14:paraId="7726CDCD" w14:textId="77777777" w:rsidR="00123EE4" w:rsidRDefault="009D5181">
      <w:pPr>
        <w:keepNext/>
      </w:pPr>
      <w:r>
        <w:t>Vandamál í öndunarvegi vegna svæfingar</w:t>
      </w:r>
    </w:p>
    <w:p w14:paraId="26B22EC1" w14:textId="77777777" w:rsidR="00123EE4" w:rsidRDefault="009D5181">
      <w:r>
        <w:t>Vandamál í öndunarvegi vegna svæfingar þ.m.t. ósjálfráður þrýstingur á barkaslöngu (bucking), hósti, vægur ósjálfráður þrýstingur á barkaslöngu, vöknunarviðbrögð meðan á skurðaðgerð stendur, hósti meðan á svæfingu eða skurðaðgerð stendur, eða ósjálfráð öndun sjúklings sem tengist svæfingaraðferð.</w:t>
      </w:r>
    </w:p>
    <w:p w14:paraId="1CB87091" w14:textId="77777777" w:rsidR="00123EE4" w:rsidRDefault="00123EE4"/>
    <w:p w14:paraId="6AC324F8" w14:textId="77777777" w:rsidR="00123EE4" w:rsidRDefault="009D5181">
      <w:pPr>
        <w:keepNext/>
      </w:pPr>
      <w:r>
        <w:t>Vandamál við svæfingu</w:t>
      </w:r>
    </w:p>
    <w:p w14:paraId="5B6E2412" w14:textId="77777777" w:rsidR="00123EE4" w:rsidRDefault="009D5181">
      <w:r>
        <w:t>Vandamál við svæfingu, sem benda til þess að taugavöðvastarfsemi sé endurvakin eru m.a. hreyfing útlima eða líkama eða hósti meðan á svæfingu eða skurðaðgerð stendur, grettur eða sog á barkaslöngu (sjá SmPC, kafla 4.4).</w:t>
      </w:r>
    </w:p>
    <w:p w14:paraId="2B6AA88C" w14:textId="77777777" w:rsidR="00123EE4" w:rsidRDefault="00123EE4"/>
    <w:p w14:paraId="35D0CCD1" w14:textId="77777777" w:rsidR="00123EE4" w:rsidRDefault="009D5181">
      <w:pPr>
        <w:keepNext/>
      </w:pPr>
      <w:r>
        <w:t>Fylgikvillar aðgerðar</w:t>
      </w:r>
    </w:p>
    <w:p w14:paraId="264E2C1E" w14:textId="77777777" w:rsidR="00123EE4" w:rsidRDefault="009D5181">
      <w:r>
        <w:t>Fylgikvillar aðgerðar voru hósti, hraðtaktur, hægtaktur, hreyfing og aukin hjartsláttartíðni.</w:t>
      </w:r>
    </w:p>
    <w:p w14:paraId="1FFF4B99" w14:textId="77777777" w:rsidR="00123EE4" w:rsidRDefault="00123EE4"/>
    <w:p w14:paraId="2003F81D" w14:textId="77777777" w:rsidR="00123EE4" w:rsidRDefault="009D5181">
      <w:pPr>
        <w:keepNext/>
      </w:pPr>
      <w:r>
        <w:t>Verulegur hægsláttur</w:t>
      </w:r>
    </w:p>
    <w:p w14:paraId="5352279B" w14:textId="77777777" w:rsidR="00123EE4" w:rsidRDefault="009D5181">
      <w:r>
        <w:t>Eftir markaðssetningu hafa komið fram einangruð tilvik verulegs hægsláttar og hægsláttar með hjartastoppi innan fárra mínútna eftir gjöf súgammadex (sjá SmPC, kafla 4.4).</w:t>
      </w:r>
    </w:p>
    <w:p w14:paraId="11C6528F" w14:textId="77777777" w:rsidR="00123EE4" w:rsidRDefault="00123EE4"/>
    <w:p w14:paraId="0059E4FC" w14:textId="77777777" w:rsidR="00123EE4" w:rsidRDefault="009D5181">
      <w:pPr>
        <w:keepNext/>
      </w:pPr>
      <w:r>
        <w:t>Taugavöðvablokkun hefst að nýju</w:t>
      </w:r>
    </w:p>
    <w:p w14:paraId="13B25165" w14:textId="77777777" w:rsidR="00123EE4" w:rsidRDefault="009D5181">
      <w:r>
        <w:t>Í klínískum rannsóknum hjá sjúklingum sem fengu rókúróníum eða vekúróníum þar sem súgammadex var gefið með skammti sem miðaðist við dýpt taugablokkunar (N = 2.022) var tíðni endurkomu taugablokkunar samkvæmt eftirliti með taugum og vöðvum eða klínískum einkennum 0,20% (sjá SmPC, kafla 4.4).</w:t>
      </w:r>
    </w:p>
    <w:p w14:paraId="3AE94BDC" w14:textId="77777777" w:rsidR="00123EE4" w:rsidRDefault="00123EE4"/>
    <w:p w14:paraId="231019A9" w14:textId="77777777" w:rsidR="00123EE4" w:rsidRDefault="009D5181">
      <w:pPr>
        <w:keepNext/>
      </w:pPr>
      <w:r>
        <w:t>Upplýsingar um heilbrigða sjálfboðaliða</w:t>
      </w:r>
    </w:p>
    <w:p w14:paraId="3BB5332C" w14:textId="77777777" w:rsidR="00123EE4" w:rsidRDefault="009D5181">
      <w:r>
        <w:t>Í slembiraðaðri, tvíblindri rannsókn var tíðni ofnæmisviðbragða skoðuð hjá heilbrigðum sjálfboðaliðum sem fengu allt að 3 skammta af lyfleysu (n = 76), súgammadexi 4 mg/kg (n = 151) eða súgammadexi 16 mg/kg (n = 148). Tilkynningar um grun um ofnæmi voru metnar af blindaðri nefnd. Tíðni skilgreinds ofnæmis var 1,3% hjá þeim sem fengu lyfleysu, 6,6% hjá þeim sem fengu súgammadex 4 mg/kg og 9,5% hjá þeim sem fengu súgammadex 16 mg/kg. Engar tilkynningar voru um bráðaofnæmi eftir gjöf lyfleysu eða súgammadex 4 mg/kg. Greint var frá einu skilgreindu tilviki bráðaofnæmis eftir fyrsta skammt af súgammadexi 16 mg/kg (tíðni 0,7%). Engin merki voru um aukningu á tíðni eða alvarleika ofnæmis eftir endurtekna skammta súgammadex.</w:t>
      </w:r>
    </w:p>
    <w:p w14:paraId="31790377" w14:textId="77777777" w:rsidR="00123EE4" w:rsidRDefault="009D5181">
      <w:pPr>
        <w:ind w:left="-5" w:right="496"/>
      </w:pPr>
      <w:r>
        <w:t>Í fyrri rannsókn af svipaðri gerð voru þrjú skilgreind tilvik bráðaofnæmis, öll eftir súgammadex 16 mg/kg (tíðni 2,0%).</w:t>
      </w:r>
    </w:p>
    <w:p w14:paraId="0A86B5F7" w14:textId="77777777" w:rsidR="00123EE4" w:rsidRDefault="009D5181">
      <w:r>
        <w:t>Í sameiginlegum gagnagrunni fyrir fasa I voru aukaverkanir sem metnar voru sem algengar (≥ 1/100 til &lt; 1/10) eða mjög algengar (≥ 1/10) og voru tíðari meðal einstaklinga sem fengu súgammadex en hjá þeim sem fengu lyfleysu truflun á bragðskyni (10,1%), höfuðverkur (6,7%), ógleði (5,6%), ofsakláði (1,7%), kláði (1,7%), sundl (1,6%), uppköst (1,2%) og kviðverkir (1,0%).</w:t>
      </w:r>
    </w:p>
    <w:p w14:paraId="6CFF6E03" w14:textId="77777777" w:rsidR="00123EE4" w:rsidRDefault="00123EE4"/>
    <w:p w14:paraId="1E2C6C84" w14:textId="77777777" w:rsidR="00123EE4" w:rsidRDefault="009D5181">
      <w:pPr>
        <w:keepNext/>
        <w:rPr>
          <w:i/>
          <w:iCs/>
        </w:rPr>
      </w:pPr>
      <w:r>
        <w:rPr>
          <w:i/>
          <w:iCs/>
        </w:rPr>
        <w:t>Frekari upplýsingar um sérstaka sjúklingahópa</w:t>
      </w:r>
    </w:p>
    <w:p w14:paraId="294BCE82" w14:textId="77777777" w:rsidR="00123EE4" w:rsidRDefault="00123EE4">
      <w:pPr>
        <w:keepNext/>
      </w:pPr>
    </w:p>
    <w:p w14:paraId="5C3E20CD" w14:textId="77777777" w:rsidR="00123EE4" w:rsidRDefault="009D5181">
      <w:pPr>
        <w:keepNext/>
      </w:pPr>
      <w:r>
        <w:t>Lungnasjúklingar</w:t>
      </w:r>
    </w:p>
    <w:p w14:paraId="567D2E90" w14:textId="77777777" w:rsidR="00123EE4" w:rsidRDefault="009D5181">
      <w:r>
        <w:t>Í gögnum frá því eftir markaðssetningu og í einni sérhæfðri klínískri rannsókn á sjúklingum með sögu um lungnakvilla var tilkynnt um berkjukrampa sem hugsanlega tengda aukaverkun. Eins og við á um alla sjúklinga með sögu um lungnakvilla á læknir að gera sér ljóst að berkjukrampi er hugsanlegur.</w:t>
      </w:r>
    </w:p>
    <w:p w14:paraId="1B703F34" w14:textId="77777777" w:rsidR="00123EE4" w:rsidRDefault="00123EE4"/>
    <w:p w14:paraId="3C356F27" w14:textId="77777777" w:rsidR="00123EE4" w:rsidRDefault="009D5181">
      <w:pPr>
        <w:keepNext/>
        <w:rPr>
          <w:i/>
          <w:iCs/>
        </w:rPr>
      </w:pPr>
      <w:r>
        <w:rPr>
          <w:i/>
          <w:iCs/>
        </w:rPr>
        <w:t>Börn</w:t>
      </w:r>
    </w:p>
    <w:p w14:paraId="68F60D06" w14:textId="77777777" w:rsidR="00123EE4" w:rsidRDefault="00123EE4">
      <w:pPr>
        <w:keepNext/>
      </w:pPr>
    </w:p>
    <w:p w14:paraId="425E8190" w14:textId="77777777" w:rsidR="00123EE4" w:rsidRDefault="009D5181">
      <w:r>
        <w:t>Í rannsóknum hjá börnum frá fæðingu til 17 ára kom fram að öryggissnið súgammadex (allt að 4 mg/kg) var almennt svipað og hjá fullorðnum</w:t>
      </w:r>
    </w:p>
    <w:p w14:paraId="3E9D37BF" w14:textId="77777777" w:rsidR="00123EE4" w:rsidRDefault="00123EE4"/>
    <w:p w14:paraId="30706A56" w14:textId="77777777" w:rsidR="00123EE4" w:rsidRDefault="009D5181">
      <w:pPr>
        <w:keepNext/>
        <w:rPr>
          <w:i/>
          <w:iCs/>
        </w:rPr>
      </w:pPr>
      <w:r>
        <w:rPr>
          <w:i/>
          <w:iCs/>
        </w:rPr>
        <w:t>Sjúklingar í sjúklegri ofþyngd</w:t>
      </w:r>
    </w:p>
    <w:p w14:paraId="63AC37D0" w14:textId="77777777" w:rsidR="00123EE4" w:rsidRDefault="00123EE4">
      <w:pPr>
        <w:keepNext/>
      </w:pPr>
    </w:p>
    <w:p w14:paraId="60E606D8" w14:textId="77777777" w:rsidR="00123EE4" w:rsidRDefault="009D5181">
      <w:r>
        <w:t>Í sérstakri rannsókn á sjúklingum í sjúklegri ofþyngd var öryggissnið almennt svipað og hjá fullorðnum sjúklingum í samantekt úr I-III. stigs rannsóknum (sjá töflu 2).</w:t>
      </w:r>
    </w:p>
    <w:p w14:paraId="73A175F7" w14:textId="77777777" w:rsidR="00123EE4" w:rsidRDefault="00123EE4"/>
    <w:p w14:paraId="14377B58" w14:textId="77777777" w:rsidR="00123EE4" w:rsidRDefault="009D5181">
      <w:pPr>
        <w:keepNext/>
        <w:rPr>
          <w:i/>
          <w:iCs/>
        </w:rPr>
      </w:pPr>
      <w:r>
        <w:rPr>
          <w:i/>
          <w:iCs/>
        </w:rPr>
        <w:t>Sjúklingar með alvarlegan altækan sjúkdóm</w:t>
      </w:r>
    </w:p>
    <w:p w14:paraId="2F83A720" w14:textId="77777777" w:rsidR="00123EE4" w:rsidRDefault="00123EE4">
      <w:pPr>
        <w:keepNext/>
      </w:pPr>
    </w:p>
    <w:p w14:paraId="68AF4D64" w14:textId="77777777" w:rsidR="00123EE4" w:rsidRDefault="009D5181">
      <w:r>
        <w:t>Í rannsókn á sjúklingum sem voru metnir í flokki 3 og 4 samkvæmt flokkun Samtaka bandarískra svæfingalækna (American Society of Anesthesiologists (ASA)) (sjúklingar með alvarlegan altækan sjúkdóm eða sjúklingar með alvarlegan altækan sjúkdóm í stöðugri lífshættu) voru aukaverkanir hjá þessum sjúklingum í ASA flokki 3 og 4 almennt svipaðar og hjá fullorðnum sjúklingum í samsafni I. til III. stigs rannsókna (sjá töflu 2 og kafla 5.1).</w:t>
      </w:r>
    </w:p>
    <w:p w14:paraId="2838DC35" w14:textId="77777777" w:rsidR="00123EE4" w:rsidRDefault="00123EE4"/>
    <w:p w14:paraId="28649FCB" w14:textId="77777777" w:rsidR="00123EE4" w:rsidRDefault="009D5181">
      <w:pPr>
        <w:ind w:left="567" w:hanging="567"/>
        <w:rPr>
          <w:bCs/>
        </w:rPr>
      </w:pPr>
      <w:r>
        <w:rPr>
          <w:b/>
          <w:bCs/>
        </w:rPr>
        <w:t>Ofskömmtun</w:t>
      </w:r>
    </w:p>
    <w:p w14:paraId="3752ED9D" w14:textId="77777777" w:rsidR="00123EE4" w:rsidRDefault="00123EE4"/>
    <w:p w14:paraId="037262BA" w14:textId="77777777" w:rsidR="00123EE4" w:rsidRDefault="009D5181">
      <w:r>
        <w:t>Í klínískum rannsóknum var tilkynnt um eitt tilvik óviljandi ofskömmtunar sem nam 40 mg/kg án neinna marktækra aukaverkana. Í rannsóknum á hvernig súgammadex þoldist hjá mönnum var lyfið gefið í allt að 96 mg/kg skömmtum. Hvorki var tilkynnt um neinar skammtaháðar aukaverkanir né alvarlegar aukaverkanir.</w:t>
      </w:r>
    </w:p>
    <w:p w14:paraId="56422002" w14:textId="77777777" w:rsidR="00123EE4" w:rsidRDefault="009D5181">
      <w:r>
        <w:t>Fjarlægja má súgammadex með blóðskilun með háflæðisíu (high flux) en ekki með lágflæðisíu (low flux). Á grundvelli klínískra rannsókna minnkar plasmaþéttni súgammadex um 70% eftir blóðskilun í 3-6 klukkustundir.</w:t>
      </w:r>
    </w:p>
    <w:p w14:paraId="41D2CD89" w14:textId="77777777" w:rsidR="00123EE4" w:rsidRDefault="00123EE4"/>
    <w:p w14:paraId="4F23CE52" w14:textId="77777777" w:rsidR="00123EE4" w:rsidRDefault="009D5181">
      <w:pPr>
        <w:keepNext/>
        <w:ind w:left="567" w:hanging="567"/>
      </w:pPr>
      <w:r>
        <w:rPr>
          <w:b/>
          <w:bCs/>
        </w:rPr>
        <w:t>Hjálparefni</w:t>
      </w:r>
    </w:p>
    <w:p w14:paraId="2BAEF98E" w14:textId="77777777" w:rsidR="00123EE4" w:rsidRDefault="00123EE4"/>
    <w:p w14:paraId="72A88749" w14:textId="77777777" w:rsidR="00123EE4" w:rsidRDefault="009D5181">
      <w:r>
        <w:t>Saltsýra og/eða natríumhýdroxíð (til að aðlaga sýrustig)</w:t>
      </w:r>
    </w:p>
    <w:p w14:paraId="465AFF65" w14:textId="77777777" w:rsidR="00123EE4" w:rsidRDefault="009D5181">
      <w:r>
        <w:t>Vatn fyrir stungulyf</w:t>
      </w:r>
    </w:p>
    <w:p w14:paraId="2C04938B" w14:textId="77777777" w:rsidR="00123EE4" w:rsidRDefault="00123EE4"/>
    <w:p w14:paraId="469D0AC5" w14:textId="77777777" w:rsidR="00123EE4" w:rsidRDefault="009D5181">
      <w:pPr>
        <w:keepNext/>
        <w:ind w:left="567" w:hanging="567"/>
      </w:pPr>
      <w:r>
        <w:rPr>
          <w:b/>
          <w:bCs/>
        </w:rPr>
        <w:t>Geymsluþol</w:t>
      </w:r>
    </w:p>
    <w:p w14:paraId="11B30827" w14:textId="77777777" w:rsidR="00123EE4" w:rsidRDefault="00123EE4"/>
    <w:p w14:paraId="1C4C78D1" w14:textId="77777777" w:rsidR="00123EE4" w:rsidRDefault="009D5181">
      <w:r>
        <w:t>3 ár</w:t>
      </w:r>
    </w:p>
    <w:p w14:paraId="3CC3A9B1" w14:textId="77777777" w:rsidR="00123EE4" w:rsidRDefault="00123EE4"/>
    <w:p w14:paraId="3951B4E2" w14:textId="77777777" w:rsidR="00123EE4" w:rsidRDefault="009D5181">
      <w:r>
        <w:t>Eftir að umbúðir hafa verið rofnar og þynning hefur átt sér stað hefur verið sýnt fram á efna- og eðlisfræðilegan stöðugleika í notkun í 48 klukkustundir við 2°C til 25°C. Út frá örverufræðilegu sjónarmiði ætti að nota þynnta lyfið tafarlaust. Sé það ekki notað tafarlaust er geymslutími við notkun og geymsluaðstæður fyrir notkun á ábyrgð notanda og ættu venjulega ekki að fara yfir</w:t>
      </w:r>
    </w:p>
    <w:p w14:paraId="0E9503D1" w14:textId="77777777" w:rsidR="00123EE4" w:rsidRDefault="009D5181">
      <w:r>
        <w:t>24 klukkustundir við 2°C til 8°C, nema þynning hafi átt sér stað við stýrðar og vottaðar smitgátaraðstæður.</w:t>
      </w:r>
    </w:p>
    <w:p w14:paraId="05C027DF" w14:textId="77777777" w:rsidR="00123EE4" w:rsidRDefault="00123EE4"/>
    <w:p w14:paraId="37C6394E" w14:textId="77777777" w:rsidR="00123EE4" w:rsidRDefault="009D5181">
      <w:pPr>
        <w:keepNext/>
        <w:ind w:left="567" w:hanging="567"/>
      </w:pPr>
      <w:r>
        <w:rPr>
          <w:b/>
          <w:bCs/>
        </w:rPr>
        <w:t>Sérstakar varúðarreglur við geymslu</w:t>
      </w:r>
    </w:p>
    <w:p w14:paraId="4A912E04" w14:textId="77777777" w:rsidR="00123EE4" w:rsidRDefault="00123EE4"/>
    <w:p w14:paraId="3E9F30A3" w14:textId="77777777" w:rsidR="00123EE4" w:rsidRDefault="009D5181">
      <w:r>
        <w:t>Geymið við lægri hita en 30 °C.</w:t>
      </w:r>
    </w:p>
    <w:p w14:paraId="7C19A73E" w14:textId="77777777" w:rsidR="00123EE4" w:rsidRDefault="009D5181">
      <w:r>
        <w:t>Má ekki frjósa.</w:t>
      </w:r>
    </w:p>
    <w:p w14:paraId="7F31E10B" w14:textId="77777777" w:rsidR="00123EE4" w:rsidRDefault="009D5181">
      <w:pPr>
        <w:ind w:left="-5" w:right="2690"/>
      </w:pPr>
      <w:r>
        <w:t>Geymið hettuglasið í ytri umbúðum til varnar gegn ljósi. Geymsluskilyrði eftir þynningu lyfsins, sjá SmPC, kafla 6.3.</w:t>
      </w:r>
    </w:p>
    <w:p w14:paraId="37935603" w14:textId="77777777" w:rsidR="00123EE4" w:rsidRDefault="00123EE4"/>
    <w:p w14:paraId="2A57840A" w14:textId="77777777" w:rsidR="00123EE4" w:rsidRDefault="009D5181">
      <w:pPr>
        <w:keepNext/>
        <w:ind w:left="567" w:hanging="567"/>
      </w:pPr>
      <w:r>
        <w:rPr>
          <w:b/>
          <w:bCs/>
        </w:rPr>
        <w:t>Sérstakar varúðarráðstafanir við förgun og önnur meðhöndlun</w:t>
      </w:r>
    </w:p>
    <w:p w14:paraId="7A712A07" w14:textId="77777777" w:rsidR="00123EE4" w:rsidRDefault="00123EE4"/>
    <w:p w14:paraId="626649CC" w14:textId="77777777" w:rsidR="00123EE4" w:rsidRDefault="009D5181">
      <w:r>
        <w:t>Sugammadex Amomed má sprauta í bláæðarlegg með innrennsli í gangi af eftirfarandi bláæðarlausnum: natríumklóríði 9 mg/ml (0,9%), glúkósa 50 mg/ml (5%), natríumklóríði 4,5 mg/ml (0,45%) og glúkósa 25 mg/ml (2,5%), Ringers laktatlausn, Ringerslausn, glúkósa 50 mg/ml (5%) í natríumklóríði 9 mg/ml (0,9%).</w:t>
      </w:r>
    </w:p>
    <w:p w14:paraId="092A0FAC" w14:textId="77777777" w:rsidR="00123EE4" w:rsidRDefault="00123EE4"/>
    <w:p w14:paraId="2DA7F6ED" w14:textId="77777777" w:rsidR="00123EE4" w:rsidRDefault="009D5181">
      <w:r>
        <w:t>Skola á æðalegginn vandlega (t.d. með 0,9% natríumklóríðlausn) milli gjafa súgammadex og annarra lyfja.</w:t>
      </w:r>
    </w:p>
    <w:p w14:paraId="1FB8B9D7" w14:textId="77777777" w:rsidR="00123EE4" w:rsidRDefault="00123EE4"/>
    <w:p w14:paraId="0CBE3B7C" w14:textId="77777777" w:rsidR="00123EE4" w:rsidRDefault="009D5181">
      <w:pPr>
        <w:keepNext/>
        <w:rPr>
          <w:u w:val="single"/>
        </w:rPr>
      </w:pPr>
      <w:r>
        <w:rPr>
          <w:u w:val="single"/>
        </w:rPr>
        <w:t>Ef lyfið er notað hjá börnum</w:t>
      </w:r>
    </w:p>
    <w:p w14:paraId="78FCB75F" w14:textId="77777777" w:rsidR="00123EE4" w:rsidRDefault="009D5181">
      <w:r>
        <w:t>Hjá börnum má þynna Sugammadex Amomed með natríumklóríði 9 mg/ml (0,9%) þannig að þéttnin verði 10 mg/ml (sjá SmPC, kafla 6.3).</w:t>
      </w:r>
    </w:p>
    <w:p w14:paraId="1213A19D" w14:textId="77777777" w:rsidR="00123EE4" w:rsidRDefault="00123EE4"/>
    <w:sectPr w:rsidR="00123EE4" w:rsidSect="0037362B">
      <w:footerReference w:type="even" r:id="rId21"/>
      <w:footerReference w:type="default" r:id="rId22"/>
      <w:footerReference w:type="first" r:id="rId23"/>
      <w:type w:val="continuous"/>
      <w:pgSz w:w="11906" w:h="16841" w:code="9"/>
      <w:pgMar w:top="1134" w:right="1418" w:bottom="1134" w:left="1418" w:header="737" w:footer="737"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0BA7E5" w14:textId="77777777" w:rsidR="00123EE4" w:rsidRDefault="009D5181">
      <w:r>
        <w:separator/>
      </w:r>
    </w:p>
  </w:endnote>
  <w:endnote w:type="continuationSeparator" w:id="0">
    <w:p w14:paraId="3E31697D" w14:textId="77777777" w:rsidR="00123EE4" w:rsidRDefault="009D5181">
      <w:r>
        <w:continuationSeparator/>
      </w:r>
    </w:p>
  </w:endnote>
  <w:endnote w:type="continuationNotice" w:id="1">
    <w:p w14:paraId="4CD87118" w14:textId="77777777" w:rsidR="00123EE4" w:rsidRDefault="00123E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333F25" w14:textId="77777777" w:rsidR="00123EE4" w:rsidRDefault="009D5181">
    <w:pPr>
      <w:spacing w:line="259" w:lineRule="auto"/>
      <w:ind w:right="217"/>
      <w:jc w:val="center"/>
    </w:pPr>
    <w:r>
      <w:rPr>
        <w:rFonts w:eastAsia="Times New Roman" w:cs="Times New Roman"/>
      </w:rPr>
      <w:fldChar w:fldCharType="begin"/>
    </w:r>
    <w:r>
      <w:instrText xml:space="preserve"> PAGE   \* MERGEFORMAT </w:instrText>
    </w:r>
    <w:r>
      <w:rPr>
        <w:rFonts w:eastAsia="Times New Roman" w:cs="Times New Roman"/>
      </w:rPr>
      <w:fldChar w:fldCharType="separate"/>
    </w:r>
    <w:r>
      <w:rPr>
        <w:rFonts w:ascii="Arial" w:eastAsia="Arial" w:hAnsi="Arial" w:cs="Arial"/>
        <w:sz w:val="16"/>
      </w:rPr>
      <w:t>1</w:t>
    </w:r>
    <w:r>
      <w:rPr>
        <w:rFonts w:ascii="Arial" w:eastAsia="Arial" w:hAnsi="Arial" w:cs="Arial"/>
        <w:sz w:val="16"/>
      </w:rPr>
      <w:fldChar w:fldCharType="end"/>
    </w:r>
    <w:r>
      <w:rPr>
        <w:rFonts w:ascii="Arial" w:eastAsia="Arial" w:hAnsi="Arial" w:cs="Arial"/>
        <w:sz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EE4A8E" w14:textId="77777777" w:rsidR="00123EE4" w:rsidRPr="000B4D1B" w:rsidRDefault="009D5181">
    <w:pPr>
      <w:spacing w:line="259" w:lineRule="auto"/>
      <w:ind w:right="217"/>
      <w:jc w:val="center"/>
      <w:rPr>
        <w:rFonts w:asciiTheme="minorBidi" w:hAnsiTheme="minorBidi"/>
        <w:sz w:val="16"/>
        <w:szCs w:val="16"/>
      </w:rPr>
    </w:pPr>
    <w:r w:rsidRPr="000B4D1B">
      <w:rPr>
        <w:rFonts w:asciiTheme="minorBidi" w:eastAsia="Times New Roman" w:hAnsiTheme="minorBidi"/>
        <w:sz w:val="16"/>
        <w:szCs w:val="16"/>
      </w:rPr>
      <w:fldChar w:fldCharType="begin"/>
    </w:r>
    <w:r w:rsidRPr="000B4D1B">
      <w:rPr>
        <w:rFonts w:asciiTheme="minorBidi" w:hAnsiTheme="minorBidi"/>
        <w:sz w:val="16"/>
        <w:szCs w:val="16"/>
      </w:rPr>
      <w:instrText xml:space="preserve"> PAGE   \* MERGEFORMAT </w:instrText>
    </w:r>
    <w:r w:rsidRPr="000B4D1B">
      <w:rPr>
        <w:rFonts w:asciiTheme="minorBidi" w:hAnsiTheme="minorBidi"/>
        <w:sz w:val="16"/>
        <w:szCs w:val="16"/>
      </w:rPr>
      <w:fldChar w:fldCharType="separate"/>
    </w:r>
    <w:r w:rsidRPr="000B4D1B">
      <w:rPr>
        <w:rFonts w:asciiTheme="minorBidi" w:eastAsia="Arial" w:hAnsiTheme="minorBidi"/>
        <w:noProof/>
        <w:sz w:val="16"/>
        <w:szCs w:val="16"/>
      </w:rPr>
      <w:t>3</w:t>
    </w:r>
    <w:r w:rsidRPr="000B4D1B">
      <w:rPr>
        <w:rFonts w:asciiTheme="minorBidi" w:eastAsia="Arial" w:hAnsiTheme="minorBidi"/>
        <w:noProof/>
        <w:sz w:val="16"/>
        <w:szCs w:val="16"/>
      </w:rPr>
      <w:t>2</w:t>
    </w:r>
    <w:r w:rsidRPr="000B4D1B">
      <w:rPr>
        <w:rFonts w:asciiTheme="minorBidi" w:eastAsia="Arial" w:hAnsiTheme="minorBidi"/>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09A77" w14:textId="77777777" w:rsidR="00123EE4" w:rsidRDefault="009D5181">
    <w:pPr>
      <w:spacing w:line="259" w:lineRule="auto"/>
      <w:ind w:right="217"/>
      <w:jc w:val="center"/>
    </w:pPr>
    <w:r>
      <w:rPr>
        <w:rFonts w:eastAsia="Times New Roman" w:cs="Times New Roman"/>
      </w:rPr>
      <w:fldChar w:fldCharType="begin"/>
    </w:r>
    <w:r>
      <w:instrText xml:space="preserve"> PAGE   \* MERGEFORMAT </w:instrText>
    </w:r>
    <w:r>
      <w:rPr>
        <w:rFonts w:eastAsia="Times New Roman" w:cs="Times New Roman"/>
      </w:rPr>
      <w:fldChar w:fldCharType="separate"/>
    </w:r>
    <w:r>
      <w:rPr>
        <w:rFonts w:ascii="Arial" w:eastAsia="Arial" w:hAnsi="Arial" w:cs="Arial"/>
        <w:sz w:val="16"/>
      </w:rPr>
      <w:t>1</w:t>
    </w:r>
    <w:r>
      <w:rPr>
        <w:rFonts w:ascii="Arial" w:eastAsia="Arial" w:hAnsi="Arial" w:cs="Arial"/>
        <w:sz w:val="16"/>
      </w:rPr>
      <w:fldChar w:fldCharType="end"/>
    </w:r>
    <w:r>
      <w:rPr>
        <w:rFonts w:ascii="Arial" w:eastAsia="Arial" w:hAnsi="Arial" w:cs="Arial"/>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56E0D0" w14:textId="77777777" w:rsidR="00123EE4" w:rsidRDefault="009D5181">
      <w:r>
        <w:separator/>
      </w:r>
    </w:p>
  </w:footnote>
  <w:footnote w:type="continuationSeparator" w:id="0">
    <w:p w14:paraId="285FBE40" w14:textId="77777777" w:rsidR="00123EE4" w:rsidRDefault="009D5181">
      <w:r>
        <w:continuationSeparator/>
      </w:r>
    </w:p>
  </w:footnote>
  <w:footnote w:type="continuationNotice" w:id="1">
    <w:p w14:paraId="662E3B8D" w14:textId="77777777" w:rsidR="00123EE4" w:rsidRDefault="00123EE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2367D2"/>
    <w:multiLevelType w:val="hybridMultilevel"/>
    <w:tmpl w:val="A66CF7F8"/>
    <w:lvl w:ilvl="0" w:tplc="C422C98A">
      <w:start w:val="1"/>
      <w:numFmt w:val="bullet"/>
      <w:lvlText w:val=""/>
      <w:lvlJc w:val="left"/>
      <w:pPr>
        <w:tabs>
          <w:tab w:val="num" w:pos="567"/>
        </w:tabs>
        <w:ind w:left="567" w:hanging="567"/>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 w15:restartNumberingAfterBreak="0">
    <w:nsid w:val="0E231449"/>
    <w:multiLevelType w:val="hybridMultilevel"/>
    <w:tmpl w:val="E8D00996"/>
    <w:lvl w:ilvl="0" w:tplc="FAE6D3E2">
      <w:start w:val="1"/>
      <w:numFmt w:val="bullet"/>
      <w:lvlText w:val="•"/>
      <w:lvlJc w:val="left"/>
      <w:pPr>
        <w:ind w:left="5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C6CBF0C">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9182FB8">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FE6687A">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6A03A9C">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D141176">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666161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C4A9848">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83E7B28">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E615EB8"/>
    <w:multiLevelType w:val="hybridMultilevel"/>
    <w:tmpl w:val="1A8E3E3A"/>
    <w:lvl w:ilvl="0" w:tplc="A4C6DA3A">
      <w:start w:val="1"/>
      <w:numFmt w:val="bullet"/>
      <w:lvlText w:val="•"/>
      <w:lvlJc w:val="left"/>
      <w:pPr>
        <w:ind w:left="5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2109298">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69843DE">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E0834B4">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056486C">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5E20B58">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3564A24">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5526250">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EE6C96E">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18E32AA"/>
    <w:multiLevelType w:val="hybridMultilevel"/>
    <w:tmpl w:val="BA840C2C"/>
    <w:lvl w:ilvl="0" w:tplc="387418AC">
      <w:start w:val="1"/>
      <w:numFmt w:val="bullet"/>
      <w:lvlText w:val="-"/>
      <w:lvlJc w:val="left"/>
      <w:pPr>
        <w:ind w:left="56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F5A2CA92">
      <w:start w:val="1"/>
      <w:numFmt w:val="bullet"/>
      <w:lvlText w:val="o"/>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D9343538">
      <w:start w:val="1"/>
      <w:numFmt w:val="bullet"/>
      <w:lvlText w:val="▪"/>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24E4094">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9FAA494">
      <w:start w:val="1"/>
      <w:numFmt w:val="bullet"/>
      <w:lvlText w:val="o"/>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64EAC1CC">
      <w:start w:val="1"/>
      <w:numFmt w:val="bullet"/>
      <w:lvlText w:val="▪"/>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2294CF64">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EDA09734">
      <w:start w:val="1"/>
      <w:numFmt w:val="bullet"/>
      <w:lvlText w:val="o"/>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562E16E">
      <w:start w:val="1"/>
      <w:numFmt w:val="bullet"/>
      <w:lvlText w:val="▪"/>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64C07EE"/>
    <w:multiLevelType w:val="hybridMultilevel"/>
    <w:tmpl w:val="91DAD530"/>
    <w:lvl w:ilvl="0" w:tplc="69AC6906">
      <w:start w:val="2"/>
      <w:numFmt w:val="bullet"/>
      <w:lvlText w:val="-"/>
      <w:lvlJc w:val="left"/>
      <w:pPr>
        <w:ind w:left="345" w:hanging="360"/>
      </w:pPr>
      <w:rPr>
        <w:rFonts w:ascii="Times New Roman" w:eastAsia="Segoe UI Symbol" w:hAnsi="Times New Roman" w:cs="Times New Roman" w:hint="default"/>
      </w:rPr>
    </w:lvl>
    <w:lvl w:ilvl="1" w:tplc="040F0003" w:tentative="1">
      <w:start w:val="1"/>
      <w:numFmt w:val="bullet"/>
      <w:lvlText w:val="o"/>
      <w:lvlJc w:val="left"/>
      <w:pPr>
        <w:ind w:left="1065" w:hanging="360"/>
      </w:pPr>
      <w:rPr>
        <w:rFonts w:ascii="Courier New" w:hAnsi="Courier New" w:cs="Courier New" w:hint="default"/>
      </w:rPr>
    </w:lvl>
    <w:lvl w:ilvl="2" w:tplc="040F0005" w:tentative="1">
      <w:start w:val="1"/>
      <w:numFmt w:val="bullet"/>
      <w:lvlText w:val=""/>
      <w:lvlJc w:val="left"/>
      <w:pPr>
        <w:ind w:left="1785" w:hanging="360"/>
      </w:pPr>
      <w:rPr>
        <w:rFonts w:ascii="Wingdings" w:hAnsi="Wingdings" w:hint="default"/>
      </w:rPr>
    </w:lvl>
    <w:lvl w:ilvl="3" w:tplc="040F0001" w:tentative="1">
      <w:start w:val="1"/>
      <w:numFmt w:val="bullet"/>
      <w:lvlText w:val=""/>
      <w:lvlJc w:val="left"/>
      <w:pPr>
        <w:ind w:left="2505" w:hanging="360"/>
      </w:pPr>
      <w:rPr>
        <w:rFonts w:ascii="Symbol" w:hAnsi="Symbol" w:hint="default"/>
      </w:rPr>
    </w:lvl>
    <w:lvl w:ilvl="4" w:tplc="040F0003" w:tentative="1">
      <w:start w:val="1"/>
      <w:numFmt w:val="bullet"/>
      <w:lvlText w:val="o"/>
      <w:lvlJc w:val="left"/>
      <w:pPr>
        <w:ind w:left="3225" w:hanging="360"/>
      </w:pPr>
      <w:rPr>
        <w:rFonts w:ascii="Courier New" w:hAnsi="Courier New" w:cs="Courier New" w:hint="default"/>
      </w:rPr>
    </w:lvl>
    <w:lvl w:ilvl="5" w:tplc="040F0005" w:tentative="1">
      <w:start w:val="1"/>
      <w:numFmt w:val="bullet"/>
      <w:lvlText w:val=""/>
      <w:lvlJc w:val="left"/>
      <w:pPr>
        <w:ind w:left="3945" w:hanging="360"/>
      </w:pPr>
      <w:rPr>
        <w:rFonts w:ascii="Wingdings" w:hAnsi="Wingdings" w:hint="default"/>
      </w:rPr>
    </w:lvl>
    <w:lvl w:ilvl="6" w:tplc="040F0001" w:tentative="1">
      <w:start w:val="1"/>
      <w:numFmt w:val="bullet"/>
      <w:lvlText w:val=""/>
      <w:lvlJc w:val="left"/>
      <w:pPr>
        <w:ind w:left="4665" w:hanging="360"/>
      </w:pPr>
      <w:rPr>
        <w:rFonts w:ascii="Symbol" w:hAnsi="Symbol" w:hint="default"/>
      </w:rPr>
    </w:lvl>
    <w:lvl w:ilvl="7" w:tplc="040F0003" w:tentative="1">
      <w:start w:val="1"/>
      <w:numFmt w:val="bullet"/>
      <w:lvlText w:val="o"/>
      <w:lvlJc w:val="left"/>
      <w:pPr>
        <w:ind w:left="5385" w:hanging="360"/>
      </w:pPr>
      <w:rPr>
        <w:rFonts w:ascii="Courier New" w:hAnsi="Courier New" w:cs="Courier New" w:hint="default"/>
      </w:rPr>
    </w:lvl>
    <w:lvl w:ilvl="8" w:tplc="040F0005" w:tentative="1">
      <w:start w:val="1"/>
      <w:numFmt w:val="bullet"/>
      <w:lvlText w:val=""/>
      <w:lvlJc w:val="left"/>
      <w:pPr>
        <w:ind w:left="6105" w:hanging="360"/>
      </w:pPr>
      <w:rPr>
        <w:rFonts w:ascii="Wingdings" w:hAnsi="Wingdings" w:hint="default"/>
      </w:rPr>
    </w:lvl>
  </w:abstractNum>
  <w:abstractNum w:abstractNumId="5" w15:restartNumberingAfterBreak="0">
    <w:nsid w:val="16DC3622"/>
    <w:multiLevelType w:val="hybridMultilevel"/>
    <w:tmpl w:val="FF760EFC"/>
    <w:lvl w:ilvl="0" w:tplc="5DFCEEB8">
      <w:start w:val="1"/>
      <w:numFmt w:val="bullet"/>
      <w:lvlText w:val="•"/>
      <w:lvlJc w:val="left"/>
      <w:pPr>
        <w:ind w:left="5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71A189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BFC1EA4">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2DA6A42">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6AACD9A">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3C00FB2">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1AE4F7E">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08C1158">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818CDA8">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A99222F"/>
    <w:multiLevelType w:val="hybridMultilevel"/>
    <w:tmpl w:val="4BF41F3C"/>
    <w:lvl w:ilvl="0" w:tplc="952E7F9E">
      <w:start w:val="1"/>
      <w:numFmt w:val="decimal"/>
      <w:lvlText w:val="%1."/>
      <w:lvlJc w:val="left"/>
      <w:pPr>
        <w:ind w:left="42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5D2A671E">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7FE0591E">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66C644D0">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010DF88">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18108E66">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1666DFA">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C64F7FA">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5861572">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A4131DE"/>
    <w:multiLevelType w:val="hybridMultilevel"/>
    <w:tmpl w:val="8B20C08C"/>
    <w:lvl w:ilvl="0" w:tplc="6B16978C">
      <w:start w:val="1"/>
      <w:numFmt w:val="upperLetter"/>
      <w:lvlText w:val="%1."/>
      <w:lvlJc w:val="left"/>
      <w:pPr>
        <w:ind w:left="71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45D08F5C">
      <w:start w:val="1"/>
      <w:numFmt w:val="lowerLetter"/>
      <w:lvlText w:val="%2"/>
      <w:lvlJc w:val="left"/>
      <w:pPr>
        <w:ind w:left="2072"/>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3380175C">
      <w:start w:val="1"/>
      <w:numFmt w:val="lowerRoman"/>
      <w:lvlText w:val="%3"/>
      <w:lvlJc w:val="left"/>
      <w:pPr>
        <w:ind w:left="2792"/>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6610E78C">
      <w:start w:val="1"/>
      <w:numFmt w:val="decimal"/>
      <w:lvlText w:val="%4"/>
      <w:lvlJc w:val="left"/>
      <w:pPr>
        <w:ind w:left="3512"/>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802A7306">
      <w:start w:val="1"/>
      <w:numFmt w:val="lowerLetter"/>
      <w:lvlText w:val="%5"/>
      <w:lvlJc w:val="left"/>
      <w:pPr>
        <w:ind w:left="4232"/>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0EAC1CA0">
      <w:start w:val="1"/>
      <w:numFmt w:val="lowerRoman"/>
      <w:lvlText w:val="%6"/>
      <w:lvlJc w:val="left"/>
      <w:pPr>
        <w:ind w:left="4952"/>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9C34FB36">
      <w:start w:val="1"/>
      <w:numFmt w:val="decimal"/>
      <w:lvlText w:val="%7"/>
      <w:lvlJc w:val="left"/>
      <w:pPr>
        <w:ind w:left="5672"/>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CD76DB1C">
      <w:start w:val="1"/>
      <w:numFmt w:val="lowerLetter"/>
      <w:lvlText w:val="%8"/>
      <w:lvlJc w:val="left"/>
      <w:pPr>
        <w:ind w:left="6392"/>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7E6C57CC">
      <w:start w:val="1"/>
      <w:numFmt w:val="lowerRoman"/>
      <w:lvlText w:val="%9"/>
      <w:lvlJc w:val="left"/>
      <w:pPr>
        <w:ind w:left="7112"/>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C2A709F"/>
    <w:multiLevelType w:val="hybridMultilevel"/>
    <w:tmpl w:val="85C08BA4"/>
    <w:lvl w:ilvl="0" w:tplc="86F6058C">
      <w:start w:val="1"/>
      <w:numFmt w:val="bullet"/>
      <w:lvlText w:val="•"/>
      <w:lvlJc w:val="left"/>
      <w:pPr>
        <w:ind w:left="5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DD231D0">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BB6B558">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CBA920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1A4FF9A">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5BC5FAA">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96673E">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4D62278">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6C00E84">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2CA1B73"/>
    <w:multiLevelType w:val="hybridMultilevel"/>
    <w:tmpl w:val="920440B2"/>
    <w:lvl w:ilvl="0" w:tplc="3DE8695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8D03864">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24AEFA6">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5B2CBD8">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9367BDE">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EA285C6">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CD412F2">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4C28900">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BA65134">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37B027E9"/>
    <w:multiLevelType w:val="hybridMultilevel"/>
    <w:tmpl w:val="B2FE67D2"/>
    <w:lvl w:ilvl="0" w:tplc="4208992E">
      <w:start w:val="1"/>
      <w:numFmt w:val="bullet"/>
      <w:lvlText w:val="•"/>
      <w:lvlJc w:val="left"/>
      <w:pPr>
        <w:ind w:left="5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764C46C">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3521930">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C4A0E5C">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A264B50">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744A550">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0A20B14">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D8A19F6">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5B8D4C6">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4B2E7665"/>
    <w:multiLevelType w:val="hybridMultilevel"/>
    <w:tmpl w:val="AA4A5468"/>
    <w:lvl w:ilvl="0" w:tplc="83B42698">
      <w:start w:val="19"/>
      <w:numFmt w:val="upperLetter"/>
      <w:lvlText w:val="%1"/>
      <w:lvlJc w:val="left"/>
      <w:pPr>
        <w:ind w:left="125"/>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1" w:tplc="F56E4870">
      <w:start w:val="1"/>
      <w:numFmt w:val="lowerLetter"/>
      <w:lvlText w:val="%2"/>
      <w:lvlJc w:val="left"/>
      <w:pPr>
        <w:ind w:left="108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2" w:tplc="4E20B39C">
      <w:start w:val="1"/>
      <w:numFmt w:val="lowerRoman"/>
      <w:lvlText w:val="%3"/>
      <w:lvlJc w:val="left"/>
      <w:pPr>
        <w:ind w:left="180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3" w:tplc="F6B664C8">
      <w:start w:val="1"/>
      <w:numFmt w:val="decimal"/>
      <w:lvlText w:val="%4"/>
      <w:lvlJc w:val="left"/>
      <w:pPr>
        <w:ind w:left="252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4" w:tplc="AA46B66C">
      <w:start w:val="1"/>
      <w:numFmt w:val="lowerLetter"/>
      <w:lvlText w:val="%5"/>
      <w:lvlJc w:val="left"/>
      <w:pPr>
        <w:ind w:left="324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5" w:tplc="FBACBE64">
      <w:start w:val="1"/>
      <w:numFmt w:val="lowerRoman"/>
      <w:lvlText w:val="%6"/>
      <w:lvlJc w:val="left"/>
      <w:pPr>
        <w:ind w:left="396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6" w:tplc="8952B734">
      <w:start w:val="1"/>
      <w:numFmt w:val="decimal"/>
      <w:lvlText w:val="%7"/>
      <w:lvlJc w:val="left"/>
      <w:pPr>
        <w:ind w:left="468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7" w:tplc="CF48AE0E">
      <w:start w:val="1"/>
      <w:numFmt w:val="lowerLetter"/>
      <w:lvlText w:val="%8"/>
      <w:lvlJc w:val="left"/>
      <w:pPr>
        <w:ind w:left="540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8" w:tplc="BFD28280">
      <w:start w:val="1"/>
      <w:numFmt w:val="lowerRoman"/>
      <w:lvlText w:val="%9"/>
      <w:lvlJc w:val="left"/>
      <w:pPr>
        <w:ind w:left="612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abstractNum>
  <w:abstractNum w:abstractNumId="12" w15:restartNumberingAfterBreak="0">
    <w:nsid w:val="53832042"/>
    <w:multiLevelType w:val="hybridMultilevel"/>
    <w:tmpl w:val="722ED6E2"/>
    <w:lvl w:ilvl="0" w:tplc="52C486CE">
      <w:start w:val="1"/>
      <w:numFmt w:val="bullet"/>
      <w:lvlText w:val="•"/>
      <w:lvlJc w:val="left"/>
      <w:pPr>
        <w:ind w:left="5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27EB19E">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91EC4AE">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4563A8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3E6D36C">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9E2AFCA">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1DC921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562B8BA">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3105452">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615E2102"/>
    <w:multiLevelType w:val="hybridMultilevel"/>
    <w:tmpl w:val="FFCCE79A"/>
    <w:lvl w:ilvl="0" w:tplc="89BEE052">
      <w:start w:val="3"/>
      <w:numFmt w:val="upperLetter"/>
      <w:lvlText w:val="%1."/>
      <w:lvlJc w:val="left"/>
      <w:pPr>
        <w:ind w:left="71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3930332A">
      <w:start w:val="1"/>
      <w:numFmt w:val="lowerLetter"/>
      <w:lvlText w:val="%2"/>
      <w:lvlJc w:val="left"/>
      <w:pPr>
        <w:ind w:left="2072"/>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369EAEBE">
      <w:start w:val="1"/>
      <w:numFmt w:val="lowerRoman"/>
      <w:lvlText w:val="%3"/>
      <w:lvlJc w:val="left"/>
      <w:pPr>
        <w:ind w:left="2792"/>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39A602D6">
      <w:start w:val="1"/>
      <w:numFmt w:val="decimal"/>
      <w:lvlText w:val="%4"/>
      <w:lvlJc w:val="left"/>
      <w:pPr>
        <w:ind w:left="3512"/>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375C1EC0">
      <w:start w:val="1"/>
      <w:numFmt w:val="lowerLetter"/>
      <w:lvlText w:val="%5"/>
      <w:lvlJc w:val="left"/>
      <w:pPr>
        <w:ind w:left="4232"/>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FD148650">
      <w:start w:val="1"/>
      <w:numFmt w:val="lowerRoman"/>
      <w:lvlText w:val="%6"/>
      <w:lvlJc w:val="left"/>
      <w:pPr>
        <w:ind w:left="4952"/>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23C8FD7E">
      <w:start w:val="1"/>
      <w:numFmt w:val="decimal"/>
      <w:lvlText w:val="%7"/>
      <w:lvlJc w:val="left"/>
      <w:pPr>
        <w:ind w:left="5672"/>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886AC2F8">
      <w:start w:val="1"/>
      <w:numFmt w:val="lowerLetter"/>
      <w:lvlText w:val="%8"/>
      <w:lvlJc w:val="left"/>
      <w:pPr>
        <w:ind w:left="6392"/>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19AEB132">
      <w:start w:val="1"/>
      <w:numFmt w:val="lowerRoman"/>
      <w:lvlText w:val="%9"/>
      <w:lvlJc w:val="left"/>
      <w:pPr>
        <w:ind w:left="7112"/>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618B57D6"/>
    <w:multiLevelType w:val="hybridMultilevel"/>
    <w:tmpl w:val="E5D26AD8"/>
    <w:lvl w:ilvl="0" w:tplc="4B765FEE">
      <w:start w:val="1"/>
      <w:numFmt w:val="bullet"/>
      <w:lvlText w:val="•"/>
      <w:lvlJc w:val="left"/>
      <w:pPr>
        <w:ind w:left="5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F10C92E">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2EC2F44">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BE6761C">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0AE9AD0">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5E4C154">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3B4D3EA">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AFAB912">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7A056B2">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61DD37C9"/>
    <w:multiLevelType w:val="hybridMultilevel"/>
    <w:tmpl w:val="D84A33F2"/>
    <w:lvl w:ilvl="0" w:tplc="77B4D2A6">
      <w:start w:val="2"/>
      <w:numFmt w:val="bullet"/>
      <w:lvlText w:val="-"/>
      <w:lvlJc w:val="left"/>
      <w:pPr>
        <w:ind w:left="720" w:hanging="360"/>
      </w:pPr>
      <w:rPr>
        <w:rFonts w:ascii="Times New Roman" w:eastAsia="Times New Roman" w:hAnsi="Times New Roman" w:cs="Times New Roman"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6" w15:restartNumberingAfterBreak="0">
    <w:nsid w:val="790B7C57"/>
    <w:multiLevelType w:val="hybridMultilevel"/>
    <w:tmpl w:val="B218B322"/>
    <w:lvl w:ilvl="0" w:tplc="0809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7" w15:restartNumberingAfterBreak="0">
    <w:nsid w:val="7EA24E8F"/>
    <w:multiLevelType w:val="hybridMultilevel"/>
    <w:tmpl w:val="F40E7568"/>
    <w:lvl w:ilvl="0" w:tplc="881897EE">
      <w:start w:val="1"/>
      <w:numFmt w:val="bullet"/>
      <w:lvlText w:val="•"/>
      <w:lvlJc w:val="left"/>
      <w:pPr>
        <w:ind w:left="5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0B40EE6">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CCE86CC">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60E9D52">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7C2CA78">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D36AA48">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FE28DA2">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750DCB6">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13CB7FA">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988022371">
    <w:abstractNumId w:val="12"/>
  </w:num>
  <w:num w:numId="2" w16cid:durableId="1374843747">
    <w:abstractNumId w:val="7"/>
  </w:num>
  <w:num w:numId="3" w16cid:durableId="1881697695">
    <w:abstractNumId w:val="13"/>
  </w:num>
  <w:num w:numId="4" w16cid:durableId="393814574">
    <w:abstractNumId w:val="10"/>
  </w:num>
  <w:num w:numId="5" w16cid:durableId="1527987491">
    <w:abstractNumId w:val="5"/>
  </w:num>
  <w:num w:numId="6" w16cid:durableId="593326067">
    <w:abstractNumId w:val="6"/>
  </w:num>
  <w:num w:numId="7" w16cid:durableId="1748725024">
    <w:abstractNumId w:val="1"/>
  </w:num>
  <w:num w:numId="8" w16cid:durableId="1417478325">
    <w:abstractNumId w:val="2"/>
  </w:num>
  <w:num w:numId="9" w16cid:durableId="1771195634">
    <w:abstractNumId w:val="17"/>
  </w:num>
  <w:num w:numId="10" w16cid:durableId="962880799">
    <w:abstractNumId w:val="9"/>
  </w:num>
  <w:num w:numId="11" w16cid:durableId="1451899144">
    <w:abstractNumId w:val="14"/>
  </w:num>
  <w:num w:numId="12" w16cid:durableId="1981029756">
    <w:abstractNumId w:val="8"/>
  </w:num>
  <w:num w:numId="13" w16cid:durableId="329985942">
    <w:abstractNumId w:val="3"/>
  </w:num>
  <w:num w:numId="14" w16cid:durableId="754783024">
    <w:abstractNumId w:val="11"/>
  </w:num>
  <w:num w:numId="15" w16cid:durableId="2070348295">
    <w:abstractNumId w:val="4"/>
  </w:num>
  <w:num w:numId="16" w16cid:durableId="19934912">
    <w:abstractNumId w:val="15"/>
  </w:num>
  <w:num w:numId="17" w16cid:durableId="1284847692">
    <w:abstractNumId w:val="16"/>
  </w:num>
  <w:num w:numId="18" w16cid:durableId="157843895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trackRevisions/>
  <w:defaultTabStop w:val="567"/>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EEYYWZpaWpsaGSjpKwanFxZn5eSAFhrUA8LdK1CwAAAA="/>
  </w:docVars>
  <w:rsids>
    <w:rsidRoot w:val="00123EE4"/>
    <w:rsid w:val="000B4D1B"/>
    <w:rsid w:val="0011196E"/>
    <w:rsid w:val="00123EE4"/>
    <w:rsid w:val="002655AC"/>
    <w:rsid w:val="002C4B56"/>
    <w:rsid w:val="0032098D"/>
    <w:rsid w:val="0037362B"/>
    <w:rsid w:val="00416F23"/>
    <w:rsid w:val="00946612"/>
    <w:rsid w:val="009D5181"/>
    <w:rsid w:val="00B361D6"/>
    <w:rsid w:val="00B60202"/>
    <w:rsid w:val="00B87D22"/>
    <w:rsid w:val="00BA246A"/>
  </w:rsids>
  <m:mathPr>
    <m:mathFont m:val="Cambria Math"/>
    <m:brkBin m:val="before"/>
    <m:brkBinSub m:val="--"/>
    <m:smallFrac m:val="0"/>
    <m:dispDef/>
    <m:lMargin m:val="0"/>
    <m:rMargin m:val="0"/>
    <m:defJc m:val="centerGroup"/>
    <m:wrapIndent m:val="1440"/>
    <m:intLim m:val="subSup"/>
    <m:naryLim m:val="undOvr"/>
  </m:mathPr>
  <w:themeFontLang w:val="is-I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E73350"/>
  <w15:docId w15:val="{19551AC6-559A-4978-9B7D-5F27174B2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is-IS" w:eastAsia="is-I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hAnsi="Times New Roman"/>
      <w:color w:val="000000"/>
    </w:rPr>
  </w:style>
  <w:style w:type="paragraph" w:styleId="Heading1">
    <w:name w:val="heading 1"/>
    <w:next w:val="Normal"/>
    <w:link w:val="Heading1Char"/>
    <w:uiPriority w:val="9"/>
    <w:qFormat/>
    <w:pPr>
      <w:keepNext/>
      <w:keepLines/>
      <w:spacing w:after="5" w:line="249" w:lineRule="auto"/>
      <w:ind w:left="10" w:right="118" w:hanging="10"/>
      <w:outlineLvl w:val="0"/>
    </w:pPr>
    <w:rPr>
      <w:rFonts w:ascii="Times New Roman" w:eastAsia="Times New Roman" w:hAnsi="Times New Roman" w:cs="Times New Roman"/>
      <w:b/>
      <w:color w:val="000000"/>
    </w:rPr>
  </w:style>
  <w:style w:type="paragraph" w:styleId="Heading2">
    <w:name w:val="heading 2"/>
    <w:next w:val="Normal"/>
    <w:link w:val="Heading2Char"/>
    <w:uiPriority w:val="9"/>
    <w:unhideWhenUsed/>
    <w:qFormat/>
    <w:pPr>
      <w:keepNext/>
      <w:keepLines/>
      <w:spacing w:after="5" w:line="249" w:lineRule="auto"/>
      <w:ind w:left="10" w:right="118" w:hanging="10"/>
      <w:outlineLvl w:val="1"/>
    </w:pPr>
    <w:rPr>
      <w:rFonts w:ascii="Times New Roman" w:eastAsia="Times New Roman" w:hAnsi="Times New Roman" w:cs="Times New Roman"/>
      <w:b/>
      <w:color w:val="000000"/>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2"/>
    </w:rPr>
  </w:style>
  <w:style w:type="character" w:customStyle="1" w:styleId="Heading2Char">
    <w:name w:val="Heading 2 Char"/>
    <w:link w:val="Heading2"/>
    <w:rPr>
      <w:rFonts w:ascii="Times New Roman" w:eastAsia="Times New Roman" w:hAnsi="Times New Roman" w:cs="Times New Roman"/>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table" w:customStyle="1" w:styleId="TableGrid1">
    <w:name w:val="TableGrid1"/>
    <w:pPr>
      <w:spacing w:after="0" w:line="240" w:lineRule="auto"/>
    </w:pPr>
    <w:tblPr>
      <w:tblCellMar>
        <w:top w:w="0" w:type="dxa"/>
        <w:left w:w="0" w:type="dxa"/>
        <w:bottom w:w="0" w:type="dxa"/>
        <w:right w:w="0" w:type="dxa"/>
      </w:tblCellMar>
    </w:tbl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imes New Roman" w:hAnsi="Segoe UI" w:cs="Segoe UI"/>
      <w:color w:val="000000"/>
      <w:sz w:val="18"/>
      <w:szCs w:val="18"/>
    </w:rPr>
  </w:style>
  <w:style w:type="character" w:styleId="Hyperlink">
    <w:name w:val="Hyperlink"/>
    <w:basedOn w:val="DefaultParagraphFont"/>
    <w:uiPriority w:val="99"/>
    <w:unhideWhenUsed/>
    <w:rPr>
      <w:color w:val="0563C1"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color w:val="000000"/>
      <w:sz w:val="20"/>
      <w:szCs w:val="20"/>
    </w:rPr>
  </w:style>
  <w:style w:type="paragraph" w:styleId="Revision">
    <w:name w:val="Revision"/>
    <w:hidden/>
    <w:uiPriority w:val="99"/>
    <w:semiHidden/>
    <w:pPr>
      <w:spacing w:after="0" w:line="240" w:lineRule="auto"/>
    </w:pPr>
    <w:rPr>
      <w:rFonts w:ascii="Times New Roman" w:eastAsia="Times New Roman" w:hAnsi="Times New Roman" w:cs="Times New Roman"/>
      <w:color w:val="000000"/>
    </w:rPr>
  </w:style>
  <w:style w:type="paragraph" w:styleId="ListParagraph">
    <w:name w:val="List Paragraph"/>
    <w:basedOn w:val="Normal"/>
    <w:uiPriority w:val="34"/>
    <w:qFormat/>
    <w:pPr>
      <w:ind w:left="720"/>
      <w:contextualSpacing/>
    </w:pPr>
  </w:style>
  <w:style w:type="paragraph" w:styleId="BodyText">
    <w:name w:val="Body Text"/>
    <w:basedOn w:val="Normal"/>
    <w:link w:val="BodyTextChar"/>
    <w:uiPriority w:val="1"/>
    <w:qFormat/>
    <w:pPr>
      <w:widowControl w:val="0"/>
      <w:autoSpaceDE w:val="0"/>
      <w:autoSpaceDN w:val="0"/>
    </w:pPr>
    <w:rPr>
      <w:color w:val="auto"/>
    </w:rPr>
  </w:style>
  <w:style w:type="character" w:customStyle="1" w:styleId="BodyTextChar">
    <w:name w:val="Body Text Char"/>
    <w:basedOn w:val="DefaultParagraphFont"/>
    <w:link w:val="BodyText"/>
    <w:uiPriority w:val="1"/>
    <w:rPr>
      <w:rFonts w:ascii="Times New Roman" w:eastAsia="Times New Roman" w:hAnsi="Times New Roman" w:cs="Times New Roman"/>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pPr>
      <w:tabs>
        <w:tab w:val="center" w:pos="4677"/>
        <w:tab w:val="right" w:pos="9355"/>
      </w:tabs>
    </w:pPr>
  </w:style>
  <w:style w:type="character" w:customStyle="1" w:styleId="HeaderChar">
    <w:name w:val="Header Char"/>
    <w:basedOn w:val="DefaultParagraphFont"/>
    <w:link w:val="Header"/>
    <w:uiPriority w:val="99"/>
    <w:rPr>
      <w:rFonts w:ascii="Times New Roman" w:eastAsia="Times New Roman" w:hAnsi="Times New Roman" w:cs="Times New Roman"/>
      <w:color w:val="000000"/>
    </w:rPr>
  </w:style>
  <w:style w:type="paragraph" w:styleId="Footer">
    <w:name w:val="footer"/>
    <w:basedOn w:val="Normal"/>
    <w:link w:val="FooterChar"/>
    <w:uiPriority w:val="99"/>
    <w:unhideWhenUsed/>
    <w:pPr>
      <w:tabs>
        <w:tab w:val="center" w:pos="4677"/>
        <w:tab w:val="right" w:pos="9355"/>
      </w:tabs>
    </w:pPr>
  </w:style>
  <w:style w:type="character" w:customStyle="1" w:styleId="FooterChar">
    <w:name w:val="Footer Char"/>
    <w:basedOn w:val="DefaultParagraphFont"/>
    <w:link w:val="Footer"/>
    <w:uiPriority w:val="99"/>
    <w:rPr>
      <w:rFonts w:ascii="Times New Roman" w:eastAsia="Times New Roman" w:hAnsi="Times New Roman" w:cs="Times New Roman"/>
      <w:color w:val="000000"/>
    </w:rPr>
  </w:style>
  <w:style w:type="paragraph" w:customStyle="1" w:styleId="Default">
    <w:name w:val="Default"/>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TitleA">
    <w:name w:val="Title A"/>
    <w:basedOn w:val="Normal"/>
    <w:qFormat/>
    <w:pPr>
      <w:jc w:val="center"/>
    </w:pPr>
    <w:rPr>
      <w:b/>
      <w:bCs/>
      <w:w w:val="105"/>
    </w:rPr>
  </w:style>
  <w:style w:type="paragraph" w:customStyle="1" w:styleId="TitleB">
    <w:name w:val="Title B"/>
    <w:basedOn w:val="Normal"/>
    <w:qFormat/>
    <w:pPr>
      <w:ind w:left="567" w:hanging="567"/>
    </w:pPr>
    <w:rPr>
      <w:b/>
      <w:bCs/>
    </w:rPr>
  </w:style>
  <w:style w:type="paragraph" w:customStyle="1" w:styleId="DraftingNotesAgency">
    <w:name w:val="Drafting Notes (Agency)"/>
    <w:basedOn w:val="Normal"/>
    <w:next w:val="Normal"/>
    <w:link w:val="DraftingNotesAgencyChar"/>
    <w:pPr>
      <w:spacing w:after="140" w:line="280" w:lineRule="atLeast"/>
    </w:pPr>
    <w:rPr>
      <w:rFonts w:ascii="Courier New" w:eastAsia="Verdana" w:hAnsi="Courier New"/>
      <w:i/>
      <w:color w:val="339966"/>
      <w:szCs w:val="18"/>
    </w:rPr>
  </w:style>
  <w:style w:type="character" w:customStyle="1" w:styleId="DraftingNotesAgencyChar">
    <w:name w:val="Drafting Notes (Agency) Char"/>
    <w:link w:val="DraftingNotesAgency"/>
    <w:rPr>
      <w:rFonts w:ascii="Courier New" w:eastAsia="Verdana" w:hAnsi="Courier New" w:cs="Times New Roman"/>
      <w:i/>
      <w:color w:val="339966"/>
      <w:szCs w:val="18"/>
    </w:rPr>
  </w:style>
  <w:style w:type="character" w:customStyle="1" w:styleId="ui-provider">
    <w:name w:val="ui-provider"/>
    <w:basedOn w:val="DefaultParagraphFont"/>
  </w:style>
  <w:style w:type="paragraph" w:styleId="Date">
    <w:name w:val="Date"/>
    <w:basedOn w:val="Normal"/>
    <w:next w:val="Normal"/>
    <w:link w:val="DateChar"/>
    <w:unhideWhenUsed/>
    <w:rPr>
      <w:color w:val="auto"/>
      <w:szCs w:val="20"/>
      <w:lang w:val="en-GB" w:eastAsia="en-US"/>
    </w:rPr>
  </w:style>
  <w:style w:type="character" w:customStyle="1" w:styleId="DateChar">
    <w:name w:val="Date Char"/>
    <w:basedOn w:val="DefaultParagraphFont"/>
    <w:link w:val="Date"/>
    <w:rPr>
      <w:rFonts w:ascii="Times New Roman" w:eastAsia="Times New Roman" w:hAnsi="Times New Roman" w:cs="Times New Roman"/>
      <w:szCs w:val="20"/>
      <w:lang w:val="en-GB" w:eastAsia="en-US"/>
    </w:rPr>
  </w:style>
  <w:style w:type="paragraph" w:customStyle="1" w:styleId="Compact">
    <w:name w:val="Compact"/>
    <w:basedOn w:val="BodyText"/>
    <w:pPr>
      <w:widowControl/>
      <w:autoSpaceDE/>
      <w:autoSpaceDN/>
      <w:spacing w:before="36" w:after="36"/>
    </w:pPr>
    <w:rPr>
      <w:rFonts w:ascii="Cambria" w:eastAsia="Cambria" w:hAnsi="Cambria"/>
      <w:sz w:val="24"/>
      <w:szCs w:val="24"/>
      <w:lang w:val="en-US" w:eastAsia="en-US"/>
    </w:rPr>
  </w:style>
  <w:style w:type="character" w:styleId="UnresolvedMention">
    <w:name w:val="Unresolved Mention"/>
    <w:basedOn w:val="DefaultParagraphFont"/>
    <w:uiPriority w:val="99"/>
    <w:semiHidden/>
    <w:unhideWhenUsed/>
    <w:rPr>
      <w:color w:val="605E5C"/>
      <w:shd w:val="clear" w:color="auto" w:fill="E1DFDD"/>
    </w:rPr>
  </w:style>
  <w:style w:type="character" w:styleId="Emphasis">
    <w:name w:val="Emphasis"/>
    <w:qFormat/>
    <w:rPr>
      <w:b/>
      <w:bCs/>
      <w:i w:val="0"/>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28436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hyperlink" Target="http://www.ema.europa.eu/docs/en_GB/document_library/Template_or_form/2013/03/WC500139752.doc"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ema.europa.eu/en/documents/template-form/qrd-appendix-v-adverse-drug-reaction-reporting-details_en.docx" TargetMode="External"/><Relationship Id="rId17" Type="http://schemas.openxmlformats.org/officeDocument/2006/relationships/hyperlink" Target="https://www.ema.europa.eu/en/documents/template-form/qrd-appendix-v-adverse-drug-reaction-reporting-details_en.docx"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ema.europa.eu/" TargetMode="External"/><Relationship Id="rId20" Type="http://schemas.openxmlformats.org/officeDocument/2006/relationships/hyperlink" Target="https://www.serlyfjaskra.i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sugammadex-amomed"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ema.europa.eu/"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ema.europa.e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footer" Target="footer2.xml"/><Relationship Id="rId27"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2d83bd6f6bddd5246821a664c79ad7e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168afa1c8d43181f32300f0fa42e2903"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879613</_dlc_DocId>
    <_dlc_DocIdUrl xmlns="a034c160-bfb7-45f5-8632-2eb7e0508071">
      <Url>https://euema.sharepoint.com/sites/CRM/_layouts/15/DocIdRedir.aspx?ID=EMADOC-1700519818-2879613</Url>
      <Description>EMADOC-1700519818-287961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98B7E0E-25C1-4DEA-9E2D-D272203ADDBD}"/>
</file>

<file path=customXml/itemProps2.xml><?xml version="1.0" encoding="utf-8"?>
<ds:datastoreItem xmlns:ds="http://schemas.openxmlformats.org/officeDocument/2006/customXml" ds:itemID="{E3E50FC0-B692-43E4-AB47-65A4CF314DBE}">
  <ds:schemaRefs>
    <ds:schemaRef ds:uri="59e6f6a6-8d82-489f-9821-0b4711d6f9aa"/>
    <ds:schemaRef ds:uri="http://www.w3.org/XML/1998/namespace"/>
    <ds:schemaRef ds:uri="http://schemas.microsoft.com/office/infopath/2007/PartnerControls"/>
    <ds:schemaRef ds:uri="http://purl.org/dc/terms/"/>
    <ds:schemaRef ds:uri="dd952048-a6c7-4dae-8723-c12597c5997c"/>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29514e7c-e93b-4031-98b2-4885d2cc980b"/>
    <ds:schemaRef ds:uri="http://purl.org/dc/dcmitype/"/>
  </ds:schemaRefs>
</ds:datastoreItem>
</file>

<file path=customXml/itemProps3.xml><?xml version="1.0" encoding="utf-8"?>
<ds:datastoreItem xmlns:ds="http://schemas.openxmlformats.org/officeDocument/2006/customXml" ds:itemID="{DB4A3BD5-74A1-49D6-98FB-A0A0D952A7BC}">
  <ds:schemaRefs>
    <ds:schemaRef ds:uri="http://schemas.microsoft.com/sharepoint/v3/contenttype/forms"/>
  </ds:schemaRefs>
</ds:datastoreItem>
</file>

<file path=customXml/itemProps4.xml><?xml version="1.0" encoding="utf-8"?>
<ds:datastoreItem xmlns:ds="http://schemas.openxmlformats.org/officeDocument/2006/customXml" ds:itemID="{73DC290B-9FEE-4423-B965-C1B52B97DBD0}">
  <ds:schemaRefs>
    <ds:schemaRef ds:uri="http://schemas.openxmlformats.org/officeDocument/2006/bibliography"/>
  </ds:schemaRefs>
</ds:datastoreItem>
</file>

<file path=customXml/itemProps5.xml><?xml version="1.0" encoding="utf-8"?>
<ds:datastoreItem xmlns:ds="http://schemas.openxmlformats.org/officeDocument/2006/customXml" ds:itemID="{7B0E2E1C-E781-4E17-9A02-4AB0ED7C1160}"/>
</file>

<file path=docProps/app.xml><?xml version="1.0" encoding="utf-8"?>
<Properties xmlns="http://schemas.openxmlformats.org/officeDocument/2006/extended-properties" xmlns:vt="http://schemas.openxmlformats.org/officeDocument/2006/docPropsVTypes">
  <Template>Normal.dotm</Template>
  <TotalTime>0</TotalTime>
  <Pages>38</Pages>
  <Words>11626</Words>
  <Characters>73247</Characters>
  <Application>Microsoft Office Word</Application>
  <DocSecurity>0</DocSecurity>
  <Lines>610</Lines>
  <Paragraphs>169</Paragraphs>
  <ScaleCrop>false</ScaleCrop>
  <HeadingPairs>
    <vt:vector size="2" baseType="variant">
      <vt:variant>
        <vt:lpstr>Title</vt:lpstr>
      </vt:variant>
      <vt:variant>
        <vt:i4>1</vt:i4>
      </vt:variant>
    </vt:vector>
  </HeadingPairs>
  <TitlesOfParts>
    <vt:vector size="1" baseType="lpstr">
      <vt:lpstr>Sugammadex Amomed: EPAR – Product information – tracked changes</vt:lpstr>
    </vt:vector>
  </TitlesOfParts>
  <Company/>
  <LinksUpToDate>false</LinksUpToDate>
  <CharactersWithSpaces>84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gammadex Amomed: EPAR – Product information – tracked changes</dc:title>
  <dc:subject>EPAR</dc:subject>
  <dc:creator>CHMP</dc:creator>
  <cp:keywords>Sugammadex Amomed, INN-sugammadex</cp:keywords>
  <cp:lastModifiedBy>AOP</cp:lastModifiedBy>
  <cp:revision>3</cp:revision>
  <dcterms:created xsi:type="dcterms:W3CDTF">2026-01-05T08:54:00Z</dcterms:created>
  <dcterms:modified xsi:type="dcterms:W3CDTF">2026-01-07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0DA6AD19014FF648A49316945EE786F90200176DED4FF78CD74995F64A0F46B59E48</vt:lpwstr>
  </property>
  <property fmtid="{D5CDD505-2E9C-101B-9397-08002B2CF9AE}" pid="4" name="_dlc_DocIdItemGuid">
    <vt:lpwstr>8efea9bd-1772-4e7f-b131-56ae067e7dc1</vt:lpwstr>
  </property>
</Properties>
</file>